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2738F" w:rsidRPr="0046163D" w:rsidP="0082738F" w14:paraId="75BF3C34" w14:textId="43B80AE0">
      <w:pPr>
        <w:autoSpaceDE w:val="0"/>
        <w:autoSpaceDN w:val="0"/>
        <w:adjustRightInd w:val="0"/>
        <w:spacing w:after="0" w:line="240" w:lineRule="auto"/>
        <w:jc w:val="right"/>
        <w:rPr>
          <w:rFonts w:ascii="Arial" w:eastAsia="Arial" w:hAnsi="Arial" w:cs="Arial"/>
          <w:color w:val="000000"/>
        </w:rPr>
      </w:pPr>
      <w:r w:rsidRPr="0046163D">
        <w:rPr>
          <w:rFonts w:ascii="Arial" w:eastAsia="Arial" w:hAnsi="Arial" w:cs="Arial"/>
          <w:color w:val="000000" w:themeColor="text1"/>
        </w:rPr>
        <w:t xml:space="preserve">OMB No. 0920-0572 </w:t>
      </w:r>
    </w:p>
    <w:p w:rsidR="0082738F" w:rsidRPr="0046163D" w:rsidP="0082738F" w14:paraId="44759525" w14:textId="77777777">
      <w:pPr>
        <w:widowControl w:val="0"/>
        <w:spacing w:after="0" w:line="240" w:lineRule="auto"/>
        <w:jc w:val="right"/>
        <w:rPr>
          <w:rFonts w:ascii="Arial" w:eastAsia="Libre Franklin" w:hAnsi="Arial" w:cs="Arial"/>
          <w:b/>
          <w:color w:val="F26322"/>
        </w:rPr>
      </w:pPr>
      <w:r w:rsidRPr="0046163D">
        <w:rPr>
          <w:rFonts w:ascii="Arial" w:eastAsia="Arial" w:hAnsi="Arial" w:cs="Arial"/>
        </w:rPr>
        <w:t>Expiration Date: 10/31/2024</w:t>
      </w:r>
    </w:p>
    <w:p w:rsidR="0082738F" w:rsidRPr="0046163D" w:rsidP="0082738F" w14:paraId="6DE788D3" w14:textId="77777777">
      <w:pPr>
        <w:widowControl w:val="0"/>
        <w:spacing w:after="0" w:line="240" w:lineRule="auto"/>
        <w:rPr>
          <w:rFonts w:ascii="Arial" w:eastAsia="Libre Franklin" w:hAnsi="Arial" w:cs="Arial"/>
          <w:b/>
          <w:color w:val="000000"/>
        </w:rPr>
      </w:pPr>
    </w:p>
    <w:p w:rsidR="0082738F" w:rsidRPr="0046163D" w:rsidP="0082738F" w14:paraId="6679056E" w14:textId="77777777">
      <w:pPr>
        <w:widowControl w:val="0"/>
        <w:spacing w:after="0" w:line="240" w:lineRule="auto"/>
        <w:rPr>
          <w:rFonts w:ascii="Arial" w:eastAsia="Libre Franklin" w:hAnsi="Arial" w:cs="Arial"/>
          <w:b/>
          <w:color w:val="000000"/>
        </w:rPr>
      </w:pPr>
    </w:p>
    <w:p w:rsidR="00B5588F" w:rsidRPr="0046163D" w:rsidP="00B5588F" w14:paraId="783A4086" w14:textId="0DDCD040">
      <w:pPr>
        <w:widowControl w:val="0"/>
        <w:spacing w:after="0" w:line="240" w:lineRule="auto"/>
        <w:rPr>
          <w:rFonts w:ascii="Arial" w:eastAsia="Libre Franklin" w:hAnsi="Arial" w:cs="Arial"/>
          <w:b/>
          <w:color w:val="000000"/>
        </w:rPr>
      </w:pPr>
      <w:r w:rsidRPr="0046163D">
        <w:rPr>
          <w:rFonts w:ascii="Arial" w:eastAsia="Libre Franklin" w:hAnsi="Arial" w:cs="Arial"/>
          <w:b/>
          <w:bCs/>
          <w:color w:val="870E40"/>
        </w:rPr>
        <w:t xml:space="preserve">Project Title: </w:t>
      </w:r>
      <w:r w:rsidRPr="0046163D">
        <w:rPr>
          <w:rFonts w:ascii="Arial" w:eastAsia="Libre Franklin" w:hAnsi="Arial" w:cs="Arial"/>
          <w:color w:val="000000"/>
        </w:rPr>
        <w:t>CDC Bring Your Brave</w:t>
      </w:r>
      <w:r w:rsidRPr="0046163D">
        <w:rPr>
          <w:rFonts w:ascii="Arial" w:eastAsia="Libre Franklin" w:hAnsi="Arial" w:cs="Arial"/>
          <w:b/>
          <w:bCs/>
          <w:color w:val="000000"/>
        </w:rPr>
        <w:t xml:space="preserve"> </w:t>
      </w:r>
    </w:p>
    <w:p w:rsidR="00B5588F" w:rsidRPr="0046163D" w:rsidP="00B5588F" w14:paraId="52B88DEA" w14:textId="77777777">
      <w:pPr>
        <w:widowControl w:val="0"/>
        <w:spacing w:after="0" w:line="240" w:lineRule="auto"/>
        <w:rPr>
          <w:rFonts w:ascii="Arial" w:eastAsia="Libre Franklin" w:hAnsi="Arial" w:cs="Arial"/>
          <w:b/>
          <w:color w:val="000000"/>
        </w:rPr>
      </w:pPr>
    </w:p>
    <w:p w:rsidR="00B5588F" w:rsidRPr="0046163D" w:rsidP="00B5588F" w14:paraId="7B12E03F" w14:textId="5ED2FE1F">
      <w:pPr>
        <w:widowControl w:val="0"/>
        <w:rPr>
          <w:rFonts w:ascii="Arial" w:eastAsia="Libre Franklin" w:hAnsi="Arial" w:cs="Arial"/>
          <w:b/>
          <w:color w:val="000000" w:themeColor="text1"/>
        </w:rPr>
      </w:pPr>
      <w:r w:rsidRPr="0046163D">
        <w:rPr>
          <w:rFonts w:ascii="Arial" w:eastAsia="Libre Franklin" w:hAnsi="Arial" w:cs="Arial"/>
          <w:b/>
          <w:bCs/>
          <w:color w:val="870E40"/>
        </w:rPr>
        <w:t xml:space="preserve">Attachment Title: </w:t>
      </w:r>
      <w:r w:rsidRPr="0046163D">
        <w:rPr>
          <w:rFonts w:ascii="Arial" w:eastAsia="Libre Franklin" w:hAnsi="Arial" w:cs="Arial"/>
          <w:color w:val="000000" w:themeColor="text1"/>
        </w:rPr>
        <w:t xml:space="preserve">Focus Group Discussion Guide - </w:t>
      </w:r>
      <w:r w:rsidR="001D624B">
        <w:rPr>
          <w:rFonts w:ascii="Arial" w:eastAsia="Libre Franklin" w:hAnsi="Arial" w:cs="Arial"/>
          <w:color w:val="000000" w:themeColor="text1"/>
        </w:rPr>
        <w:t>Spanish</w:t>
      </w:r>
    </w:p>
    <w:p w:rsidR="0082738F" w:rsidRPr="0046163D" w:rsidP="00B5588F" w14:paraId="5A15C1E6" w14:textId="5F6BD595">
      <w:pPr>
        <w:widowControl w:val="0"/>
        <w:rPr>
          <w:rFonts w:ascii="Arial" w:eastAsia="Libre Franklin" w:hAnsi="Arial" w:cs="Arial"/>
          <w:b/>
          <w:color w:val="000000" w:themeColor="text1"/>
        </w:rPr>
      </w:pPr>
      <w:r w:rsidRPr="0046163D">
        <w:rPr>
          <w:rFonts w:ascii="Arial" w:eastAsia="Libre Franklin" w:hAnsi="Arial" w:cs="Arial"/>
          <w:b/>
          <w:bCs/>
          <w:color w:val="870E40"/>
        </w:rPr>
        <w:t xml:space="preserve">Attachment Number: </w:t>
      </w:r>
      <w:r w:rsidRPr="0046163D">
        <w:rPr>
          <w:rFonts w:ascii="Arial" w:eastAsia="Libre Franklin" w:hAnsi="Arial" w:cs="Arial"/>
          <w:color w:val="000000" w:themeColor="text1"/>
        </w:rPr>
        <w:t>#5</w:t>
      </w:r>
      <w:r w:rsidR="001D624B">
        <w:rPr>
          <w:rFonts w:ascii="Arial" w:eastAsia="Libre Franklin" w:hAnsi="Arial" w:cs="Arial"/>
          <w:color w:val="000000" w:themeColor="text1"/>
        </w:rPr>
        <w:t>b</w:t>
      </w:r>
    </w:p>
    <w:p w:rsidR="00A07216" w:rsidRPr="0046163D" w:rsidP="0082738F" w14:paraId="4DD4FF9A" w14:textId="77777777">
      <w:pPr>
        <w:widowControl w:val="0"/>
        <w:spacing w:after="0" w:line="240" w:lineRule="auto"/>
        <w:rPr>
          <w:rFonts w:ascii="Arial" w:eastAsia="Libre Franklin" w:hAnsi="Arial" w:cs="Arial"/>
          <w:b/>
          <w:color w:val="F26322"/>
        </w:rPr>
      </w:pPr>
    </w:p>
    <w:p w:rsidR="00ED6B29" w:rsidRPr="0046163D" w:rsidP="00A07216" w14:paraId="019DE146" w14:textId="77777777">
      <w:pPr>
        <w:keepNext/>
        <w:keepLines/>
        <w:spacing w:after="0" w:line="240" w:lineRule="auto"/>
        <w:outlineLvl w:val="0"/>
        <w:rPr>
          <w:rFonts w:ascii="Arial" w:eastAsia="Times New Roman" w:hAnsi="Arial" w:cs="Arial"/>
          <w:b/>
          <w:bCs/>
          <w:color w:val="000000"/>
        </w:rPr>
      </w:pPr>
    </w:p>
    <w:p w:rsidR="00ED6B29" w:rsidRPr="0046163D" w:rsidP="00A07216" w14:paraId="170B0C3E" w14:textId="77777777">
      <w:pPr>
        <w:keepNext/>
        <w:keepLines/>
        <w:spacing w:after="0" w:line="240" w:lineRule="auto"/>
        <w:outlineLvl w:val="0"/>
        <w:rPr>
          <w:rFonts w:ascii="Arial" w:eastAsia="Times New Roman" w:hAnsi="Arial" w:cs="Arial"/>
          <w:b/>
          <w:bCs/>
          <w:color w:val="000000"/>
        </w:rPr>
      </w:pPr>
    </w:p>
    <w:p w:rsidR="00ED6B29" w:rsidRPr="0046163D" w:rsidP="00A07216" w14:paraId="6975F189" w14:textId="77777777">
      <w:pPr>
        <w:keepNext/>
        <w:keepLines/>
        <w:spacing w:after="0" w:line="240" w:lineRule="auto"/>
        <w:outlineLvl w:val="0"/>
        <w:rPr>
          <w:rFonts w:ascii="Arial" w:eastAsia="Times New Roman" w:hAnsi="Arial" w:cs="Arial"/>
          <w:b/>
          <w:bCs/>
          <w:color w:val="000000"/>
        </w:rPr>
      </w:pPr>
    </w:p>
    <w:p w:rsidR="00ED6B29" w:rsidRPr="0046163D" w:rsidP="00A07216" w14:paraId="1E4F28E9" w14:textId="77777777">
      <w:pPr>
        <w:keepNext/>
        <w:keepLines/>
        <w:spacing w:after="0" w:line="240" w:lineRule="auto"/>
        <w:outlineLvl w:val="0"/>
        <w:rPr>
          <w:rFonts w:ascii="Arial" w:eastAsia="Times New Roman" w:hAnsi="Arial" w:cs="Arial"/>
          <w:b/>
          <w:bCs/>
          <w:color w:val="000000"/>
        </w:rPr>
      </w:pPr>
    </w:p>
    <w:p w:rsidR="00ED6B29" w:rsidRPr="0046163D" w:rsidP="00A07216" w14:paraId="248E21C2" w14:textId="77777777">
      <w:pPr>
        <w:keepNext/>
        <w:keepLines/>
        <w:spacing w:after="0" w:line="240" w:lineRule="auto"/>
        <w:outlineLvl w:val="0"/>
        <w:rPr>
          <w:rFonts w:ascii="Arial" w:eastAsia="Times New Roman" w:hAnsi="Arial" w:cs="Arial"/>
          <w:b/>
          <w:bCs/>
          <w:color w:val="000000"/>
        </w:rPr>
      </w:pPr>
    </w:p>
    <w:p w:rsidR="00ED6B29" w:rsidRPr="0046163D" w:rsidP="00A07216" w14:paraId="71FD695B" w14:textId="77777777">
      <w:pPr>
        <w:keepNext/>
        <w:keepLines/>
        <w:spacing w:after="0" w:line="240" w:lineRule="auto"/>
        <w:outlineLvl w:val="0"/>
        <w:rPr>
          <w:rFonts w:ascii="Arial" w:eastAsia="Times New Roman" w:hAnsi="Arial" w:cs="Arial"/>
          <w:b/>
          <w:bCs/>
          <w:color w:val="000000"/>
        </w:rPr>
      </w:pPr>
    </w:p>
    <w:p w:rsidR="00ED6B29" w:rsidRPr="0046163D" w:rsidP="00A07216" w14:paraId="53841A54" w14:textId="77777777">
      <w:pPr>
        <w:keepNext/>
        <w:keepLines/>
        <w:spacing w:after="0" w:line="240" w:lineRule="auto"/>
        <w:outlineLvl w:val="0"/>
        <w:rPr>
          <w:rFonts w:ascii="Arial" w:eastAsia="Times New Roman" w:hAnsi="Arial" w:cs="Arial"/>
          <w:b/>
          <w:bCs/>
          <w:color w:val="000000"/>
        </w:rPr>
      </w:pPr>
    </w:p>
    <w:p w:rsidR="00ED6B29" w:rsidRPr="0046163D" w:rsidP="00A07216" w14:paraId="3D9A03ED" w14:textId="77777777">
      <w:pPr>
        <w:keepNext/>
        <w:keepLines/>
        <w:spacing w:after="0" w:line="240" w:lineRule="auto"/>
        <w:outlineLvl w:val="0"/>
        <w:rPr>
          <w:rFonts w:ascii="Arial" w:eastAsia="Times New Roman" w:hAnsi="Arial" w:cs="Arial"/>
          <w:b/>
          <w:bCs/>
          <w:color w:val="000000"/>
        </w:rPr>
      </w:pPr>
    </w:p>
    <w:p w:rsidR="00ED6B29" w:rsidRPr="0046163D" w:rsidP="00A07216" w14:paraId="756F727D" w14:textId="77777777">
      <w:pPr>
        <w:keepNext/>
        <w:keepLines/>
        <w:spacing w:after="0" w:line="240" w:lineRule="auto"/>
        <w:outlineLvl w:val="0"/>
        <w:rPr>
          <w:rFonts w:ascii="Arial" w:eastAsia="Times New Roman" w:hAnsi="Arial" w:cs="Arial"/>
          <w:b/>
          <w:bCs/>
          <w:color w:val="000000"/>
        </w:rPr>
      </w:pPr>
    </w:p>
    <w:p w:rsidR="00ED6B29" w:rsidRPr="0046163D" w:rsidP="00A07216" w14:paraId="3684D96F" w14:textId="77777777">
      <w:pPr>
        <w:keepNext/>
        <w:keepLines/>
        <w:spacing w:after="0" w:line="240" w:lineRule="auto"/>
        <w:outlineLvl w:val="0"/>
        <w:rPr>
          <w:rFonts w:ascii="Arial" w:eastAsia="Times New Roman" w:hAnsi="Arial" w:cs="Arial"/>
          <w:b/>
          <w:bCs/>
          <w:color w:val="000000"/>
        </w:rPr>
      </w:pPr>
    </w:p>
    <w:p w:rsidR="00ED6B29" w:rsidRPr="0046163D" w:rsidP="00A07216" w14:paraId="1D083D34" w14:textId="77777777">
      <w:pPr>
        <w:keepNext/>
        <w:keepLines/>
        <w:spacing w:after="0" w:line="240" w:lineRule="auto"/>
        <w:outlineLvl w:val="0"/>
        <w:rPr>
          <w:rFonts w:ascii="Arial" w:eastAsia="Times New Roman" w:hAnsi="Arial" w:cs="Arial"/>
          <w:b/>
          <w:bCs/>
          <w:color w:val="000000"/>
        </w:rPr>
      </w:pPr>
    </w:p>
    <w:p w:rsidR="00ED6B29" w:rsidRPr="0046163D" w:rsidP="00A07216" w14:paraId="5FB8F335" w14:textId="77777777">
      <w:pPr>
        <w:keepNext/>
        <w:keepLines/>
        <w:spacing w:after="0" w:line="240" w:lineRule="auto"/>
        <w:outlineLvl w:val="0"/>
        <w:rPr>
          <w:rFonts w:ascii="Arial" w:eastAsia="Times New Roman" w:hAnsi="Arial" w:cs="Arial"/>
          <w:b/>
          <w:bCs/>
          <w:color w:val="000000"/>
        </w:rPr>
      </w:pPr>
    </w:p>
    <w:p w:rsidR="00ED6B29" w:rsidRPr="0046163D" w:rsidP="00A07216" w14:paraId="0A26FFD5" w14:textId="77777777">
      <w:pPr>
        <w:keepNext/>
        <w:keepLines/>
        <w:spacing w:after="0" w:line="240" w:lineRule="auto"/>
        <w:outlineLvl w:val="0"/>
        <w:rPr>
          <w:rFonts w:ascii="Arial" w:eastAsia="Times New Roman" w:hAnsi="Arial" w:cs="Arial"/>
          <w:b/>
          <w:bCs/>
          <w:color w:val="000000"/>
        </w:rPr>
      </w:pPr>
    </w:p>
    <w:p w:rsidR="00ED6B29" w:rsidRPr="0046163D" w:rsidP="00A07216" w14:paraId="1D312650" w14:textId="77777777">
      <w:pPr>
        <w:keepNext/>
        <w:keepLines/>
        <w:spacing w:after="0" w:line="240" w:lineRule="auto"/>
        <w:outlineLvl w:val="0"/>
        <w:rPr>
          <w:rFonts w:ascii="Arial" w:eastAsia="Times New Roman" w:hAnsi="Arial" w:cs="Arial"/>
          <w:b/>
          <w:bCs/>
          <w:color w:val="000000"/>
        </w:rPr>
      </w:pPr>
    </w:p>
    <w:p w:rsidR="00ED6B29" w:rsidRPr="0046163D" w:rsidP="00A07216" w14:paraId="2C14E359" w14:textId="77777777">
      <w:pPr>
        <w:keepNext/>
        <w:keepLines/>
        <w:spacing w:after="0" w:line="240" w:lineRule="auto"/>
        <w:outlineLvl w:val="0"/>
        <w:rPr>
          <w:rFonts w:ascii="Arial" w:eastAsia="Times New Roman" w:hAnsi="Arial" w:cs="Arial"/>
          <w:b/>
          <w:bCs/>
          <w:color w:val="000000"/>
        </w:rPr>
      </w:pPr>
    </w:p>
    <w:p w:rsidR="00ED6B29" w:rsidRPr="0046163D" w:rsidP="00A07216" w14:paraId="3B6683A6" w14:textId="77777777">
      <w:pPr>
        <w:keepNext/>
        <w:keepLines/>
        <w:spacing w:after="0" w:line="240" w:lineRule="auto"/>
        <w:outlineLvl w:val="0"/>
        <w:rPr>
          <w:rFonts w:ascii="Arial" w:eastAsia="Times New Roman" w:hAnsi="Arial" w:cs="Arial"/>
          <w:b/>
          <w:bCs/>
          <w:color w:val="000000"/>
        </w:rPr>
      </w:pPr>
    </w:p>
    <w:p w:rsidR="00ED6B29" w:rsidRPr="0046163D" w:rsidP="00A07216" w14:paraId="22265824" w14:textId="77777777">
      <w:pPr>
        <w:keepNext/>
        <w:keepLines/>
        <w:spacing w:after="0" w:line="240" w:lineRule="auto"/>
        <w:outlineLvl w:val="0"/>
        <w:rPr>
          <w:rFonts w:ascii="Arial" w:eastAsia="Times New Roman" w:hAnsi="Arial" w:cs="Arial"/>
          <w:b/>
          <w:bCs/>
          <w:color w:val="000000"/>
        </w:rPr>
      </w:pPr>
    </w:p>
    <w:p w:rsidR="00ED6B29" w:rsidRPr="0046163D" w:rsidP="00A07216" w14:paraId="67AB4581" w14:textId="77777777">
      <w:pPr>
        <w:keepNext/>
        <w:keepLines/>
        <w:spacing w:after="0" w:line="240" w:lineRule="auto"/>
        <w:outlineLvl w:val="0"/>
        <w:rPr>
          <w:rFonts w:ascii="Arial" w:eastAsia="Times New Roman" w:hAnsi="Arial" w:cs="Arial"/>
          <w:b/>
          <w:bCs/>
          <w:color w:val="000000"/>
        </w:rPr>
      </w:pPr>
    </w:p>
    <w:p w:rsidR="00ED6B29" w:rsidRPr="0046163D" w:rsidP="00A07216" w14:paraId="141B9442" w14:textId="77777777">
      <w:pPr>
        <w:keepNext/>
        <w:keepLines/>
        <w:spacing w:after="0" w:line="240" w:lineRule="auto"/>
        <w:outlineLvl w:val="0"/>
        <w:rPr>
          <w:rFonts w:ascii="Arial" w:eastAsia="Times New Roman" w:hAnsi="Arial" w:cs="Arial"/>
          <w:b/>
          <w:bCs/>
          <w:color w:val="000000"/>
        </w:rPr>
      </w:pPr>
    </w:p>
    <w:p w:rsidR="00ED6B29" w:rsidRPr="0046163D" w:rsidP="00A07216" w14:paraId="5E7D24C0" w14:textId="77777777">
      <w:pPr>
        <w:keepNext/>
        <w:keepLines/>
        <w:spacing w:after="0" w:line="240" w:lineRule="auto"/>
        <w:outlineLvl w:val="0"/>
        <w:rPr>
          <w:rFonts w:ascii="Arial" w:eastAsia="Times New Roman" w:hAnsi="Arial" w:cs="Arial"/>
          <w:b/>
          <w:bCs/>
          <w:color w:val="000000"/>
        </w:rPr>
      </w:pPr>
    </w:p>
    <w:p w:rsidR="00ED6B29" w:rsidRPr="0046163D" w:rsidP="00A07216" w14:paraId="1A23FD4A" w14:textId="77777777">
      <w:pPr>
        <w:keepNext/>
        <w:keepLines/>
        <w:spacing w:after="0" w:line="240" w:lineRule="auto"/>
        <w:outlineLvl w:val="0"/>
        <w:rPr>
          <w:rFonts w:ascii="Arial" w:eastAsia="Times New Roman" w:hAnsi="Arial" w:cs="Arial"/>
          <w:b/>
          <w:bCs/>
          <w:color w:val="000000"/>
        </w:rPr>
      </w:pPr>
    </w:p>
    <w:p w:rsidR="00ED6B29" w:rsidRPr="0046163D" w:rsidP="00A07216" w14:paraId="5A604412" w14:textId="77777777">
      <w:pPr>
        <w:keepNext/>
        <w:keepLines/>
        <w:spacing w:after="0" w:line="240" w:lineRule="auto"/>
        <w:outlineLvl w:val="0"/>
        <w:rPr>
          <w:rFonts w:ascii="Arial" w:eastAsia="Times New Roman" w:hAnsi="Arial" w:cs="Arial"/>
          <w:b/>
          <w:bCs/>
          <w:color w:val="000000"/>
        </w:rPr>
      </w:pPr>
    </w:p>
    <w:p w:rsidR="00ED6B29" w:rsidRPr="0046163D" w:rsidP="00A07216" w14:paraId="0668EBD7" w14:textId="77777777">
      <w:pPr>
        <w:keepNext/>
        <w:keepLines/>
        <w:spacing w:after="0" w:line="240" w:lineRule="auto"/>
        <w:outlineLvl w:val="0"/>
        <w:rPr>
          <w:rFonts w:ascii="Arial" w:eastAsia="Times New Roman" w:hAnsi="Arial" w:cs="Arial"/>
          <w:b/>
          <w:bCs/>
          <w:color w:val="000000"/>
        </w:rPr>
      </w:pPr>
    </w:p>
    <w:p w:rsidR="00A07216" w:rsidRPr="0046163D" w:rsidP="00A07216" w14:paraId="7F5E8431" w14:textId="17752D57">
      <w:pPr>
        <w:keepNext/>
        <w:keepLines/>
        <w:spacing w:after="0" w:line="240" w:lineRule="auto"/>
        <w:outlineLvl w:val="0"/>
        <w:rPr>
          <w:rFonts w:ascii="Arial" w:eastAsia="Times New Roman" w:hAnsi="Arial" w:cs="Arial"/>
          <w:color w:val="000000"/>
        </w:rPr>
      </w:pPr>
      <w:r w:rsidRPr="0046163D">
        <w:rPr>
          <w:rFonts w:ascii="Arial" w:eastAsia="Times New Roman" w:hAnsi="Arial" w:cs="Arial"/>
          <w:color w:val="000000"/>
        </w:rPr>
        <w:t xml:space="preserve">Public reporting burden of this collection of information is estimated to average 90 minutes per response, including the time for reviewing instructions, searching existing data sources, </w:t>
      </w:r>
      <w:r w:rsidRPr="0046163D">
        <w:rPr>
          <w:rFonts w:ascii="Arial" w:eastAsia="Times New Roman" w:hAnsi="Arial" w:cs="Arial"/>
          <w:color w:val="000000"/>
        </w:rPr>
        <w:t>gathering</w:t>
      </w:r>
      <w:r w:rsidRPr="0046163D">
        <w:rPr>
          <w:rFonts w:ascii="Arial" w:eastAsia="Times New Roman" w:hAnsi="Arial" w:cs="Arial"/>
          <w:color w:val="000000"/>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0572).</w:t>
      </w:r>
    </w:p>
    <w:p w:rsidR="006A6E58" w:rsidRPr="0046163D" w:rsidP="00B24CE8" w14:paraId="1D4F4A17" w14:textId="209D1FDD">
      <w:pPr>
        <w:widowControl w:val="0"/>
        <w:spacing w:after="0" w:line="240" w:lineRule="auto"/>
        <w:rPr>
          <w:rFonts w:ascii="Arial" w:eastAsia="Libre Franklin" w:hAnsi="Arial" w:cs="Arial"/>
          <w:b/>
          <w:color w:val="F26322"/>
        </w:rPr>
      </w:pPr>
      <w:r w:rsidRPr="0046163D">
        <w:rPr>
          <w:rFonts w:ascii="Arial" w:eastAsia="Libre Franklin" w:hAnsi="Arial" w:cs="Arial"/>
          <w:b/>
          <w:bCs/>
          <w:color w:val="F26322"/>
        </w:rPr>
        <w:br w:type="page"/>
      </w:r>
    </w:p>
    <w:p w:rsidR="006A6E58" w:rsidRPr="0046163D" w:rsidP="006A6E58" w14:paraId="05DA09C9" w14:textId="5CC483C6">
      <w:pPr>
        <w:pBdr>
          <w:top w:val="nil"/>
          <w:left w:val="nil"/>
          <w:bottom w:val="nil"/>
          <w:right w:val="nil"/>
          <w:between w:val="nil"/>
          <w:bar w:val="nil"/>
        </w:pBdr>
        <w:spacing w:line="276" w:lineRule="auto"/>
        <w:jc w:val="both"/>
        <w:rPr>
          <w:rFonts w:ascii="Arial" w:hAnsi="Arial" w:cs="Arial"/>
          <w:b/>
          <w:bCs/>
          <w:color w:val="870E40"/>
          <w:u w:color="000000"/>
          <w:bdr w:val="nil"/>
          <w:lang w:val="es-ES"/>
        </w:rPr>
      </w:pPr>
      <w:r w:rsidRPr="0046163D">
        <w:rPr>
          <w:rFonts w:ascii="Arial" w:hAnsi="Arial" w:cs="Arial"/>
          <w:b/>
          <w:bCs/>
          <w:color w:val="870E40"/>
          <w:u w:color="000000"/>
          <w:bdr w:val="none" w:sz="0" w:space="0" w:color="auto"/>
          <w:lang w:val=""/>
        </w:rPr>
        <w:t>Visión general de la sesión: Duración total: 90 minut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tblPr>
      <w:tblGrid>
        <w:gridCol w:w="9056"/>
      </w:tblGrid>
      <w:tr w14:paraId="0FDCF009" w14:textId="77777777" w:rsidTr="1746ED6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tblPrEx>
        <w:trPr>
          <w:trHeight w:val="752"/>
          <w:jc w:val="center"/>
        </w:trPr>
        <w:tc>
          <w:tcPr>
            <w:tcW w:w="9056" w:type="dxa"/>
            <w:shd w:val="clear" w:color="auto" w:fill="auto"/>
            <w:vAlign w:val="center"/>
          </w:tcPr>
          <w:p w:rsidR="006A6E58" w:rsidRPr="0046163D" w:rsidP="004A3421" w14:paraId="18B604B1" w14:textId="77777777">
            <w:pPr>
              <w:ind w:left="195"/>
              <w:jc w:val="both"/>
              <w:rPr>
                <w:rFonts w:ascii="Arial" w:eastAsia="Arial" w:hAnsi="Arial" w:cs="Arial"/>
                <w:b/>
                <w:bCs/>
                <w:lang w:val="es-ES"/>
              </w:rPr>
            </w:pPr>
            <w:r w:rsidRPr="0046163D">
              <w:rPr>
                <w:rFonts w:ascii="Arial" w:eastAsia="Arial" w:hAnsi="Arial" w:cs="Arial"/>
                <w:b/>
                <w:bCs/>
                <w:lang w:val=""/>
              </w:rPr>
              <w:t>SECCIÓN A: Introducción y toma de contacto (5 minutos)</w:t>
            </w:r>
          </w:p>
          <w:p w:rsidR="006A6E58" w:rsidRPr="0046163D" w:rsidP="004A3421" w14:paraId="19DEB546" w14:textId="6EF8A158">
            <w:pPr>
              <w:ind w:left="195"/>
              <w:jc w:val="both"/>
              <w:rPr>
                <w:rFonts w:ascii="Arial" w:eastAsia="Arial" w:hAnsi="Arial" w:cs="Arial"/>
                <w:color w:val="FF0000"/>
                <w:lang w:val="es-ES"/>
              </w:rPr>
            </w:pPr>
            <w:r w:rsidRPr="0046163D">
              <w:rPr>
                <w:rFonts w:ascii="Arial" w:eastAsia="Arial" w:hAnsi="Arial" w:cs="Arial"/>
                <w:lang w:val=""/>
              </w:rPr>
              <w:t>El moderador explicará la finalidad del estudio y sus reglas fundamentales y permitirá que las participantes le hagan preguntas.</w:t>
            </w:r>
          </w:p>
        </w:tc>
      </w:tr>
      <w:tr w14:paraId="323F6010" w14:textId="77777777" w:rsidTr="1746ED6D">
        <w:tblPrEx>
          <w:tblW w:w="0" w:type="auto"/>
          <w:jc w:val="center"/>
          <w:tblCellMar>
            <w:top w:w="29" w:type="dxa"/>
            <w:left w:w="115" w:type="dxa"/>
            <w:bottom w:w="29" w:type="dxa"/>
            <w:right w:w="115" w:type="dxa"/>
          </w:tblCellMar>
          <w:tblLook w:val="04A0"/>
        </w:tblPrEx>
        <w:trPr>
          <w:trHeight w:val="585"/>
          <w:jc w:val="center"/>
        </w:trPr>
        <w:tc>
          <w:tcPr>
            <w:tcW w:w="9056" w:type="dxa"/>
            <w:shd w:val="clear" w:color="auto" w:fill="auto"/>
            <w:vAlign w:val="center"/>
          </w:tcPr>
          <w:p w:rsidR="006A6E58" w:rsidRPr="0046163D" w:rsidP="0F7B4D98" w14:paraId="281E6CC4" w14:textId="794F87C4">
            <w:pPr>
              <w:ind w:left="195"/>
              <w:rPr>
                <w:rFonts w:ascii="Arial" w:eastAsia="Arial" w:hAnsi="Arial" w:cs="Arial"/>
                <w:b/>
                <w:bCs/>
                <w:lang w:val="es-ES"/>
              </w:rPr>
            </w:pPr>
            <w:r w:rsidRPr="0046163D">
              <w:rPr>
                <w:rFonts w:ascii="Arial" w:hAnsi="Arial" w:cs="Arial"/>
                <w:b/>
                <w:bCs/>
                <w:lang w:val=""/>
              </w:rPr>
              <w:t xml:space="preserve">SECCIÓN B:  Conocimiento, concienciación y creencias sobre el cáncer de mama en mujeres jóvenes (EOBC, por sus siglas en inglés) y sobre el riesgo de cáncer de mama en mujeres jóvenes (25 minutos). </w:t>
            </w:r>
            <w:r w:rsidRPr="0046163D">
              <w:rPr>
                <w:rFonts w:ascii="Arial" w:hAnsi="Arial" w:cs="Arial"/>
                <w:lang w:val=""/>
              </w:rPr>
              <w:t>Esta sección servirá para valorar los conocimientos, concienciación y creencias de las participantes sobre el cáncer de mama en mujeres jóvenes y qué obstáculos hay para que una mujer pueda llegar a conocer su propio riesgo de tener cáncer de mama</w:t>
            </w:r>
            <w:r w:rsidRPr="0046163D">
              <w:rPr>
                <w:rFonts w:ascii="Arial" w:hAnsi="Arial" w:cs="Arial"/>
                <w:color w:val="000000"/>
                <w:bdr w:val="none" w:sz="0" w:space="0" w:color="auto"/>
                <w:lang w:val=""/>
              </w:rPr>
              <w:t>.</w:t>
            </w:r>
          </w:p>
        </w:tc>
      </w:tr>
      <w:tr w14:paraId="4574640A" w14:textId="77777777" w:rsidTr="1746ED6D">
        <w:tblPrEx>
          <w:tblW w:w="0" w:type="auto"/>
          <w:jc w:val="center"/>
          <w:tblCellMar>
            <w:top w:w="29" w:type="dxa"/>
            <w:left w:w="115" w:type="dxa"/>
            <w:bottom w:w="29" w:type="dxa"/>
            <w:right w:w="115" w:type="dxa"/>
          </w:tblCellMar>
          <w:tblLook w:val="04A0"/>
        </w:tblPrEx>
        <w:trPr>
          <w:trHeight w:val="1032"/>
          <w:jc w:val="center"/>
        </w:trPr>
        <w:tc>
          <w:tcPr>
            <w:tcW w:w="9056" w:type="dxa"/>
            <w:shd w:val="clear" w:color="auto" w:fill="auto"/>
            <w:vAlign w:val="center"/>
          </w:tcPr>
          <w:p w:rsidR="00853545" w:rsidRPr="0046163D" w:rsidP="0F7B4D98" w14:paraId="3F3EF9AF" w14:textId="24939FC2">
            <w:pPr>
              <w:pBdr>
                <w:top w:val="nil"/>
                <w:left w:val="nil"/>
                <w:bottom w:val="nil"/>
                <w:right w:val="nil"/>
                <w:between w:val="nil"/>
                <w:bar w:val="nil"/>
              </w:pBdr>
              <w:ind w:left="195"/>
              <w:rPr>
                <w:rFonts w:ascii="Arial" w:eastAsia="Calibri" w:hAnsi="Arial" w:cs="Arial"/>
                <w:b/>
                <w:bCs/>
                <w:color w:val="000000"/>
                <w:bdr w:val="nil"/>
                <w:lang w:val="es-ES"/>
              </w:rPr>
            </w:pPr>
            <w:r w:rsidRPr="0046163D">
              <w:rPr>
                <w:rFonts w:ascii="Arial" w:eastAsia="Calibri" w:hAnsi="Arial" w:cs="Arial"/>
                <w:b/>
                <w:bCs/>
                <w:color w:val="000000"/>
                <w:bdr w:val="none" w:sz="0" w:space="0" w:color="auto"/>
                <w:lang w:val=""/>
              </w:rPr>
              <w:t>SECCIÓN C: Prueba de contenidos (45 minutos)</w:t>
            </w:r>
          </w:p>
          <w:p w:rsidR="006A6E58" w:rsidRPr="0046163D" w:rsidP="0F7B4D98" w14:paraId="1041C021" w14:textId="476D39DD">
            <w:pPr>
              <w:pBdr>
                <w:top w:val="nil"/>
                <w:left w:val="nil"/>
                <w:bottom w:val="nil"/>
                <w:right w:val="nil"/>
                <w:between w:val="nil"/>
                <w:bar w:val="nil"/>
              </w:pBdr>
              <w:ind w:left="195"/>
              <w:rPr>
                <w:rFonts w:ascii="Arial" w:eastAsia="Calibri" w:hAnsi="Arial" w:cs="Arial"/>
                <w:color w:val="000000"/>
                <w:bdr w:val="nil"/>
                <w:lang w:val="es-ES"/>
              </w:rPr>
            </w:pPr>
            <w:r w:rsidRPr="0046163D">
              <w:rPr>
                <w:rFonts w:ascii="Arial" w:eastAsia="Calibri" w:hAnsi="Arial" w:cs="Arial"/>
                <w:color w:val="000000"/>
                <w:bdr w:val="none" w:sz="0" w:space="0" w:color="auto"/>
                <w:lang w:val=""/>
              </w:rPr>
              <w:t xml:space="preserve">Se mostrarán a las participantes </w:t>
            </w:r>
            <w:r w:rsidR="0079709C">
              <w:rPr>
                <w:rFonts w:ascii="Arial" w:eastAsia="Calibri" w:hAnsi="Arial" w:cs="Arial"/>
                <w:color w:val="000000"/>
                <w:bdr w:val="none" w:sz="0" w:space="0" w:color="auto"/>
                <w:lang w:val=""/>
              </w:rPr>
              <w:t>tres</w:t>
            </w:r>
            <w:r w:rsidRPr="0046163D" w:rsidR="0079709C">
              <w:rPr>
                <w:rFonts w:ascii="Arial" w:eastAsia="Calibri" w:hAnsi="Arial" w:cs="Arial"/>
                <w:color w:val="000000"/>
                <w:bdr w:val="none" w:sz="0" w:space="0" w:color="auto"/>
                <w:lang w:val=""/>
              </w:rPr>
              <w:t xml:space="preserve"> </w:t>
            </w:r>
            <w:r w:rsidRPr="0046163D">
              <w:rPr>
                <w:rFonts w:ascii="Arial" w:eastAsia="Calibri" w:hAnsi="Arial" w:cs="Arial"/>
                <w:color w:val="000000"/>
                <w:bdr w:val="none" w:sz="0" w:space="0" w:color="auto"/>
                <w:lang w:val=""/>
              </w:rPr>
              <w:t xml:space="preserve">tipos de materiales y se les pedirá que reaccionen al respecto. Tales materiales son los siguientes: </w:t>
            </w:r>
            <w:r w:rsidR="00033DDA">
              <w:rPr>
                <w:rFonts w:ascii="Arial" w:eastAsia="Calibri" w:hAnsi="Arial" w:cs="Arial"/>
                <w:color w:val="000000"/>
                <w:bdr w:val="none" w:sz="0" w:space="0" w:color="auto"/>
                <w:lang w:val=""/>
              </w:rPr>
              <w:t>i)</w:t>
            </w:r>
            <w:r w:rsidR="000D7AC6">
              <w:rPr>
                <w:rFonts w:ascii="Arial" w:eastAsia="Calibri" w:hAnsi="Arial" w:cs="Arial"/>
                <w:color w:val="000000"/>
                <w:bdr w:val="none" w:sz="0" w:space="0" w:color="auto"/>
                <w:lang w:val=""/>
              </w:rPr>
              <w:t xml:space="preserve"> </w:t>
            </w:r>
            <w:r w:rsidRPr="0046163D">
              <w:rPr>
                <w:rFonts w:ascii="Arial" w:eastAsia="Calibri" w:hAnsi="Arial" w:cs="Arial"/>
                <w:color w:val="000000"/>
                <w:bdr w:val="none" w:sz="0" w:space="0" w:color="auto"/>
                <w:lang w:val=""/>
              </w:rPr>
              <w:t xml:space="preserve">contenidos visuales procedentes de las redes sociales, </w:t>
            </w:r>
            <w:r w:rsidRPr="0046163D">
              <w:rPr>
                <w:rFonts w:ascii="Arial" w:eastAsia="Calibri" w:hAnsi="Arial" w:cs="Arial"/>
                <w:color w:val="000000"/>
                <w:bdr w:val="none" w:sz="0" w:space="0" w:color="auto"/>
                <w:lang w:val=""/>
              </w:rPr>
              <w:t>ii</w:t>
            </w:r>
            <w:r w:rsidRPr="0046163D">
              <w:rPr>
                <w:rFonts w:ascii="Arial" w:eastAsia="Calibri" w:hAnsi="Arial" w:cs="Arial"/>
                <w:color w:val="000000"/>
                <w:bdr w:val="none" w:sz="0" w:space="0" w:color="auto"/>
                <w:lang w:val=""/>
              </w:rPr>
              <w:t xml:space="preserve">) material infográfico y </w:t>
            </w:r>
            <w:r w:rsidRPr="0046163D">
              <w:rPr>
                <w:rFonts w:ascii="Arial" w:eastAsia="Calibri" w:hAnsi="Arial" w:cs="Arial"/>
                <w:color w:val="000000"/>
                <w:bdr w:val="none" w:sz="0" w:space="0" w:color="auto"/>
                <w:lang w:val=""/>
              </w:rPr>
              <w:t>i</w:t>
            </w:r>
            <w:r w:rsidR="003458C6">
              <w:rPr>
                <w:rFonts w:ascii="Arial" w:eastAsia="Calibri" w:hAnsi="Arial" w:cs="Arial"/>
                <w:color w:val="000000"/>
                <w:bdr w:val="none" w:sz="0" w:space="0" w:color="auto"/>
                <w:lang w:val=""/>
              </w:rPr>
              <w:t>ii</w:t>
            </w:r>
            <w:r w:rsidRPr="0046163D">
              <w:rPr>
                <w:rFonts w:ascii="Arial" w:eastAsia="Calibri" w:hAnsi="Arial" w:cs="Arial"/>
                <w:color w:val="000000"/>
                <w:bdr w:val="none" w:sz="0" w:space="0" w:color="auto"/>
                <w:lang w:val=""/>
              </w:rPr>
              <w:t xml:space="preserve">) guía de conversación con un profesional de la salud. En esta sección se valorarán las reacciones iniciales, la comprensión de los mensajes, si se identifican con los contenidos, si el material es creíble y, finalmente, si es lo suficientemente persuasivo. Se pedirá a las participantes que expresen su opinión sobre las imágenes y sobre qué medidas adoptarían tras haber visto los materiales. </w:t>
            </w:r>
          </w:p>
        </w:tc>
      </w:tr>
      <w:tr w14:paraId="4D64330B" w14:textId="77777777" w:rsidTr="1746ED6D">
        <w:tblPrEx>
          <w:tblW w:w="0" w:type="auto"/>
          <w:jc w:val="center"/>
          <w:tblCellMar>
            <w:top w:w="29" w:type="dxa"/>
            <w:left w:w="115" w:type="dxa"/>
            <w:bottom w:w="29" w:type="dxa"/>
            <w:right w:w="115" w:type="dxa"/>
          </w:tblCellMar>
          <w:tblLook w:val="04A0"/>
        </w:tblPrEx>
        <w:trPr>
          <w:trHeight w:val="1070"/>
          <w:jc w:val="center"/>
        </w:trPr>
        <w:tc>
          <w:tcPr>
            <w:tcW w:w="9056" w:type="dxa"/>
            <w:shd w:val="clear" w:color="auto" w:fill="auto"/>
            <w:vAlign w:val="center"/>
          </w:tcPr>
          <w:p w:rsidR="00F84C32" w:rsidRPr="0046163D" w:rsidP="006A6E58" w14:paraId="06A16ECB" w14:textId="7D09632D">
            <w:pPr>
              <w:ind w:left="195"/>
              <w:jc w:val="both"/>
              <w:rPr>
                <w:rFonts w:ascii="Arial" w:eastAsia="Arial" w:hAnsi="Arial" w:cs="Arial"/>
                <w:b/>
                <w:bCs/>
                <w:lang w:val="es-ES"/>
              </w:rPr>
            </w:pPr>
            <w:r w:rsidRPr="0046163D">
              <w:rPr>
                <w:rFonts w:ascii="Arial" w:eastAsia="Arial" w:hAnsi="Arial" w:cs="Arial"/>
                <w:b/>
                <w:bCs/>
                <w:lang w:val=""/>
              </w:rPr>
              <w:t>SECCIÓN D: Preferencias de comunicación (10 minutos)</w:t>
            </w:r>
          </w:p>
          <w:p w:rsidR="00F84C32" w:rsidRPr="0046163D" w:rsidP="006A6E58" w14:paraId="5DE8F74D" w14:textId="0BCB5E87">
            <w:pPr>
              <w:ind w:left="195"/>
              <w:jc w:val="both"/>
              <w:rPr>
                <w:rFonts w:ascii="Arial" w:eastAsia="Arial" w:hAnsi="Arial" w:cs="Arial"/>
                <w:b/>
                <w:bCs/>
                <w:lang w:val="es-ES"/>
              </w:rPr>
            </w:pPr>
            <w:r w:rsidRPr="0046163D">
              <w:rPr>
                <w:rFonts w:ascii="Arial" w:eastAsia="Arial" w:hAnsi="Arial" w:cs="Arial"/>
                <w:lang w:val=""/>
              </w:rPr>
              <w:t>Se preguntará a las participantes dónde esperarían ver los tres tipos de materiales, dónde preferirían verlos y si sería probable que los compartieran con amigas o familiares.</w:t>
            </w:r>
          </w:p>
        </w:tc>
      </w:tr>
      <w:tr w14:paraId="6EEA5DEE" w14:textId="77777777" w:rsidTr="1746ED6D">
        <w:tblPrEx>
          <w:tblW w:w="0" w:type="auto"/>
          <w:jc w:val="center"/>
          <w:tblCellMar>
            <w:top w:w="29" w:type="dxa"/>
            <w:left w:w="115" w:type="dxa"/>
            <w:bottom w:w="29" w:type="dxa"/>
            <w:right w:w="115" w:type="dxa"/>
          </w:tblCellMar>
          <w:tblLook w:val="04A0"/>
        </w:tblPrEx>
        <w:trPr>
          <w:trHeight w:val="501"/>
          <w:jc w:val="center"/>
        </w:trPr>
        <w:tc>
          <w:tcPr>
            <w:tcW w:w="9056" w:type="dxa"/>
            <w:shd w:val="clear" w:color="auto" w:fill="auto"/>
            <w:vAlign w:val="center"/>
          </w:tcPr>
          <w:p w:rsidR="006A6E58" w:rsidRPr="0046163D" w:rsidP="004A3421" w14:paraId="3D9E09D7" w14:textId="2DC2912E">
            <w:pPr>
              <w:ind w:left="195"/>
              <w:jc w:val="both"/>
              <w:rPr>
                <w:rFonts w:ascii="Arial" w:eastAsia="Arial" w:hAnsi="Arial" w:cs="Arial"/>
                <w:b/>
                <w:bCs/>
                <w:lang w:val="es-ES"/>
              </w:rPr>
            </w:pPr>
            <w:r w:rsidRPr="0046163D">
              <w:rPr>
                <w:rFonts w:ascii="Arial" w:eastAsia="Arial" w:hAnsi="Arial" w:cs="Arial"/>
                <w:b/>
                <w:bCs/>
                <w:lang w:val=""/>
              </w:rPr>
              <w:t>SECCIÓN E: Conclusión (5 minutos)</w:t>
            </w:r>
          </w:p>
          <w:p w:rsidR="006A6E58" w:rsidRPr="0046163D" w:rsidP="004A3421" w14:paraId="72EC50F3" w14:textId="1B4DAC57">
            <w:pPr>
              <w:ind w:left="195"/>
              <w:jc w:val="both"/>
              <w:rPr>
                <w:rFonts w:ascii="Arial" w:eastAsia="Arial" w:hAnsi="Arial" w:cs="Arial"/>
                <w:color w:val="FF0000"/>
                <w:lang w:val="es-ES"/>
              </w:rPr>
            </w:pPr>
            <w:r w:rsidRPr="0046163D">
              <w:rPr>
                <w:rFonts w:ascii="Arial" w:eastAsia="Arial" w:hAnsi="Arial" w:cs="Arial"/>
                <w:lang w:val=""/>
              </w:rPr>
              <w:t>El moderador se asegurará de que todas las preguntas hayan sido contestadas y de que todas las opiniones hayan sido escuchadas.</w:t>
            </w:r>
          </w:p>
        </w:tc>
      </w:tr>
    </w:tbl>
    <w:p w:rsidR="006A6E58" w:rsidRPr="0046163D" w:rsidP="006A6E58" w14:paraId="65E9CC65" w14:textId="471012C3">
      <w:pPr>
        <w:widowControl w:val="0"/>
        <w:spacing w:after="0" w:line="240" w:lineRule="auto"/>
        <w:jc w:val="both"/>
        <w:rPr>
          <w:rFonts w:ascii="Arial" w:eastAsia="Libre Franklin" w:hAnsi="Arial" w:cs="Arial"/>
          <w:color w:val="F26322"/>
          <w:lang w:val="es-ES"/>
        </w:rPr>
      </w:pPr>
    </w:p>
    <w:p w:rsidR="003E2AEE" w:rsidRPr="0046163D" w14:paraId="74FF5D83" w14:textId="77777777">
      <w:pPr>
        <w:rPr>
          <w:rFonts w:ascii="Arial" w:eastAsia="Arial" w:hAnsi="Arial" w:cs="Arial"/>
          <w:b/>
          <w:lang w:val="es-ES"/>
        </w:rPr>
      </w:pPr>
      <w:r w:rsidRPr="0046163D">
        <w:rPr>
          <w:rFonts w:ascii="Arial" w:eastAsia="Arial" w:hAnsi="Arial" w:cs="Arial"/>
          <w:b/>
          <w:bCs/>
          <w:lang w:val=""/>
        </w:rPr>
        <w:br w:type="page"/>
      </w:r>
    </w:p>
    <w:p w:rsidR="006A6E58" w:rsidRPr="0046163D" w:rsidP="006A6E58" w14:paraId="4C9C6C8F" w14:textId="22A37D01">
      <w:pPr>
        <w:spacing w:after="200" w:line="276" w:lineRule="auto"/>
        <w:rPr>
          <w:rFonts w:ascii="Arial" w:eastAsia="Arial" w:hAnsi="Arial" w:cs="Arial"/>
          <w:b/>
          <w:color w:val="870E40"/>
          <w:lang w:val="es-ES"/>
        </w:rPr>
      </w:pPr>
      <w:r w:rsidRPr="0046163D">
        <w:rPr>
          <w:rFonts w:ascii="Arial" w:eastAsia="Arial" w:hAnsi="Arial" w:cs="Arial"/>
          <w:b/>
          <w:bCs/>
          <w:color w:val="870E40"/>
          <w:lang w:val=""/>
        </w:rPr>
        <w:t>Sección A. Introducción y toma de contacto (5 minutos)</w:t>
      </w:r>
    </w:p>
    <w:p w:rsidR="00B168BB" w:rsidRPr="0046163D" w:rsidP="006A6E58" w14:paraId="1CBCA8DB" w14:textId="604296A1">
      <w:pPr>
        <w:spacing w:after="200" w:line="276" w:lineRule="auto"/>
        <w:jc w:val="both"/>
        <w:rPr>
          <w:rFonts w:ascii="Arial" w:eastAsia="Arial Unicode MS" w:hAnsi="Arial" w:cs="Arial"/>
          <w:lang w:val="es-ES"/>
        </w:rPr>
      </w:pPr>
      <w:r w:rsidRPr="0046163D">
        <w:rPr>
          <w:rFonts w:ascii="Arial" w:hAnsi="Arial" w:cs="Arial"/>
          <w:lang w:val=""/>
        </w:rPr>
        <w:t xml:space="preserve">Gracias por estar aquí hoy conmigo; aprecio mucho que me dediquen su tiempo. Me llamo_____________. Trabajo para Fors Marsh </w:t>
      </w:r>
      <w:r w:rsidRPr="0046163D">
        <w:rPr>
          <w:rFonts w:ascii="Arial" w:hAnsi="Arial" w:cs="Arial"/>
          <w:lang w:val=""/>
        </w:rPr>
        <w:t>Group</w:t>
      </w:r>
      <w:r w:rsidRPr="0046163D">
        <w:rPr>
          <w:rFonts w:ascii="Arial" w:hAnsi="Arial" w:cs="Arial"/>
          <w:lang w:val=""/>
        </w:rPr>
        <w:t xml:space="preserve"> (o FMG), que es una empresa de investigación independiente. Esto quiere decir que lo que me interesa es escuchar lo que tengan que contarme, y que me da igual que contesten una cosa u otra. </w:t>
      </w:r>
    </w:p>
    <w:p w:rsidR="006A6E58" w:rsidRPr="0046163D" w:rsidP="006A6E58" w14:paraId="27FD82E4" w14:textId="7FC48383">
      <w:pPr>
        <w:spacing w:after="200" w:line="276" w:lineRule="auto"/>
        <w:jc w:val="both"/>
        <w:rPr>
          <w:rFonts w:ascii="Arial" w:eastAsia="Arial" w:hAnsi="Arial" w:cs="Arial"/>
          <w:lang w:val="es-ES"/>
        </w:rPr>
      </w:pPr>
      <w:r w:rsidRPr="0046163D">
        <w:rPr>
          <w:rFonts w:ascii="Arial" w:hAnsi="Arial" w:cs="Arial"/>
          <w:lang w:val=""/>
        </w:rPr>
        <w:t xml:space="preserve">Este estudio está patrocinado por los Centros para el Control y la Prevención de Enfermedades (Centers </w:t>
      </w:r>
      <w:r w:rsidRPr="0046163D">
        <w:rPr>
          <w:rFonts w:ascii="Arial" w:hAnsi="Arial" w:cs="Arial"/>
          <w:lang w:val=""/>
        </w:rPr>
        <w:t>for</w:t>
      </w:r>
      <w:r w:rsidRPr="0046163D">
        <w:rPr>
          <w:rFonts w:ascii="Arial" w:hAnsi="Arial" w:cs="Arial"/>
          <w:lang w:val=""/>
        </w:rPr>
        <w:t xml:space="preserve"> </w:t>
      </w:r>
      <w:r w:rsidRPr="0046163D">
        <w:rPr>
          <w:rFonts w:ascii="Arial" w:hAnsi="Arial" w:cs="Arial"/>
          <w:lang w:val=""/>
        </w:rPr>
        <w:t>Disease</w:t>
      </w:r>
      <w:r w:rsidRPr="0046163D">
        <w:rPr>
          <w:rFonts w:ascii="Arial" w:hAnsi="Arial" w:cs="Arial"/>
          <w:lang w:val=""/>
        </w:rPr>
        <w:t xml:space="preserve"> Control and </w:t>
      </w:r>
      <w:r w:rsidRPr="0046163D">
        <w:rPr>
          <w:rFonts w:ascii="Arial" w:hAnsi="Arial" w:cs="Arial"/>
          <w:lang w:val=""/>
        </w:rPr>
        <w:t>Prevention</w:t>
      </w:r>
      <w:r w:rsidRPr="0046163D">
        <w:rPr>
          <w:rFonts w:ascii="Arial" w:hAnsi="Arial" w:cs="Arial"/>
          <w:lang w:val=""/>
        </w:rPr>
        <w:t>, CDC</w:t>
      </w:r>
      <w:r w:rsidRPr="0046163D" w:rsidR="00917C19">
        <w:rPr>
          <w:rFonts w:ascii="Arial" w:hAnsi="Arial" w:cs="Arial"/>
          <w:lang w:val=""/>
        </w:rPr>
        <w:t>, por sus siglas en inglés</w:t>
      </w:r>
      <w:r w:rsidRPr="0046163D">
        <w:rPr>
          <w:rFonts w:ascii="Arial" w:hAnsi="Arial" w:cs="Arial"/>
          <w:lang w:val=""/>
        </w:rPr>
        <w:t>). Les voy a pedir hoy que compartan conmigo sus pensamientos, experiencias y opiniones acerca del cáncer de mama.</w:t>
      </w:r>
    </w:p>
    <w:p w:rsidR="006A6E58" w:rsidRPr="0046163D" w:rsidP="006A6E58" w14:paraId="43932F9B" w14:textId="1C486482">
      <w:pPr>
        <w:pBdr>
          <w:top w:val="nil"/>
          <w:left w:val="nil"/>
          <w:bottom w:val="nil"/>
          <w:right w:val="nil"/>
          <w:between w:val="nil"/>
          <w:bar w:val="nil"/>
        </w:pBdr>
        <w:spacing w:after="200" w:line="276" w:lineRule="auto"/>
        <w:jc w:val="both"/>
        <w:rPr>
          <w:rFonts w:ascii="Arial" w:hAnsi="Arial" w:cs="Arial"/>
          <w:color w:val="000000"/>
          <w:u w:color="000000"/>
          <w:bdr w:val="nil"/>
          <w:lang w:val="es-ES"/>
        </w:rPr>
      </w:pPr>
      <w:r w:rsidRPr="0046163D">
        <w:rPr>
          <w:rFonts w:ascii="Arial" w:hAnsi="Arial" w:cs="Arial"/>
          <w:color w:val="000000"/>
          <w:u w:color="000000"/>
          <w:bdr w:val="none" w:sz="0" w:space="0" w:color="auto"/>
          <w:lang w:val=""/>
        </w:rPr>
        <w:t>Esta sesión durará 90 minutos. Antes de empezar, quiero explicarles unas cuantas reglas generales que deberemos seguir durante esta sesión:</w:t>
      </w:r>
    </w:p>
    <w:p w:rsidR="00C66644" w:rsidRPr="0046163D" w:rsidP="0058061A" w14:paraId="69EBE0B2" w14:textId="2F5A6334">
      <w:pPr>
        <w:numPr>
          <w:ilvl w:val="0"/>
          <w:numId w:val="6"/>
        </w:numPr>
        <w:pBdr>
          <w:top w:val="nil"/>
          <w:left w:val="nil"/>
          <w:bottom w:val="nil"/>
          <w:right w:val="nil"/>
          <w:between w:val="nil"/>
          <w:bar w:val="nil"/>
        </w:pBdr>
        <w:spacing w:after="200" w:line="276" w:lineRule="auto"/>
        <w:jc w:val="both"/>
        <w:rPr>
          <w:rFonts w:ascii="Arial" w:hAnsi="Arial" w:cs="Arial"/>
          <w:lang w:val="es-ES"/>
        </w:rPr>
      </w:pPr>
      <w:r w:rsidRPr="0046163D">
        <w:rPr>
          <w:rFonts w:ascii="Arial" w:hAnsi="Arial" w:cs="Arial"/>
          <w:lang w:val=""/>
        </w:rPr>
        <w:t>Su participación es voluntaria. Tienen derecho a retirarse del estudio en cualquier momento. Si no quieren contestar alguna pregunta, no tienen por qué hacerlo. Si necesitan ir al baño durante la sesión, por favor, háganlo, solo tienen que decírmelo.</w:t>
      </w:r>
    </w:p>
    <w:p w:rsidR="001914DA" w:rsidRPr="0046163D" w:rsidP="001914DA" w14:paraId="63143747" w14:textId="07244463">
      <w:pPr>
        <w:pStyle w:val="ListParagraph"/>
        <w:numPr>
          <w:ilvl w:val="0"/>
          <w:numId w:val="6"/>
        </w:numPr>
        <w:rPr>
          <w:rFonts w:ascii="Arial" w:eastAsia="Arial" w:hAnsi="Arial" w:cs="Arial"/>
          <w:lang w:val="es-ES"/>
        </w:rPr>
      </w:pPr>
      <w:r w:rsidRPr="0046163D">
        <w:rPr>
          <w:rFonts w:ascii="Arial" w:eastAsia="Arial" w:hAnsi="Arial" w:cs="Arial"/>
          <w:lang w:val=""/>
        </w:rPr>
        <w:t>Lo siguiente que quiero decir es que no hay respuestas correctas o incorrectas aquí; en esta sesión no vamos ni a evaluarlas ni a juzgarlas. Nuestra finalidad es escuchar sus opiniones, así que no tengan miedo de expresarlas, sobre todo, si su opinión es diferente de la de otra persona que esté hablando. Quizá algo que una de ustedes piensa representa lo mismo que piensa un grupo grande de personas.</w:t>
      </w:r>
    </w:p>
    <w:p w:rsidR="001914DA" w:rsidRPr="0046163D" w:rsidP="00DD2A6A" w14:paraId="7F5BD456" w14:textId="77777777">
      <w:pPr>
        <w:pStyle w:val="ListParagraph"/>
        <w:rPr>
          <w:rFonts w:ascii="Arial" w:eastAsia="Arial" w:hAnsi="Arial" w:cs="Arial"/>
          <w:lang w:val="es-ES"/>
        </w:rPr>
      </w:pPr>
    </w:p>
    <w:p w:rsidR="001914DA" w:rsidRPr="0046163D" w:rsidP="00DD2A6A" w14:paraId="1B294D34" w14:textId="0C43BC7A">
      <w:pPr>
        <w:pStyle w:val="ListParagraph"/>
        <w:numPr>
          <w:ilvl w:val="0"/>
          <w:numId w:val="6"/>
        </w:numPr>
        <w:rPr>
          <w:rFonts w:ascii="Arial" w:eastAsia="Arial" w:hAnsi="Arial" w:cs="Arial"/>
          <w:lang w:val="es-ES"/>
        </w:rPr>
      </w:pPr>
      <w:r w:rsidRPr="0046163D">
        <w:rPr>
          <w:rFonts w:ascii="Arial" w:eastAsia="Times New Roman" w:hAnsi="Arial" w:cs="Arial"/>
          <w:color w:val="000000" w:themeColor="text1"/>
          <w:lang w:val=""/>
        </w:rPr>
        <w:t xml:space="preserve">No estamos aquí para llegar a un consenso; sabemos que es posible que cada una de ustedes tenga una opinión diferente y experiencias distintas acerca de los diferentes temas de los que vamos a hablar aquí hoy. ¡Y eso es bueno! Les pido que mantengan una mentalidad abierta durante la sesión y que respeten las opiniones y experiencias de las demás. </w:t>
      </w:r>
      <w:r w:rsidRPr="0046163D">
        <w:rPr>
          <w:rFonts w:ascii="Arial" w:eastAsia="Times New Roman" w:hAnsi="Arial" w:cs="Arial"/>
          <w:color w:val="000000" w:themeColor="text1"/>
          <w:lang w:val=""/>
        </w:rPr>
        <w:br/>
      </w:r>
    </w:p>
    <w:p w:rsidR="00C05574" w:rsidRPr="0046163D" w:rsidP="00C05574" w14:paraId="481EAB3B" w14:textId="45E2CC59">
      <w:pPr>
        <w:pStyle w:val="ListParagraph"/>
        <w:numPr>
          <w:ilvl w:val="0"/>
          <w:numId w:val="6"/>
        </w:numPr>
        <w:rPr>
          <w:rFonts w:ascii="Arial" w:eastAsia="Arial" w:hAnsi="Arial" w:cs="Arial"/>
          <w:lang w:val="es-ES"/>
        </w:rPr>
      </w:pPr>
      <w:r w:rsidRPr="0046163D">
        <w:rPr>
          <w:rFonts w:ascii="Arial" w:eastAsia="Arial" w:hAnsi="Arial" w:cs="Arial"/>
          <w:lang w:val=""/>
        </w:rPr>
        <w:t xml:space="preserve">Todo lo que hoy tratemos aquí será confidencial. Sus respuestas no podrán ser vinculadas con ustedes de ninguna manera, y su nombre no podrá ser asociado con nada de lo que digan y aparezca en nuestros informes. </w:t>
      </w:r>
      <w:r w:rsidRPr="0046163D" w:rsidR="00DB461C">
        <w:rPr>
          <w:rFonts w:ascii="Arial" w:eastAsia="Arial" w:hAnsi="Arial" w:cs="Arial"/>
          <w:lang w:val=""/>
        </w:rPr>
        <w:t>Por eso</w:t>
      </w:r>
      <w:r w:rsidRPr="0046163D">
        <w:rPr>
          <w:rFonts w:ascii="Arial" w:eastAsia="Arial" w:hAnsi="Arial" w:cs="Arial"/>
          <w:lang w:val=""/>
        </w:rPr>
        <w:t xml:space="preserve">, les pido que (1) únicamente utilicen su </w:t>
      </w:r>
      <w:r w:rsidRPr="0046163D" w:rsidR="00FF69C1">
        <w:rPr>
          <w:rFonts w:ascii="Arial" w:eastAsia="Arial" w:hAnsi="Arial" w:cs="Arial"/>
          <w:lang w:val=""/>
        </w:rPr>
        <w:t xml:space="preserve">primer </w:t>
      </w:r>
      <w:r w:rsidRPr="0046163D">
        <w:rPr>
          <w:rFonts w:ascii="Arial" w:eastAsia="Arial" w:hAnsi="Arial" w:cs="Arial"/>
          <w:lang w:val=""/>
        </w:rPr>
        <w:t>nombre durante la sesión y (2) no hablen fuera de este grupo sobre nada de lo que hablemos hoy aquí. ¿Hay alguna pregunta por ahora?</w:t>
      </w:r>
    </w:p>
    <w:p w:rsidR="006A6E58" w:rsidRPr="0046163D" w:rsidP="00BC4E1A" w14:paraId="085837A4" w14:textId="2FDB4E1C">
      <w:pPr>
        <w:numPr>
          <w:ilvl w:val="0"/>
          <w:numId w:val="67"/>
        </w:numPr>
        <w:pBdr>
          <w:top w:val="nil"/>
          <w:left w:val="nil"/>
          <w:bottom w:val="nil"/>
          <w:right w:val="nil"/>
          <w:between w:val="nil"/>
          <w:bar w:val="nil"/>
        </w:pBdr>
        <w:spacing w:after="200" w:line="276" w:lineRule="auto"/>
        <w:ind w:left="720"/>
        <w:jc w:val="both"/>
        <w:rPr>
          <w:rFonts w:ascii="Arial" w:hAnsi="Arial" w:cs="Arial"/>
          <w:lang w:val="es-ES"/>
        </w:rPr>
      </w:pPr>
      <w:r w:rsidRPr="0046163D">
        <w:rPr>
          <w:rFonts w:ascii="Arial" w:hAnsi="Arial" w:cs="Arial"/>
          <w:lang w:val=""/>
        </w:rPr>
        <w:t xml:space="preserve">Algunos miembros del equipo de investigación estarán observando la sesión y tomando notas; esto me dará libertad a mí para poder participar en las discusiones. Estas personas registrarán lo que ustedes dicen, no quién lo dice. Aunque haya personas observando, que eso no las </w:t>
      </w:r>
      <w:r w:rsidRPr="0046163D" w:rsidR="00812F54">
        <w:rPr>
          <w:rFonts w:ascii="Arial" w:hAnsi="Arial" w:cs="Arial"/>
          <w:lang w:val=""/>
        </w:rPr>
        <w:t xml:space="preserve">detenga </w:t>
      </w:r>
      <w:r w:rsidRPr="0046163D">
        <w:rPr>
          <w:rFonts w:ascii="Arial" w:hAnsi="Arial" w:cs="Arial"/>
          <w:lang w:val=""/>
        </w:rPr>
        <w:t xml:space="preserve">a expresar con total libertad sus opiniones y contarnos con igual libertad sus experiencias; estamos aquí para aprender de ustedes. </w:t>
      </w:r>
    </w:p>
    <w:p w:rsidR="00A20DB9" w:rsidRPr="0046163D" w:rsidP="00BC4E1A" w14:paraId="48638603" w14:textId="3FAAFE81">
      <w:pPr>
        <w:numPr>
          <w:ilvl w:val="0"/>
          <w:numId w:val="67"/>
        </w:numPr>
        <w:spacing w:after="200" w:line="276" w:lineRule="auto"/>
        <w:ind w:left="720"/>
        <w:contextualSpacing/>
        <w:jc w:val="both"/>
        <w:rPr>
          <w:rFonts w:ascii="Arial" w:hAnsi="Arial" w:cs="Arial"/>
          <w:lang w:val="es-ES"/>
        </w:rPr>
      </w:pPr>
      <w:r w:rsidRPr="0046163D">
        <w:rPr>
          <w:rFonts w:ascii="Arial" w:hAnsi="Arial" w:cs="Arial"/>
          <w:lang w:val=""/>
        </w:rPr>
        <w:t xml:space="preserve">Esta sesión será además grabada en video y en audio. De otra manera, como voy a hablar con tantas personas durante este proyecto, me resultaría imposible recordar todo lo que se dice durante las sesiones. Cuando el grupo focal finalice, utilizaremos las grabaciones y las notas para ayudarnos a elaborar el informe final. Su identidad no será </w:t>
      </w:r>
      <w:r w:rsidRPr="0046163D">
        <w:rPr>
          <w:rFonts w:ascii="Arial" w:hAnsi="Arial" w:cs="Arial"/>
          <w:lang w:val=""/>
        </w:rPr>
        <w:t xml:space="preserve">revelada, y la información que </w:t>
      </w:r>
      <w:r w:rsidRPr="0046163D" w:rsidR="00AC07A8">
        <w:rPr>
          <w:rFonts w:ascii="Arial" w:hAnsi="Arial" w:cs="Arial"/>
          <w:lang w:val=""/>
        </w:rPr>
        <w:t xml:space="preserve">nos compartan </w:t>
      </w:r>
      <w:r w:rsidRPr="0046163D">
        <w:rPr>
          <w:rFonts w:ascii="Arial" w:hAnsi="Arial" w:cs="Arial"/>
          <w:lang w:val=""/>
        </w:rPr>
        <w:t>no podrá ser utilizada m</w:t>
      </w:r>
      <w:r w:rsidRPr="0046163D" w:rsidR="007B0163">
        <w:rPr>
          <w:rFonts w:ascii="Arial" w:hAnsi="Arial" w:cs="Arial"/>
          <w:lang w:val=""/>
        </w:rPr>
        <w:t>á</w:t>
      </w:r>
      <w:r w:rsidRPr="0046163D">
        <w:rPr>
          <w:rFonts w:ascii="Arial" w:hAnsi="Arial" w:cs="Arial"/>
          <w:lang w:val=""/>
        </w:rPr>
        <w:t xml:space="preserve">s que para este estudio de grupo focal. </w:t>
      </w:r>
    </w:p>
    <w:p w:rsidR="00A20DB9" w:rsidRPr="0046163D" w:rsidP="00DD2A6A" w14:paraId="5DF0BD22" w14:textId="6A8744AC">
      <w:pPr>
        <w:pStyle w:val="ListParagraph"/>
        <w:numPr>
          <w:ilvl w:val="0"/>
          <w:numId w:val="6"/>
        </w:numPr>
        <w:spacing w:after="200" w:line="276" w:lineRule="auto"/>
        <w:jc w:val="both"/>
        <w:rPr>
          <w:rFonts w:ascii="Arial" w:hAnsi="Arial" w:cs="Arial"/>
          <w:lang w:val="es-ES"/>
        </w:rPr>
      </w:pPr>
      <w:r w:rsidRPr="0046163D">
        <w:rPr>
          <w:rFonts w:ascii="Arial" w:hAnsi="Arial" w:cs="Arial"/>
          <w:lang w:val=""/>
        </w:rPr>
        <w:t xml:space="preserve">Si están en una habitación con ruido de fondo, procuren silenciar su audio cuando no estén hablando. Por favor, hablen de una en una. Para levantar la mano, pulsen el botón que aparece en la parte de abajo de la pantalla; también pueden levantar la mano físicamente. Les pido que hagan esto siempre que </w:t>
      </w:r>
      <w:r w:rsidRPr="0046163D">
        <w:rPr>
          <w:rFonts w:ascii="Arial" w:hAnsi="Arial" w:cs="Arial"/>
          <w:lang w:val=""/>
        </w:rPr>
        <w:t>les</w:t>
      </w:r>
      <w:r w:rsidRPr="0046163D">
        <w:rPr>
          <w:rFonts w:ascii="Arial" w:hAnsi="Arial" w:cs="Arial"/>
          <w:lang w:val=""/>
        </w:rPr>
        <w:t xml:space="preserve"> venga una idea a la cabeza mientras otra persona esté hablando. Me daré cuenta de que han levantado la mano y les preguntaré después qué desean añadir.</w:t>
      </w:r>
    </w:p>
    <w:p w:rsidR="00EB3CAF" w:rsidRPr="0046163D" w:rsidP="00BC4E1A" w14:paraId="3B0AA504" w14:textId="6195EA4D">
      <w:pPr>
        <w:numPr>
          <w:ilvl w:val="0"/>
          <w:numId w:val="67"/>
        </w:numPr>
        <w:spacing w:after="200" w:line="276" w:lineRule="auto"/>
        <w:contextualSpacing/>
        <w:jc w:val="both"/>
        <w:rPr>
          <w:rFonts w:ascii="Arial" w:hAnsi="Arial" w:cs="Arial"/>
          <w:lang w:val="es-ES"/>
        </w:rPr>
      </w:pPr>
      <w:r w:rsidRPr="0046163D">
        <w:rPr>
          <w:rFonts w:ascii="Arial" w:hAnsi="Arial" w:cs="Arial"/>
          <w:lang w:val=""/>
        </w:rPr>
        <w:t>Durante el grupo focal, compartiré con ustedes varias imágenes y contenidos, así que deben asegurarse de que la pantalla de su computadora permanezca siempre visible.</w:t>
      </w:r>
    </w:p>
    <w:p w:rsidR="00EB3CAF" w:rsidRPr="0046163D" w:rsidP="00A84DEF" w14:paraId="244611BE" w14:textId="77777777">
      <w:pPr>
        <w:spacing w:after="200" w:line="276" w:lineRule="auto"/>
        <w:ind w:left="720"/>
        <w:contextualSpacing/>
        <w:jc w:val="both"/>
        <w:rPr>
          <w:rFonts w:ascii="Arial" w:hAnsi="Arial" w:cs="Arial"/>
          <w:lang w:val="es-ES"/>
        </w:rPr>
      </w:pPr>
    </w:p>
    <w:p w:rsidR="00EB3CAF" w:rsidRPr="0046163D" w:rsidP="00BC4E1A" w14:paraId="6ADCFE0A" w14:textId="7070DC66">
      <w:pPr>
        <w:numPr>
          <w:ilvl w:val="0"/>
          <w:numId w:val="67"/>
        </w:numPr>
        <w:spacing w:after="200" w:line="276" w:lineRule="auto"/>
        <w:contextualSpacing/>
        <w:jc w:val="both"/>
        <w:rPr>
          <w:rFonts w:ascii="Arial" w:hAnsi="Arial" w:cs="Arial"/>
          <w:lang w:val="es-ES"/>
        </w:rPr>
      </w:pPr>
      <w:r w:rsidRPr="0046163D">
        <w:rPr>
          <w:rFonts w:ascii="Arial" w:hAnsi="Arial" w:cs="Arial"/>
          <w:lang w:val=""/>
        </w:rPr>
        <w:t xml:space="preserve">Les pido que apaguen el celular o lo pongan en silencio. </w:t>
      </w:r>
    </w:p>
    <w:p w:rsidR="00A20DB9" w:rsidRPr="0046163D" w:rsidP="00DD2A6A" w14:paraId="0C70AEDC" w14:textId="77777777">
      <w:pPr>
        <w:spacing w:after="200" w:line="276" w:lineRule="auto"/>
        <w:ind w:left="720"/>
        <w:contextualSpacing/>
        <w:jc w:val="both"/>
        <w:rPr>
          <w:rFonts w:ascii="Arial" w:hAnsi="Arial" w:cs="Arial"/>
          <w:lang w:val="es-ES"/>
        </w:rPr>
      </w:pPr>
    </w:p>
    <w:p w:rsidR="006A6E58" w:rsidRPr="0046163D" w:rsidP="006A6E58" w14:paraId="3FD303A5" w14:textId="0B0D7EDC">
      <w:pPr>
        <w:pBdr>
          <w:top w:val="nil"/>
          <w:left w:val="nil"/>
          <w:bottom w:val="nil"/>
          <w:right w:val="nil"/>
          <w:between w:val="nil"/>
          <w:bar w:val="nil"/>
        </w:pBdr>
        <w:spacing w:after="200" w:line="276" w:lineRule="auto"/>
        <w:jc w:val="both"/>
        <w:rPr>
          <w:rFonts w:ascii="Arial" w:hAnsi="Arial" w:cs="Arial"/>
          <w:color w:val="000000"/>
          <w:u w:color="000000"/>
          <w:bdr w:val="nil"/>
          <w:lang w:val="es-ES"/>
        </w:rPr>
      </w:pPr>
      <w:r w:rsidRPr="0046163D">
        <w:rPr>
          <w:rFonts w:ascii="Arial" w:hAnsi="Arial" w:cs="Arial"/>
          <w:color w:val="000000"/>
          <w:u w:color="000000"/>
          <w:bdr w:val="none" w:sz="0" w:space="0" w:color="auto"/>
          <w:lang w:val=""/>
        </w:rPr>
        <w:t>¿Tienen alguna pregunta antes de que empecemos?</w:t>
      </w:r>
    </w:p>
    <w:p w:rsidR="00DF43DE" w:rsidRPr="0046163D" w:rsidP="006A6E58" w14:paraId="65DFAFE7" w14:textId="0B505A12">
      <w:pPr>
        <w:pBdr>
          <w:top w:val="nil"/>
          <w:left w:val="nil"/>
          <w:bottom w:val="nil"/>
          <w:right w:val="nil"/>
          <w:between w:val="nil"/>
          <w:bar w:val="nil"/>
        </w:pBdr>
        <w:spacing w:after="200" w:line="276" w:lineRule="auto"/>
        <w:jc w:val="both"/>
        <w:rPr>
          <w:rFonts w:ascii="Arial" w:eastAsia="Arial" w:hAnsi="Arial" w:cs="Arial"/>
          <w:u w:color="000000"/>
          <w:lang w:val="es-ES"/>
        </w:rPr>
      </w:pPr>
      <w:r w:rsidRPr="0046163D">
        <w:rPr>
          <w:rFonts w:ascii="Arial" w:eastAsia="Arial" w:hAnsi="Arial" w:cs="Arial"/>
          <w:u w:color="000000"/>
          <w:lang w:val=""/>
        </w:rPr>
        <w:t xml:space="preserve">Antes de que iniciemos la conversación, ¿dan ustedes su consentimiento para participar en esta sesión de grupo focal? Si acceden a participar, estarán también </w:t>
      </w:r>
      <w:r w:rsidRPr="0046163D" w:rsidR="00AC07A8">
        <w:rPr>
          <w:rFonts w:ascii="Arial" w:eastAsia="Arial" w:hAnsi="Arial" w:cs="Arial"/>
          <w:u w:color="000000"/>
          <w:lang w:val=""/>
        </w:rPr>
        <w:t>ac</w:t>
      </w:r>
      <w:r w:rsidRPr="0046163D" w:rsidR="009A1D88">
        <w:rPr>
          <w:rFonts w:ascii="Arial" w:eastAsia="Arial" w:hAnsi="Arial" w:cs="Arial"/>
          <w:u w:color="000000"/>
          <w:lang w:val=""/>
        </w:rPr>
        <w:t>eptando</w:t>
      </w:r>
      <w:r w:rsidRPr="0046163D">
        <w:rPr>
          <w:rFonts w:ascii="Arial" w:eastAsia="Arial" w:hAnsi="Arial" w:cs="Arial"/>
          <w:u w:color="000000"/>
          <w:lang w:val=""/>
        </w:rPr>
        <w:t xml:space="preserve"> que la sesión de grupo sea grabada. Por favor, contesten sí o no a la pregunta. </w:t>
      </w:r>
      <w:r w:rsidRPr="0046163D">
        <w:rPr>
          <w:rFonts w:ascii="Arial" w:eastAsia="Arial" w:hAnsi="Arial" w:cs="Arial"/>
          <w:b/>
          <w:bCs/>
          <w:highlight w:val="yellow"/>
          <w:u w:color="000000"/>
          <w:lang w:val=""/>
        </w:rPr>
        <w:t>Nota para el</w:t>
      </w:r>
      <w:r w:rsidRPr="0046163D">
        <w:rPr>
          <w:rFonts w:ascii="Arial" w:eastAsia="Arial" w:hAnsi="Arial" w:cs="Arial"/>
          <w:highlight w:val="yellow"/>
          <w:u w:color="000000"/>
          <w:lang w:val=""/>
        </w:rPr>
        <w:t xml:space="preserve"> </w:t>
      </w:r>
      <w:r w:rsidRPr="0046163D">
        <w:rPr>
          <w:rFonts w:ascii="Arial" w:eastAsia="Arial" w:hAnsi="Arial" w:cs="Arial"/>
          <w:b/>
          <w:bCs/>
          <w:highlight w:val="yellow"/>
          <w:u w:color="000000"/>
          <w:lang w:val=""/>
        </w:rPr>
        <w:t>moderador</w:t>
      </w:r>
      <w:r w:rsidRPr="0046163D">
        <w:rPr>
          <w:rFonts w:ascii="Arial" w:eastAsia="Arial" w:hAnsi="Arial" w:cs="Arial"/>
          <w:highlight w:val="yellow"/>
          <w:u w:color="000000"/>
          <w:lang w:val=""/>
        </w:rPr>
        <w:t xml:space="preserve">: asegúrese de que todas contesten </w:t>
      </w:r>
      <w:r w:rsidRPr="0046163D">
        <w:rPr>
          <w:rFonts w:ascii="Arial" w:eastAsia="Arial" w:hAnsi="Arial" w:cs="Arial"/>
          <w:b/>
          <w:bCs/>
          <w:highlight w:val="yellow"/>
          <w:u w:color="000000"/>
          <w:lang w:val=""/>
        </w:rPr>
        <w:t>sí</w:t>
      </w:r>
      <w:r w:rsidRPr="0046163D">
        <w:rPr>
          <w:rFonts w:ascii="Arial" w:eastAsia="Arial" w:hAnsi="Arial" w:cs="Arial"/>
          <w:highlight w:val="yellow"/>
          <w:u w:color="000000"/>
          <w:lang w:val=""/>
        </w:rPr>
        <w:t xml:space="preserve"> o </w:t>
      </w:r>
      <w:r w:rsidRPr="0046163D">
        <w:rPr>
          <w:rFonts w:ascii="Arial" w:eastAsia="Arial" w:hAnsi="Arial" w:cs="Arial"/>
          <w:b/>
          <w:bCs/>
          <w:highlight w:val="yellow"/>
          <w:u w:color="000000"/>
          <w:lang w:val=""/>
        </w:rPr>
        <w:t>no</w:t>
      </w:r>
      <w:r w:rsidRPr="0046163D">
        <w:rPr>
          <w:rFonts w:ascii="Arial" w:eastAsia="Arial" w:hAnsi="Arial" w:cs="Arial"/>
          <w:highlight w:val="yellow"/>
          <w:u w:color="000000"/>
          <w:lang w:val=""/>
        </w:rPr>
        <w:t xml:space="preserve"> de forma </w:t>
      </w:r>
      <w:r w:rsidRPr="0046163D">
        <w:rPr>
          <w:rFonts w:ascii="Arial" w:eastAsia="Arial" w:hAnsi="Arial" w:cs="Arial"/>
          <w:b/>
          <w:bCs/>
          <w:highlight w:val="yellow"/>
          <w:u w:color="000000"/>
          <w:lang w:val=""/>
        </w:rPr>
        <w:t>oral</w:t>
      </w:r>
      <w:r w:rsidRPr="0046163D">
        <w:rPr>
          <w:rFonts w:ascii="Arial" w:eastAsia="Arial" w:hAnsi="Arial" w:cs="Arial"/>
          <w:highlight w:val="yellow"/>
          <w:u w:color="000000"/>
          <w:lang w:val=""/>
        </w:rPr>
        <w:t xml:space="preserve"> antes de seguir y </w:t>
      </w:r>
      <w:r w:rsidRPr="0046163D">
        <w:rPr>
          <w:rFonts w:ascii="Arial" w:eastAsia="Arial" w:hAnsi="Arial" w:cs="Arial"/>
          <w:highlight w:val="yellow"/>
          <w:u w:color="000000"/>
          <w:lang w:val=""/>
        </w:rPr>
        <w:t>dar inicio a</w:t>
      </w:r>
      <w:r w:rsidRPr="0046163D">
        <w:rPr>
          <w:rFonts w:ascii="Arial" w:eastAsia="Arial" w:hAnsi="Arial" w:cs="Arial"/>
          <w:highlight w:val="yellow"/>
          <w:u w:color="000000"/>
          <w:lang w:val=""/>
        </w:rPr>
        <w:t xml:space="preserve"> la sesión de grupo focal.</w:t>
      </w:r>
      <w:r w:rsidRPr="0046163D">
        <w:rPr>
          <w:rFonts w:ascii="Arial" w:eastAsia="Arial" w:hAnsi="Arial" w:cs="Arial"/>
          <w:u w:color="000000"/>
          <w:lang w:val=""/>
        </w:rPr>
        <w:t xml:space="preserve"> </w:t>
      </w:r>
    </w:p>
    <w:p w:rsidR="00EB38A1" w:rsidRPr="0046163D" w:rsidP="00EB38A1" w14:paraId="36DF53A9" w14:textId="278F66B4">
      <w:pPr>
        <w:jc w:val="both"/>
        <w:rPr>
          <w:rFonts w:ascii="Arial" w:hAnsi="Arial" w:cs="Arial"/>
          <w:color w:val="FF0000"/>
          <w:lang w:val="es-ES"/>
        </w:rPr>
      </w:pPr>
      <w:r w:rsidRPr="0046163D">
        <w:rPr>
          <w:rFonts w:ascii="Arial" w:eastAsia="Times New Roman" w:hAnsi="Arial" w:cs="Arial"/>
          <w:color w:val="000000" w:themeColor="text1"/>
          <w:lang w:val=""/>
        </w:rPr>
        <w:t xml:space="preserve">Genial, ¡gracias! Ahora, me gustaría empezar por las presentaciones. </w:t>
      </w:r>
      <w:bookmarkStart w:id="0" w:name="_Hlk15651916"/>
      <w:r w:rsidRPr="0046163D">
        <w:rPr>
          <w:rFonts w:ascii="Arial" w:eastAsia="Times New Roman" w:hAnsi="Arial" w:cs="Arial"/>
          <w:color w:val="000000" w:themeColor="text1"/>
          <w:lang w:val=""/>
        </w:rPr>
        <w:t xml:space="preserve"> Las voy a ir llamando por su nombre. Cuando lo haga, cada una deberá presentarse y contar al grupo que es lo que más le divierte hacer en su tiempo libre. </w:t>
      </w:r>
      <w:r w:rsidRPr="0046163D">
        <w:rPr>
          <w:rFonts w:ascii="Arial" w:eastAsia="Times New Roman" w:hAnsi="Arial" w:cs="Arial"/>
          <w:color w:val="000000" w:themeColor="text1"/>
          <w:highlight w:val="yellow"/>
          <w:lang w:val=""/>
        </w:rPr>
        <w:t>[Profundice en sus respuestas para ampliar la información]</w:t>
      </w:r>
      <w:r w:rsidRPr="0046163D">
        <w:rPr>
          <w:rFonts w:ascii="Arial" w:eastAsia="Times New Roman" w:hAnsi="Arial" w:cs="Arial"/>
          <w:color w:val="000000" w:themeColor="text1"/>
          <w:lang w:val=""/>
        </w:rPr>
        <w:t xml:space="preserve"> En cuanto todas se hayan presentado, empezaremos a grabar la sesión. </w:t>
      </w:r>
    </w:p>
    <w:bookmarkEnd w:id="0"/>
    <w:p w:rsidR="006A6E58" w:rsidRPr="0046163D" w:rsidP="006A6E58" w14:paraId="2C7983FF" w14:textId="77777777">
      <w:pPr>
        <w:spacing w:after="200" w:line="276" w:lineRule="auto"/>
        <w:rPr>
          <w:rFonts w:ascii="Arial" w:eastAsia="Arial" w:hAnsi="Arial" w:cs="Arial"/>
          <w:lang w:val="es-ES"/>
        </w:rPr>
      </w:pPr>
      <w:r w:rsidRPr="0046163D">
        <w:rPr>
          <w:rFonts w:ascii="Arial" w:eastAsia="Arial" w:hAnsi="Arial" w:cs="Arial"/>
          <w:lang w:val=""/>
        </w:rPr>
        <w:t>[Presentaciones para romper el hielo]</w:t>
      </w:r>
    </w:p>
    <w:p w:rsidR="006A6E58" w:rsidRPr="0046163D" w:rsidP="006A6E58" w14:paraId="4CC999EA" w14:textId="64EBB722">
      <w:pPr>
        <w:spacing w:after="200" w:line="276" w:lineRule="auto"/>
        <w:rPr>
          <w:rFonts w:ascii="Arial" w:eastAsia="Arial" w:hAnsi="Arial" w:cs="Arial"/>
          <w:u w:color="000000"/>
          <w:lang w:val="es-ES"/>
        </w:rPr>
      </w:pPr>
      <w:r w:rsidRPr="0046163D">
        <w:rPr>
          <w:rFonts w:ascii="Arial" w:eastAsia="Arial" w:hAnsi="Arial" w:cs="Arial"/>
          <w:lang w:val=""/>
        </w:rPr>
        <w:t>Un placer conocerlas. Ahora ya podemos comenzar. Ahora voy a comenzar a grabar la sesión.</w:t>
      </w:r>
      <w:r w:rsidRPr="0046163D">
        <w:rPr>
          <w:rFonts w:ascii="Arial" w:eastAsia="Arial" w:hAnsi="Arial" w:cs="Arial"/>
          <w:u w:color="000000"/>
          <w:lang w:val=""/>
        </w:rPr>
        <w:t xml:space="preserve"> </w:t>
      </w:r>
      <w:r w:rsidRPr="0046163D">
        <w:rPr>
          <w:rFonts w:ascii="Arial" w:eastAsia="Arial" w:hAnsi="Arial" w:cs="Arial"/>
          <w:highlight w:val="yellow"/>
          <w:u w:color="000000"/>
          <w:lang w:val=""/>
        </w:rPr>
        <w:t>[</w:t>
      </w:r>
      <w:r w:rsidRPr="0046163D">
        <w:rPr>
          <w:rFonts w:ascii="Arial" w:eastAsia="Arial" w:hAnsi="Arial" w:cs="Arial"/>
          <w:b/>
          <w:bCs/>
          <w:highlight w:val="yellow"/>
          <w:u w:color="000000"/>
          <w:lang w:val=""/>
        </w:rPr>
        <w:t>INICIAR LA GRABACIÓN</w:t>
      </w:r>
      <w:r w:rsidRPr="0046163D">
        <w:rPr>
          <w:rFonts w:ascii="Arial" w:eastAsia="Arial" w:hAnsi="Arial" w:cs="Arial"/>
          <w:highlight w:val="yellow"/>
          <w:u w:color="000000"/>
          <w:lang w:val=""/>
        </w:rPr>
        <w:t>]</w:t>
      </w:r>
      <w:r w:rsidRPr="0046163D">
        <w:rPr>
          <w:rFonts w:ascii="Arial" w:eastAsia="Arial" w:hAnsi="Arial" w:cs="Arial"/>
          <w:u w:color="000000"/>
          <w:lang w:val=""/>
        </w:rPr>
        <w:t xml:space="preserve"> </w:t>
      </w:r>
    </w:p>
    <w:p w:rsidR="00471195" w:rsidRPr="0046163D" w:rsidP="00471195" w14:paraId="58953587" w14:textId="77777777">
      <w:pPr>
        <w:spacing w:after="0" w:line="240" w:lineRule="auto"/>
        <w:rPr>
          <w:rFonts w:ascii="Arial" w:hAnsi="Arial" w:cs="Arial"/>
          <w:lang w:val="es-ES"/>
        </w:rPr>
      </w:pPr>
      <w:r w:rsidRPr="0046163D">
        <w:rPr>
          <w:rFonts w:ascii="Arial" w:hAnsi="Arial" w:cs="Arial"/>
          <w:highlight w:val="yellow"/>
          <w:lang w:val=""/>
        </w:rPr>
        <w:t xml:space="preserve">[Nota para el moderador: las preguntas de la guía son para todos los grupos, salvo que se diga expresamente otra cosa. Por ejemplo, cuando las preguntas sean solo para un grupo específico, como el grupo </w:t>
      </w:r>
      <w:r w:rsidRPr="0046163D">
        <w:rPr>
          <w:rFonts w:ascii="Arial" w:hAnsi="Arial" w:cs="Arial"/>
          <w:i/>
          <w:iCs/>
          <w:highlight w:val="yellow"/>
          <w:lang w:val=""/>
        </w:rPr>
        <w:t>previvor</w:t>
      </w:r>
      <w:r w:rsidRPr="0046163D">
        <w:rPr>
          <w:rFonts w:ascii="Arial" w:hAnsi="Arial" w:cs="Arial"/>
          <w:highlight w:val="yellow"/>
          <w:lang w:val=""/>
        </w:rPr>
        <w:t xml:space="preserve">, delante de la pregunta figurará la mención [SOLO PARA GRUPO </w:t>
      </w:r>
      <w:r w:rsidRPr="0046163D">
        <w:rPr>
          <w:rFonts w:ascii="Arial" w:hAnsi="Arial" w:cs="Arial"/>
          <w:i/>
          <w:iCs/>
          <w:highlight w:val="yellow"/>
          <w:lang w:val=""/>
        </w:rPr>
        <w:t>PREVIVOR</w:t>
      </w:r>
      <w:r w:rsidRPr="0046163D">
        <w:rPr>
          <w:rFonts w:ascii="Arial" w:hAnsi="Arial" w:cs="Arial"/>
          <w:highlight w:val="yellow"/>
          <w:lang w:val=""/>
        </w:rPr>
        <w:t>]]</w:t>
      </w:r>
      <w:r w:rsidRPr="0046163D">
        <w:rPr>
          <w:rFonts w:ascii="Arial" w:hAnsi="Arial" w:cs="Arial"/>
          <w:lang w:val=""/>
        </w:rPr>
        <w:t xml:space="preserve"> </w:t>
      </w:r>
    </w:p>
    <w:p w:rsidR="00695703" w:rsidRPr="0046163D" w:rsidP="006A6E58" w14:paraId="15733769" w14:textId="77777777">
      <w:pPr>
        <w:spacing w:after="200" w:line="276" w:lineRule="auto"/>
        <w:rPr>
          <w:rFonts w:ascii="Arial" w:eastAsia="Arial" w:hAnsi="Arial" w:cs="Arial"/>
          <w:lang w:val="es-ES"/>
        </w:rPr>
      </w:pPr>
    </w:p>
    <w:p w:rsidR="00216408" w:rsidRPr="0046163D" w:rsidP="00D0218C" w14:paraId="1F50BDA7" w14:textId="05B8048D">
      <w:pPr>
        <w:widowControl w:val="0"/>
        <w:spacing w:after="0" w:line="240" w:lineRule="auto"/>
        <w:jc w:val="both"/>
        <w:rPr>
          <w:rFonts w:ascii="Arial" w:eastAsia="Arial" w:hAnsi="Arial" w:cs="Arial"/>
          <w:b/>
          <w:bCs/>
          <w:color w:val="870E40"/>
          <w:lang w:val="es-ES"/>
        </w:rPr>
      </w:pPr>
      <w:r w:rsidRPr="0046163D">
        <w:rPr>
          <w:rFonts w:ascii="Arial" w:eastAsia="Arial" w:hAnsi="Arial" w:cs="Arial"/>
          <w:b/>
          <w:bCs/>
          <w:color w:val="870E40"/>
          <w:lang w:val=""/>
        </w:rPr>
        <w:t>SECCIÓN B:  Conocimiento, concienciación y creencias sobre el cáncer de mama en mujeres jóvenes (EOBC, por sus siglas en inglés) y sobre el riesgo de EOBC (25 minutos)</w:t>
      </w:r>
    </w:p>
    <w:p w:rsidR="00D0218C" w:rsidRPr="0046163D" w:rsidP="00D0218C" w14:paraId="5BEC895C" w14:textId="77777777">
      <w:pPr>
        <w:spacing w:after="0" w:line="240" w:lineRule="auto"/>
        <w:rPr>
          <w:rFonts w:ascii="Arial" w:hAnsi="Arial" w:cs="Arial"/>
          <w:lang w:val="es-ES"/>
        </w:rPr>
      </w:pPr>
    </w:p>
    <w:p w:rsidR="00A7777D" w:rsidRPr="0046163D" w:rsidP="00531F26" w14:paraId="355BD6AA" w14:textId="2B74A58E">
      <w:pPr>
        <w:rPr>
          <w:rFonts w:ascii="Arial" w:hAnsi="Arial" w:cs="Arial"/>
          <w:lang w:val="es-ES"/>
        </w:rPr>
      </w:pPr>
      <w:r w:rsidRPr="0046163D">
        <w:rPr>
          <w:rFonts w:ascii="Arial" w:hAnsi="Arial" w:cs="Arial"/>
          <w:lang w:val=""/>
        </w:rPr>
        <w:t xml:space="preserve">Para empezar, quiero que me hablen sobre sus experiencias con los proveedores de atención médica a los que visiten. </w:t>
      </w:r>
    </w:p>
    <w:p w:rsidR="00A7777D" w:rsidRPr="0046163D" w:rsidP="00A7777D" w14:paraId="28CDBE08" w14:textId="7EE32DA1">
      <w:pPr>
        <w:pStyle w:val="ListParagraph"/>
        <w:numPr>
          <w:ilvl w:val="0"/>
          <w:numId w:val="8"/>
        </w:numPr>
        <w:rPr>
          <w:rFonts w:ascii="Arial" w:hAnsi="Arial" w:cs="Arial"/>
          <w:lang w:val="es-ES"/>
        </w:rPr>
      </w:pPr>
      <w:r w:rsidRPr="0046163D">
        <w:rPr>
          <w:rFonts w:ascii="Arial" w:hAnsi="Arial" w:cs="Arial"/>
          <w:lang w:val=""/>
        </w:rPr>
        <w:t xml:space="preserve">¿A qué tipo de profesional o proveedores de atención médica suelen acudir? </w:t>
      </w:r>
      <w:r w:rsidRPr="0046163D">
        <w:rPr>
          <w:rFonts w:ascii="Arial" w:hAnsi="Arial" w:cs="Arial"/>
          <w:highlight w:val="yellow"/>
          <w:lang w:val=""/>
        </w:rPr>
        <w:t>[</w:t>
      </w:r>
      <w:r w:rsidRPr="0046163D">
        <w:rPr>
          <w:rFonts w:ascii="Arial" w:hAnsi="Arial" w:cs="Arial"/>
          <w:b/>
          <w:bCs/>
          <w:highlight w:val="yellow"/>
          <w:lang w:val=""/>
        </w:rPr>
        <w:t>Moderador</w:t>
      </w:r>
      <w:r w:rsidRPr="0046163D">
        <w:rPr>
          <w:rFonts w:ascii="Arial" w:hAnsi="Arial" w:cs="Arial"/>
          <w:highlight w:val="yellow"/>
          <w:lang w:val=""/>
        </w:rPr>
        <w:t>: debe profundizar en la respuesta y averiguar si se trata de ginecólogos, especialistas en mamas, médicos de atención primaria, enfermeras/os o enfermeras/os especializadas/os]</w:t>
      </w:r>
      <w:r w:rsidRPr="0046163D">
        <w:rPr>
          <w:rFonts w:ascii="Arial" w:hAnsi="Arial" w:cs="Arial"/>
          <w:lang w:val=""/>
        </w:rPr>
        <w:t xml:space="preserve"> </w:t>
      </w:r>
    </w:p>
    <w:p w:rsidR="00E30093" w:rsidRPr="0046163D" w:rsidP="006265E2" w14:paraId="0B384C58" w14:textId="07124DA7">
      <w:pPr>
        <w:pStyle w:val="ListParagraph"/>
        <w:numPr>
          <w:ilvl w:val="1"/>
          <w:numId w:val="8"/>
        </w:numPr>
        <w:rPr>
          <w:rFonts w:ascii="Arial" w:hAnsi="Arial" w:cs="Arial"/>
          <w:lang w:val="es-ES"/>
        </w:rPr>
      </w:pPr>
      <w:r w:rsidRPr="0046163D">
        <w:rPr>
          <w:rFonts w:ascii="Arial" w:hAnsi="Arial" w:cs="Arial"/>
          <w:lang w:val=""/>
        </w:rPr>
        <w:t>¿Con qué frecuencia acuden a la consulta de ese proveedor de atención médica?</w:t>
      </w:r>
    </w:p>
    <w:p w:rsidR="007F5ABA" w:rsidRPr="0046163D" w:rsidP="00991001" w14:paraId="60958900" w14:textId="4533F36A">
      <w:pPr>
        <w:pStyle w:val="ListParagraph"/>
        <w:numPr>
          <w:ilvl w:val="1"/>
          <w:numId w:val="8"/>
        </w:numPr>
        <w:rPr>
          <w:rFonts w:ascii="Arial" w:hAnsi="Arial" w:cs="Arial"/>
          <w:lang w:val="es-ES"/>
        </w:rPr>
      </w:pPr>
      <w:r w:rsidRPr="0046163D">
        <w:rPr>
          <w:rFonts w:ascii="Arial" w:hAnsi="Arial" w:cs="Arial"/>
          <w:lang w:val=""/>
        </w:rPr>
        <w:t>¿Cuándo fue la última vez que vieron a ese proveedor de atención médica?</w:t>
      </w:r>
    </w:p>
    <w:p w:rsidR="000F35AC" w:rsidRPr="0046163D" w:rsidP="00991001" w14:paraId="7B1C786D" w14:textId="383FFEAA">
      <w:pPr>
        <w:pStyle w:val="ListParagraph"/>
        <w:numPr>
          <w:ilvl w:val="1"/>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Van a una clínica donde cada vez las atiende un proveedor de atención médica diferente o ven siempre al mismo profesional?</w:t>
      </w:r>
    </w:p>
    <w:p w:rsidR="00A7777D" w:rsidRPr="0046163D" w:rsidP="00A7777D" w14:paraId="352F82D2" w14:textId="77777777">
      <w:pPr>
        <w:pStyle w:val="ListParagraph"/>
        <w:rPr>
          <w:rFonts w:ascii="Arial" w:hAnsi="Arial" w:cs="Arial"/>
          <w:lang w:val="es-ES"/>
        </w:rPr>
      </w:pPr>
    </w:p>
    <w:p w:rsidR="00A7777D" w:rsidRPr="0046163D" w:rsidP="00A7777D" w14:paraId="7ABA768C" w14:textId="244F5F04">
      <w:pPr>
        <w:pStyle w:val="ListParagraph"/>
        <w:numPr>
          <w:ilvl w:val="0"/>
          <w:numId w:val="8"/>
        </w:numPr>
        <w:rPr>
          <w:rFonts w:ascii="Arial" w:hAnsi="Arial" w:cs="Arial"/>
          <w:lang w:val="es-ES"/>
        </w:rPr>
      </w:pPr>
      <w:r w:rsidRPr="0046163D">
        <w:rPr>
          <w:rFonts w:ascii="Arial" w:hAnsi="Arial" w:cs="Arial"/>
          <w:lang w:val=""/>
        </w:rPr>
        <w:t xml:space="preserve">¿Cómo afectó la pandemia de COVID-19 a la frecuencia con la que visitaban a su(s) proveedor(es) de atención médica de referencia? </w:t>
      </w:r>
    </w:p>
    <w:p w:rsidR="00C27B8F" w:rsidRPr="0046163D" w:rsidP="00A7777D" w14:paraId="1B6E2602" w14:textId="5B48AA48">
      <w:pPr>
        <w:pStyle w:val="ListParagraph"/>
        <w:numPr>
          <w:ilvl w:val="1"/>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otros factores, en su caso, incidieron en que ustedes pudieran ver con más o menos frecuencia a sus proveedores de atención médica? </w:t>
      </w:r>
    </w:p>
    <w:p w:rsidR="00D26D45" w:rsidRPr="0046163D" w:rsidP="00A806DF" w14:paraId="424C6E4C" w14:textId="1A6B4A67">
      <w:pPr>
        <w:pStyle w:val="ListParagraph"/>
        <w:numPr>
          <w:ilvl w:val="2"/>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Siguen presentes esos factores? </w:t>
      </w:r>
    </w:p>
    <w:p w:rsidR="00E1149F" w:rsidRPr="0046163D" w:rsidP="00A806DF" w14:paraId="0D4B0004" w14:textId="29FF00E7">
      <w:pPr>
        <w:pStyle w:val="ListParagraph"/>
        <w:numPr>
          <w:ilvl w:val="2"/>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Cómo las hizo sentir no poder ir al médico?</w:t>
      </w:r>
    </w:p>
    <w:p w:rsidR="00A677E1" w:rsidRPr="0046163D" w:rsidP="00A677E1" w14:paraId="133E14C2" w14:textId="23D92DE4">
      <w:pPr>
        <w:pStyle w:val="ListParagraph"/>
        <w:numPr>
          <w:ilvl w:val="1"/>
          <w:numId w:val="8"/>
        </w:numPr>
        <w:rPr>
          <w:rFonts w:ascii="Arial" w:hAnsi="Arial" w:cs="Arial"/>
          <w:lang w:val="es-ES"/>
        </w:rPr>
      </w:pPr>
      <w:r w:rsidRPr="0046163D">
        <w:rPr>
          <w:rFonts w:ascii="Arial" w:hAnsi="Arial" w:cs="Arial"/>
          <w:b/>
          <w:bCs/>
          <w:highlight w:val="green"/>
          <w:lang w:val=""/>
        </w:rPr>
        <w:t xml:space="preserve">[SOLO PARA EL GRUPO </w:t>
      </w:r>
      <w:r w:rsidRPr="0046163D">
        <w:rPr>
          <w:rFonts w:ascii="Arial" w:hAnsi="Arial" w:cs="Arial"/>
          <w:b/>
          <w:bCs/>
          <w:i/>
          <w:iCs/>
          <w:highlight w:val="green"/>
          <w:lang w:val=""/>
        </w:rPr>
        <w:t>PREVIVOR</w:t>
      </w:r>
      <w:r w:rsidRPr="0046163D">
        <w:rPr>
          <w:rFonts w:ascii="Arial" w:hAnsi="Arial" w:cs="Arial"/>
          <w:b/>
          <w:bCs/>
          <w:highlight w:val="green"/>
          <w:lang w:val=""/>
        </w:rPr>
        <w:t>]</w:t>
      </w:r>
      <w:r w:rsidRPr="0046163D">
        <w:rPr>
          <w:rFonts w:ascii="Arial" w:hAnsi="Arial" w:cs="Arial"/>
          <w:lang w:val=""/>
        </w:rPr>
        <w:t xml:space="preserve"> Me dirijo ahora a aquellas de ustedes que se hacen pruebas con regularidad (p. ej., mamografías o resonancias magnéticas de mamas), ¿cómo afectó la pandemia de COVID-19 a la frecuencia con la que se suelen realizar este tipo de pruebas?</w:t>
      </w:r>
    </w:p>
    <w:p w:rsidR="00A816F2" w:rsidRPr="0046163D" w:rsidP="00A816F2" w14:paraId="4A6818C7" w14:textId="249C2C79">
      <w:pPr>
        <w:pStyle w:val="ListParagraph"/>
        <w:numPr>
          <w:ilvl w:val="2"/>
          <w:numId w:val="8"/>
        </w:numPr>
        <w:rPr>
          <w:rFonts w:ascii="Arial" w:hAnsi="Arial" w:cs="Arial"/>
          <w:lang w:val="es-ES"/>
        </w:rPr>
      </w:pPr>
      <w:r w:rsidRPr="0046163D">
        <w:rPr>
          <w:rFonts w:ascii="Arial" w:hAnsi="Arial" w:cs="Arial"/>
          <w:b/>
          <w:bCs/>
          <w:highlight w:val="yellow"/>
          <w:lang w:val=""/>
        </w:rPr>
        <w:t>[EN CASO DE QUE</w:t>
      </w:r>
      <w:r w:rsidRPr="0046163D" w:rsidR="00284FB9">
        <w:rPr>
          <w:rFonts w:ascii="Arial" w:hAnsi="Arial" w:cs="Arial"/>
          <w:b/>
          <w:bCs/>
          <w:highlight w:val="yellow"/>
          <w:lang w:val=""/>
        </w:rPr>
        <w:t xml:space="preserve"> LA PANDEMIA DEL</w:t>
      </w:r>
      <w:r w:rsidRPr="0046163D">
        <w:rPr>
          <w:rFonts w:ascii="Arial" w:hAnsi="Arial" w:cs="Arial"/>
          <w:b/>
          <w:bCs/>
          <w:highlight w:val="yellow"/>
          <w:lang w:val=""/>
        </w:rPr>
        <w:t xml:space="preserve"> COVID-19 AFECTÓ A LA FRECUENCIA DE LAS PRUEBAS]</w:t>
      </w:r>
      <w:r w:rsidRPr="0046163D">
        <w:rPr>
          <w:rFonts w:ascii="Arial" w:hAnsi="Arial" w:cs="Arial"/>
          <w:highlight w:val="yellow"/>
          <w:lang w:val=""/>
        </w:rPr>
        <w:t>:</w:t>
      </w:r>
      <w:r w:rsidRPr="0046163D">
        <w:rPr>
          <w:rFonts w:ascii="Arial" w:hAnsi="Arial" w:cs="Arial"/>
          <w:lang w:val=""/>
        </w:rPr>
        <w:t xml:space="preserve"> ¿Cómo afectó </w:t>
      </w:r>
      <w:r w:rsidRPr="0046163D" w:rsidR="00284FB9">
        <w:rPr>
          <w:rFonts w:ascii="Arial" w:hAnsi="Arial" w:cs="Arial"/>
          <w:lang w:val=""/>
        </w:rPr>
        <w:t>la pandemia del</w:t>
      </w:r>
      <w:r w:rsidRPr="0046163D">
        <w:rPr>
          <w:rFonts w:ascii="Arial" w:hAnsi="Arial" w:cs="Arial"/>
          <w:lang w:val=""/>
        </w:rPr>
        <w:t xml:space="preserve"> COVID-19 en general a su plan de prevención del EOBC? (</w:t>
      </w:r>
      <w:r w:rsidRPr="0046163D">
        <w:rPr>
          <w:rFonts w:ascii="Arial" w:hAnsi="Arial" w:cs="Arial"/>
          <w:b/>
          <w:bCs/>
          <w:highlight w:val="yellow"/>
          <w:lang w:val=""/>
        </w:rPr>
        <w:t>Nota para el moderador</w:t>
      </w:r>
      <w:r w:rsidRPr="0046163D">
        <w:rPr>
          <w:rFonts w:ascii="Arial" w:hAnsi="Arial" w:cs="Arial"/>
          <w:highlight w:val="yellow"/>
          <w:lang w:val=""/>
        </w:rPr>
        <w:t>: por ejemplo, si hubo retrasos o si tomaron decisiones diferentes con relación a su plan de prevención por culpa de</w:t>
      </w:r>
      <w:r w:rsidRPr="0046163D" w:rsidR="00284FB9">
        <w:rPr>
          <w:rFonts w:ascii="Arial" w:hAnsi="Arial" w:cs="Arial"/>
          <w:highlight w:val="yellow"/>
          <w:lang w:val=""/>
        </w:rPr>
        <w:t xml:space="preserve"> la pandemia</w:t>
      </w:r>
      <w:r w:rsidRPr="0046163D">
        <w:rPr>
          <w:rFonts w:ascii="Arial" w:hAnsi="Arial" w:cs="Arial"/>
          <w:highlight w:val="yellow"/>
          <w:lang w:val=""/>
        </w:rPr>
        <w:t xml:space="preserve"> COVID-19</w:t>
      </w:r>
      <w:r w:rsidRPr="0046163D">
        <w:rPr>
          <w:rFonts w:ascii="Arial" w:hAnsi="Arial" w:cs="Arial"/>
          <w:lang w:val=""/>
        </w:rPr>
        <w:t xml:space="preserve">) </w:t>
      </w:r>
    </w:p>
    <w:p w:rsidR="00A7777D" w:rsidRPr="0046163D" w:rsidP="00A806DF" w14:paraId="5E62C4E8" w14:textId="7204F62F">
      <w:pPr>
        <w:pStyle w:val="ListParagraph"/>
        <w:ind w:left="1440"/>
        <w:rPr>
          <w:rFonts w:ascii="Arial" w:hAnsi="Arial" w:cs="Arial"/>
          <w:lang w:val="es-ES"/>
        </w:rPr>
      </w:pPr>
    </w:p>
    <w:p w:rsidR="00D26D45" w:rsidRPr="0046163D" w:rsidP="00A7777D" w14:paraId="15ED6BAA" w14:textId="02261F18">
      <w:pPr>
        <w:pStyle w:val="ListParagraph"/>
        <w:numPr>
          <w:ilvl w:val="0"/>
          <w:numId w:val="8"/>
        </w:numPr>
        <w:rPr>
          <w:rFonts w:ascii="Arial" w:hAnsi="Arial" w:cs="Arial"/>
          <w:lang w:val="es-ES"/>
        </w:rPr>
      </w:pPr>
      <w:r w:rsidRPr="0046163D">
        <w:rPr>
          <w:rFonts w:ascii="Arial" w:hAnsi="Arial" w:cs="Arial"/>
          <w:lang w:val=""/>
        </w:rPr>
        <w:t xml:space="preserve">¿Con qué frecuencia habla con ustedes su proveedor de atención médica acerca del estado de salud de sus mamas o de su riesgo de cáncer de mama? </w:t>
      </w:r>
    </w:p>
    <w:p w:rsidR="00841E22" w:rsidRPr="0046163D" w:rsidP="00D26D45" w14:paraId="153C97AF" w14:textId="20F1869D">
      <w:pPr>
        <w:pStyle w:val="ListParagraph"/>
        <w:numPr>
          <w:ilvl w:val="1"/>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información, relacionada con la salud de sus mamas o con su riesgo de cáncer de mama, comparten sus médicos con ustedes?</w:t>
      </w:r>
    </w:p>
    <w:p w:rsidR="00F87CBF" w:rsidRPr="0046163D" w:rsidP="00D26D45" w14:paraId="14ADBF31" w14:textId="155320EE">
      <w:pPr>
        <w:pStyle w:val="ListParagraph"/>
        <w:numPr>
          <w:ilvl w:val="1"/>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información, relacionada con la salud de sus mamas o su riesgo de cáncer de mama, solicitan de ustedes estos médicos?</w:t>
      </w:r>
    </w:p>
    <w:p w:rsidR="0091024F" w:rsidRPr="0046163D" w:rsidP="00D26D45" w14:paraId="2146BA56" w14:textId="57C3997E">
      <w:pPr>
        <w:pStyle w:val="ListParagraph"/>
        <w:numPr>
          <w:ilvl w:val="1"/>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tan cómodas se sienten ustedes hablando de estos temas con su proveedor de atención médica? </w:t>
      </w:r>
    </w:p>
    <w:p w:rsidR="00A7777D" w:rsidRPr="0046163D" w:rsidP="00A806DF" w14:paraId="0E28CF6D" w14:textId="3563F99D">
      <w:pPr>
        <w:pStyle w:val="ListParagraph"/>
        <w:numPr>
          <w:ilvl w:val="1"/>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Con qué frecuencia les hace su proveedor de atención médica un examen de mamas? (si es que lo hace) [</w:t>
      </w:r>
      <w:r w:rsidRPr="0046163D">
        <w:rPr>
          <w:rFonts w:ascii="Arial" w:hAnsi="Arial" w:cs="Arial"/>
          <w:b/>
          <w:bCs/>
          <w:highlight w:val="yellow"/>
          <w:lang w:val=""/>
        </w:rPr>
        <w:t>Nota para el</w:t>
      </w:r>
      <w:r w:rsidRPr="0046163D">
        <w:rPr>
          <w:rFonts w:ascii="Arial" w:hAnsi="Arial" w:cs="Arial"/>
          <w:highlight w:val="yellow"/>
          <w:lang w:val=""/>
        </w:rPr>
        <w:t xml:space="preserve"> </w:t>
      </w:r>
      <w:r w:rsidRPr="0046163D">
        <w:rPr>
          <w:rFonts w:ascii="Arial" w:hAnsi="Arial" w:cs="Arial"/>
          <w:b/>
          <w:bCs/>
          <w:highlight w:val="yellow"/>
          <w:lang w:val=""/>
        </w:rPr>
        <w:t>moderador</w:t>
      </w:r>
      <w:r w:rsidRPr="0046163D">
        <w:rPr>
          <w:rFonts w:ascii="Arial" w:hAnsi="Arial" w:cs="Arial"/>
          <w:highlight w:val="yellow"/>
          <w:lang w:val=""/>
        </w:rPr>
        <w:t>: Profundice en sus respuestas preguntándoles si su médico les palpa las mamas durante el examen de mamas y si el examen incluye una mamografía o una resonancia magnética de mamas</w:t>
      </w:r>
      <w:r w:rsidRPr="0046163D">
        <w:rPr>
          <w:rFonts w:ascii="Arial" w:hAnsi="Arial" w:cs="Arial"/>
          <w:lang w:val=""/>
        </w:rPr>
        <w:t>].</w:t>
      </w:r>
    </w:p>
    <w:p w:rsidR="00D861B2" w:rsidRPr="0046163D" w:rsidP="00531F26" w14:paraId="6A55B076" w14:textId="77777777">
      <w:pPr>
        <w:rPr>
          <w:rFonts w:ascii="Arial" w:hAnsi="Arial" w:cs="Arial"/>
          <w:lang w:val="es-ES"/>
        </w:rPr>
      </w:pPr>
      <w:r w:rsidRPr="0046163D">
        <w:rPr>
          <w:rFonts w:ascii="Arial" w:hAnsi="Arial" w:cs="Arial"/>
          <w:lang w:val=""/>
        </w:rPr>
        <w:t xml:space="preserve">Ahora quiero cambiar de tema y aprender algunas cosas sobre sus perspectivas y experiencias con el EOBC. </w:t>
      </w:r>
    </w:p>
    <w:p w:rsidR="00B5798D" w:rsidRPr="0046163D" w:rsidP="00531F26" w14:paraId="7B27B124" w14:textId="306EE96B">
      <w:pPr>
        <w:rPr>
          <w:rFonts w:ascii="Arial" w:hAnsi="Arial" w:cs="Arial"/>
          <w:lang w:val="es-ES"/>
        </w:rPr>
      </w:pPr>
      <w:r w:rsidRPr="0046163D">
        <w:rPr>
          <w:rFonts w:ascii="Arial" w:hAnsi="Arial" w:cs="Arial"/>
          <w:highlight w:val="yellow"/>
          <w:lang w:val=""/>
        </w:rPr>
        <w:t>[</w:t>
      </w:r>
      <w:r w:rsidRPr="0046163D">
        <w:rPr>
          <w:rFonts w:ascii="Arial" w:hAnsi="Arial" w:cs="Arial"/>
          <w:b/>
          <w:bCs/>
          <w:highlight w:val="yellow"/>
          <w:lang w:val=""/>
        </w:rPr>
        <w:t>Nota para el</w:t>
      </w:r>
      <w:r w:rsidRPr="0046163D">
        <w:rPr>
          <w:rFonts w:ascii="Arial" w:hAnsi="Arial" w:cs="Arial"/>
          <w:highlight w:val="yellow"/>
          <w:lang w:val=""/>
        </w:rPr>
        <w:t xml:space="preserve"> </w:t>
      </w:r>
      <w:r w:rsidRPr="0046163D">
        <w:rPr>
          <w:rFonts w:ascii="Arial" w:hAnsi="Arial" w:cs="Arial"/>
          <w:b/>
          <w:bCs/>
          <w:highlight w:val="yellow"/>
          <w:lang w:val=""/>
        </w:rPr>
        <w:t>moderador</w:t>
      </w:r>
      <w:r w:rsidRPr="0046163D">
        <w:rPr>
          <w:rFonts w:ascii="Arial" w:hAnsi="Arial" w:cs="Arial"/>
          <w:highlight w:val="yellow"/>
          <w:lang w:val=""/>
        </w:rPr>
        <w:t>: El EOBC se define como el cáncer de mama que afecta a las mujeres de menos de 45 años. No vamos a facilitar esta definición a las participantes, dado que lo que nosotros estamos intentando hacer es entender qué conocen acerca del EOBC].</w:t>
      </w:r>
      <w:r w:rsidRPr="0046163D">
        <w:rPr>
          <w:rFonts w:ascii="Arial" w:hAnsi="Arial" w:cs="Arial"/>
          <w:lang w:val=""/>
        </w:rPr>
        <w:t xml:space="preserve">  </w:t>
      </w:r>
    </w:p>
    <w:p w:rsidR="00B5798D" w:rsidRPr="0046163D" w14:paraId="4A8DA3E5" w14:textId="78F161EA">
      <w:pPr>
        <w:pStyle w:val="ListParagraph"/>
        <w:numPr>
          <w:ilvl w:val="0"/>
          <w:numId w:val="8"/>
        </w:numPr>
        <w:rPr>
          <w:rFonts w:ascii="Arial" w:hAnsi="Arial" w:cs="Arial"/>
          <w:lang w:val="es-ES"/>
        </w:rPr>
      </w:pPr>
      <w:r w:rsidRPr="0046163D">
        <w:rPr>
          <w:rFonts w:ascii="Arial" w:hAnsi="Arial" w:cs="Arial"/>
          <w:lang w:val=""/>
        </w:rPr>
        <w:t>¿Qué vieron o escucharon específicamente acerca del EOBC? [</w:t>
      </w:r>
      <w:r w:rsidRPr="0046163D">
        <w:rPr>
          <w:rFonts w:ascii="Arial" w:hAnsi="Arial" w:cs="Arial"/>
          <w:b/>
          <w:bCs/>
          <w:highlight w:val="yellow"/>
          <w:lang w:val=""/>
        </w:rPr>
        <w:t>Nota para el</w:t>
      </w:r>
      <w:r w:rsidRPr="0046163D">
        <w:rPr>
          <w:rFonts w:ascii="Arial" w:hAnsi="Arial" w:cs="Arial"/>
          <w:highlight w:val="yellow"/>
          <w:lang w:val=""/>
        </w:rPr>
        <w:t xml:space="preserve"> </w:t>
      </w:r>
      <w:r w:rsidRPr="0046163D">
        <w:rPr>
          <w:rFonts w:ascii="Arial" w:hAnsi="Arial" w:cs="Arial"/>
          <w:b/>
          <w:bCs/>
          <w:highlight w:val="yellow"/>
          <w:lang w:val=""/>
        </w:rPr>
        <w:t>moderador</w:t>
      </w:r>
      <w:r w:rsidRPr="0046163D">
        <w:rPr>
          <w:rFonts w:ascii="Arial" w:hAnsi="Arial" w:cs="Arial"/>
          <w:highlight w:val="yellow"/>
          <w:lang w:val=""/>
        </w:rPr>
        <w:t xml:space="preserve">: Profundice para averiguar si las participantes saben algo acerca de </w:t>
      </w:r>
      <w:r w:rsidRPr="0046163D">
        <w:rPr>
          <w:rFonts w:ascii="Arial" w:hAnsi="Arial" w:cs="Arial"/>
          <w:highlight w:val="yellow"/>
          <w:lang w:val=""/>
        </w:rPr>
        <w:t xml:space="preserve">mutaciones genéticas, como en el gen BRCA, o si han escuchado a famosas o a </w:t>
      </w:r>
      <w:r w:rsidRPr="0046163D">
        <w:rPr>
          <w:rFonts w:ascii="Arial" w:hAnsi="Arial" w:cs="Arial"/>
          <w:i/>
          <w:iCs/>
          <w:highlight w:val="yellow"/>
          <w:lang w:val=""/>
        </w:rPr>
        <w:t>influencers</w:t>
      </w:r>
      <w:r w:rsidRPr="0046163D">
        <w:rPr>
          <w:rFonts w:ascii="Arial" w:hAnsi="Arial" w:cs="Arial"/>
          <w:highlight w:val="yellow"/>
          <w:lang w:val=""/>
        </w:rPr>
        <w:t xml:space="preserve"> hablar del EOBC</w:t>
      </w:r>
      <w:r w:rsidRPr="0046163D">
        <w:rPr>
          <w:rFonts w:ascii="Arial" w:hAnsi="Arial" w:cs="Arial"/>
          <w:lang w:val=""/>
        </w:rPr>
        <w:t>)</w:t>
      </w:r>
    </w:p>
    <w:p w:rsidR="00C15435" w:rsidRPr="0046163D" w:rsidP="1F8DD60A" w14:paraId="102F53D3" w14:textId="5F46461E">
      <w:pPr>
        <w:pStyle w:val="ListParagraph"/>
        <w:numPr>
          <w:ilvl w:val="1"/>
          <w:numId w:val="8"/>
        </w:numPr>
        <w:rPr>
          <w:rFonts w:ascii="Arial" w:hAnsi="Arial" w:cs="Arial"/>
          <w:lang w:val="es-ES"/>
        </w:rPr>
      </w:pPr>
      <w:r w:rsidRPr="0046163D">
        <w:rPr>
          <w:rFonts w:ascii="Arial" w:hAnsi="Arial" w:cs="Arial"/>
          <w:highlight w:val="yellow"/>
          <w:lang w:val=""/>
        </w:rPr>
        <w:t>[</w:t>
      </w:r>
      <w:r w:rsidRPr="0046163D">
        <w:rPr>
          <w:rFonts w:ascii="Arial" w:hAnsi="Arial" w:cs="Arial"/>
          <w:b/>
          <w:bCs/>
          <w:highlight w:val="yellow"/>
          <w:lang w:val=""/>
        </w:rPr>
        <w:t>Nota para el</w:t>
      </w:r>
      <w:r w:rsidRPr="0046163D">
        <w:rPr>
          <w:rFonts w:ascii="Arial" w:hAnsi="Arial" w:cs="Arial"/>
          <w:highlight w:val="yellow"/>
          <w:lang w:val=""/>
        </w:rPr>
        <w:t xml:space="preserve"> </w:t>
      </w:r>
      <w:r w:rsidRPr="0046163D">
        <w:rPr>
          <w:rFonts w:ascii="Arial" w:hAnsi="Arial" w:cs="Arial"/>
          <w:b/>
          <w:bCs/>
          <w:highlight w:val="yellow"/>
          <w:lang w:val=""/>
        </w:rPr>
        <w:t>moderador</w:t>
      </w:r>
      <w:r w:rsidRPr="0046163D">
        <w:rPr>
          <w:rFonts w:ascii="Arial" w:hAnsi="Arial" w:cs="Arial"/>
          <w:highlight w:val="yellow"/>
          <w:lang w:val=""/>
        </w:rPr>
        <w:t>: si las participantes no tienen claro que quiere decir "cáncer de mama en mujeres jóvenes":</w:t>
      </w:r>
      <w:r w:rsidRPr="0046163D">
        <w:rPr>
          <w:rFonts w:ascii="Arial" w:hAnsi="Arial" w:cs="Arial"/>
          <w:lang w:val=""/>
        </w:rPr>
        <w:t xml:space="preserve"> ¿qué creen que quiere decir "cáncer de mama en mujeres jóvenes"?</w:t>
      </w:r>
    </w:p>
    <w:p w:rsidR="2A2912BB" w:rsidRPr="0046163D" w:rsidP="1F8DD60A" w14:paraId="6A3BA6A0" w14:textId="04834112">
      <w:pPr>
        <w:pStyle w:val="ListParagraph"/>
        <w:numPr>
          <w:ilvl w:val="1"/>
          <w:numId w:val="8"/>
        </w:numPr>
        <w:rPr>
          <w:rFonts w:ascii="Arial" w:hAnsi="Arial" w:cs="Arial"/>
        </w:rPr>
      </w:pPr>
      <w:r w:rsidRPr="0046163D">
        <w:rPr>
          <w:rFonts w:ascii="Arial" w:hAnsi="Arial" w:cs="Arial"/>
          <w:b/>
          <w:bCs/>
          <w:lang w:val=""/>
        </w:rPr>
        <w:t>PARA PROFUNDIZAR:</w:t>
      </w:r>
      <w:r w:rsidRPr="0046163D">
        <w:rPr>
          <w:rFonts w:ascii="Arial" w:hAnsi="Arial" w:cs="Arial"/>
          <w:lang w:val=""/>
        </w:rPr>
        <w:t xml:space="preserve"> ¿Dónde escucharon hablar del cáncer de mama en mujeres jóvenes? (en su caso)</w:t>
      </w:r>
    </w:p>
    <w:p w:rsidR="00C17C86" w:rsidRPr="0046163D" w:rsidP="00A806DF" w14:paraId="28532A79" w14:textId="77777777">
      <w:pPr>
        <w:pStyle w:val="ListParagraph"/>
        <w:rPr>
          <w:rFonts w:ascii="Arial" w:hAnsi="Arial" w:cs="Arial"/>
        </w:rPr>
      </w:pPr>
    </w:p>
    <w:p w:rsidR="006A6E58" w:rsidRPr="0046163D" w:rsidP="00DD2A6A" w14:paraId="4EC4FABF" w14:textId="50E57DE7">
      <w:pPr>
        <w:pStyle w:val="ListParagraph"/>
        <w:numPr>
          <w:ilvl w:val="0"/>
          <w:numId w:val="8"/>
        </w:numPr>
        <w:rPr>
          <w:rFonts w:ascii="Arial" w:hAnsi="Arial" w:cs="Arial"/>
          <w:lang w:val="es-ES"/>
        </w:rPr>
      </w:pPr>
      <w:r w:rsidRPr="0046163D">
        <w:rPr>
          <w:rFonts w:ascii="Arial" w:hAnsi="Arial" w:cs="Arial"/>
          <w:lang w:val=""/>
        </w:rPr>
        <w:t xml:space="preserve">¿Qué escucharon acerca de quién tiene riesgo de </w:t>
      </w:r>
      <w:r w:rsidRPr="0046163D" w:rsidR="00EB673A">
        <w:rPr>
          <w:rFonts w:ascii="Arial" w:hAnsi="Arial" w:cs="Arial"/>
          <w:lang w:val=""/>
        </w:rPr>
        <w:t>tener</w:t>
      </w:r>
      <w:r w:rsidRPr="0046163D">
        <w:rPr>
          <w:rFonts w:ascii="Arial" w:hAnsi="Arial" w:cs="Arial"/>
          <w:lang w:val=""/>
        </w:rPr>
        <w:t xml:space="preserve"> cáncer de mama </w:t>
      </w:r>
      <w:r w:rsidRPr="0046163D" w:rsidR="007B4032">
        <w:rPr>
          <w:rFonts w:ascii="Arial" w:hAnsi="Arial" w:cs="Arial"/>
          <w:lang w:val="es-CO"/>
        </w:rPr>
        <w:t>de aparición temprana</w:t>
      </w:r>
      <w:r w:rsidRPr="0046163D">
        <w:rPr>
          <w:rFonts w:ascii="Arial" w:hAnsi="Arial" w:cs="Arial"/>
          <w:lang w:val=""/>
        </w:rPr>
        <w:t>? ¿Por qué creen que esas personas tienen riesgo de padecer cáncer de mama?</w:t>
      </w:r>
    </w:p>
    <w:p w:rsidR="008902DC" w:rsidRPr="0046163D" w14:paraId="4557F8BA" w14:textId="0D787639">
      <w:pPr>
        <w:pStyle w:val="ListParagraph"/>
        <w:numPr>
          <w:ilvl w:val="1"/>
          <w:numId w:val="2"/>
        </w:numPr>
        <w:spacing w:after="0" w:line="240" w:lineRule="auto"/>
        <w:jc w:val="both"/>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Respecto de las personas que ustedes crean que tienen un riesgo mayor, ¿qué edad tendrían esas personas? ¿cuál sería su raza y etnia? ¿cuál sería su género?</w:t>
      </w:r>
    </w:p>
    <w:p w:rsidR="00F76BA3" w:rsidRPr="0046163D" w:rsidP="00DD2A6A" w14:paraId="7DE862CB" w14:textId="77777777">
      <w:pPr>
        <w:pStyle w:val="ListParagraph"/>
        <w:spacing w:after="0" w:line="240" w:lineRule="auto"/>
        <w:ind w:left="1440"/>
        <w:jc w:val="both"/>
        <w:rPr>
          <w:rFonts w:ascii="Arial" w:hAnsi="Arial" w:cs="Arial"/>
          <w:lang w:val="es-ES"/>
        </w:rPr>
      </w:pPr>
    </w:p>
    <w:p w:rsidR="00E361EB" w:rsidRPr="0046163D" w:rsidP="00E361EB" w14:paraId="13AC939A" w14:textId="3A0BF559">
      <w:pPr>
        <w:pStyle w:val="ListParagraph"/>
        <w:numPr>
          <w:ilvl w:val="0"/>
          <w:numId w:val="8"/>
        </w:numPr>
        <w:spacing w:after="0" w:line="240" w:lineRule="auto"/>
        <w:jc w:val="both"/>
        <w:rPr>
          <w:rFonts w:ascii="Arial" w:hAnsi="Arial" w:cs="Arial"/>
          <w:lang w:val="es-ES"/>
        </w:rPr>
      </w:pPr>
      <w:r w:rsidRPr="0046163D">
        <w:rPr>
          <w:rFonts w:ascii="Arial" w:hAnsi="Arial" w:cs="Arial"/>
          <w:lang w:val=""/>
        </w:rPr>
        <w:t xml:space="preserve">¿Qué saben acerca de los beneficios de conocer su riesgo individualizado de tener cáncer de mama </w:t>
      </w:r>
      <w:r w:rsidRPr="0046163D" w:rsidR="007B4032">
        <w:rPr>
          <w:rFonts w:ascii="Arial" w:hAnsi="Arial" w:cs="Arial"/>
          <w:lang w:val="es-CO"/>
        </w:rPr>
        <w:t>de aparición temprana</w:t>
      </w:r>
      <w:r w:rsidRPr="0046163D">
        <w:rPr>
          <w:rFonts w:ascii="Arial" w:hAnsi="Arial" w:cs="Arial"/>
          <w:lang w:val=""/>
        </w:rPr>
        <w:t xml:space="preserve">? (en caso de que sepan algo) </w:t>
      </w:r>
    </w:p>
    <w:p w:rsidR="00E361EB" w:rsidRPr="0046163D" w:rsidP="009E47F8" w14:paraId="3602DF76" w14:textId="4FBB9F6C">
      <w:pPr>
        <w:pStyle w:val="ListParagraph"/>
        <w:numPr>
          <w:ilvl w:val="1"/>
          <w:numId w:val="8"/>
        </w:numPr>
        <w:spacing w:after="0" w:line="240" w:lineRule="auto"/>
        <w:jc w:val="both"/>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Por qué es ese beneficio importante? </w:t>
      </w:r>
    </w:p>
    <w:p w:rsidR="00334A51" w:rsidRPr="0046163D" w:rsidP="00DD2A6A" w14:paraId="5D4F9759" w14:textId="77777777">
      <w:pPr>
        <w:pStyle w:val="ListParagraph"/>
        <w:spacing w:after="0" w:line="240" w:lineRule="auto"/>
        <w:ind w:left="1440"/>
        <w:jc w:val="both"/>
        <w:rPr>
          <w:rFonts w:ascii="Arial" w:hAnsi="Arial" w:cs="Arial"/>
          <w:lang w:val="es-ES"/>
        </w:rPr>
      </w:pPr>
    </w:p>
    <w:p w:rsidR="00AF34E2" w:rsidRPr="0046163D" w:rsidP="00AF34E2" w14:paraId="0C62D2EA" w14:textId="5CCE48C9">
      <w:pPr>
        <w:rPr>
          <w:rFonts w:ascii="Arial" w:hAnsi="Arial" w:cs="Arial"/>
          <w:lang w:val="es-ES"/>
        </w:rPr>
      </w:pPr>
      <w:r w:rsidRPr="0046163D">
        <w:rPr>
          <w:rFonts w:ascii="Arial" w:hAnsi="Arial" w:cs="Arial"/>
          <w:highlight w:val="cyan"/>
          <w:lang w:val=""/>
        </w:rPr>
        <w:t>[</w:t>
      </w:r>
      <w:r w:rsidRPr="0046163D">
        <w:rPr>
          <w:rFonts w:ascii="Arial" w:hAnsi="Arial" w:cs="Arial"/>
          <w:b/>
          <w:bCs/>
          <w:highlight w:val="cyan"/>
          <w:lang w:val=""/>
        </w:rPr>
        <w:t>SOLO PARA EL GRUPO DE NO CONCIENCIADAS: P7 a P9</w:t>
      </w:r>
      <w:r w:rsidRPr="0046163D">
        <w:rPr>
          <w:rFonts w:ascii="Arial" w:hAnsi="Arial" w:cs="Arial"/>
          <w:highlight w:val="cyan"/>
          <w:lang w:val=""/>
        </w:rPr>
        <w:t>]</w:t>
      </w:r>
      <w:r w:rsidRPr="0046163D">
        <w:rPr>
          <w:rFonts w:ascii="Arial" w:hAnsi="Arial" w:cs="Arial"/>
          <w:lang w:val=""/>
        </w:rPr>
        <w:t xml:space="preserve"> </w:t>
      </w:r>
    </w:p>
    <w:p w:rsidR="00BA60B3" w:rsidRPr="0046163D" w14:paraId="55C638DF" w14:textId="0A90846D">
      <w:pPr>
        <w:pStyle w:val="ListParagraph"/>
        <w:numPr>
          <w:ilvl w:val="0"/>
          <w:numId w:val="8"/>
        </w:numPr>
        <w:rPr>
          <w:rFonts w:ascii="Arial" w:hAnsi="Arial" w:cs="Arial"/>
          <w:lang w:val="es-ES"/>
        </w:rPr>
      </w:pPr>
      <w:r w:rsidRPr="0046163D">
        <w:rPr>
          <w:rFonts w:ascii="Arial" w:hAnsi="Arial" w:cs="Arial"/>
          <w:lang w:val=""/>
        </w:rPr>
        <w:t xml:space="preserve">¿De qué maneras pueden las mujeres informarse sobre su riesgo personal de </w:t>
      </w:r>
      <w:r w:rsidRPr="0046163D" w:rsidR="007B4032">
        <w:rPr>
          <w:rFonts w:ascii="Arial" w:hAnsi="Arial" w:cs="Arial"/>
          <w:lang w:val=""/>
        </w:rPr>
        <w:t>tener</w:t>
      </w:r>
      <w:r w:rsidRPr="0046163D">
        <w:rPr>
          <w:rFonts w:ascii="Arial" w:hAnsi="Arial" w:cs="Arial"/>
          <w:lang w:val=""/>
        </w:rPr>
        <w:t xml:space="preserve"> cáncer de mama </w:t>
      </w:r>
      <w:r w:rsidRPr="0046163D" w:rsidR="007B4032">
        <w:rPr>
          <w:rFonts w:ascii="Arial" w:hAnsi="Arial" w:cs="Arial"/>
          <w:lang w:val="es-CO"/>
        </w:rPr>
        <w:t>de aparición temprana</w:t>
      </w:r>
      <w:r w:rsidRPr="0046163D">
        <w:rPr>
          <w:rFonts w:ascii="Arial" w:hAnsi="Arial" w:cs="Arial"/>
          <w:lang w:val=""/>
        </w:rPr>
        <w:t xml:space="preserve">? </w:t>
      </w:r>
    </w:p>
    <w:p w:rsidR="00CB6651" w:rsidRPr="0046163D" w:rsidP="00B95914" w14:paraId="061E9816" w14:textId="3BF79DEC">
      <w:pPr>
        <w:pStyle w:val="ListParagraph"/>
        <w:numPr>
          <w:ilvl w:val="1"/>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Cómo afectan los antecedentes familiares de cáncer a su riesgo personal de </w:t>
      </w:r>
      <w:r w:rsidRPr="0046163D" w:rsidR="00C6000F">
        <w:rPr>
          <w:rFonts w:ascii="Arial" w:hAnsi="Arial" w:cs="Arial"/>
          <w:lang w:val=""/>
        </w:rPr>
        <w:t>tener</w:t>
      </w:r>
      <w:r w:rsidRPr="0046163D">
        <w:rPr>
          <w:rFonts w:ascii="Arial" w:hAnsi="Arial" w:cs="Arial"/>
          <w:lang w:val=""/>
        </w:rPr>
        <w:t xml:space="preserve"> cáncer de mama </w:t>
      </w:r>
      <w:r w:rsidRPr="0046163D" w:rsidR="007B4032">
        <w:rPr>
          <w:rFonts w:ascii="Arial" w:hAnsi="Arial" w:cs="Arial"/>
          <w:lang w:val="es-CO"/>
        </w:rPr>
        <w:t>de aparición temprana</w:t>
      </w:r>
      <w:r w:rsidRPr="0046163D">
        <w:rPr>
          <w:rFonts w:ascii="Arial" w:hAnsi="Arial" w:cs="Arial"/>
          <w:lang w:val=""/>
        </w:rPr>
        <w:t xml:space="preserve">? </w:t>
      </w:r>
    </w:p>
    <w:p w:rsidR="00B95914" w:rsidRPr="0046163D" w:rsidP="00B95914" w14:paraId="792B74DE" w14:textId="3EC871C1">
      <w:pPr>
        <w:pStyle w:val="ListParagraph"/>
        <w:numPr>
          <w:ilvl w:val="1"/>
          <w:numId w:val="8"/>
        </w:numPr>
        <w:rPr>
          <w:rFonts w:ascii="Arial" w:hAnsi="Arial" w:cs="Arial"/>
        </w:rPr>
      </w:pPr>
      <w:r w:rsidRPr="0046163D">
        <w:rPr>
          <w:rFonts w:ascii="Arial" w:hAnsi="Arial" w:cs="Arial"/>
          <w:b/>
          <w:bCs/>
          <w:highlight w:val="yellow"/>
          <w:lang w:val=""/>
        </w:rPr>
        <w:t>PARA PROFUNDIZAR: [en caso de que mencionen las pruebas genéticas]</w:t>
      </w:r>
      <w:r w:rsidRPr="0046163D">
        <w:rPr>
          <w:rFonts w:ascii="Arial" w:hAnsi="Arial" w:cs="Arial"/>
          <w:lang w:val=""/>
        </w:rPr>
        <w:t xml:space="preserve"> ¿Cómo son esas pruebas? ¿Cómo usarían la información obtenida? </w:t>
      </w:r>
    </w:p>
    <w:p w:rsidR="00B95914" w:rsidRPr="0046163D" w:rsidP="00B95914" w14:paraId="24BB6FFD" w14:textId="06FAA4A1">
      <w:pPr>
        <w:pStyle w:val="ListParagraph"/>
        <w:numPr>
          <w:ilvl w:val="1"/>
          <w:numId w:val="8"/>
        </w:numPr>
        <w:rPr>
          <w:rFonts w:ascii="Arial" w:hAnsi="Arial" w:cs="Arial"/>
          <w:lang w:val="es-ES"/>
        </w:rPr>
      </w:pPr>
      <w:r w:rsidRPr="0046163D">
        <w:rPr>
          <w:rFonts w:ascii="Arial" w:hAnsi="Arial" w:cs="Arial"/>
          <w:b/>
          <w:bCs/>
          <w:highlight w:val="yellow"/>
          <w:lang w:val=""/>
        </w:rPr>
        <w:t>PARA PROFUNDIZAR: [en caso de que alguien mencione los exámenes de mamas</w:t>
      </w:r>
      <w:r w:rsidRPr="0046163D">
        <w:rPr>
          <w:rFonts w:ascii="Arial" w:hAnsi="Arial" w:cs="Arial"/>
          <w:b/>
          <w:bCs/>
          <w:lang w:val=""/>
        </w:rPr>
        <w:t>]</w:t>
      </w:r>
      <w:r w:rsidRPr="0046163D">
        <w:rPr>
          <w:rFonts w:ascii="Arial" w:hAnsi="Arial" w:cs="Arial"/>
          <w:lang w:val=""/>
        </w:rPr>
        <w:t xml:space="preserve"> ¿Con qué frecuencia se </w:t>
      </w:r>
      <w:r w:rsidRPr="0046163D">
        <w:rPr>
          <w:rFonts w:ascii="Arial" w:hAnsi="Arial" w:cs="Arial"/>
          <w:lang w:val=""/>
        </w:rPr>
        <w:t>autoexaminan</w:t>
      </w:r>
      <w:r w:rsidRPr="0046163D">
        <w:rPr>
          <w:rFonts w:ascii="Arial" w:hAnsi="Arial" w:cs="Arial"/>
          <w:lang w:val=""/>
        </w:rPr>
        <w:t xml:space="preserve"> ustedes para buscar bultos o cambios en sus mamas? </w:t>
      </w:r>
    </w:p>
    <w:p w:rsidR="00BF5E75" w:rsidRPr="0046163D" w:rsidP="00BF5E75" w14:paraId="064C9514" w14:textId="588A57B4">
      <w:pPr>
        <w:pStyle w:val="ListParagraph"/>
        <w:numPr>
          <w:ilvl w:val="2"/>
          <w:numId w:val="8"/>
        </w:numPr>
        <w:rPr>
          <w:rFonts w:ascii="Arial" w:hAnsi="Arial" w:cs="Arial"/>
          <w:lang w:val="es-ES"/>
        </w:rPr>
      </w:pPr>
      <w:r w:rsidRPr="0046163D">
        <w:rPr>
          <w:rFonts w:ascii="Arial" w:hAnsi="Arial" w:cs="Arial"/>
          <w:b/>
          <w:bCs/>
          <w:lang w:val=""/>
        </w:rPr>
        <w:t>¿Con qué frecuencia hay que examinarse las mamas para ver si hay bultos o cambios?</w:t>
      </w:r>
    </w:p>
    <w:p w:rsidR="00BA60B3" w:rsidRPr="0046163D" w:rsidP="00BA60B3" w14:paraId="086BBA45" w14:textId="4E537C77">
      <w:pPr>
        <w:pStyle w:val="ListParagraph"/>
        <w:numPr>
          <w:ilvl w:val="1"/>
          <w:numId w:val="8"/>
        </w:numPr>
        <w:rPr>
          <w:rFonts w:ascii="Arial" w:hAnsi="Arial" w:cs="Arial"/>
          <w:lang w:val="es-ES"/>
        </w:rPr>
      </w:pPr>
      <w:r w:rsidRPr="0046163D">
        <w:rPr>
          <w:rFonts w:ascii="Arial" w:hAnsi="Arial" w:cs="Arial"/>
          <w:b/>
          <w:bCs/>
          <w:highlight w:val="yellow"/>
          <w:lang w:val=""/>
        </w:rPr>
        <w:t>PARA PROFUNDIZAR: [en caso de que alguien mencione las mamografías o las resonancias magnéticas de mama]</w:t>
      </w:r>
      <w:r w:rsidRPr="0046163D">
        <w:rPr>
          <w:rFonts w:ascii="Arial" w:hAnsi="Arial" w:cs="Arial"/>
          <w:lang w:val=""/>
        </w:rPr>
        <w:t xml:space="preserve"> ¿Con qué frecuencia se hacen ustedes ese tipo de pruebas? </w:t>
      </w:r>
    </w:p>
    <w:p w:rsidR="003707A7" w:rsidRPr="0046163D" w:rsidP="001259E5" w14:paraId="67C15296" w14:textId="740642B0">
      <w:pPr>
        <w:rPr>
          <w:rFonts w:ascii="Arial" w:hAnsi="Arial" w:cs="Arial"/>
          <w:lang w:val="es-ES"/>
        </w:rPr>
      </w:pPr>
      <w:r w:rsidRPr="0046163D">
        <w:rPr>
          <w:rFonts w:ascii="Arial" w:hAnsi="Arial" w:cs="Arial"/>
          <w:lang w:val=""/>
        </w:rPr>
        <w:t xml:space="preserve">Para su información, los CDC han aclarado que es posible conocer el riesgo personal de sufrir un cáncer de mama </w:t>
      </w:r>
      <w:r w:rsidRPr="0046163D" w:rsidR="007B4032">
        <w:rPr>
          <w:rFonts w:ascii="Arial" w:hAnsi="Arial" w:cs="Arial"/>
          <w:lang w:val="es-CO"/>
        </w:rPr>
        <w:t>de aparición temprana</w:t>
      </w:r>
      <w:r w:rsidRPr="0046163D" w:rsidR="007B4032">
        <w:rPr>
          <w:rFonts w:ascii="Arial" w:hAnsi="Arial" w:cs="Arial"/>
          <w:lang w:val=""/>
        </w:rPr>
        <w:t xml:space="preserve"> </w:t>
      </w:r>
      <w:r w:rsidRPr="0046163D">
        <w:rPr>
          <w:rFonts w:ascii="Arial" w:hAnsi="Arial" w:cs="Arial"/>
          <w:lang w:val=""/>
        </w:rPr>
        <w:t xml:space="preserve">indagando en la historia familiar de cánceres, tanto del lado materno como del paterno (pero solo respecto de parientes biológicos). Conocer sus antecedentes familiares de cánceres las ayudará a saber si tienen un riesgo mayor de sufrir un cáncer hereditario de mama o de ovario </w:t>
      </w:r>
      <w:r w:rsidRPr="0046163D" w:rsidR="008E719A">
        <w:rPr>
          <w:rFonts w:ascii="Arial" w:hAnsi="Arial" w:cs="Arial"/>
          <w:lang w:val=""/>
        </w:rPr>
        <w:t xml:space="preserve">a temprana </w:t>
      </w:r>
      <w:r w:rsidRPr="0046163D">
        <w:rPr>
          <w:rFonts w:ascii="Arial" w:hAnsi="Arial" w:cs="Arial"/>
          <w:lang w:val=""/>
        </w:rPr>
        <w:t xml:space="preserve">edad. También las ayudará a entender mejor si </w:t>
      </w:r>
      <w:r w:rsidRPr="0046163D">
        <w:rPr>
          <w:rFonts w:ascii="Arial" w:hAnsi="Arial" w:cs="Arial"/>
          <w:lang w:val=""/>
        </w:rPr>
        <w:t>deberían</w:t>
      </w:r>
      <w:r w:rsidRPr="0046163D">
        <w:rPr>
          <w:rFonts w:ascii="Arial" w:hAnsi="Arial" w:cs="Arial"/>
          <w:lang w:val=""/>
        </w:rPr>
        <w:t xml:space="preserve"> o no hablar con un médico acerca de su riesgo de padecer cáncer y si sería aconsejable recibir asesoramiento genético y realizarse pruebas genéticas. </w:t>
      </w:r>
    </w:p>
    <w:p w:rsidR="00F77059" w:rsidRPr="0046163D" w:rsidP="00F77059" w14:paraId="416D4C5D" w14:textId="440222E5">
      <w:pPr>
        <w:pStyle w:val="ListParagraph"/>
        <w:numPr>
          <w:ilvl w:val="0"/>
          <w:numId w:val="8"/>
        </w:numPr>
        <w:rPr>
          <w:rFonts w:ascii="Arial" w:hAnsi="Arial" w:cs="Arial"/>
          <w:lang w:val="es-ES"/>
        </w:rPr>
      </w:pPr>
      <w:r w:rsidRPr="0046163D">
        <w:rPr>
          <w:rFonts w:ascii="Arial" w:hAnsi="Arial" w:cs="Arial"/>
          <w:lang w:val=""/>
        </w:rPr>
        <w:t xml:space="preserve">¿Qué opinan tras conocer que investigar los antecedentes de cánceres en ambas ramas de su familia biológica es un método para poder conocer su riesgo de desarrollar cáncer de mama </w:t>
      </w:r>
      <w:r w:rsidRPr="0046163D" w:rsidR="008E719A">
        <w:rPr>
          <w:rFonts w:ascii="Arial" w:hAnsi="Arial" w:cs="Arial"/>
          <w:lang w:val="es-CO"/>
        </w:rPr>
        <w:t>de aparición temprana</w:t>
      </w:r>
      <w:r w:rsidRPr="0046163D">
        <w:rPr>
          <w:rFonts w:ascii="Arial" w:hAnsi="Arial" w:cs="Arial"/>
          <w:lang w:val=""/>
        </w:rPr>
        <w:t>?</w:t>
      </w:r>
    </w:p>
    <w:p w:rsidR="00F846D1" w:rsidRPr="0046163D" w:rsidP="00132B9D" w14:paraId="036A298B" w14:textId="30E07C1E">
      <w:pPr>
        <w:pStyle w:val="ListParagraph"/>
        <w:numPr>
          <w:ilvl w:val="1"/>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En qué medida conocían ya esto?</w:t>
      </w:r>
    </w:p>
    <w:p w:rsidR="009945AA" w:rsidRPr="0046163D" w:rsidP="009945AA" w14:paraId="0C12D746" w14:textId="77777777">
      <w:pPr>
        <w:pStyle w:val="ListParagraph"/>
        <w:rPr>
          <w:rFonts w:ascii="Arial" w:hAnsi="Arial" w:cs="Arial"/>
          <w:lang w:val="es-ES"/>
        </w:rPr>
      </w:pPr>
    </w:p>
    <w:p w:rsidR="009019C6" w:rsidRPr="0046163D" w14:paraId="507BFE69" w14:textId="5205F954">
      <w:pPr>
        <w:pStyle w:val="ListParagraph"/>
        <w:numPr>
          <w:ilvl w:val="0"/>
          <w:numId w:val="8"/>
        </w:numPr>
        <w:rPr>
          <w:rFonts w:ascii="Arial" w:hAnsi="Arial" w:cs="Arial"/>
          <w:lang w:val="es-ES"/>
        </w:rPr>
      </w:pPr>
      <w:r w:rsidRPr="0046163D">
        <w:rPr>
          <w:rFonts w:ascii="Arial" w:hAnsi="Arial" w:cs="Arial"/>
          <w:lang w:val=""/>
        </w:rPr>
        <w:t xml:space="preserve">¿Qué obstáculos creen que podrían entorpecer el que ustedes pudieran conocer su riesgo de </w:t>
      </w:r>
      <w:r w:rsidRPr="0046163D" w:rsidR="00DE52A7">
        <w:rPr>
          <w:rFonts w:ascii="Arial" w:hAnsi="Arial" w:cs="Arial"/>
          <w:lang w:val=""/>
        </w:rPr>
        <w:t>tener</w:t>
      </w:r>
      <w:r w:rsidRPr="0046163D">
        <w:rPr>
          <w:rFonts w:ascii="Arial" w:hAnsi="Arial" w:cs="Arial"/>
          <w:lang w:val=""/>
        </w:rPr>
        <w:t xml:space="preserve"> cáncer de mama </w:t>
      </w:r>
      <w:r w:rsidRPr="0046163D" w:rsidR="008E719A">
        <w:rPr>
          <w:rFonts w:ascii="Arial" w:hAnsi="Arial" w:cs="Arial"/>
          <w:lang w:val="es-CO"/>
        </w:rPr>
        <w:t>de aparición temprana</w:t>
      </w:r>
      <w:r w:rsidRPr="0046163D">
        <w:rPr>
          <w:rFonts w:ascii="Arial" w:hAnsi="Arial" w:cs="Arial"/>
          <w:lang w:val=""/>
        </w:rPr>
        <w:t xml:space="preserve">? </w:t>
      </w:r>
    </w:p>
    <w:p w:rsidR="00BD36FF" w:rsidRPr="0046163D" w:rsidP="00BD36FF" w14:paraId="4CA37FD3" w14:textId="3B48A2F7">
      <w:pPr>
        <w:pStyle w:val="ListParagraph"/>
        <w:numPr>
          <w:ilvl w:val="1"/>
          <w:numId w:val="8"/>
        </w:numPr>
        <w:rPr>
          <w:rFonts w:ascii="Arial" w:hAnsi="Arial" w:cs="Arial"/>
        </w:rPr>
      </w:pPr>
      <w:r w:rsidRPr="0046163D">
        <w:rPr>
          <w:rFonts w:ascii="Arial" w:hAnsi="Arial" w:cs="Arial"/>
          <w:lang w:val=""/>
        </w:rPr>
        <w:t>¿Por qué opinan así?</w:t>
      </w:r>
    </w:p>
    <w:p w:rsidR="00BD36FF" w:rsidRPr="0046163D" w:rsidP="00BD36FF" w14:paraId="6CA0A296" w14:textId="50C81DD5">
      <w:pPr>
        <w:pStyle w:val="ListParagraph"/>
        <w:numPr>
          <w:ilvl w:val="1"/>
          <w:numId w:val="8"/>
        </w:numPr>
        <w:rPr>
          <w:rFonts w:ascii="Arial" w:hAnsi="Arial" w:cs="Arial"/>
          <w:lang w:val="es-ES"/>
        </w:rPr>
      </w:pPr>
      <w:r w:rsidRPr="0046163D">
        <w:rPr>
          <w:rFonts w:ascii="Arial" w:hAnsi="Arial" w:cs="Arial"/>
          <w:lang w:val=""/>
        </w:rPr>
        <w:t xml:space="preserve">¿Que las ayudaría a enfrentarse a ese reto u obstáculo? </w:t>
      </w:r>
    </w:p>
    <w:p w:rsidR="00832D49" w:rsidRPr="0046163D" w:rsidP="00832D49" w14:paraId="3EB09E2F" w14:textId="5115FEE0">
      <w:pPr>
        <w:pStyle w:val="ListParagraph"/>
        <w:numPr>
          <w:ilvl w:val="1"/>
          <w:numId w:val="8"/>
        </w:numPr>
        <w:rPr>
          <w:rFonts w:ascii="Arial" w:hAnsi="Arial" w:cs="Arial"/>
          <w:lang w:val="es-ES"/>
        </w:rPr>
      </w:pPr>
      <w:r w:rsidRPr="0046163D">
        <w:rPr>
          <w:rFonts w:ascii="Arial" w:hAnsi="Arial" w:cs="Arial"/>
          <w:highlight w:val="yellow"/>
          <w:lang w:val=""/>
        </w:rPr>
        <w:t>[SOLO PARA EL GRUPO HISPANO: EN CASO DE QUE NO SE HAYA MENCIONADO EL ASUNTO DEL IDIOMA]</w:t>
      </w:r>
      <w:r w:rsidRPr="0046163D">
        <w:rPr>
          <w:rFonts w:ascii="Arial" w:hAnsi="Arial" w:cs="Arial"/>
          <w:lang w:val=""/>
        </w:rPr>
        <w:t xml:space="preserve"> ¿Cómo afecta el idioma, por ejemplo, el hecho de que el médico hable español o facilite información en español, en sus decisiones de querer conocer su riesgo de </w:t>
      </w:r>
      <w:r w:rsidRPr="0046163D" w:rsidR="0093557B">
        <w:rPr>
          <w:rFonts w:ascii="Arial" w:hAnsi="Arial" w:cs="Arial"/>
          <w:lang w:val=""/>
        </w:rPr>
        <w:t>tener</w:t>
      </w:r>
      <w:r w:rsidRPr="0046163D">
        <w:rPr>
          <w:rFonts w:ascii="Arial" w:hAnsi="Arial" w:cs="Arial"/>
          <w:lang w:val=""/>
        </w:rPr>
        <w:t xml:space="preserve"> cáncer de mama </w:t>
      </w:r>
      <w:r w:rsidRPr="0046163D" w:rsidR="008E719A">
        <w:rPr>
          <w:rFonts w:ascii="Arial" w:hAnsi="Arial" w:cs="Arial"/>
          <w:lang w:val="es-CO"/>
        </w:rPr>
        <w:t>de aparición temprana</w:t>
      </w:r>
      <w:r w:rsidRPr="0046163D">
        <w:rPr>
          <w:rFonts w:ascii="Arial" w:hAnsi="Arial" w:cs="Arial"/>
          <w:lang w:val=""/>
        </w:rPr>
        <w:t xml:space="preserve">? </w:t>
      </w:r>
    </w:p>
    <w:p w:rsidR="00890CFD" w:rsidRPr="0046163D" w:rsidP="00D7791F" w14:paraId="17EFEA1F" w14:textId="09B6A63A">
      <w:pPr>
        <w:pStyle w:val="ListParagraph"/>
        <w:rPr>
          <w:rFonts w:ascii="Arial" w:hAnsi="Arial" w:cs="Arial"/>
          <w:lang w:val="es-ES"/>
        </w:rPr>
      </w:pPr>
    </w:p>
    <w:p w:rsidR="00890CFD" w:rsidRPr="0046163D" w:rsidP="00890CFD" w14:paraId="2684504A" w14:textId="49506920">
      <w:pPr>
        <w:pStyle w:val="ListParagraph"/>
        <w:numPr>
          <w:ilvl w:val="0"/>
          <w:numId w:val="8"/>
        </w:numPr>
        <w:rPr>
          <w:rFonts w:ascii="Arial" w:hAnsi="Arial" w:cs="Arial"/>
          <w:lang w:val="es-ES"/>
        </w:rPr>
      </w:pPr>
      <w:r w:rsidRPr="0046163D">
        <w:rPr>
          <w:rFonts w:ascii="Arial" w:hAnsi="Arial" w:cs="Arial"/>
          <w:lang w:val=""/>
        </w:rPr>
        <w:t>Ahora piensen en los diferentes métodos para averiguar su riesgo de cáncer, ¿qué probabilidad hay de que tomen medidas para conocer su riesgo de enfermar</w:t>
      </w:r>
      <w:r w:rsidRPr="0046163D" w:rsidR="001537DE">
        <w:rPr>
          <w:rFonts w:ascii="Arial" w:hAnsi="Arial" w:cs="Arial"/>
          <w:lang w:val=""/>
        </w:rPr>
        <w:t>se</w:t>
      </w:r>
      <w:r w:rsidRPr="0046163D">
        <w:rPr>
          <w:rFonts w:ascii="Arial" w:hAnsi="Arial" w:cs="Arial"/>
          <w:lang w:val=""/>
        </w:rPr>
        <w:t xml:space="preserve"> de cáncer de mama </w:t>
      </w:r>
      <w:r w:rsidRPr="0046163D" w:rsidR="008E719A">
        <w:rPr>
          <w:rFonts w:ascii="Arial" w:hAnsi="Arial" w:cs="Arial"/>
          <w:lang w:val=""/>
        </w:rPr>
        <w:t xml:space="preserve">a temprana </w:t>
      </w:r>
      <w:r w:rsidRPr="0046163D">
        <w:rPr>
          <w:rFonts w:ascii="Arial" w:hAnsi="Arial" w:cs="Arial"/>
          <w:lang w:val=""/>
        </w:rPr>
        <w:t xml:space="preserve">edad? </w:t>
      </w:r>
    </w:p>
    <w:p w:rsidR="00F17F9F" w:rsidRPr="0046163D" w:rsidP="00F17F9F" w14:paraId="33DBF40E" w14:textId="2CDDC18D">
      <w:pPr>
        <w:pStyle w:val="ListParagraph"/>
        <w:numPr>
          <w:ilvl w:val="1"/>
          <w:numId w:val="8"/>
        </w:numPr>
        <w:rPr>
          <w:rFonts w:ascii="Arial" w:hAnsi="Arial" w:cs="Arial"/>
          <w:lang w:val="es-ES"/>
        </w:rPr>
      </w:pPr>
      <w:r w:rsidRPr="0046163D">
        <w:rPr>
          <w:rFonts w:ascii="Arial" w:hAnsi="Arial" w:cs="Arial"/>
          <w:lang w:val=""/>
        </w:rPr>
        <w:t xml:space="preserve">¿Qué tipo de apoyo haría más fácil que ustedes tomaran medidas para conocer su riesgo de tener cáncer de mama </w:t>
      </w:r>
      <w:r w:rsidRPr="0046163D" w:rsidR="008E719A">
        <w:rPr>
          <w:rFonts w:ascii="Arial" w:hAnsi="Arial" w:cs="Arial"/>
          <w:lang w:val="es-CO"/>
        </w:rPr>
        <w:t>de aparición temprana</w:t>
      </w:r>
      <w:r w:rsidRPr="0046163D">
        <w:rPr>
          <w:rFonts w:ascii="Arial" w:hAnsi="Arial" w:cs="Arial"/>
          <w:lang w:val=""/>
        </w:rPr>
        <w:t>? (</w:t>
      </w:r>
      <w:r w:rsidRPr="0046163D">
        <w:rPr>
          <w:rFonts w:ascii="Arial" w:hAnsi="Arial" w:cs="Arial"/>
          <w:highlight w:val="yellow"/>
          <w:lang w:val=""/>
        </w:rPr>
        <w:t>Profundizar en las cosas que facilitarían el proceso</w:t>
      </w:r>
      <w:r w:rsidRPr="0046163D">
        <w:rPr>
          <w:rFonts w:ascii="Arial" w:hAnsi="Arial" w:cs="Arial"/>
          <w:lang w:val=""/>
        </w:rPr>
        <w:t>)</w:t>
      </w:r>
    </w:p>
    <w:p w:rsidR="00971E8E" w:rsidRPr="0046163D" w:rsidP="007860EA" w14:paraId="24A33A68" w14:textId="6A31482A">
      <w:pPr>
        <w:pStyle w:val="ListParagraph"/>
        <w:numPr>
          <w:ilvl w:val="1"/>
          <w:numId w:val="8"/>
        </w:numPr>
        <w:rPr>
          <w:rFonts w:ascii="Arial" w:hAnsi="Arial" w:cs="Arial"/>
          <w:lang w:val="es-ES"/>
        </w:rPr>
      </w:pPr>
      <w:r w:rsidRPr="0046163D">
        <w:rPr>
          <w:rFonts w:ascii="Arial" w:hAnsi="Arial" w:cs="Arial"/>
          <w:lang w:val=""/>
        </w:rPr>
        <w:t xml:space="preserve">¿Qué haría que fuese menos probable que ustedes tomaran medidas para conocer su riesgo de tener cáncer de mama </w:t>
      </w:r>
      <w:r w:rsidRPr="0046163D" w:rsidR="008E719A">
        <w:rPr>
          <w:rFonts w:ascii="Arial" w:hAnsi="Arial" w:cs="Arial"/>
          <w:lang w:val=""/>
        </w:rPr>
        <w:t xml:space="preserve">a </w:t>
      </w:r>
      <w:r w:rsidRPr="0046163D" w:rsidR="00DA4245">
        <w:rPr>
          <w:rFonts w:ascii="Arial" w:hAnsi="Arial" w:cs="Arial"/>
          <w:lang w:val=""/>
        </w:rPr>
        <w:t>temprana edad</w:t>
      </w:r>
      <w:r w:rsidRPr="0046163D">
        <w:rPr>
          <w:rFonts w:ascii="Arial" w:hAnsi="Arial" w:cs="Arial"/>
          <w:lang w:val=""/>
        </w:rPr>
        <w:t>? (</w:t>
      </w:r>
      <w:r w:rsidRPr="0046163D">
        <w:rPr>
          <w:rFonts w:ascii="Arial" w:hAnsi="Arial" w:cs="Arial"/>
          <w:highlight w:val="yellow"/>
          <w:lang w:val=""/>
        </w:rPr>
        <w:t>Profundizar en los obstáculos o barreras, en particular, en el costo y en poder tener acceso a un médico adecuado)</w:t>
      </w:r>
    </w:p>
    <w:p w:rsidR="00BD36FF" w:rsidRPr="0046163D" w:rsidP="00212CFB" w14:paraId="3E3791F0" w14:textId="3F5B3C40">
      <w:pPr>
        <w:rPr>
          <w:rFonts w:ascii="Arial" w:hAnsi="Arial" w:cs="Arial"/>
          <w:lang w:val="es-ES"/>
        </w:rPr>
      </w:pPr>
      <w:r w:rsidRPr="0046163D">
        <w:rPr>
          <w:rFonts w:ascii="Arial" w:hAnsi="Arial" w:cs="Arial"/>
          <w:highlight w:val="green"/>
          <w:lang w:val=""/>
        </w:rPr>
        <w:t>[</w:t>
      </w:r>
      <w:r w:rsidRPr="0046163D">
        <w:rPr>
          <w:rFonts w:ascii="Arial" w:hAnsi="Arial" w:cs="Arial"/>
          <w:b/>
          <w:bCs/>
          <w:highlight w:val="green"/>
          <w:lang w:val=""/>
        </w:rPr>
        <w:t xml:space="preserve">SOLO PARA EL GRUPO </w:t>
      </w:r>
      <w:r w:rsidRPr="0046163D">
        <w:rPr>
          <w:rFonts w:ascii="Arial" w:hAnsi="Arial" w:cs="Arial"/>
          <w:b/>
          <w:bCs/>
          <w:i/>
          <w:iCs/>
          <w:highlight w:val="green"/>
          <w:lang w:val=""/>
        </w:rPr>
        <w:t>PREVIVOR</w:t>
      </w:r>
      <w:r w:rsidRPr="0046163D">
        <w:rPr>
          <w:rFonts w:ascii="Arial" w:hAnsi="Arial" w:cs="Arial"/>
          <w:b/>
          <w:bCs/>
          <w:highlight w:val="green"/>
          <w:lang w:val=""/>
        </w:rPr>
        <w:t>: P10 a P13</w:t>
      </w:r>
      <w:r w:rsidRPr="0046163D">
        <w:rPr>
          <w:rFonts w:ascii="Arial" w:hAnsi="Arial" w:cs="Arial"/>
          <w:highlight w:val="green"/>
          <w:lang w:val=""/>
        </w:rPr>
        <w:t>]</w:t>
      </w:r>
      <w:r w:rsidRPr="0046163D">
        <w:rPr>
          <w:rFonts w:ascii="Arial" w:hAnsi="Arial" w:cs="Arial"/>
          <w:lang w:val=""/>
        </w:rPr>
        <w:t xml:space="preserve"> </w:t>
      </w:r>
    </w:p>
    <w:p w:rsidR="00212CFB" w:rsidRPr="0046163D" w:rsidP="00212CFB" w14:paraId="3FA39A9B" w14:textId="73BB8F2D">
      <w:pPr>
        <w:pStyle w:val="ListParagraph"/>
        <w:numPr>
          <w:ilvl w:val="0"/>
          <w:numId w:val="8"/>
        </w:numPr>
        <w:rPr>
          <w:rFonts w:ascii="Arial" w:hAnsi="Arial" w:cs="Arial"/>
          <w:lang w:val="es-ES"/>
        </w:rPr>
      </w:pPr>
      <w:r w:rsidRPr="0046163D">
        <w:rPr>
          <w:rFonts w:ascii="Arial" w:hAnsi="Arial" w:cs="Arial"/>
          <w:lang w:val=""/>
        </w:rPr>
        <w:t xml:space="preserve">¿Cómo se enteraron por primera vez de que tenían riesgo de </w:t>
      </w:r>
      <w:r w:rsidRPr="0046163D" w:rsidR="001537DE">
        <w:rPr>
          <w:rFonts w:ascii="Arial" w:hAnsi="Arial" w:cs="Arial"/>
          <w:lang w:val=""/>
        </w:rPr>
        <w:t>tener</w:t>
      </w:r>
      <w:r w:rsidRPr="0046163D">
        <w:rPr>
          <w:rFonts w:ascii="Arial" w:hAnsi="Arial" w:cs="Arial"/>
          <w:lang w:val=""/>
        </w:rPr>
        <w:t xml:space="preserve"> cáncer de mama </w:t>
      </w:r>
      <w:r w:rsidRPr="0046163D" w:rsidR="001537DE">
        <w:rPr>
          <w:rFonts w:ascii="Arial" w:hAnsi="Arial" w:cs="Arial"/>
          <w:lang w:val=""/>
        </w:rPr>
        <w:t>a</w:t>
      </w:r>
      <w:r w:rsidRPr="0046163D" w:rsidR="00843CD8">
        <w:rPr>
          <w:rFonts w:ascii="Arial" w:hAnsi="Arial" w:cs="Arial"/>
          <w:lang w:val=""/>
        </w:rPr>
        <w:t xml:space="preserve"> temprana</w:t>
      </w:r>
      <w:r w:rsidRPr="0046163D" w:rsidR="001537DE">
        <w:rPr>
          <w:rFonts w:ascii="Arial" w:hAnsi="Arial" w:cs="Arial"/>
          <w:lang w:val=""/>
        </w:rPr>
        <w:t xml:space="preserve"> </w:t>
      </w:r>
      <w:r w:rsidRPr="0046163D">
        <w:rPr>
          <w:rFonts w:ascii="Arial" w:hAnsi="Arial" w:cs="Arial"/>
          <w:lang w:val=""/>
        </w:rPr>
        <w:t>edad?</w:t>
      </w:r>
    </w:p>
    <w:p w:rsidR="00516B5A" w:rsidRPr="0046163D" w:rsidP="009A12FB" w14:paraId="3A70E909" w14:textId="4ADD4559">
      <w:pPr>
        <w:pStyle w:val="ListParagraph"/>
        <w:numPr>
          <w:ilvl w:val="1"/>
          <w:numId w:val="8"/>
        </w:numPr>
        <w:rPr>
          <w:rFonts w:ascii="Arial" w:hAnsi="Arial" w:cs="Arial"/>
          <w:lang w:val="es-ES"/>
        </w:rPr>
      </w:pPr>
      <w:r w:rsidRPr="0046163D">
        <w:rPr>
          <w:rFonts w:ascii="Arial" w:hAnsi="Arial" w:cs="Arial"/>
          <w:lang w:val=""/>
        </w:rPr>
        <w:t>¿Qué edad tenían? ¿Qué hizo que se interesaran con esa edad?</w:t>
      </w:r>
    </w:p>
    <w:p w:rsidR="004D0AFC" w:rsidRPr="0046163D" w:rsidP="009A12FB" w14:paraId="1CF0B704" w14:textId="482F66A3">
      <w:pPr>
        <w:pStyle w:val="ListParagraph"/>
        <w:numPr>
          <w:ilvl w:val="1"/>
          <w:numId w:val="8"/>
        </w:numPr>
        <w:rPr>
          <w:rFonts w:ascii="Arial" w:hAnsi="Arial" w:cs="Arial"/>
          <w:lang w:val="es-ES"/>
        </w:rPr>
      </w:pPr>
      <w:r w:rsidRPr="0046163D">
        <w:rPr>
          <w:rFonts w:ascii="Arial" w:hAnsi="Arial" w:cs="Arial"/>
          <w:lang w:val=""/>
        </w:rPr>
        <w:t xml:space="preserve">¿Qué las motivó a querer conocer su riesgo de </w:t>
      </w:r>
      <w:r w:rsidRPr="0046163D" w:rsidR="00843CD8">
        <w:rPr>
          <w:rFonts w:ascii="Arial" w:hAnsi="Arial" w:cs="Arial"/>
          <w:lang w:val=""/>
        </w:rPr>
        <w:t>tener</w:t>
      </w:r>
      <w:r w:rsidRPr="0046163D">
        <w:rPr>
          <w:rFonts w:ascii="Arial" w:hAnsi="Arial" w:cs="Arial"/>
          <w:lang w:val=""/>
        </w:rPr>
        <w:t xml:space="preserve"> cáncer de mama </w:t>
      </w:r>
      <w:r w:rsidRPr="0046163D" w:rsidR="00931DBE">
        <w:rPr>
          <w:rFonts w:ascii="Arial" w:hAnsi="Arial" w:cs="Arial"/>
          <w:lang w:val=""/>
        </w:rPr>
        <w:t>a temprana</w:t>
      </w:r>
      <w:r w:rsidRPr="0046163D">
        <w:rPr>
          <w:rFonts w:ascii="Arial" w:hAnsi="Arial" w:cs="Arial"/>
          <w:lang w:val=""/>
        </w:rPr>
        <w:t xml:space="preserve"> edad?</w:t>
      </w:r>
    </w:p>
    <w:p w:rsidR="00BA7294" w:rsidRPr="0046163D" w:rsidP="009A12FB" w14:paraId="7AB7BF20" w14:textId="7FAA5B08">
      <w:pPr>
        <w:pStyle w:val="ListParagraph"/>
        <w:numPr>
          <w:ilvl w:val="1"/>
          <w:numId w:val="8"/>
        </w:numPr>
        <w:rPr>
          <w:rFonts w:ascii="Arial" w:hAnsi="Arial" w:cs="Arial"/>
          <w:lang w:val="es-ES"/>
        </w:rPr>
      </w:pPr>
      <w:r w:rsidRPr="0046163D">
        <w:rPr>
          <w:rFonts w:ascii="Arial" w:hAnsi="Arial" w:cs="Arial"/>
          <w:lang w:val=""/>
        </w:rPr>
        <w:t xml:space="preserve">¿Qué las impulsó a, o cómo tomaron la decisión de, querer conocer su riesgo de </w:t>
      </w:r>
      <w:r w:rsidRPr="0046163D" w:rsidR="00931DBE">
        <w:rPr>
          <w:rFonts w:ascii="Arial" w:hAnsi="Arial" w:cs="Arial"/>
          <w:lang w:val=""/>
        </w:rPr>
        <w:t>tener</w:t>
      </w:r>
      <w:r w:rsidR="003E5D38">
        <w:rPr>
          <w:rFonts w:ascii="Arial" w:hAnsi="Arial" w:cs="Arial"/>
          <w:lang w:val=""/>
        </w:rPr>
        <w:t xml:space="preserve"> </w:t>
      </w:r>
      <w:r w:rsidRPr="0046163D">
        <w:rPr>
          <w:rFonts w:ascii="Arial" w:hAnsi="Arial" w:cs="Arial"/>
          <w:lang w:val=""/>
        </w:rPr>
        <w:t xml:space="preserve">cáncer </w:t>
      </w:r>
      <w:r w:rsidRPr="0046163D" w:rsidR="00931DBE">
        <w:rPr>
          <w:rFonts w:ascii="Arial" w:hAnsi="Arial" w:cs="Arial"/>
          <w:lang w:val=""/>
        </w:rPr>
        <w:t xml:space="preserve">a </w:t>
      </w:r>
      <w:r w:rsidRPr="0046163D" w:rsidR="008E719A">
        <w:rPr>
          <w:rFonts w:ascii="Arial" w:hAnsi="Arial" w:cs="Arial"/>
          <w:lang w:val=""/>
        </w:rPr>
        <w:t>temprana</w:t>
      </w:r>
      <w:r w:rsidRPr="0046163D" w:rsidR="00931DBE">
        <w:rPr>
          <w:rFonts w:ascii="Arial" w:hAnsi="Arial" w:cs="Arial"/>
          <w:lang w:val=""/>
        </w:rPr>
        <w:t xml:space="preserve"> </w:t>
      </w:r>
      <w:r w:rsidRPr="0046163D">
        <w:rPr>
          <w:rFonts w:ascii="Arial" w:hAnsi="Arial" w:cs="Arial"/>
          <w:lang w:val=""/>
        </w:rPr>
        <w:t>edad?</w:t>
      </w:r>
    </w:p>
    <w:p w:rsidR="00B362CC" w:rsidRPr="0046163D" w:rsidP="009A12FB" w14:paraId="6CF6AA72" w14:textId="4A42AB70">
      <w:pPr>
        <w:pStyle w:val="ListParagraph"/>
        <w:numPr>
          <w:ilvl w:val="1"/>
          <w:numId w:val="8"/>
        </w:numPr>
        <w:rPr>
          <w:rFonts w:ascii="Arial" w:hAnsi="Arial" w:cs="Arial"/>
        </w:rPr>
      </w:pPr>
      <w:r w:rsidRPr="0046163D">
        <w:rPr>
          <w:rFonts w:ascii="Arial" w:hAnsi="Arial" w:cs="Arial"/>
          <w:lang w:val=""/>
        </w:rPr>
        <w:t>¿Cómo fue el proceso?</w:t>
      </w:r>
    </w:p>
    <w:p w:rsidR="00DD08EE" w:rsidRPr="0046163D" w:rsidP="003C4E73" w14:paraId="24BC9CEA" w14:textId="7B2FF25C">
      <w:pPr>
        <w:pStyle w:val="ListParagraph"/>
        <w:numPr>
          <w:ilvl w:val="2"/>
          <w:numId w:val="8"/>
        </w:numPr>
        <w:rPr>
          <w:rFonts w:ascii="Arial" w:hAnsi="Arial" w:cs="Arial"/>
          <w:lang w:val="es-ES"/>
        </w:rPr>
      </w:pPr>
      <w:r w:rsidRPr="0046163D">
        <w:rPr>
          <w:rFonts w:ascii="Arial" w:hAnsi="Arial" w:cs="Arial"/>
          <w:lang w:val=""/>
        </w:rPr>
        <w:t>¿A qué problemas se enfrentaron?</w:t>
      </w:r>
    </w:p>
    <w:p w:rsidR="00DD08EE" w:rsidRPr="0046163D" w:rsidP="003C4E73" w14:paraId="79719AD2" w14:textId="546C565A">
      <w:pPr>
        <w:pStyle w:val="ListParagraph"/>
        <w:numPr>
          <w:ilvl w:val="2"/>
          <w:numId w:val="8"/>
        </w:numPr>
        <w:rPr>
          <w:rFonts w:ascii="Arial" w:hAnsi="Arial" w:cs="Arial"/>
          <w:lang w:val="es-ES"/>
        </w:rPr>
      </w:pPr>
      <w:r w:rsidRPr="0046163D">
        <w:rPr>
          <w:rFonts w:ascii="Arial" w:hAnsi="Arial" w:cs="Arial"/>
          <w:lang w:val=""/>
        </w:rPr>
        <w:t>¿Qué les sirvió de ayuda?</w:t>
      </w:r>
    </w:p>
    <w:p w:rsidR="00ED29E5" w:rsidRPr="0046163D" w:rsidP="003C4E73" w14:paraId="734D008D" w14:textId="6653AD9C">
      <w:pPr>
        <w:pStyle w:val="ListParagraph"/>
        <w:numPr>
          <w:ilvl w:val="2"/>
          <w:numId w:val="8"/>
        </w:numPr>
        <w:rPr>
          <w:rFonts w:ascii="Arial" w:hAnsi="Arial" w:cs="Arial"/>
          <w:lang w:val="es-ES"/>
        </w:rPr>
      </w:pPr>
      <w:r w:rsidRPr="0046163D">
        <w:rPr>
          <w:rFonts w:ascii="Arial" w:hAnsi="Arial" w:cs="Arial"/>
          <w:lang w:val=""/>
        </w:rPr>
        <w:t xml:space="preserve">¿Qué las hizo dudar, si es que hubo algo, a la hora de conocer su riesgo de </w:t>
      </w:r>
      <w:r w:rsidRPr="0046163D" w:rsidR="00931DBE">
        <w:rPr>
          <w:rFonts w:ascii="Arial" w:hAnsi="Arial" w:cs="Arial"/>
          <w:lang w:val=""/>
        </w:rPr>
        <w:t>tener</w:t>
      </w:r>
      <w:r w:rsidR="003E5D38">
        <w:rPr>
          <w:rFonts w:ascii="Arial" w:hAnsi="Arial" w:cs="Arial"/>
          <w:lang w:val=""/>
        </w:rPr>
        <w:t xml:space="preserve"> </w:t>
      </w:r>
      <w:r w:rsidRPr="0046163D">
        <w:rPr>
          <w:rFonts w:ascii="Arial" w:hAnsi="Arial" w:cs="Arial"/>
          <w:lang w:val=""/>
        </w:rPr>
        <w:t>un cáncer de mama de aparición temprana?</w:t>
      </w:r>
    </w:p>
    <w:p w:rsidR="0052181E" w:rsidRPr="0046163D" w:rsidP="00AB2D1D" w14:paraId="42D2FC4E" w14:textId="2E3E6862">
      <w:pPr>
        <w:pStyle w:val="ListParagraph"/>
        <w:numPr>
          <w:ilvl w:val="1"/>
          <w:numId w:val="8"/>
        </w:numPr>
        <w:rPr>
          <w:rFonts w:ascii="Arial" w:hAnsi="Arial" w:cs="Arial"/>
          <w:lang w:val="es-ES"/>
        </w:rPr>
      </w:pPr>
      <w:r w:rsidRPr="0046163D">
        <w:rPr>
          <w:rFonts w:ascii="Arial" w:hAnsi="Arial" w:cs="Arial"/>
          <w:lang w:val=""/>
        </w:rPr>
        <w:t xml:space="preserve">¿Cómo se sintieron tras conocer que tenían riesgo de </w:t>
      </w:r>
      <w:r w:rsidRPr="0046163D" w:rsidR="00060727">
        <w:rPr>
          <w:rFonts w:ascii="Arial" w:hAnsi="Arial" w:cs="Arial"/>
          <w:lang w:val=""/>
        </w:rPr>
        <w:t>tener</w:t>
      </w:r>
      <w:r w:rsidRPr="0046163D">
        <w:rPr>
          <w:rFonts w:ascii="Arial" w:hAnsi="Arial" w:cs="Arial"/>
          <w:lang w:val=""/>
        </w:rPr>
        <w:t xml:space="preserve"> cáncer de mama </w:t>
      </w:r>
      <w:r w:rsidRPr="0046163D" w:rsidR="008E719A">
        <w:rPr>
          <w:rFonts w:ascii="Arial" w:hAnsi="Arial" w:cs="Arial"/>
          <w:lang w:val="es-CO"/>
        </w:rPr>
        <w:t>de aparición temprana</w:t>
      </w:r>
      <w:r w:rsidRPr="0046163D">
        <w:rPr>
          <w:rFonts w:ascii="Arial" w:hAnsi="Arial" w:cs="Arial"/>
          <w:lang w:val=""/>
        </w:rPr>
        <w:t>?</w:t>
      </w:r>
    </w:p>
    <w:p w:rsidR="000F0F10" w:rsidRPr="0046163D" w:rsidP="000F0F10" w14:paraId="47385A8A" w14:textId="457331B3">
      <w:pPr>
        <w:pStyle w:val="ListParagraph"/>
        <w:numPr>
          <w:ilvl w:val="2"/>
          <w:numId w:val="8"/>
        </w:numPr>
        <w:rPr>
          <w:rFonts w:ascii="Arial" w:hAnsi="Arial" w:cs="Arial"/>
          <w:lang w:val="es-ES"/>
        </w:rPr>
      </w:pPr>
      <w:r w:rsidRPr="0046163D">
        <w:rPr>
          <w:rFonts w:ascii="Arial" w:hAnsi="Arial" w:cs="Arial"/>
          <w:lang w:val=""/>
        </w:rPr>
        <w:t>¿Cómo afectó a su salud mental averiguar que tenían riesgo de</w:t>
      </w:r>
      <w:r w:rsidRPr="0046163D" w:rsidR="00060727">
        <w:rPr>
          <w:rFonts w:ascii="Arial" w:hAnsi="Arial" w:cs="Arial"/>
          <w:lang w:val=""/>
        </w:rPr>
        <w:t xml:space="preserve"> tener</w:t>
      </w:r>
      <w:r w:rsidRPr="0046163D">
        <w:rPr>
          <w:rFonts w:ascii="Arial" w:hAnsi="Arial" w:cs="Arial"/>
          <w:lang w:val=""/>
        </w:rPr>
        <w:t xml:space="preserve"> cáncer de mama </w:t>
      </w:r>
      <w:r w:rsidRPr="0046163D" w:rsidR="008E719A">
        <w:rPr>
          <w:rFonts w:ascii="Arial" w:hAnsi="Arial" w:cs="Arial"/>
          <w:lang w:val=""/>
        </w:rPr>
        <w:t>a</w:t>
      </w:r>
      <w:r w:rsidRPr="0046163D" w:rsidR="00340279">
        <w:rPr>
          <w:rFonts w:ascii="Arial" w:hAnsi="Arial" w:cs="Arial"/>
          <w:lang w:val=""/>
        </w:rPr>
        <w:t xml:space="preserve"> temprana </w:t>
      </w:r>
      <w:r w:rsidRPr="0046163D">
        <w:rPr>
          <w:rFonts w:ascii="Arial" w:hAnsi="Arial" w:cs="Arial"/>
          <w:lang w:val=""/>
        </w:rPr>
        <w:t>edad?</w:t>
      </w:r>
    </w:p>
    <w:p w:rsidR="000F0F10" w:rsidRPr="0046163D" w:rsidP="004743D7" w14:paraId="4A54DD0E" w14:textId="0A1AF3FC">
      <w:pPr>
        <w:pStyle w:val="ListParagraph"/>
        <w:numPr>
          <w:ilvl w:val="2"/>
          <w:numId w:val="8"/>
        </w:numPr>
        <w:rPr>
          <w:rFonts w:ascii="Arial" w:hAnsi="Arial" w:cs="Arial"/>
          <w:lang w:val="es-ES"/>
        </w:rPr>
      </w:pPr>
      <w:r w:rsidRPr="0046163D">
        <w:rPr>
          <w:rFonts w:ascii="Arial" w:hAnsi="Arial" w:cs="Arial"/>
          <w:lang w:val=""/>
        </w:rPr>
        <w:t xml:space="preserve">¿Con que apoyo contaron (en caso de que tuvieran alguno) tras averiguar que tenían riesgo de </w:t>
      </w:r>
      <w:r w:rsidRPr="0046163D" w:rsidR="00775134">
        <w:rPr>
          <w:rFonts w:ascii="Arial" w:hAnsi="Arial" w:cs="Arial"/>
          <w:lang w:val=""/>
        </w:rPr>
        <w:t xml:space="preserve">tener </w:t>
      </w:r>
      <w:r w:rsidRPr="0046163D">
        <w:rPr>
          <w:rFonts w:ascii="Arial" w:hAnsi="Arial" w:cs="Arial"/>
          <w:lang w:val=""/>
        </w:rPr>
        <w:t xml:space="preserve">cáncer de mama </w:t>
      </w:r>
      <w:r w:rsidRPr="0046163D" w:rsidR="00340279">
        <w:rPr>
          <w:rFonts w:ascii="Arial" w:hAnsi="Arial" w:cs="Arial"/>
          <w:lang w:val="es-CO"/>
        </w:rPr>
        <w:t>de aparición temprana</w:t>
      </w:r>
      <w:r w:rsidRPr="0046163D">
        <w:rPr>
          <w:rFonts w:ascii="Arial" w:hAnsi="Arial" w:cs="Arial"/>
          <w:lang w:val=""/>
        </w:rPr>
        <w:t>?</w:t>
      </w:r>
    </w:p>
    <w:p w:rsidR="00AB2D1D" w:rsidRPr="0046163D" w:rsidP="00AB2D1D" w14:paraId="7DD97279" w14:textId="6F467A2A">
      <w:pPr>
        <w:pStyle w:val="ListParagraph"/>
        <w:numPr>
          <w:ilvl w:val="1"/>
          <w:numId w:val="8"/>
        </w:numPr>
        <w:rPr>
          <w:rFonts w:ascii="Arial" w:hAnsi="Arial" w:cs="Arial"/>
          <w:lang w:val="es-ES"/>
        </w:rPr>
      </w:pPr>
      <w:r w:rsidRPr="0046163D">
        <w:rPr>
          <w:rFonts w:ascii="Arial" w:hAnsi="Arial" w:cs="Arial"/>
          <w:lang w:val=""/>
        </w:rPr>
        <w:t xml:space="preserve">¿Qué otros recursos podrían ayudar a una mujer a averiguar si tiene riesgo de </w:t>
      </w:r>
      <w:r w:rsidRPr="0046163D" w:rsidR="00775134">
        <w:rPr>
          <w:rFonts w:ascii="Arial" w:hAnsi="Arial" w:cs="Arial"/>
          <w:lang w:val=""/>
        </w:rPr>
        <w:t xml:space="preserve">tener </w:t>
      </w:r>
      <w:r w:rsidRPr="0046163D">
        <w:rPr>
          <w:rFonts w:ascii="Arial" w:hAnsi="Arial" w:cs="Arial"/>
          <w:lang w:val=""/>
        </w:rPr>
        <w:t xml:space="preserve">cáncer de mama </w:t>
      </w:r>
      <w:r w:rsidRPr="0046163D" w:rsidR="00775134">
        <w:rPr>
          <w:rFonts w:ascii="Arial" w:hAnsi="Arial" w:cs="Arial"/>
          <w:lang w:val=""/>
        </w:rPr>
        <w:t xml:space="preserve">a temprana </w:t>
      </w:r>
      <w:r w:rsidRPr="0046163D">
        <w:rPr>
          <w:rFonts w:ascii="Arial" w:hAnsi="Arial" w:cs="Arial"/>
          <w:lang w:val=""/>
        </w:rPr>
        <w:t>edad?</w:t>
      </w:r>
    </w:p>
    <w:p w:rsidR="00415B8A" w:rsidRPr="0046163D" w:rsidP="007422B9" w14:paraId="3296EE3A" w14:textId="77777777">
      <w:pPr>
        <w:pStyle w:val="ListParagraph"/>
        <w:rPr>
          <w:rFonts w:ascii="Arial" w:hAnsi="Arial" w:cs="Arial"/>
          <w:lang w:val="es-ES"/>
        </w:rPr>
      </w:pPr>
    </w:p>
    <w:p w:rsidR="00E25469" w:rsidRPr="0046163D" w:rsidP="008461DD" w14:paraId="78882647" w14:textId="4D58A10D">
      <w:pPr>
        <w:pStyle w:val="ListParagraph"/>
        <w:numPr>
          <w:ilvl w:val="0"/>
          <w:numId w:val="8"/>
        </w:numPr>
        <w:rPr>
          <w:rFonts w:ascii="Arial" w:hAnsi="Arial" w:cs="Arial"/>
          <w:lang w:val="es-ES"/>
        </w:rPr>
      </w:pPr>
      <w:r w:rsidRPr="0046163D">
        <w:rPr>
          <w:rFonts w:ascii="Arial" w:hAnsi="Arial" w:cs="Arial"/>
          <w:lang w:val=""/>
        </w:rPr>
        <w:t xml:space="preserve">¿Con </w:t>
      </w:r>
      <w:r w:rsidR="003B4498">
        <w:rPr>
          <w:rFonts w:ascii="Arial" w:hAnsi="Arial" w:cs="Arial"/>
          <w:lang w:val=""/>
        </w:rPr>
        <w:t>cuáles</w:t>
      </w:r>
      <w:r w:rsidRPr="0046163D">
        <w:rPr>
          <w:rFonts w:ascii="Arial" w:hAnsi="Arial" w:cs="Arial"/>
          <w:lang w:val=""/>
        </w:rPr>
        <w:t xml:space="preserve"> profesionales de la medicina han interactuado ustedes a lo largo de su experiencia con el cáncer de mama </w:t>
      </w:r>
      <w:r w:rsidRPr="0046163D" w:rsidR="003B4498">
        <w:rPr>
          <w:rFonts w:ascii="Arial" w:hAnsi="Arial" w:cs="Arial"/>
          <w:lang w:val="es-CO"/>
        </w:rPr>
        <w:t>de aparición temprana</w:t>
      </w:r>
      <w:r w:rsidRPr="0046163D">
        <w:rPr>
          <w:rFonts w:ascii="Arial" w:hAnsi="Arial" w:cs="Arial"/>
          <w:lang w:val=""/>
        </w:rPr>
        <w:t>? (</w:t>
      </w:r>
      <w:r w:rsidRPr="0046163D">
        <w:rPr>
          <w:rFonts w:ascii="Arial" w:hAnsi="Arial" w:cs="Arial"/>
          <w:b/>
          <w:bCs/>
          <w:highlight w:val="yellow"/>
          <w:lang w:val=""/>
        </w:rPr>
        <w:t>Nota para el moderador</w:t>
      </w:r>
      <w:r w:rsidRPr="0046163D">
        <w:rPr>
          <w:rFonts w:ascii="Arial" w:hAnsi="Arial" w:cs="Arial"/>
          <w:highlight w:val="yellow"/>
          <w:lang w:val=""/>
        </w:rPr>
        <w:t xml:space="preserve">: </w:t>
      </w:r>
      <w:r w:rsidRPr="0046163D">
        <w:rPr>
          <w:rFonts w:ascii="Arial" w:hAnsi="Arial" w:cs="Arial"/>
          <w:highlight w:val="yellow"/>
          <w:lang w:val=""/>
        </w:rPr>
        <w:t xml:space="preserve">en caso necesario, pregunte si han visto a un especialista en </w:t>
      </w:r>
      <w:r w:rsidRPr="0046163D" w:rsidR="00E92656">
        <w:rPr>
          <w:rFonts w:ascii="Arial" w:hAnsi="Arial" w:cs="Arial"/>
          <w:highlight w:val="yellow"/>
          <w:lang w:val=""/>
        </w:rPr>
        <w:t>senos</w:t>
      </w:r>
      <w:r w:rsidRPr="0046163D">
        <w:rPr>
          <w:rFonts w:ascii="Arial" w:hAnsi="Arial" w:cs="Arial"/>
          <w:highlight w:val="yellow"/>
          <w:lang w:val=""/>
        </w:rPr>
        <w:t>, un oncólogo o un médico de atención primaria).</w:t>
      </w:r>
    </w:p>
    <w:p w:rsidR="00E25469" w:rsidRPr="0046163D" w:rsidP="00E25469" w14:paraId="311C0569" w14:textId="51397521">
      <w:pPr>
        <w:pStyle w:val="ListParagraph"/>
        <w:numPr>
          <w:ilvl w:val="1"/>
          <w:numId w:val="8"/>
        </w:numPr>
        <w:rPr>
          <w:rFonts w:ascii="Arial" w:hAnsi="Arial" w:cs="Arial"/>
          <w:lang w:val="es-ES"/>
        </w:rPr>
      </w:pPr>
      <w:r w:rsidRPr="0046163D">
        <w:rPr>
          <w:rFonts w:ascii="Arial" w:hAnsi="Arial" w:cs="Arial"/>
          <w:lang w:val=""/>
        </w:rPr>
        <w:t>¿Qué tipo de profesionales de la salud las atienden y con qué frecuencia?</w:t>
      </w:r>
    </w:p>
    <w:p w:rsidR="002B3DDD" w:rsidRPr="0046163D" w:rsidP="00E25469" w14:paraId="1AB4D319" w14:textId="4EFC325A">
      <w:pPr>
        <w:pStyle w:val="ListParagraph"/>
        <w:numPr>
          <w:ilvl w:val="1"/>
          <w:numId w:val="8"/>
        </w:numPr>
        <w:rPr>
          <w:rFonts w:ascii="Arial" w:hAnsi="Arial" w:cs="Arial"/>
          <w:lang w:val="es-ES"/>
        </w:rPr>
      </w:pPr>
      <w:r w:rsidRPr="0046163D">
        <w:rPr>
          <w:rFonts w:ascii="Arial" w:hAnsi="Arial" w:cs="Arial"/>
          <w:lang w:val=""/>
        </w:rPr>
        <w:t xml:space="preserve">¿Qué papel han jugado esos profesionales de la salud a la hora de ayudarlas a </w:t>
      </w:r>
      <w:r w:rsidRPr="0046163D" w:rsidR="00340279">
        <w:rPr>
          <w:rFonts w:ascii="Arial" w:hAnsi="Arial" w:cs="Arial"/>
          <w:lang w:val=""/>
        </w:rPr>
        <w:t xml:space="preserve">manejar </w:t>
      </w:r>
      <w:r w:rsidRPr="0046163D">
        <w:rPr>
          <w:rFonts w:ascii="Arial" w:hAnsi="Arial" w:cs="Arial"/>
          <w:lang w:val=""/>
        </w:rPr>
        <w:t xml:space="preserve">su riesgo de </w:t>
      </w:r>
      <w:r w:rsidRPr="0046163D" w:rsidR="00340279">
        <w:rPr>
          <w:rFonts w:ascii="Arial" w:hAnsi="Arial" w:cs="Arial"/>
          <w:lang w:val=""/>
        </w:rPr>
        <w:t>tener</w:t>
      </w:r>
      <w:r w:rsidRPr="0046163D">
        <w:rPr>
          <w:rFonts w:ascii="Arial" w:hAnsi="Arial" w:cs="Arial"/>
          <w:lang w:val=""/>
        </w:rPr>
        <w:t xml:space="preserve"> cáncer de mama </w:t>
      </w:r>
      <w:r w:rsidRPr="0046163D" w:rsidR="00340279">
        <w:rPr>
          <w:rFonts w:ascii="Arial" w:hAnsi="Arial" w:cs="Arial"/>
          <w:lang w:val="es-CO"/>
        </w:rPr>
        <w:t>de aparición temprana</w:t>
      </w:r>
      <w:r w:rsidRPr="0046163D">
        <w:rPr>
          <w:rFonts w:ascii="Arial" w:hAnsi="Arial" w:cs="Arial"/>
          <w:lang w:val=""/>
        </w:rPr>
        <w:t>?</w:t>
      </w:r>
    </w:p>
    <w:p w:rsidR="00C137A4" w:rsidRPr="0046163D" w:rsidP="00E25469" w14:paraId="17CAEC2A" w14:textId="37DEC9E4">
      <w:pPr>
        <w:pStyle w:val="ListParagraph"/>
        <w:numPr>
          <w:ilvl w:val="1"/>
          <w:numId w:val="8"/>
        </w:numPr>
        <w:rPr>
          <w:rFonts w:ascii="Arial" w:hAnsi="Arial" w:cs="Arial"/>
          <w:lang w:val="es-ES"/>
        </w:rPr>
      </w:pPr>
      <w:r w:rsidRPr="0046163D">
        <w:rPr>
          <w:rFonts w:ascii="Arial" w:hAnsi="Arial" w:cs="Arial"/>
          <w:lang w:val=""/>
        </w:rPr>
        <w:t>¿</w:t>
      </w:r>
      <w:r w:rsidR="00FC0CE0">
        <w:rPr>
          <w:rFonts w:ascii="Arial" w:hAnsi="Arial" w:cs="Arial"/>
          <w:lang w:val=""/>
        </w:rPr>
        <w:t>Cuáles</w:t>
      </w:r>
      <w:r w:rsidRPr="0046163D">
        <w:rPr>
          <w:rFonts w:ascii="Arial" w:hAnsi="Arial" w:cs="Arial"/>
          <w:lang w:val=""/>
        </w:rPr>
        <w:t xml:space="preserve"> profesionales de la medicina las están ahora tratando </w:t>
      </w:r>
      <w:r w:rsidRPr="0046163D">
        <w:rPr>
          <w:rFonts w:ascii="Arial" w:hAnsi="Arial" w:cs="Arial"/>
          <w:b/>
          <w:bCs/>
          <w:lang w:val=""/>
        </w:rPr>
        <w:t>activamente</w:t>
      </w:r>
      <w:r w:rsidRPr="0046163D">
        <w:rPr>
          <w:rFonts w:ascii="Arial" w:hAnsi="Arial" w:cs="Arial"/>
          <w:lang w:val=""/>
        </w:rPr>
        <w:t xml:space="preserve"> para </w:t>
      </w:r>
      <w:r w:rsidRPr="0046163D" w:rsidR="00B3713E">
        <w:rPr>
          <w:rFonts w:ascii="Arial" w:hAnsi="Arial" w:cs="Arial"/>
          <w:lang w:val=""/>
        </w:rPr>
        <w:t>ayudarlas a manejar el</w:t>
      </w:r>
      <w:r w:rsidRPr="0046163D">
        <w:rPr>
          <w:rFonts w:ascii="Arial" w:hAnsi="Arial" w:cs="Arial"/>
          <w:lang w:val=""/>
        </w:rPr>
        <w:t xml:space="preserve"> riesgo de cáncer de mama </w:t>
      </w:r>
      <w:r w:rsidRPr="0046163D" w:rsidR="005731EB">
        <w:rPr>
          <w:rFonts w:ascii="Arial" w:hAnsi="Arial" w:cs="Arial"/>
          <w:lang w:val=""/>
        </w:rPr>
        <w:t xml:space="preserve">de aparición </w:t>
      </w:r>
      <w:r w:rsidRPr="0046163D">
        <w:rPr>
          <w:rFonts w:ascii="Arial" w:hAnsi="Arial" w:cs="Arial"/>
          <w:lang w:val=""/>
        </w:rPr>
        <w:t xml:space="preserve">temprana? </w:t>
      </w:r>
      <w:r w:rsidRPr="0046163D">
        <w:rPr>
          <w:rFonts w:ascii="Arial" w:hAnsi="Arial" w:cs="Arial"/>
          <w:highlight w:val="yellow"/>
          <w:lang w:val=""/>
        </w:rPr>
        <w:t>(</w:t>
      </w:r>
      <w:r w:rsidRPr="0046163D">
        <w:rPr>
          <w:rFonts w:ascii="Arial" w:hAnsi="Arial" w:cs="Arial"/>
          <w:b/>
          <w:bCs/>
          <w:highlight w:val="yellow"/>
          <w:lang w:val=""/>
        </w:rPr>
        <w:t>Nota para el moderador</w:t>
      </w:r>
      <w:r w:rsidRPr="0046163D">
        <w:rPr>
          <w:rFonts w:ascii="Arial" w:hAnsi="Arial" w:cs="Arial"/>
          <w:highlight w:val="yellow"/>
          <w:lang w:val=""/>
        </w:rPr>
        <w:t>: es importante conocer con qué profesionales de la salud interactúan, por ejemplo, ginecólogos, oncólogos generalistas, oncólogos ginecólogos, oncólogos de mama, médicos de atención primaria, cirujanos de mama, cirujanos plásticos, cirujanos generalistas u otros cirujanos especializados).</w:t>
      </w:r>
    </w:p>
    <w:p w:rsidR="00310E53" w:rsidRPr="0046163D" w:rsidP="00310E53" w14:paraId="588A62B8" w14:textId="1685AABB">
      <w:pPr>
        <w:pStyle w:val="ListParagraph"/>
        <w:numPr>
          <w:ilvl w:val="2"/>
          <w:numId w:val="8"/>
        </w:numPr>
        <w:rPr>
          <w:rFonts w:ascii="Arial" w:hAnsi="Arial" w:cs="Arial"/>
          <w:lang w:val="es-ES"/>
        </w:rPr>
      </w:pPr>
      <w:r w:rsidRPr="0046163D">
        <w:rPr>
          <w:rFonts w:ascii="Arial" w:hAnsi="Arial" w:cs="Arial"/>
          <w:lang w:val=""/>
        </w:rPr>
        <w:t xml:space="preserve">¿Qué papel jugaron estos profesionales de la salud a la hora de ayudarlas a </w:t>
      </w:r>
      <w:r w:rsidRPr="0046163D" w:rsidR="008730DD">
        <w:rPr>
          <w:rFonts w:ascii="Arial" w:hAnsi="Arial" w:cs="Arial"/>
          <w:lang w:val=""/>
        </w:rPr>
        <w:t>man</w:t>
      </w:r>
      <w:r w:rsidRPr="0046163D" w:rsidR="00470983">
        <w:rPr>
          <w:rFonts w:ascii="Arial" w:hAnsi="Arial" w:cs="Arial"/>
          <w:lang w:val=""/>
        </w:rPr>
        <w:t>ejar</w:t>
      </w:r>
      <w:r w:rsidRPr="0046163D" w:rsidR="008730DD">
        <w:rPr>
          <w:rFonts w:ascii="Arial" w:hAnsi="Arial" w:cs="Arial"/>
          <w:lang w:val=""/>
        </w:rPr>
        <w:t xml:space="preserve"> </w:t>
      </w:r>
      <w:r w:rsidRPr="0046163D">
        <w:rPr>
          <w:rFonts w:ascii="Arial" w:hAnsi="Arial" w:cs="Arial"/>
          <w:lang w:val=""/>
        </w:rPr>
        <w:t xml:space="preserve">su riesgo de cáncer de mama </w:t>
      </w:r>
      <w:r w:rsidRPr="0046163D" w:rsidR="00470983">
        <w:rPr>
          <w:rFonts w:ascii="Arial" w:hAnsi="Arial" w:cs="Arial"/>
          <w:lang w:val=""/>
        </w:rPr>
        <w:t>de aparición</w:t>
      </w:r>
      <w:r w:rsidRPr="0046163D">
        <w:rPr>
          <w:rFonts w:ascii="Arial" w:hAnsi="Arial" w:cs="Arial"/>
          <w:lang w:val=""/>
        </w:rPr>
        <w:t xml:space="preserve"> temprana?</w:t>
      </w:r>
    </w:p>
    <w:p w:rsidR="00512E17" w:rsidRPr="0046163D" w:rsidP="00310E53" w14:paraId="13D1B498" w14:textId="3B5BB414">
      <w:pPr>
        <w:pStyle w:val="ListParagraph"/>
        <w:numPr>
          <w:ilvl w:val="2"/>
          <w:numId w:val="8"/>
        </w:numPr>
        <w:rPr>
          <w:rFonts w:ascii="Arial" w:hAnsi="Arial" w:cs="Arial"/>
          <w:lang w:val="es-ES"/>
        </w:rPr>
      </w:pPr>
      <w:r w:rsidRPr="0046163D">
        <w:rPr>
          <w:rFonts w:ascii="Arial" w:hAnsi="Arial" w:cs="Arial"/>
          <w:lang w:val=""/>
        </w:rPr>
        <w:t xml:space="preserve">¿A qué médico fueron </w:t>
      </w:r>
      <w:r w:rsidR="00FB5F71">
        <w:rPr>
          <w:rFonts w:ascii="Arial" w:hAnsi="Arial" w:cs="Arial"/>
          <w:lang w:val=""/>
        </w:rPr>
        <w:t>referidas</w:t>
      </w:r>
      <w:r w:rsidRPr="0046163D">
        <w:rPr>
          <w:rFonts w:ascii="Arial" w:hAnsi="Arial" w:cs="Arial"/>
          <w:lang w:val=""/>
        </w:rPr>
        <w:t xml:space="preserve"> la primera vez que se detectó que tenían un riesgo alto de padecer cáncer de mama?</w:t>
      </w:r>
    </w:p>
    <w:p w:rsidR="008A720E" w:rsidRPr="0046163D" w:rsidP="008A720E" w14:paraId="4ADE8C79" w14:textId="155175C5">
      <w:pPr>
        <w:pStyle w:val="ListParagraph"/>
        <w:numPr>
          <w:ilvl w:val="1"/>
          <w:numId w:val="8"/>
        </w:numPr>
        <w:rPr>
          <w:rFonts w:ascii="Arial" w:hAnsi="Arial" w:cs="Arial"/>
          <w:lang w:val="es-ES"/>
        </w:rPr>
      </w:pPr>
      <w:r w:rsidRPr="0046163D">
        <w:rPr>
          <w:rFonts w:ascii="Arial" w:hAnsi="Arial" w:cs="Arial"/>
          <w:lang w:val=""/>
        </w:rPr>
        <w:t xml:space="preserve">¿Cómo fue su experiencia con esos profesionales de la medicina? </w:t>
      </w:r>
    </w:p>
    <w:p w:rsidR="00284F5D" w:rsidRPr="0046163D" w:rsidP="00284F5D" w14:paraId="4D0CFDB0" w14:textId="643BC47F">
      <w:pPr>
        <w:pStyle w:val="ListParagraph"/>
        <w:numPr>
          <w:ilvl w:val="2"/>
          <w:numId w:val="8"/>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les gustó de esa experiencia? ¿Qué fue lo que no les gustó?</w:t>
      </w:r>
    </w:p>
    <w:p w:rsidR="001C4B97" w:rsidRPr="0046163D" w14:paraId="432FD653" w14:textId="1314DDBD">
      <w:pPr>
        <w:pStyle w:val="ListParagraph"/>
        <w:numPr>
          <w:ilvl w:val="1"/>
          <w:numId w:val="8"/>
        </w:numPr>
        <w:rPr>
          <w:rFonts w:ascii="Arial" w:hAnsi="Arial" w:cs="Arial"/>
          <w:lang w:val="es-ES"/>
        </w:rPr>
      </w:pPr>
      <w:r w:rsidRPr="0046163D">
        <w:rPr>
          <w:rFonts w:ascii="Arial" w:hAnsi="Arial" w:cs="Arial"/>
          <w:lang w:val=""/>
        </w:rPr>
        <w:t xml:space="preserve">En caso de que se estén ustedes tratando con varios proveedores a la vez, ¿es buena la comunicación que existe entre sus distintos proveedores? </w:t>
      </w:r>
    </w:p>
    <w:p w:rsidR="00A85C9E" w:rsidRPr="0046163D" w:rsidP="001C4B97" w14:paraId="7885AACD" w14:textId="481842E0">
      <w:pPr>
        <w:pStyle w:val="ListParagraph"/>
        <w:numPr>
          <w:ilvl w:val="2"/>
          <w:numId w:val="8"/>
        </w:numPr>
        <w:rPr>
          <w:rFonts w:ascii="Arial" w:hAnsi="Arial" w:cs="Arial"/>
          <w:lang w:val="es-CO"/>
        </w:rPr>
      </w:pPr>
      <w:r w:rsidRPr="0046163D">
        <w:rPr>
          <w:rFonts w:ascii="Arial" w:hAnsi="Arial" w:cs="Arial"/>
          <w:b/>
          <w:bCs/>
          <w:lang w:val=""/>
        </w:rPr>
        <w:t>PARA PROFUNDIZAR:</w:t>
      </w:r>
      <w:r w:rsidRPr="0046163D">
        <w:rPr>
          <w:rFonts w:ascii="Arial" w:hAnsi="Arial" w:cs="Arial"/>
          <w:lang w:val=""/>
        </w:rPr>
        <w:t xml:space="preserve"> ¿Están los médicos que ustedes visitan ubicados en el mismo hospital y en comunicación directa? En caso de que los médicos que las traten se hallen ubicados en clínicas diferentes, ¿qué hacen para comunicarse entre sí acerca de su tratamiento o cuidados? (si es que lo hacen)</w:t>
      </w:r>
    </w:p>
    <w:p w:rsidR="009A12FB" w:rsidRPr="0046163D" w:rsidP="009A12FB" w14:paraId="7E0B34C8" w14:textId="77777777">
      <w:pPr>
        <w:pStyle w:val="ListParagraph"/>
        <w:ind w:left="1440"/>
        <w:rPr>
          <w:rFonts w:ascii="Arial" w:hAnsi="Arial" w:cs="Arial"/>
          <w:lang w:val="es-CO"/>
        </w:rPr>
      </w:pPr>
    </w:p>
    <w:p w:rsidR="00536FBA" w:rsidRPr="0046163D" w:rsidP="00536FBA" w14:paraId="3EE4AE03" w14:textId="45B93011">
      <w:pPr>
        <w:pStyle w:val="ListParagraph"/>
        <w:numPr>
          <w:ilvl w:val="0"/>
          <w:numId w:val="8"/>
        </w:numPr>
        <w:rPr>
          <w:rFonts w:ascii="Arial" w:hAnsi="Arial" w:cs="Arial"/>
          <w:lang w:val="es-ES"/>
        </w:rPr>
      </w:pPr>
      <w:r w:rsidRPr="0046163D">
        <w:rPr>
          <w:rFonts w:ascii="Arial" w:hAnsi="Arial" w:cs="Arial"/>
          <w:lang w:val=""/>
        </w:rPr>
        <w:t xml:space="preserve">La primera vez que les dijeron que tenían riesgo de cáncer de mama </w:t>
      </w:r>
      <w:r w:rsidRPr="0046163D" w:rsidR="0057587A">
        <w:rPr>
          <w:rFonts w:ascii="Arial" w:hAnsi="Arial" w:cs="Arial"/>
          <w:lang w:val=""/>
        </w:rPr>
        <w:t>de aparición</w:t>
      </w:r>
      <w:r w:rsidR="00845130">
        <w:rPr>
          <w:rFonts w:ascii="Arial" w:hAnsi="Arial" w:cs="Arial"/>
          <w:lang w:val=""/>
        </w:rPr>
        <w:t xml:space="preserve"> </w:t>
      </w:r>
      <w:r w:rsidRPr="0046163D">
        <w:rPr>
          <w:rFonts w:ascii="Arial" w:hAnsi="Arial" w:cs="Arial"/>
          <w:lang w:val=""/>
        </w:rPr>
        <w:t>temprana, ¿qué opciones les ofrecieron para ayudarlas a gestionar su riesgo de cáncer de mama? (si es que les ofrecieron alguna) (</w:t>
      </w:r>
      <w:r w:rsidRPr="0046163D">
        <w:rPr>
          <w:rFonts w:ascii="Arial" w:hAnsi="Arial" w:cs="Arial"/>
          <w:b/>
          <w:bCs/>
          <w:highlight w:val="yellow"/>
          <w:lang w:val=""/>
        </w:rPr>
        <w:t>Nota para el moderador</w:t>
      </w:r>
      <w:r w:rsidRPr="0046163D">
        <w:rPr>
          <w:rFonts w:ascii="Arial" w:hAnsi="Arial" w:cs="Arial"/>
          <w:highlight w:val="yellow"/>
          <w:lang w:val=""/>
        </w:rPr>
        <w:t xml:space="preserve">: en caso necesario, profundizar acerca de terapias hormonales, </w:t>
      </w:r>
      <w:r w:rsidR="00DD60DC">
        <w:rPr>
          <w:rFonts w:ascii="Arial" w:hAnsi="Arial" w:cs="Arial"/>
          <w:highlight w:val="yellow"/>
          <w:lang w:val=""/>
        </w:rPr>
        <w:t>aumento de</w:t>
      </w:r>
      <w:r w:rsidR="003D0C25">
        <w:rPr>
          <w:rFonts w:ascii="Arial" w:hAnsi="Arial" w:cs="Arial"/>
          <w:highlight w:val="yellow"/>
          <w:lang w:val=""/>
        </w:rPr>
        <w:t xml:space="preserve"> pruebas de detección</w:t>
      </w:r>
      <w:r w:rsidRPr="0046163D">
        <w:rPr>
          <w:rFonts w:ascii="Arial" w:hAnsi="Arial" w:cs="Arial"/>
          <w:highlight w:val="yellow"/>
          <w:lang w:val=""/>
        </w:rPr>
        <w:t xml:space="preserve"> o cirugías preventivas).</w:t>
      </w:r>
    </w:p>
    <w:p w:rsidR="007E699D" w:rsidRPr="0046163D" w:rsidP="00AE4430" w14:paraId="7EDA8520" w14:textId="286AD696">
      <w:pPr>
        <w:pStyle w:val="ListParagraph"/>
        <w:numPr>
          <w:ilvl w:val="1"/>
          <w:numId w:val="8"/>
        </w:numPr>
        <w:rPr>
          <w:rFonts w:ascii="Arial" w:hAnsi="Arial" w:cs="Arial"/>
          <w:lang w:val="es-ES"/>
        </w:rPr>
      </w:pPr>
      <w:r w:rsidRPr="0046163D">
        <w:rPr>
          <w:rFonts w:ascii="Arial" w:hAnsi="Arial" w:cs="Arial"/>
          <w:lang w:val=""/>
        </w:rPr>
        <w:t>¿Cuál fue su primera reacción cuando conocieron sus opciones (o la falta de ellas)?</w:t>
      </w:r>
    </w:p>
    <w:p w:rsidR="00BE6B04" w:rsidRPr="0046163D" w:rsidP="00AE4430" w14:paraId="4DB8BAC6" w14:textId="0B80F85C">
      <w:pPr>
        <w:pStyle w:val="ListParagraph"/>
        <w:numPr>
          <w:ilvl w:val="1"/>
          <w:numId w:val="8"/>
        </w:numPr>
        <w:rPr>
          <w:rFonts w:ascii="Arial" w:hAnsi="Arial" w:cs="Arial"/>
          <w:lang w:val="es-ES"/>
        </w:rPr>
      </w:pPr>
      <w:r w:rsidRPr="0046163D">
        <w:rPr>
          <w:rFonts w:ascii="Arial" w:hAnsi="Arial" w:cs="Arial"/>
          <w:lang w:val=""/>
        </w:rPr>
        <w:t>¿Cómo se sintieron respecto de tales opciones?</w:t>
      </w:r>
    </w:p>
    <w:p w:rsidR="00E7599D" w:rsidRPr="0046163D" w:rsidP="00E7599D" w14:paraId="7EC1C704" w14:textId="77777777">
      <w:pPr>
        <w:pStyle w:val="ListParagraph"/>
        <w:rPr>
          <w:rFonts w:ascii="Arial" w:hAnsi="Arial" w:cs="Arial"/>
          <w:lang w:val="es-ES"/>
        </w:rPr>
      </w:pPr>
    </w:p>
    <w:p w:rsidR="00536FBA" w:rsidRPr="0046163D" w:rsidP="00212CFB" w14:paraId="0ABDA83F" w14:textId="33026892">
      <w:pPr>
        <w:pStyle w:val="ListParagraph"/>
        <w:numPr>
          <w:ilvl w:val="0"/>
          <w:numId w:val="8"/>
        </w:numPr>
        <w:rPr>
          <w:rFonts w:ascii="Arial" w:hAnsi="Arial" w:cs="Arial"/>
          <w:lang w:val="es-ES"/>
        </w:rPr>
      </w:pPr>
      <w:r w:rsidRPr="0046163D">
        <w:rPr>
          <w:rFonts w:ascii="Arial" w:hAnsi="Arial" w:cs="Arial"/>
          <w:lang w:val=""/>
        </w:rPr>
        <w:t xml:space="preserve">¿Qué recomendarían a otras mujeres que puede que no sepan si tienen </w:t>
      </w:r>
      <w:r w:rsidRPr="003D0C25" w:rsidR="003D0C25">
        <w:rPr>
          <w:rFonts w:ascii="Arial" w:hAnsi="Arial" w:cs="Arial"/>
          <w:lang w:val="es-ES"/>
        </w:rPr>
        <w:t>riesgo</w:t>
      </w:r>
      <w:r w:rsidRPr="0046163D" w:rsidR="00355E0D">
        <w:rPr>
          <w:rFonts w:ascii="Arial" w:hAnsi="Arial" w:cs="Arial"/>
          <w:lang w:val="es-ES"/>
        </w:rPr>
        <w:t xml:space="preserve"> de tener cáncer de mama de aparición temprana</w:t>
      </w:r>
      <w:r w:rsidRPr="0046163D">
        <w:rPr>
          <w:rFonts w:ascii="Arial" w:hAnsi="Arial" w:cs="Arial"/>
          <w:lang w:val=""/>
        </w:rPr>
        <w:t xml:space="preserve">? </w:t>
      </w:r>
    </w:p>
    <w:p w:rsidR="001D0430" w:rsidRPr="0046163D" w:rsidP="001D0430" w14:paraId="5E332439" w14:textId="7D874D3F">
      <w:pPr>
        <w:pStyle w:val="ListParagraph"/>
        <w:numPr>
          <w:ilvl w:val="1"/>
          <w:numId w:val="8"/>
        </w:numPr>
        <w:rPr>
          <w:rFonts w:ascii="Arial" w:hAnsi="Arial" w:cs="Arial"/>
        </w:rPr>
      </w:pPr>
      <w:r w:rsidRPr="0046163D">
        <w:rPr>
          <w:rFonts w:ascii="Arial" w:hAnsi="Arial" w:cs="Arial"/>
          <w:lang w:val=""/>
        </w:rPr>
        <w:t xml:space="preserve">¿Qué les dirían? </w:t>
      </w:r>
    </w:p>
    <w:p w:rsidR="002C56E9" w:rsidRPr="0046163D" w:rsidP="002C56E9" w14:paraId="1EB13DA4" w14:textId="0A0E03AC">
      <w:pPr>
        <w:pStyle w:val="ListParagraph"/>
        <w:numPr>
          <w:ilvl w:val="1"/>
          <w:numId w:val="8"/>
        </w:numPr>
        <w:rPr>
          <w:rFonts w:ascii="Arial" w:hAnsi="Arial" w:cs="Arial"/>
          <w:lang w:val="es-CO"/>
        </w:rPr>
      </w:pPr>
      <w:r w:rsidRPr="0046163D">
        <w:rPr>
          <w:rFonts w:ascii="Arial" w:hAnsi="Arial" w:cs="Arial"/>
          <w:lang w:val=""/>
        </w:rPr>
        <w:t>¿Cómo las motivarían para que averiguasen si tienen</w:t>
      </w:r>
      <w:r w:rsidRPr="0046163D">
        <w:rPr>
          <w:rFonts w:ascii="Arial" w:hAnsi="Arial" w:cs="Arial"/>
          <w:lang w:val="es-CO"/>
        </w:rPr>
        <w:t xml:space="preserve"> riesgo de tener cáncer de mama de aparición temprana</w:t>
      </w:r>
      <w:r w:rsidR="00FA730B">
        <w:rPr>
          <w:rFonts w:ascii="Arial" w:hAnsi="Arial" w:cs="Arial"/>
          <w:lang w:val="es-CO"/>
        </w:rPr>
        <w:t>?</w:t>
      </w:r>
    </w:p>
    <w:p w:rsidR="001D0430" w:rsidRPr="0046163D" w:rsidP="001D0430" w14:paraId="4AAB6119" w14:textId="10968E07">
      <w:pPr>
        <w:pStyle w:val="ListParagraph"/>
        <w:numPr>
          <w:ilvl w:val="1"/>
          <w:numId w:val="8"/>
        </w:numPr>
        <w:rPr>
          <w:rFonts w:ascii="Arial" w:hAnsi="Arial" w:cs="Arial"/>
          <w:lang w:val="es-ES"/>
        </w:rPr>
      </w:pPr>
    </w:p>
    <w:p w:rsidR="00220668" w:rsidRPr="0046163D" w14:paraId="4E7FE34A" w14:textId="612CE3D9">
      <w:pPr>
        <w:pStyle w:val="ListParagraph"/>
        <w:numPr>
          <w:ilvl w:val="2"/>
          <w:numId w:val="8"/>
        </w:numPr>
        <w:rPr>
          <w:rFonts w:ascii="Arial" w:hAnsi="Arial" w:cs="Arial"/>
        </w:rPr>
      </w:pPr>
      <w:r w:rsidRPr="0046163D">
        <w:rPr>
          <w:rFonts w:ascii="Arial" w:hAnsi="Arial" w:cs="Arial"/>
          <w:lang w:val=""/>
        </w:rPr>
        <w:t>¿Cómo harían eso?</w:t>
      </w:r>
    </w:p>
    <w:p w:rsidR="00941953" w:rsidRPr="0046163D" w:rsidP="1746ED6D" w14:paraId="2587F0CB" w14:textId="56AF98C0">
      <w:pPr>
        <w:pStyle w:val="ListParagraph"/>
        <w:numPr>
          <w:ilvl w:val="2"/>
          <w:numId w:val="8"/>
        </w:numPr>
        <w:rPr>
          <w:rFonts w:ascii="Arial" w:hAnsi="Arial" w:cs="Arial"/>
          <w:highlight w:val="yellow"/>
          <w:lang w:val="es-ES"/>
        </w:rPr>
      </w:pPr>
      <w:r w:rsidRPr="0046163D">
        <w:rPr>
          <w:rFonts w:ascii="Arial" w:hAnsi="Arial" w:cs="Arial"/>
          <w:highlight w:val="yellow"/>
          <w:lang w:val=""/>
        </w:rPr>
        <w:t>[</w:t>
      </w:r>
      <w:r w:rsidRPr="0046163D">
        <w:rPr>
          <w:rFonts w:ascii="Arial" w:hAnsi="Arial" w:cs="Arial"/>
          <w:b/>
          <w:bCs/>
          <w:highlight w:val="yellow"/>
          <w:lang w:val=""/>
        </w:rPr>
        <w:t>SI LAS PARTICIPANTES INDICAN QUE NO LES GUSTARÍA MOTIVAR A OTRAS MUJERES</w:t>
      </w:r>
      <w:r w:rsidRPr="0046163D">
        <w:rPr>
          <w:rFonts w:ascii="Arial" w:hAnsi="Arial" w:cs="Arial"/>
          <w:highlight w:val="yellow"/>
          <w:lang w:val=""/>
        </w:rPr>
        <w:t xml:space="preserve">] </w:t>
      </w:r>
      <w:r w:rsidRPr="0046163D">
        <w:rPr>
          <w:rFonts w:ascii="Arial" w:hAnsi="Arial" w:cs="Arial"/>
          <w:lang w:val=""/>
        </w:rPr>
        <w:t xml:space="preserve">¿Por qué </w:t>
      </w:r>
      <w:r w:rsidR="00E260B9">
        <w:rPr>
          <w:rFonts w:ascii="Arial" w:hAnsi="Arial" w:cs="Arial"/>
          <w:lang w:val=""/>
        </w:rPr>
        <w:t xml:space="preserve">no </w:t>
      </w:r>
      <w:r w:rsidRPr="0046163D">
        <w:rPr>
          <w:rFonts w:ascii="Arial" w:hAnsi="Arial" w:cs="Arial"/>
          <w:lang w:val=""/>
        </w:rPr>
        <w:t xml:space="preserve">estarían ustedes </w:t>
      </w:r>
      <w:r w:rsidRPr="0046163D">
        <w:rPr>
          <w:rFonts w:ascii="Arial" w:hAnsi="Arial" w:cs="Arial"/>
          <w:lang w:val=""/>
        </w:rPr>
        <w:t>dispuestas a motivar a otras a conocer su riesgo personal de padecer cáncer de mama?</w:t>
      </w:r>
    </w:p>
    <w:p w:rsidR="00832AF6" w:rsidRPr="0046163D" w:rsidP="001D0430" w14:paraId="2553E24B" w14:textId="7F755CC8">
      <w:pPr>
        <w:pStyle w:val="ListParagraph"/>
        <w:numPr>
          <w:ilvl w:val="1"/>
          <w:numId w:val="8"/>
        </w:numPr>
        <w:rPr>
          <w:rFonts w:ascii="Arial" w:hAnsi="Arial" w:cs="Arial"/>
          <w:lang w:val="es-ES"/>
        </w:rPr>
      </w:pPr>
      <w:r w:rsidRPr="0046163D">
        <w:rPr>
          <w:rFonts w:ascii="Arial" w:hAnsi="Arial" w:cs="Arial"/>
          <w:lang w:val=""/>
        </w:rPr>
        <w:t xml:space="preserve">¿Qué advertencia (en su caso) harían ustedes a esas mujeres que no conocen si tienen riesgo de padecer cáncer de mama? </w:t>
      </w:r>
    </w:p>
    <w:p w:rsidR="001D0430" w:rsidRPr="0046163D" w:rsidP="001D0430" w14:paraId="0228C7B5" w14:textId="77777777">
      <w:pPr>
        <w:pStyle w:val="ListParagraph"/>
        <w:rPr>
          <w:rFonts w:ascii="Arial" w:hAnsi="Arial" w:cs="Arial"/>
          <w:lang w:val="es-ES"/>
        </w:rPr>
      </w:pPr>
    </w:p>
    <w:p w:rsidR="00E55B1C" w:rsidRPr="0046163D" w:rsidP="00E55B1C" w14:paraId="434BD6CD" w14:textId="77777777">
      <w:pPr>
        <w:pStyle w:val="ListParagraph"/>
        <w:widowControl w:val="0"/>
        <w:spacing w:after="0" w:line="240" w:lineRule="auto"/>
        <w:jc w:val="both"/>
        <w:rPr>
          <w:rFonts w:ascii="Arial" w:hAnsi="Arial" w:cs="Arial"/>
          <w:lang w:val="es-ES"/>
        </w:rPr>
      </w:pPr>
    </w:p>
    <w:p w:rsidR="00F41231" w:rsidRPr="0046163D" w:rsidP="006A6E58" w14:paraId="560EE6A7" w14:textId="5F2039FA">
      <w:pPr>
        <w:widowControl w:val="0"/>
        <w:spacing w:after="0" w:line="240" w:lineRule="auto"/>
        <w:jc w:val="both"/>
        <w:rPr>
          <w:rFonts w:ascii="Arial" w:eastAsia="Arial" w:hAnsi="Arial" w:cs="Arial"/>
          <w:b/>
          <w:bCs/>
          <w:color w:val="870E40"/>
          <w:lang w:val="es-ES"/>
        </w:rPr>
      </w:pPr>
      <w:r w:rsidRPr="0046163D">
        <w:rPr>
          <w:rFonts w:ascii="Arial" w:eastAsia="Arial" w:hAnsi="Arial" w:cs="Arial"/>
          <w:b/>
          <w:bCs/>
          <w:color w:val="870E40"/>
          <w:lang w:val=""/>
        </w:rPr>
        <w:t>SECCIÓN C: Prueba de contenidos (45 minutos)</w:t>
      </w:r>
    </w:p>
    <w:p w:rsidR="00FD2B92" w:rsidRPr="0046163D" w:rsidP="006A6E58" w14:paraId="301F4926" w14:textId="704C940F">
      <w:pPr>
        <w:widowControl w:val="0"/>
        <w:spacing w:after="0" w:line="240" w:lineRule="auto"/>
        <w:jc w:val="both"/>
        <w:rPr>
          <w:rFonts w:ascii="Arial" w:eastAsia="Arial" w:hAnsi="Arial" w:cs="Arial"/>
          <w:highlight w:val="yellow"/>
        </w:rPr>
      </w:pPr>
      <w:r>
        <w:rPr>
          <w:rFonts w:ascii="Arial" w:eastAsia="Arial" w:hAnsi="Arial" w:cs="Arial"/>
          <w:highlight w:val="yellow"/>
          <w:lang w:val=""/>
        </w:rPr>
        <w:t xml:space="preserve">Contenido </w:t>
      </w:r>
      <w:r w:rsidR="003458C6">
        <w:rPr>
          <w:rFonts w:ascii="Arial" w:eastAsia="Arial" w:hAnsi="Arial" w:cs="Arial"/>
          <w:highlight w:val="yellow"/>
          <w:lang w:val=""/>
        </w:rPr>
        <w:t>1</w:t>
      </w:r>
      <w:r>
        <w:rPr>
          <w:rFonts w:ascii="Arial" w:eastAsia="Arial" w:hAnsi="Arial" w:cs="Arial"/>
          <w:highlight w:val="yellow"/>
          <w:lang w:val=""/>
        </w:rPr>
        <w:t xml:space="preserve">: </w:t>
      </w:r>
      <w:r w:rsidRPr="0046163D">
        <w:rPr>
          <w:rFonts w:ascii="Arial" w:eastAsia="Arial" w:hAnsi="Arial" w:cs="Arial"/>
          <w:highlight w:val="yellow"/>
          <w:lang w:val=""/>
        </w:rPr>
        <w:t>Publicaciones en redes sociales (</w:t>
      </w:r>
      <w:r>
        <w:rPr>
          <w:rFonts w:ascii="Arial" w:eastAsia="Arial" w:hAnsi="Arial" w:cs="Arial"/>
          <w:highlight w:val="yellow"/>
          <w:lang w:val=""/>
        </w:rPr>
        <w:t>2</w:t>
      </w:r>
      <w:r w:rsidRPr="0046163D">
        <w:rPr>
          <w:rFonts w:ascii="Arial" w:eastAsia="Arial" w:hAnsi="Arial" w:cs="Arial"/>
          <w:highlight w:val="yellow"/>
          <w:lang w:val=""/>
        </w:rPr>
        <w:t xml:space="preserve"> </w:t>
      </w:r>
      <w:r w:rsidRPr="0046163D">
        <w:rPr>
          <w:rFonts w:ascii="Arial" w:eastAsia="Arial" w:hAnsi="Arial" w:cs="Arial"/>
          <w:highlight w:val="yellow"/>
          <w:lang w:val=""/>
        </w:rPr>
        <w:t xml:space="preserve">publicaciones en redes sociales por grupo) (aprox. </w:t>
      </w:r>
      <w:r w:rsidRPr="0046163D">
        <w:rPr>
          <w:rFonts w:ascii="Arial" w:eastAsia="Arial" w:hAnsi="Arial" w:cs="Arial"/>
          <w:highlight w:val="yellow"/>
          <w:lang w:val=""/>
        </w:rPr>
        <w:t>1</w:t>
      </w:r>
      <w:r w:rsidR="003458C6">
        <w:rPr>
          <w:rFonts w:ascii="Arial" w:eastAsia="Arial" w:hAnsi="Arial" w:cs="Arial"/>
          <w:highlight w:val="yellow"/>
          <w:lang w:val=""/>
        </w:rPr>
        <w:t>5</w:t>
      </w:r>
      <w:r w:rsidRPr="0046163D">
        <w:rPr>
          <w:rFonts w:ascii="Arial" w:eastAsia="Arial" w:hAnsi="Arial" w:cs="Arial"/>
          <w:highlight w:val="yellow"/>
          <w:lang w:val=""/>
        </w:rPr>
        <w:t xml:space="preserve"> </w:t>
      </w:r>
      <w:r w:rsidRPr="0046163D">
        <w:rPr>
          <w:rFonts w:ascii="Arial" w:eastAsia="Arial" w:hAnsi="Arial" w:cs="Arial"/>
          <w:highlight w:val="yellow"/>
          <w:lang w:val=""/>
        </w:rPr>
        <w:t>minutos)</w:t>
      </w:r>
    </w:p>
    <w:p w:rsidR="00FD2B92" w:rsidRPr="0046163D" w:rsidP="006A6E58" w14:paraId="46739137" w14:textId="725DC40E">
      <w:pPr>
        <w:widowControl w:val="0"/>
        <w:spacing w:after="0" w:line="240" w:lineRule="auto"/>
        <w:jc w:val="both"/>
        <w:rPr>
          <w:rFonts w:ascii="Arial" w:eastAsia="Arial" w:hAnsi="Arial" w:cs="Arial"/>
          <w:highlight w:val="yellow"/>
        </w:rPr>
      </w:pPr>
      <w:r w:rsidRPr="0046163D">
        <w:rPr>
          <w:rFonts w:ascii="Arial" w:eastAsia="Arial" w:hAnsi="Arial" w:cs="Arial"/>
          <w:highlight w:val="yellow"/>
          <w:lang w:val=""/>
        </w:rPr>
        <w:t xml:space="preserve">Contenido </w:t>
      </w:r>
      <w:r w:rsidR="003458C6">
        <w:rPr>
          <w:rFonts w:ascii="Arial" w:eastAsia="Arial" w:hAnsi="Arial" w:cs="Arial"/>
          <w:highlight w:val="yellow"/>
          <w:lang w:val=""/>
        </w:rPr>
        <w:t>2</w:t>
      </w:r>
      <w:r w:rsidRPr="0046163D">
        <w:rPr>
          <w:rFonts w:ascii="Arial" w:eastAsia="Arial" w:hAnsi="Arial" w:cs="Arial"/>
          <w:highlight w:val="yellow"/>
          <w:lang w:val=""/>
        </w:rPr>
        <w:t>: Material infográfico (aprox. 15 minutos)</w:t>
      </w:r>
    </w:p>
    <w:p w:rsidR="00FD2B92" w:rsidRPr="0046163D" w:rsidP="006A6E58" w14:paraId="1F3315D3" w14:textId="782A7D02">
      <w:pPr>
        <w:widowControl w:val="0"/>
        <w:spacing w:after="0" w:line="240" w:lineRule="auto"/>
        <w:jc w:val="both"/>
        <w:rPr>
          <w:rFonts w:ascii="Arial" w:eastAsia="Arial" w:hAnsi="Arial" w:cs="Arial"/>
        </w:rPr>
      </w:pPr>
      <w:r w:rsidRPr="0046163D">
        <w:rPr>
          <w:rFonts w:ascii="Arial" w:eastAsia="Arial" w:hAnsi="Arial" w:cs="Arial"/>
          <w:highlight w:val="yellow"/>
          <w:lang w:val=""/>
        </w:rPr>
        <w:t xml:space="preserve">Contenido </w:t>
      </w:r>
      <w:r w:rsidR="003458C6">
        <w:rPr>
          <w:rFonts w:ascii="Arial" w:eastAsia="Arial" w:hAnsi="Arial" w:cs="Arial"/>
          <w:highlight w:val="yellow"/>
          <w:lang w:val=""/>
        </w:rPr>
        <w:t>3</w:t>
      </w:r>
      <w:r w:rsidRPr="0046163D">
        <w:rPr>
          <w:rFonts w:ascii="Arial" w:eastAsia="Arial" w:hAnsi="Arial" w:cs="Arial"/>
          <w:highlight w:val="yellow"/>
          <w:lang w:val=""/>
        </w:rPr>
        <w:t>: Guía de conversación con profesional de la salud (aprox. 15 minutos)</w:t>
      </w:r>
    </w:p>
    <w:p w:rsidR="00F579C0" w:rsidRPr="0046163D" w:rsidP="006A6E58" w14:paraId="481D8EB9" w14:textId="77777777">
      <w:pPr>
        <w:widowControl w:val="0"/>
        <w:spacing w:after="0" w:line="240" w:lineRule="auto"/>
        <w:jc w:val="both"/>
        <w:rPr>
          <w:rFonts w:ascii="Arial" w:eastAsia="Arial" w:hAnsi="Arial" w:cs="Arial"/>
          <w:b/>
          <w:bCs/>
        </w:rPr>
      </w:pPr>
    </w:p>
    <w:p w:rsidR="00D2567E" w:rsidRPr="0046163D" w:rsidP="00B36827" w14:paraId="349E9367" w14:textId="22A75306">
      <w:pPr>
        <w:spacing w:after="200" w:line="276" w:lineRule="auto"/>
        <w:ind w:right="810"/>
        <w:jc w:val="both"/>
        <w:rPr>
          <w:rFonts w:ascii="Arial" w:eastAsia="Arial" w:hAnsi="Arial" w:cs="Arial"/>
          <w:lang w:val="es-ES"/>
        </w:rPr>
      </w:pPr>
      <w:r w:rsidRPr="0046163D">
        <w:rPr>
          <w:rFonts w:ascii="Arial" w:eastAsia="Arial" w:hAnsi="Arial" w:cs="Arial"/>
          <w:lang w:val=""/>
        </w:rPr>
        <w:t xml:space="preserve">Fantástico, ¡gracias por todo lo que compartieron hasta ahora! A continuación, vamos a hablar sobre </w:t>
      </w:r>
      <w:r w:rsidR="0079709C">
        <w:rPr>
          <w:rFonts w:ascii="Arial" w:eastAsia="Arial" w:hAnsi="Arial" w:cs="Arial"/>
          <w:lang w:val=""/>
        </w:rPr>
        <w:t>tres</w:t>
      </w:r>
      <w:r w:rsidRPr="0046163D" w:rsidR="0079709C">
        <w:rPr>
          <w:rFonts w:ascii="Arial" w:eastAsia="Arial" w:hAnsi="Arial" w:cs="Arial"/>
          <w:lang w:val=""/>
        </w:rPr>
        <w:t xml:space="preserve"> </w:t>
      </w:r>
      <w:r w:rsidRPr="0046163D">
        <w:rPr>
          <w:rFonts w:ascii="Arial" w:eastAsia="Arial" w:hAnsi="Arial" w:cs="Arial"/>
          <w:lang w:val=""/>
        </w:rPr>
        <w:t xml:space="preserve">contenidos diferentes relacionados con la forma de informar acerca del cáncer de mama </w:t>
      </w:r>
      <w:r w:rsidRPr="0046163D" w:rsidR="002C56E9">
        <w:rPr>
          <w:rFonts w:ascii="Arial" w:eastAsia="Arial" w:hAnsi="Arial" w:cs="Arial"/>
          <w:lang w:val=""/>
        </w:rPr>
        <w:t>de aparición temprana</w:t>
      </w:r>
      <w:r w:rsidRPr="0046163D">
        <w:rPr>
          <w:rFonts w:ascii="Arial" w:eastAsia="Arial" w:hAnsi="Arial" w:cs="Arial"/>
          <w:lang w:val=""/>
        </w:rPr>
        <w:t>. Tengan en cuenta que lo que van a ver son borradores, no los materiales definitivos. Su opinión y sus reacciones de hoy servirán de guía para la elaboración de los materiales finales.</w:t>
      </w:r>
    </w:p>
    <w:p w:rsidR="00D27CB4" w:rsidRPr="0046163D" w:rsidP="00DF4E15" w14:paraId="69217647" w14:textId="392B8656">
      <w:pPr>
        <w:spacing w:after="200" w:line="276" w:lineRule="auto"/>
        <w:ind w:right="810"/>
        <w:jc w:val="both"/>
        <w:rPr>
          <w:rFonts w:ascii="Arial" w:eastAsia="Arial" w:hAnsi="Arial" w:cs="Arial"/>
          <w:lang w:val="es-ES"/>
        </w:rPr>
      </w:pPr>
      <w:r w:rsidRPr="0046163D">
        <w:rPr>
          <w:rFonts w:ascii="Arial" w:eastAsia="Arial" w:hAnsi="Arial" w:cs="Arial"/>
          <w:lang w:val=""/>
        </w:rPr>
        <w:t xml:space="preserve">Ahora voy a compartir mi pantalla con ustedes. </w:t>
      </w:r>
      <w:r w:rsidRPr="0046163D">
        <w:rPr>
          <w:rFonts w:ascii="Arial" w:eastAsia="Arial" w:hAnsi="Arial" w:cs="Arial"/>
          <w:highlight w:val="yellow"/>
          <w:lang w:val=""/>
        </w:rPr>
        <w:t>[</w:t>
      </w:r>
      <w:r w:rsidR="00AA646C">
        <w:rPr>
          <w:rFonts w:ascii="Arial" w:eastAsia="Arial" w:hAnsi="Arial" w:cs="Arial"/>
          <w:highlight w:val="yellow"/>
          <w:lang w:val=""/>
        </w:rPr>
        <w:t xml:space="preserve">Dar </w:t>
      </w:r>
      <w:r w:rsidR="0099320C">
        <w:rPr>
          <w:rFonts w:ascii="Arial" w:eastAsia="Arial" w:hAnsi="Arial" w:cs="Arial"/>
          <w:highlight w:val="yellow"/>
          <w:lang w:val=""/>
        </w:rPr>
        <w:t xml:space="preserve">una breve explicación </w:t>
      </w:r>
      <w:r w:rsidR="00515C5E">
        <w:rPr>
          <w:rFonts w:ascii="Arial" w:eastAsia="Arial" w:hAnsi="Arial" w:cs="Arial"/>
          <w:highlight w:val="yellow"/>
          <w:lang w:val=""/>
        </w:rPr>
        <w:t xml:space="preserve">sobre </w:t>
      </w:r>
      <w:r w:rsidR="004C5A73">
        <w:rPr>
          <w:rFonts w:ascii="Arial" w:eastAsia="Arial" w:hAnsi="Arial" w:cs="Arial"/>
          <w:highlight w:val="yellow"/>
          <w:lang w:val=""/>
        </w:rPr>
        <w:t>el</w:t>
      </w:r>
      <w:r w:rsidR="00A32694">
        <w:rPr>
          <w:rFonts w:ascii="Arial" w:eastAsia="Arial" w:hAnsi="Arial" w:cs="Arial"/>
          <w:highlight w:val="yellow"/>
          <w:lang w:val=""/>
        </w:rPr>
        <w:t xml:space="preserve"> contenido que</w:t>
      </w:r>
      <w:r w:rsidR="004C5A73">
        <w:rPr>
          <w:rFonts w:ascii="Arial" w:eastAsia="Arial" w:hAnsi="Arial" w:cs="Arial"/>
          <w:highlight w:val="yellow"/>
          <w:lang w:val=""/>
        </w:rPr>
        <w:t xml:space="preserve"> </w:t>
      </w:r>
      <w:r w:rsidR="00713388">
        <w:rPr>
          <w:rFonts w:ascii="Arial" w:eastAsia="Arial" w:hAnsi="Arial" w:cs="Arial"/>
          <w:highlight w:val="yellow"/>
          <w:lang w:val=""/>
        </w:rPr>
        <w:t>está</w:t>
      </w:r>
      <w:r w:rsidR="00C32AAD">
        <w:rPr>
          <w:rFonts w:ascii="Arial" w:eastAsia="Arial" w:hAnsi="Arial" w:cs="Arial"/>
          <w:highlight w:val="yellow"/>
          <w:lang w:val=""/>
        </w:rPr>
        <w:t xml:space="preserve"> a punto de mostrar</w:t>
      </w:r>
      <w:r w:rsidR="004C5A73">
        <w:rPr>
          <w:rFonts w:ascii="Arial" w:eastAsia="Arial" w:hAnsi="Arial" w:cs="Arial"/>
          <w:highlight w:val="yellow"/>
          <w:lang w:val=""/>
        </w:rPr>
        <w:t xml:space="preserve">. </w:t>
      </w:r>
      <w:r w:rsidRPr="0046163D">
        <w:rPr>
          <w:rFonts w:ascii="Arial" w:eastAsia="Arial" w:hAnsi="Arial" w:cs="Arial"/>
          <w:highlight w:val="yellow"/>
          <w:lang w:val=""/>
        </w:rPr>
        <w:t>Mostrar el contenido al grupo]</w:t>
      </w:r>
      <w:r w:rsidRPr="0046163D">
        <w:rPr>
          <w:rFonts w:ascii="Arial" w:eastAsia="Arial" w:hAnsi="Arial" w:cs="Arial"/>
          <w:lang w:val=""/>
        </w:rPr>
        <w:t xml:space="preserve"> Si no pueden ver la pantalla, hagan el favor de decírmelo. </w:t>
      </w:r>
    </w:p>
    <w:p w:rsidR="00DF4E15" w:rsidRPr="0046163D" w:rsidP="00DF4E15" w14:paraId="1120AC96" w14:textId="0E769145">
      <w:pPr>
        <w:spacing w:after="200" w:line="276" w:lineRule="auto"/>
        <w:ind w:right="810"/>
        <w:jc w:val="both"/>
        <w:rPr>
          <w:rFonts w:ascii="Arial" w:eastAsia="Arial" w:hAnsi="Arial" w:cs="Arial"/>
          <w:lang w:val="es-ES"/>
        </w:rPr>
      </w:pPr>
      <w:r w:rsidRPr="0046163D">
        <w:rPr>
          <w:rFonts w:ascii="Arial" w:eastAsia="Arial" w:hAnsi="Arial" w:cs="Arial"/>
          <w:lang w:val=""/>
        </w:rPr>
        <w:t xml:space="preserve">¿Pueden todas ver el contenido (contenido [x])?  Genial, voy a darles unos minutos para que se lean el texto; después me dirán cuál fue su primera reacción. </w:t>
      </w:r>
    </w:p>
    <w:tbl>
      <w:tblPr>
        <w:tblW w:w="10187"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225"/>
        <w:gridCol w:w="7962"/>
      </w:tblGrid>
      <w:tr w14:paraId="6084F6E6" w14:textId="77777777" w:rsidTr="1746ED6D">
        <w:tblPrEx>
          <w:tblW w:w="10187"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480"/>
        </w:trPr>
        <w:tc>
          <w:tcPr>
            <w:tcW w:w="2225" w:type="dxa"/>
          </w:tcPr>
          <w:p w:rsidR="00F64F19" w:rsidRPr="0046163D" w:rsidP="005E1197" w14:paraId="0ABF7197" w14:textId="77777777">
            <w:pPr>
              <w:pStyle w:val="TableParagraph"/>
              <w:jc w:val="center"/>
              <w:rPr>
                <w:rFonts w:ascii="Arial" w:hAnsi="Arial" w:cs="Arial"/>
                <w:b/>
                <w:bCs/>
                <w:lang w:val="es-ES"/>
              </w:rPr>
            </w:pPr>
          </w:p>
          <w:p w:rsidR="00F64F19" w:rsidRPr="0046163D" w:rsidP="005E1197" w14:paraId="323AD0B2" w14:textId="6D755245">
            <w:pPr>
              <w:pStyle w:val="TableParagraph"/>
              <w:jc w:val="center"/>
              <w:rPr>
                <w:rFonts w:ascii="Arial" w:hAnsi="Arial" w:cs="Arial"/>
                <w:b/>
                <w:bCs/>
              </w:rPr>
            </w:pPr>
            <w:r w:rsidRPr="0046163D">
              <w:rPr>
                <w:rFonts w:ascii="Arial" w:hAnsi="Arial" w:cs="Arial"/>
                <w:b/>
                <w:bCs/>
                <w:lang w:val=""/>
              </w:rPr>
              <w:t>Primeras reacciones</w:t>
            </w:r>
          </w:p>
        </w:tc>
        <w:tc>
          <w:tcPr>
            <w:tcW w:w="7962" w:type="dxa"/>
          </w:tcPr>
          <w:p w:rsidR="00CA334F" w:rsidRPr="0046163D" w:rsidP="00923681" w14:paraId="4E8CE251" w14:textId="45D800A7">
            <w:pPr>
              <w:pStyle w:val="ListParagraph"/>
              <w:numPr>
                <w:ilvl w:val="0"/>
                <w:numId w:val="48"/>
              </w:numPr>
              <w:rPr>
                <w:rFonts w:ascii="Arial" w:hAnsi="Arial" w:cs="Arial"/>
                <w:lang w:val="es-ES"/>
              </w:rPr>
            </w:pPr>
            <w:r w:rsidRPr="0046163D">
              <w:rPr>
                <w:rFonts w:ascii="Arial" w:hAnsi="Arial" w:cs="Arial"/>
                <w:lang w:val=""/>
              </w:rPr>
              <w:t>¿</w:t>
            </w:r>
            <w:r w:rsidRPr="00E260B9" w:rsidR="00E260B9">
              <w:rPr>
                <w:rFonts w:ascii="Arial" w:hAnsi="Arial" w:cs="Arial"/>
                <w:lang w:val=""/>
              </w:rPr>
              <w:t>Dónde</w:t>
            </w:r>
            <w:r w:rsidRPr="0046163D">
              <w:rPr>
                <w:rFonts w:ascii="Arial" w:hAnsi="Arial" w:cs="Arial"/>
                <w:lang w:val=""/>
              </w:rPr>
              <w:t xml:space="preserve"> esperarían encontrarse este material?</w:t>
            </w:r>
            <w:r w:rsidRPr="0046163D">
              <w:rPr>
                <w:rFonts w:ascii="Arial" w:hAnsi="Arial" w:cs="Arial"/>
                <w:lang w:val=""/>
              </w:rPr>
              <w:br/>
            </w:r>
          </w:p>
          <w:p w:rsidR="00C2438B" w:rsidRPr="0046163D" w:rsidP="00923681" w14:paraId="59D4B9FF" w14:textId="5A0DCD89">
            <w:pPr>
              <w:pStyle w:val="ListParagraph"/>
              <w:numPr>
                <w:ilvl w:val="0"/>
                <w:numId w:val="48"/>
              </w:numPr>
              <w:rPr>
                <w:rFonts w:ascii="Arial" w:hAnsi="Arial" w:cs="Arial"/>
                <w:lang w:val="es-ES"/>
              </w:rPr>
            </w:pPr>
            <w:r w:rsidRPr="0046163D">
              <w:rPr>
                <w:rFonts w:ascii="Arial" w:hAnsi="Arial" w:cs="Arial"/>
                <w:lang w:val=""/>
              </w:rPr>
              <w:t>¿Dónde preferirían ver un material así?</w:t>
            </w:r>
            <w:r w:rsidRPr="0046163D">
              <w:rPr>
                <w:rFonts w:ascii="Arial" w:hAnsi="Arial" w:cs="Arial"/>
                <w:lang w:val=""/>
              </w:rPr>
              <w:br/>
            </w:r>
          </w:p>
          <w:p w:rsidR="00D02DA8" w:rsidRPr="0046163D" w:rsidP="00923681" w14:paraId="053D7BF1" w14:textId="7400B2B5">
            <w:pPr>
              <w:pStyle w:val="ListParagraph"/>
              <w:numPr>
                <w:ilvl w:val="0"/>
                <w:numId w:val="48"/>
              </w:numPr>
              <w:rPr>
                <w:rFonts w:ascii="Arial" w:hAnsi="Arial" w:cs="Arial"/>
                <w:lang w:val="es-ES"/>
              </w:rPr>
            </w:pPr>
            <w:r w:rsidRPr="0046163D">
              <w:rPr>
                <w:rFonts w:ascii="Arial" w:hAnsi="Arial" w:cs="Arial"/>
                <w:lang w:val=""/>
              </w:rPr>
              <w:t>¿Qué hay en este material que haría que ustedes decidieran pararse y leerlo?</w:t>
            </w:r>
            <w:r w:rsidRPr="0046163D">
              <w:rPr>
                <w:rFonts w:ascii="Arial" w:hAnsi="Arial" w:cs="Arial"/>
                <w:lang w:val=""/>
              </w:rPr>
              <w:br/>
            </w:r>
          </w:p>
          <w:p w:rsidR="008B50F1" w:rsidRPr="0046163D" w:rsidP="00923681" w14:paraId="445E6920" w14:textId="0A9DD57F">
            <w:pPr>
              <w:pStyle w:val="ListParagraph"/>
              <w:numPr>
                <w:ilvl w:val="0"/>
                <w:numId w:val="48"/>
              </w:numPr>
              <w:rPr>
                <w:rFonts w:ascii="Arial" w:hAnsi="Arial" w:cs="Arial"/>
                <w:lang w:val="es-ES"/>
              </w:rPr>
            </w:pPr>
            <w:r w:rsidRPr="0046163D">
              <w:rPr>
                <w:rFonts w:ascii="Arial" w:eastAsia="Franklin Gothic Book" w:hAnsi="Arial" w:cs="Arial"/>
                <w:lang w:val=""/>
              </w:rPr>
              <w:t xml:space="preserve">¿Cómo resumirían su primera impresión respecto </w:t>
            </w:r>
            <w:r w:rsidR="00E260B9">
              <w:rPr>
                <w:rFonts w:ascii="Arial" w:eastAsia="Franklin Gothic Book" w:hAnsi="Arial" w:cs="Arial"/>
                <w:lang w:val=""/>
              </w:rPr>
              <w:t>al</w:t>
            </w:r>
            <w:r w:rsidRPr="0046163D" w:rsidR="00E260B9">
              <w:rPr>
                <w:rFonts w:ascii="Arial" w:eastAsia="Franklin Gothic Book" w:hAnsi="Arial" w:cs="Arial"/>
                <w:lang w:val=""/>
              </w:rPr>
              <w:t xml:space="preserve"> </w:t>
            </w:r>
            <w:r w:rsidRPr="0046163D">
              <w:rPr>
                <w:rFonts w:ascii="Arial" w:eastAsia="Franklin Gothic Book" w:hAnsi="Arial" w:cs="Arial"/>
                <w:lang w:val=""/>
              </w:rPr>
              <w:t xml:space="preserve">contenido que vieron en solo unas pocas palabras? </w:t>
            </w:r>
            <w:r w:rsidRPr="0046163D">
              <w:rPr>
                <w:rFonts w:ascii="Arial" w:eastAsia="Franklin Gothic Book" w:hAnsi="Arial" w:cs="Arial"/>
                <w:b/>
                <w:bCs/>
                <w:i/>
                <w:iCs/>
                <w:lang w:val=""/>
              </w:rPr>
              <w:t>(7d)</w:t>
            </w:r>
          </w:p>
          <w:p w:rsidR="008B50F1" w:rsidRPr="0046163D" w:rsidP="00923681" w14:paraId="56CE951D" w14:textId="77777777">
            <w:pPr>
              <w:pStyle w:val="ListParagraph"/>
              <w:numPr>
                <w:ilvl w:val="1"/>
                <w:numId w:val="48"/>
              </w:numPr>
              <w:rPr>
                <w:rFonts w:ascii="Arial" w:hAnsi="Arial" w:cs="Arial"/>
              </w:rPr>
            </w:pPr>
            <w:r w:rsidRPr="0046163D">
              <w:rPr>
                <w:rFonts w:ascii="Arial" w:eastAsia="Franklin Gothic Book" w:hAnsi="Arial" w:cs="Arial"/>
                <w:lang w:val=""/>
              </w:rPr>
              <w:t xml:space="preserve">¿Les gustó? </w:t>
            </w:r>
          </w:p>
          <w:p w:rsidR="00790579" w:rsidRPr="0046163D" w:rsidP="00923681" w14:paraId="76ABF603" w14:textId="61D2F886">
            <w:pPr>
              <w:pStyle w:val="ListParagraph"/>
              <w:numPr>
                <w:ilvl w:val="1"/>
                <w:numId w:val="48"/>
              </w:numPr>
              <w:rPr>
                <w:rFonts w:ascii="Arial" w:hAnsi="Arial" w:cs="Arial"/>
              </w:rPr>
            </w:pPr>
            <w:r w:rsidRPr="0046163D">
              <w:rPr>
                <w:rFonts w:ascii="Arial" w:eastAsia="Franklin Gothic Book" w:hAnsi="Arial" w:cs="Arial"/>
                <w:lang w:val=""/>
              </w:rPr>
              <w:t xml:space="preserve">¿No les gustó? </w:t>
            </w:r>
          </w:p>
          <w:p w:rsidR="00570013" w:rsidRPr="0046163D" w:rsidP="00923681" w14:paraId="2517964A" w14:textId="32AC143D">
            <w:pPr>
              <w:pStyle w:val="ListParagraph"/>
              <w:numPr>
                <w:ilvl w:val="1"/>
                <w:numId w:val="48"/>
              </w:numPr>
              <w:rPr>
                <w:rFonts w:ascii="Arial" w:hAnsi="Arial" w:cs="Arial"/>
              </w:rPr>
            </w:pPr>
            <w:r w:rsidRPr="0046163D">
              <w:rPr>
                <w:rFonts w:ascii="Arial" w:eastAsia="Franklin Gothic Book" w:hAnsi="Arial" w:cs="Arial"/>
                <w:lang w:val=""/>
              </w:rPr>
              <w:t>¿Por qué opinan así?</w:t>
            </w:r>
          </w:p>
          <w:p w:rsidR="00E73C3B" w:rsidRPr="0046163D" w:rsidP="00DD2A6A" w14:paraId="78CADFCC" w14:textId="77777777">
            <w:pPr>
              <w:pStyle w:val="ListParagraph"/>
              <w:ind w:left="1440"/>
              <w:rPr>
                <w:rFonts w:ascii="Arial" w:hAnsi="Arial" w:cs="Arial"/>
              </w:rPr>
            </w:pPr>
          </w:p>
          <w:p w:rsidR="00F64F19" w:rsidRPr="0046163D" w:rsidP="00923681" w14:paraId="15650BDE" w14:textId="371EED22">
            <w:pPr>
              <w:pStyle w:val="ListParagraph"/>
              <w:numPr>
                <w:ilvl w:val="0"/>
                <w:numId w:val="48"/>
              </w:numPr>
              <w:rPr>
                <w:rFonts w:ascii="Arial" w:hAnsi="Arial" w:cs="Arial"/>
                <w:lang w:val="es-ES"/>
              </w:rPr>
            </w:pPr>
            <w:r w:rsidRPr="0046163D">
              <w:rPr>
                <w:rFonts w:ascii="Arial" w:hAnsi="Arial" w:cs="Arial"/>
                <w:highlight w:val="yellow"/>
                <w:lang w:val=""/>
              </w:rPr>
              <w:t>[si es necesario]</w:t>
            </w:r>
            <w:r w:rsidRPr="0046163D">
              <w:rPr>
                <w:rFonts w:ascii="Arial" w:hAnsi="Arial" w:cs="Arial"/>
                <w:lang w:val=""/>
              </w:rPr>
              <w:t xml:space="preserve"> ¿Qué emociones les evocó este material? ¿Algo positivo? ¿Algo negativo? </w:t>
            </w:r>
            <w:r w:rsidRPr="0046163D">
              <w:rPr>
                <w:rFonts w:ascii="Arial" w:hAnsi="Arial" w:cs="Arial"/>
                <w:b/>
                <w:bCs/>
                <w:i/>
                <w:iCs/>
                <w:lang w:val=""/>
              </w:rPr>
              <w:t>(8d)</w:t>
            </w:r>
          </w:p>
        </w:tc>
      </w:tr>
      <w:tr w14:paraId="7D8E15F1" w14:textId="77777777" w:rsidTr="1746ED6D">
        <w:tblPrEx>
          <w:tblW w:w="10187" w:type="dxa"/>
          <w:tblInd w:w="130" w:type="dxa"/>
          <w:tblLayout w:type="fixed"/>
          <w:tblCellMar>
            <w:left w:w="0" w:type="dxa"/>
            <w:right w:w="0" w:type="dxa"/>
          </w:tblCellMar>
          <w:tblLook w:val="01E0"/>
        </w:tblPrEx>
        <w:trPr>
          <w:trHeight w:val="1480"/>
        </w:trPr>
        <w:tc>
          <w:tcPr>
            <w:tcW w:w="2225" w:type="dxa"/>
          </w:tcPr>
          <w:p w:rsidR="00F64F19" w:rsidRPr="0046163D" w:rsidP="005E1197" w14:paraId="5A0556A3" w14:textId="5293909D">
            <w:pPr>
              <w:pStyle w:val="TableParagraph"/>
              <w:jc w:val="center"/>
              <w:rPr>
                <w:rFonts w:ascii="Arial" w:hAnsi="Arial" w:cs="Arial"/>
                <w:b/>
                <w:bCs/>
              </w:rPr>
            </w:pPr>
            <w:r w:rsidRPr="0046163D">
              <w:rPr>
                <w:rFonts w:ascii="Arial" w:hAnsi="Arial" w:cs="Arial"/>
                <w:b/>
                <w:bCs/>
                <w:lang w:val=""/>
              </w:rPr>
              <w:t>Mensaje principal</w:t>
            </w:r>
          </w:p>
        </w:tc>
        <w:tc>
          <w:tcPr>
            <w:tcW w:w="7962" w:type="dxa"/>
          </w:tcPr>
          <w:p w:rsidR="00CB77FC" w:rsidRPr="0046163D" w:rsidP="00923681" w14:paraId="530574B8" w14:textId="4F8FCB02">
            <w:pPr>
              <w:pStyle w:val="TableParagraph"/>
              <w:numPr>
                <w:ilvl w:val="0"/>
                <w:numId w:val="49"/>
              </w:numPr>
              <w:tabs>
                <w:tab w:val="left" w:pos="825"/>
              </w:tabs>
              <w:spacing w:line="271" w:lineRule="exact"/>
              <w:rPr>
                <w:rFonts w:ascii="Arial" w:hAnsi="Arial" w:cs="Arial"/>
              </w:rPr>
            </w:pPr>
            <w:r w:rsidRPr="0046163D">
              <w:rPr>
                <w:rFonts w:ascii="Arial" w:hAnsi="Arial" w:eastAsiaTheme="minorHAnsi" w:cs="Arial"/>
                <w:lang w:val=""/>
              </w:rPr>
              <w:t xml:space="preserve">¿Cuál creen que es el mensaje principal que este material pretende transmitir? </w:t>
            </w:r>
            <w:r w:rsidRPr="0046163D">
              <w:rPr>
                <w:rFonts w:ascii="Arial" w:hAnsi="Arial" w:eastAsiaTheme="minorHAnsi" w:cs="Arial"/>
                <w:b/>
                <w:bCs/>
                <w:i/>
                <w:iCs/>
                <w:lang w:val=""/>
              </w:rPr>
              <w:t>(1d)</w:t>
            </w:r>
          </w:p>
          <w:p w:rsidR="00F64F19" w:rsidRPr="0046163D" w:rsidP="00923681" w14:paraId="772B6290" w14:textId="2DC98C03">
            <w:pPr>
              <w:pStyle w:val="TableParagraph"/>
              <w:numPr>
                <w:ilvl w:val="1"/>
                <w:numId w:val="49"/>
              </w:numPr>
              <w:tabs>
                <w:tab w:val="left" w:pos="825"/>
              </w:tabs>
              <w:spacing w:line="271" w:lineRule="exact"/>
              <w:rPr>
                <w:rFonts w:ascii="Arial" w:hAnsi="Arial" w:cs="Arial"/>
              </w:rPr>
            </w:pPr>
            <w:r w:rsidRPr="0046163D">
              <w:rPr>
                <w:rFonts w:ascii="Arial" w:hAnsi="Arial" w:cs="Arial"/>
                <w:lang w:val=""/>
              </w:rPr>
              <w:t xml:space="preserve">¿Transmite bien el material ese mensaje principal? </w:t>
            </w:r>
            <w:r w:rsidRPr="0046163D">
              <w:rPr>
                <w:rFonts w:ascii="Arial" w:hAnsi="Arial" w:cs="Arial"/>
                <w:b/>
                <w:bCs/>
                <w:i/>
                <w:iCs/>
                <w:lang w:val=""/>
              </w:rPr>
              <w:t>(2d)</w:t>
            </w:r>
          </w:p>
          <w:p w:rsidR="00C3054A" w:rsidRPr="0046163D" w:rsidP="00DD2A6A" w14:paraId="212BCFD5" w14:textId="77777777">
            <w:pPr>
              <w:pStyle w:val="TableParagraph"/>
              <w:tabs>
                <w:tab w:val="left" w:pos="825"/>
              </w:tabs>
              <w:spacing w:line="271" w:lineRule="exact"/>
              <w:rPr>
                <w:rFonts w:ascii="Arial" w:hAnsi="Arial" w:cs="Arial"/>
              </w:rPr>
            </w:pPr>
          </w:p>
          <w:p w:rsidR="00546CCB" w:rsidRPr="0046163D" w:rsidP="00923681" w14:paraId="5DE9FBB5" w14:textId="57AD0503">
            <w:pPr>
              <w:pStyle w:val="TableParagraph"/>
              <w:numPr>
                <w:ilvl w:val="0"/>
                <w:numId w:val="49"/>
              </w:numPr>
              <w:tabs>
                <w:tab w:val="left" w:pos="825"/>
              </w:tabs>
              <w:spacing w:line="271" w:lineRule="exact"/>
              <w:rPr>
                <w:rFonts w:ascii="Arial" w:hAnsi="Arial" w:cs="Arial"/>
              </w:rPr>
            </w:pPr>
            <w:r w:rsidRPr="0046163D">
              <w:rPr>
                <w:rFonts w:ascii="Arial" w:hAnsi="Arial" w:cs="Arial"/>
                <w:lang w:val=""/>
              </w:rPr>
              <w:t xml:space="preserve">¿Hay palabras extrañas o que les resulten poco familiares? </w:t>
            </w:r>
            <w:r w:rsidRPr="0046163D">
              <w:rPr>
                <w:rFonts w:ascii="Arial" w:hAnsi="Arial" w:cs="Arial"/>
                <w:b/>
                <w:bCs/>
                <w:i/>
                <w:iCs/>
                <w:lang w:val=""/>
              </w:rPr>
              <w:t>(4d)</w:t>
            </w:r>
          </w:p>
          <w:p w:rsidR="00570013" w:rsidRPr="0046163D" w:rsidP="00DD2A6A" w14:paraId="782DCE84" w14:textId="77777777">
            <w:pPr>
              <w:pStyle w:val="TableParagraph"/>
              <w:tabs>
                <w:tab w:val="left" w:pos="825"/>
              </w:tabs>
              <w:spacing w:line="271" w:lineRule="exact"/>
              <w:ind w:left="720"/>
              <w:rPr>
                <w:rFonts w:ascii="Arial" w:hAnsi="Arial" w:cs="Arial"/>
              </w:rPr>
            </w:pPr>
          </w:p>
          <w:p w:rsidR="00546CCB" w:rsidRPr="0046163D" w:rsidP="00923681" w14:paraId="4A4CD64C" w14:textId="18F91F2F">
            <w:pPr>
              <w:pStyle w:val="TableParagraph"/>
              <w:numPr>
                <w:ilvl w:val="0"/>
                <w:numId w:val="49"/>
              </w:numPr>
              <w:tabs>
                <w:tab w:val="left" w:pos="825"/>
              </w:tabs>
              <w:spacing w:line="271" w:lineRule="exact"/>
              <w:rPr>
                <w:rFonts w:ascii="Arial" w:hAnsi="Arial" w:cs="Arial"/>
              </w:rPr>
            </w:pPr>
            <w:r w:rsidRPr="0046163D">
              <w:rPr>
                <w:rFonts w:ascii="Arial" w:hAnsi="Arial" w:cs="Arial"/>
                <w:b/>
                <w:bCs/>
                <w:highlight w:val="yellow"/>
                <w:lang w:val=""/>
              </w:rPr>
              <w:t>ALTERNATIVA</w:t>
            </w:r>
            <w:r w:rsidRPr="0046163D">
              <w:rPr>
                <w:rFonts w:ascii="Arial" w:hAnsi="Arial" w:cs="Arial"/>
                <w:lang w:val=""/>
              </w:rPr>
              <w:t xml:space="preserve">: ¿Hay algo que sea confuso, esté poco claro o sea difícil </w:t>
            </w:r>
            <w:r w:rsidRPr="0046163D">
              <w:rPr>
                <w:rFonts w:ascii="Arial" w:hAnsi="Arial" w:cs="Arial"/>
                <w:lang w:val=""/>
              </w:rPr>
              <w:t xml:space="preserve">de entender? </w:t>
            </w:r>
            <w:r w:rsidRPr="0046163D">
              <w:rPr>
                <w:rFonts w:ascii="Arial" w:hAnsi="Arial" w:cs="Arial"/>
                <w:b/>
                <w:bCs/>
                <w:i/>
                <w:iCs/>
                <w:lang w:val=""/>
              </w:rPr>
              <w:t>(6d)</w:t>
            </w:r>
          </w:p>
          <w:p w:rsidR="00546CCB" w:rsidRPr="0046163D" w:rsidP="00923681" w14:paraId="24E197ED" w14:textId="2EB72921">
            <w:pPr>
              <w:pStyle w:val="TableParagraph"/>
              <w:numPr>
                <w:ilvl w:val="1"/>
                <w:numId w:val="49"/>
              </w:numPr>
              <w:tabs>
                <w:tab w:val="left" w:pos="825"/>
              </w:tabs>
              <w:spacing w:line="271" w:lineRule="exact"/>
              <w:rPr>
                <w:rFonts w:ascii="Arial" w:hAnsi="Arial" w:cs="Arial"/>
                <w:lang w:val="es-ES"/>
              </w:rPr>
            </w:pPr>
            <w:r w:rsidRPr="0046163D">
              <w:rPr>
                <w:rFonts w:ascii="Arial" w:hAnsi="Arial" w:cs="Arial"/>
                <w:lang w:val=""/>
              </w:rPr>
              <w:t xml:space="preserve">¿Con qué </w:t>
            </w:r>
            <w:r w:rsidRPr="0046163D">
              <w:rPr>
                <w:rFonts w:ascii="Arial" w:hAnsi="Arial" w:cs="Arial"/>
                <w:lang w:val=""/>
              </w:rPr>
              <w:t>otras palabras podría</w:t>
            </w:r>
            <w:r w:rsidRPr="0046163D">
              <w:rPr>
                <w:rFonts w:ascii="Arial" w:hAnsi="Arial" w:cs="Arial"/>
                <w:lang w:val=""/>
              </w:rPr>
              <w:t xml:space="preserve"> transmitirse el mensaje?</w:t>
            </w:r>
          </w:p>
        </w:tc>
      </w:tr>
      <w:tr w14:paraId="0B6B2430" w14:textId="77777777" w:rsidTr="1746ED6D">
        <w:tblPrEx>
          <w:tblW w:w="10187" w:type="dxa"/>
          <w:tblInd w:w="130" w:type="dxa"/>
          <w:tblLayout w:type="fixed"/>
          <w:tblCellMar>
            <w:left w:w="0" w:type="dxa"/>
            <w:right w:w="0" w:type="dxa"/>
          </w:tblCellMar>
          <w:tblLook w:val="01E0"/>
        </w:tblPrEx>
        <w:trPr>
          <w:trHeight w:val="1835"/>
        </w:trPr>
        <w:tc>
          <w:tcPr>
            <w:tcW w:w="2225" w:type="dxa"/>
            <w:vAlign w:val="center"/>
          </w:tcPr>
          <w:p w:rsidR="00F64F19" w:rsidRPr="0046163D" w:rsidP="005E1197" w14:paraId="5070916E" w14:textId="198F7856">
            <w:pPr>
              <w:pStyle w:val="TableParagraph"/>
              <w:spacing w:before="172"/>
              <w:ind w:left="107"/>
              <w:jc w:val="center"/>
              <w:rPr>
                <w:rFonts w:ascii="Arial" w:hAnsi="Arial" w:cs="Arial"/>
                <w:b/>
                <w:bCs/>
              </w:rPr>
            </w:pPr>
            <w:r w:rsidRPr="0046163D">
              <w:rPr>
                <w:rFonts w:ascii="Arial" w:hAnsi="Arial" w:cs="Arial"/>
                <w:b/>
                <w:bCs/>
                <w:lang w:val=""/>
              </w:rPr>
              <w:t>¿Es creíble y convincente?</w:t>
            </w:r>
          </w:p>
        </w:tc>
        <w:tc>
          <w:tcPr>
            <w:tcW w:w="7962" w:type="dxa"/>
          </w:tcPr>
          <w:p w:rsidR="00D852C9" w:rsidRPr="0046163D" w:rsidP="00923681" w14:paraId="36C7DA3C" w14:textId="7530BB3E">
            <w:pPr>
              <w:pStyle w:val="TableParagraph"/>
              <w:numPr>
                <w:ilvl w:val="0"/>
                <w:numId w:val="50"/>
              </w:numPr>
              <w:tabs>
                <w:tab w:val="left" w:pos="1204"/>
                <w:tab w:val="left" w:pos="1205"/>
              </w:tabs>
              <w:spacing w:before="201"/>
              <w:ind w:right="99"/>
              <w:rPr>
                <w:rFonts w:ascii="Arial" w:hAnsi="Arial" w:eastAsiaTheme="minorEastAsia" w:cs="Arial"/>
              </w:rPr>
            </w:pPr>
            <w:r w:rsidRPr="0046163D">
              <w:rPr>
                <w:rFonts w:ascii="Arial" w:hAnsi="Arial" w:eastAsiaTheme="minorEastAsia" w:cs="Arial"/>
                <w:lang w:val=""/>
              </w:rPr>
              <w:t xml:space="preserve">¿Es el mensaje creíble o no? </w:t>
            </w:r>
            <w:r w:rsidRPr="0046163D">
              <w:rPr>
                <w:rFonts w:ascii="Arial" w:hAnsi="Arial" w:eastAsiaTheme="minorEastAsia" w:cs="Arial"/>
                <w:b/>
                <w:bCs/>
                <w:i/>
                <w:iCs/>
                <w:lang w:val=""/>
              </w:rPr>
              <w:t>(15d)</w:t>
            </w:r>
          </w:p>
          <w:p w:rsidR="00D852C9" w:rsidRPr="0046163D" w:rsidP="00923681" w14:paraId="0748A35F" w14:textId="6A797F43">
            <w:pPr>
              <w:pStyle w:val="TableParagraph"/>
              <w:numPr>
                <w:ilvl w:val="1"/>
                <w:numId w:val="50"/>
              </w:numPr>
              <w:tabs>
                <w:tab w:val="left" w:pos="484"/>
                <w:tab w:val="left" w:pos="485"/>
              </w:tabs>
              <w:rPr>
                <w:rFonts w:ascii="Arial" w:hAnsi="Arial" w:eastAsiaTheme="minorEastAsia" w:cs="Arial"/>
              </w:rPr>
            </w:pPr>
            <w:r w:rsidRPr="0046163D">
              <w:rPr>
                <w:rFonts w:ascii="Arial" w:hAnsi="Arial" w:eastAsiaTheme="minorEastAsia" w:cs="Arial"/>
                <w:lang w:val=""/>
              </w:rPr>
              <w:t>¿Por qué motivos?</w:t>
            </w:r>
          </w:p>
          <w:p w:rsidR="007864A2" w:rsidRPr="0046163D" w:rsidP="00923681" w14:paraId="16F0B932" w14:textId="77777777">
            <w:pPr>
              <w:pStyle w:val="TableParagraph"/>
              <w:numPr>
                <w:ilvl w:val="0"/>
                <w:numId w:val="50"/>
              </w:numPr>
              <w:tabs>
                <w:tab w:val="left" w:pos="1204"/>
                <w:tab w:val="left" w:pos="1205"/>
              </w:tabs>
              <w:spacing w:before="201"/>
              <w:ind w:right="99"/>
              <w:rPr>
                <w:rFonts w:ascii="Arial" w:hAnsi="Arial" w:cs="Arial"/>
              </w:rPr>
            </w:pPr>
            <w:r w:rsidRPr="0046163D">
              <w:rPr>
                <w:rFonts w:ascii="Arial" w:hAnsi="Arial" w:cs="Arial"/>
                <w:lang w:val=""/>
              </w:rPr>
              <w:t xml:space="preserve">¿Qué información adicional haría que ustedes creyeran con más fuerza en el mensaje? </w:t>
            </w:r>
            <w:r w:rsidRPr="0046163D">
              <w:rPr>
                <w:rFonts w:ascii="Arial" w:hAnsi="Arial" w:cs="Arial"/>
                <w:b/>
                <w:bCs/>
                <w:i/>
                <w:iCs/>
                <w:lang w:val=""/>
              </w:rPr>
              <w:t>(17d)</w:t>
            </w:r>
          </w:p>
          <w:p w:rsidR="003258F7" w:rsidRPr="0046163D" w:rsidP="008925BA" w14:paraId="7B6C7901" w14:textId="034BBB6A">
            <w:pPr>
              <w:pStyle w:val="TableParagraph"/>
              <w:tabs>
                <w:tab w:val="left" w:pos="1204"/>
                <w:tab w:val="left" w:pos="1205"/>
              </w:tabs>
              <w:spacing w:before="201"/>
              <w:ind w:right="99"/>
              <w:rPr>
                <w:rFonts w:ascii="Arial" w:hAnsi="Arial" w:cs="Arial"/>
              </w:rPr>
            </w:pPr>
          </w:p>
        </w:tc>
      </w:tr>
      <w:tr w14:paraId="676613D4" w14:textId="77777777" w:rsidTr="1746ED6D">
        <w:tblPrEx>
          <w:tblW w:w="10187" w:type="dxa"/>
          <w:tblInd w:w="130" w:type="dxa"/>
          <w:tblLayout w:type="fixed"/>
          <w:tblCellMar>
            <w:left w:w="0" w:type="dxa"/>
            <w:right w:w="0" w:type="dxa"/>
          </w:tblCellMar>
          <w:tblLook w:val="01E0"/>
        </w:tblPrEx>
        <w:trPr>
          <w:trHeight w:val="809"/>
        </w:trPr>
        <w:tc>
          <w:tcPr>
            <w:tcW w:w="2225" w:type="dxa"/>
            <w:vAlign w:val="center"/>
          </w:tcPr>
          <w:p w:rsidR="00476A7F" w:rsidRPr="0046163D" w:rsidP="00476A7F" w14:paraId="29317EFD" w14:textId="6686ED9D">
            <w:pPr>
              <w:pStyle w:val="TableParagraph"/>
              <w:spacing w:before="172"/>
              <w:ind w:left="107"/>
              <w:jc w:val="center"/>
              <w:rPr>
                <w:rFonts w:ascii="Arial" w:hAnsi="Arial" w:cs="Arial"/>
                <w:b/>
                <w:bCs/>
                <w:lang w:val="es-ES"/>
              </w:rPr>
            </w:pPr>
            <w:r w:rsidRPr="0046163D">
              <w:rPr>
                <w:rFonts w:ascii="Arial" w:hAnsi="Arial" w:cs="Arial"/>
                <w:b/>
                <w:bCs/>
                <w:lang w:val=""/>
              </w:rPr>
              <w:t>¿Se identifican con el mensaje?, ¿las impactó?</w:t>
            </w:r>
          </w:p>
        </w:tc>
        <w:tc>
          <w:tcPr>
            <w:tcW w:w="7962" w:type="dxa"/>
          </w:tcPr>
          <w:p w:rsidR="00476A7F" w:rsidRPr="0046163D" w:rsidP="008877FE" w14:paraId="4F2685AF" w14:textId="1B75895A">
            <w:pPr>
              <w:pStyle w:val="TableParagraph"/>
              <w:numPr>
                <w:ilvl w:val="0"/>
                <w:numId w:val="50"/>
              </w:numPr>
              <w:spacing w:before="172"/>
              <w:rPr>
                <w:rFonts w:ascii="Arial" w:hAnsi="Arial" w:cs="Arial"/>
                <w:lang w:val="es-ES"/>
              </w:rPr>
            </w:pPr>
            <w:r w:rsidRPr="0046163D">
              <w:rPr>
                <w:rFonts w:ascii="Arial" w:hAnsi="Arial" w:cs="Arial"/>
                <w:lang w:val=""/>
              </w:rPr>
              <w:t>(</w:t>
            </w:r>
            <w:r w:rsidRPr="0046163D">
              <w:rPr>
                <w:rFonts w:ascii="Arial" w:hAnsi="Arial" w:cs="Arial"/>
                <w:highlight w:val="yellow"/>
                <w:lang w:val=""/>
              </w:rPr>
              <w:t>Profundizar con imágenes específicas según el segmento de que se trate, por ejemplo, mujeres negras, mujeres hispanas, grupo de nativas americanas o de Alaska o grupo LBQA cisgénero</w:t>
            </w:r>
            <w:r w:rsidRPr="0046163D">
              <w:rPr>
                <w:rFonts w:ascii="Arial" w:hAnsi="Arial" w:cs="Arial"/>
                <w:lang w:val=""/>
              </w:rPr>
              <w:t>)</w:t>
            </w:r>
          </w:p>
          <w:p w:rsidR="006A6792" w:rsidRPr="0046163D" w:rsidP="001D08C4" w14:paraId="1A41A30A" w14:textId="61568483">
            <w:pPr>
              <w:pStyle w:val="TableParagraph"/>
              <w:numPr>
                <w:ilvl w:val="0"/>
                <w:numId w:val="50"/>
              </w:numPr>
              <w:spacing w:before="172"/>
              <w:rPr>
                <w:rFonts w:ascii="Arial" w:hAnsi="Arial" w:cs="Arial"/>
              </w:rPr>
            </w:pPr>
            <w:r w:rsidRPr="0046163D">
              <w:rPr>
                <w:rFonts w:ascii="Arial" w:hAnsi="Arial" w:cs="Arial"/>
                <w:lang w:val=""/>
              </w:rPr>
              <w:t xml:space="preserve">¿En quiénes creen ustedes que se está intentando causar un efecto? </w:t>
            </w:r>
            <w:r w:rsidRPr="0046163D">
              <w:rPr>
                <w:rFonts w:ascii="Arial" w:hAnsi="Arial" w:cs="Arial"/>
                <w:b/>
                <w:bCs/>
                <w:i/>
                <w:iCs/>
                <w:lang w:val=""/>
              </w:rPr>
              <w:t>(24d)</w:t>
            </w:r>
          </w:p>
          <w:p w:rsidR="006A6792" w:rsidRPr="0046163D" w:rsidP="001D08C4" w14:paraId="26A6F8E1" w14:textId="4B78B9DF">
            <w:pPr>
              <w:pStyle w:val="TableParagraph"/>
              <w:numPr>
                <w:ilvl w:val="0"/>
                <w:numId w:val="50"/>
              </w:numPr>
              <w:spacing w:before="172"/>
              <w:rPr>
                <w:rFonts w:ascii="Arial" w:hAnsi="Arial" w:cs="Arial"/>
              </w:rPr>
            </w:pPr>
            <w:r w:rsidRPr="0046163D">
              <w:rPr>
                <w:rFonts w:ascii="Arial" w:hAnsi="Arial" w:cs="Arial"/>
                <w:lang w:val=""/>
              </w:rPr>
              <w:t>¿Sienten que el mensaje está dirigido a ustedes o a mujeres como ustedes? ¿O parece dirigido a otras mujeres?</w:t>
            </w:r>
            <w:r w:rsidRPr="0046163D">
              <w:rPr>
                <w:rFonts w:ascii="Arial" w:hAnsi="Arial" w:cs="Arial"/>
                <w:b/>
                <w:bCs/>
                <w:i/>
                <w:iCs/>
                <w:lang w:val=""/>
              </w:rPr>
              <w:t xml:space="preserve"> (24d)</w:t>
            </w:r>
          </w:p>
          <w:p w:rsidR="00624052" w:rsidRPr="0046163D" w:rsidP="00624052" w14:paraId="718AC724" w14:textId="2A1FB34B">
            <w:pPr>
              <w:pStyle w:val="TableParagraph"/>
              <w:numPr>
                <w:ilvl w:val="0"/>
                <w:numId w:val="50"/>
              </w:numPr>
              <w:spacing w:before="172" w:after="240"/>
              <w:rPr>
                <w:rFonts w:ascii="Arial" w:hAnsi="Arial" w:cs="Arial"/>
              </w:rPr>
            </w:pPr>
            <w:r w:rsidRPr="0046163D">
              <w:rPr>
                <w:rFonts w:ascii="Arial" w:hAnsi="Arial" w:cs="Arial"/>
                <w:lang w:val=""/>
              </w:rPr>
              <w:t>¿Qué hay en el mensaje que sugiera que este está dirigido a ustedes o a mujeres como ustedes (o, al revés, a mujeres distintas)?</w:t>
            </w:r>
            <w:r w:rsidRPr="0046163D">
              <w:rPr>
                <w:rFonts w:ascii="Arial" w:hAnsi="Arial" w:cs="Arial"/>
                <w:b/>
                <w:bCs/>
                <w:i/>
                <w:iCs/>
                <w:lang w:val=""/>
              </w:rPr>
              <w:t xml:space="preserve"> (24d)</w:t>
            </w:r>
          </w:p>
          <w:p w:rsidR="00D96C97" w:rsidRPr="0046163D" w:rsidP="001D08C4" w14:paraId="5715CBAC" w14:textId="77777777">
            <w:pPr>
              <w:pStyle w:val="TableParagraph"/>
              <w:numPr>
                <w:ilvl w:val="0"/>
                <w:numId w:val="50"/>
              </w:numPr>
              <w:rPr>
                <w:rFonts w:ascii="Arial" w:hAnsi="Arial" w:cs="Arial"/>
              </w:rPr>
            </w:pPr>
            <w:r w:rsidRPr="0046163D">
              <w:rPr>
                <w:rFonts w:ascii="Arial" w:hAnsi="Arial" w:cs="Arial"/>
                <w:lang w:val=""/>
              </w:rPr>
              <w:t xml:space="preserve">¿Se ven a ustedes mismas haciendo esto o algo similar? </w:t>
            </w:r>
            <w:r w:rsidRPr="0046163D">
              <w:rPr>
                <w:rFonts w:ascii="Arial" w:hAnsi="Arial" w:cs="Arial"/>
                <w:b/>
                <w:bCs/>
                <w:i/>
                <w:iCs/>
                <w:lang w:val=""/>
              </w:rPr>
              <w:t>(26d)</w:t>
            </w:r>
          </w:p>
          <w:p w:rsidR="00F64F19" w:rsidRPr="0046163D" w:rsidP="001D08C4" w14:paraId="45B1CBFA" w14:textId="409622C0">
            <w:pPr>
              <w:pStyle w:val="TableParagraph"/>
              <w:numPr>
                <w:ilvl w:val="0"/>
                <w:numId w:val="50"/>
              </w:numPr>
              <w:ind w:left="1245"/>
              <w:rPr>
                <w:rFonts w:ascii="Arial" w:hAnsi="Arial" w:cs="Arial"/>
                <w:lang w:val="es-ES"/>
              </w:rPr>
            </w:pPr>
            <w:r w:rsidRPr="0046163D">
              <w:rPr>
                <w:rFonts w:ascii="Arial" w:hAnsi="Arial" w:cs="Arial"/>
                <w:lang w:val=""/>
              </w:rPr>
              <w:t>¿Por qué</w:t>
            </w:r>
            <w:r w:rsidR="00A95A98">
              <w:rPr>
                <w:rFonts w:ascii="Arial" w:hAnsi="Arial" w:cs="Arial"/>
                <w:lang w:val=""/>
              </w:rPr>
              <w:t>, cuáles son los</w:t>
            </w:r>
            <w:r w:rsidRPr="0046163D">
              <w:rPr>
                <w:rFonts w:ascii="Arial" w:hAnsi="Arial" w:cs="Arial"/>
                <w:lang w:val=""/>
              </w:rPr>
              <w:t xml:space="preserve"> motivos?</w:t>
            </w:r>
          </w:p>
          <w:p w:rsidR="00AF45AC" w:rsidRPr="0046163D" w:rsidP="001D08C4" w14:paraId="6AE17C2F" w14:textId="1DEDC52B">
            <w:pPr>
              <w:pStyle w:val="TableParagraph"/>
              <w:spacing w:before="172"/>
              <w:rPr>
                <w:rFonts w:ascii="Arial" w:hAnsi="Arial" w:cs="Arial"/>
                <w:lang w:val="es-ES"/>
              </w:rPr>
            </w:pPr>
          </w:p>
        </w:tc>
      </w:tr>
      <w:tr w14:paraId="5422ABEE" w14:textId="77777777" w:rsidTr="1746ED6D">
        <w:tblPrEx>
          <w:tblW w:w="10187" w:type="dxa"/>
          <w:tblInd w:w="130" w:type="dxa"/>
          <w:tblLayout w:type="fixed"/>
          <w:tblCellMar>
            <w:left w:w="0" w:type="dxa"/>
            <w:right w:w="0" w:type="dxa"/>
          </w:tblCellMar>
          <w:tblLook w:val="01E0"/>
        </w:tblPrEx>
        <w:trPr>
          <w:trHeight w:val="710"/>
        </w:trPr>
        <w:tc>
          <w:tcPr>
            <w:tcW w:w="2225" w:type="dxa"/>
            <w:vAlign w:val="center"/>
          </w:tcPr>
          <w:p w:rsidR="00F64F19" w:rsidRPr="0046163D" w:rsidP="005E1197" w14:paraId="07E9E765" w14:textId="2C26743E">
            <w:pPr>
              <w:pStyle w:val="TableParagraph"/>
              <w:spacing w:before="213"/>
              <w:ind w:firstLine="135"/>
              <w:jc w:val="center"/>
              <w:rPr>
                <w:rFonts w:ascii="Arial" w:hAnsi="Arial" w:cs="Arial"/>
                <w:b/>
                <w:bCs/>
              </w:rPr>
            </w:pPr>
            <w:r w:rsidRPr="0046163D">
              <w:rPr>
                <w:rFonts w:ascii="Arial" w:hAnsi="Arial" w:cs="Arial"/>
                <w:b/>
                <w:bCs/>
                <w:lang w:val=""/>
              </w:rPr>
              <w:t>Intenciones</w:t>
            </w:r>
          </w:p>
        </w:tc>
        <w:tc>
          <w:tcPr>
            <w:tcW w:w="7962" w:type="dxa"/>
          </w:tcPr>
          <w:p w:rsidR="00D678DE" w:rsidRPr="0046163D" w:rsidP="003F1DBC" w14:paraId="22F380D5" w14:textId="05C2241F">
            <w:pPr>
              <w:pStyle w:val="TableParagraph"/>
              <w:numPr>
                <w:ilvl w:val="0"/>
                <w:numId w:val="56"/>
              </w:numPr>
              <w:spacing w:before="1"/>
              <w:ind w:right="99"/>
              <w:rPr>
                <w:rFonts w:ascii="Arial" w:hAnsi="Arial" w:cs="Arial"/>
              </w:rPr>
            </w:pPr>
            <w:r w:rsidRPr="0046163D">
              <w:rPr>
                <w:rFonts w:ascii="Arial" w:hAnsi="Arial" w:cs="Arial"/>
                <w:lang w:val=""/>
              </w:rPr>
              <w:t xml:space="preserve">¿Qué acciones llevarían ustedes a cabo impulsadas por el mensaje? </w:t>
            </w:r>
            <w:r w:rsidRPr="0046163D">
              <w:rPr>
                <w:rFonts w:ascii="Arial" w:hAnsi="Arial" w:cs="Arial"/>
                <w:b/>
                <w:bCs/>
                <w:i/>
                <w:iCs/>
                <w:lang w:val=""/>
              </w:rPr>
              <w:t>(3d)</w:t>
            </w:r>
          </w:p>
          <w:p w:rsidR="00055919" w:rsidRPr="0046163D" w:rsidP="003F1DBC" w14:paraId="3132D4B2" w14:textId="77777777">
            <w:pPr>
              <w:pStyle w:val="TableParagraph"/>
              <w:spacing w:before="1"/>
              <w:ind w:left="1440" w:right="99"/>
              <w:rPr>
                <w:rFonts w:ascii="Arial" w:hAnsi="Arial" w:cs="Arial"/>
              </w:rPr>
            </w:pPr>
          </w:p>
          <w:p w:rsidR="00273F1D" w:rsidRPr="0046163D" w:rsidP="003F1DBC" w14:paraId="54C415CE" w14:textId="1FA1C2F5">
            <w:pPr>
              <w:pStyle w:val="TableParagraph"/>
              <w:numPr>
                <w:ilvl w:val="0"/>
                <w:numId w:val="56"/>
              </w:numPr>
              <w:spacing w:before="1"/>
              <w:ind w:right="99"/>
              <w:rPr>
                <w:rFonts w:ascii="Arial" w:hAnsi="Arial" w:cs="Arial"/>
              </w:rPr>
            </w:pPr>
            <w:r w:rsidRPr="0046163D">
              <w:rPr>
                <w:rFonts w:ascii="Arial" w:hAnsi="Arial" w:cs="Arial"/>
                <w:lang w:val=""/>
              </w:rPr>
              <w:t xml:space="preserve">¿Qué medidas (de haber alguna) les parece a ustedes que serían capaces de llevar a cabo? </w:t>
            </w:r>
            <w:r w:rsidRPr="0046163D">
              <w:rPr>
                <w:rFonts w:ascii="Arial" w:hAnsi="Arial" w:cs="Arial"/>
                <w:b/>
                <w:bCs/>
                <w:i/>
                <w:iCs/>
                <w:lang w:val=""/>
              </w:rPr>
              <w:t>(38d)</w:t>
            </w:r>
          </w:p>
          <w:p w:rsidR="00273F1D" w:rsidRPr="0046163D" w:rsidP="001D08C4" w14:paraId="38A3CAF5" w14:textId="05763E6B">
            <w:pPr>
              <w:pStyle w:val="TableParagraph"/>
              <w:numPr>
                <w:ilvl w:val="0"/>
                <w:numId w:val="56"/>
              </w:numPr>
              <w:spacing w:before="1"/>
              <w:ind w:left="1245" w:right="99"/>
              <w:rPr>
                <w:rFonts w:ascii="Arial" w:hAnsi="Arial" w:cs="Arial"/>
              </w:rPr>
            </w:pPr>
            <w:r w:rsidRPr="0046163D">
              <w:rPr>
                <w:rFonts w:ascii="Arial" w:hAnsi="Arial" w:cs="Arial"/>
                <w:lang w:val=""/>
              </w:rPr>
              <w:t>¿Pueden ampliarme esa información?</w:t>
            </w:r>
          </w:p>
          <w:p w:rsidR="00055919" w:rsidRPr="0046163D" w:rsidP="003F1DBC" w14:paraId="75FE08C2" w14:textId="77777777">
            <w:pPr>
              <w:pStyle w:val="TableParagraph"/>
              <w:spacing w:before="1"/>
              <w:ind w:left="1440" w:right="99"/>
              <w:rPr>
                <w:rFonts w:ascii="Arial" w:hAnsi="Arial" w:cs="Arial"/>
              </w:rPr>
            </w:pPr>
          </w:p>
          <w:p w:rsidR="00273F1D" w:rsidRPr="0046163D" w:rsidP="003F1DBC" w14:paraId="28F5EBEC" w14:textId="64141FE8">
            <w:pPr>
              <w:pStyle w:val="TableParagraph"/>
              <w:numPr>
                <w:ilvl w:val="0"/>
                <w:numId w:val="56"/>
              </w:numPr>
              <w:spacing w:before="1"/>
              <w:ind w:right="99"/>
              <w:rPr>
                <w:rFonts w:ascii="Arial" w:hAnsi="Arial" w:cs="Arial"/>
                <w:lang w:val="es-ES"/>
              </w:rPr>
            </w:pPr>
            <w:r w:rsidRPr="0046163D">
              <w:rPr>
                <w:rFonts w:ascii="Arial" w:hAnsi="Arial" w:cs="Arial"/>
                <w:lang w:val=""/>
              </w:rPr>
              <w:t>¿</w:t>
            </w:r>
            <w:r w:rsidR="00A95A98">
              <w:rPr>
                <w:rFonts w:ascii="Arial" w:hAnsi="Arial" w:cs="Arial"/>
                <w:lang w:val=""/>
              </w:rPr>
              <w:t>Qué tan probable</w:t>
            </w:r>
            <w:r w:rsidRPr="0046163D">
              <w:rPr>
                <w:rFonts w:ascii="Arial" w:hAnsi="Arial" w:cs="Arial"/>
                <w:lang w:val=""/>
              </w:rPr>
              <w:t xml:space="preserve"> sería que ustedes intentaran hacer esto?</w:t>
            </w:r>
            <w:r w:rsidRPr="0046163D">
              <w:rPr>
                <w:rFonts w:ascii="Arial" w:hAnsi="Arial" w:cs="Arial"/>
                <w:b/>
                <w:bCs/>
                <w:i/>
                <w:iCs/>
                <w:lang w:val=""/>
              </w:rPr>
              <w:t xml:space="preserve"> (39d)</w:t>
            </w:r>
          </w:p>
          <w:p w:rsidR="00273F1D" w:rsidRPr="0046163D" w:rsidP="001D08C4" w14:paraId="4F165DA3" w14:textId="4F1EF34F">
            <w:pPr>
              <w:pStyle w:val="TableParagraph"/>
              <w:numPr>
                <w:ilvl w:val="0"/>
                <w:numId w:val="56"/>
              </w:numPr>
              <w:spacing w:before="1"/>
              <w:ind w:left="1245" w:right="99"/>
              <w:rPr>
                <w:rFonts w:ascii="Arial" w:hAnsi="Arial" w:cs="Arial"/>
                <w:lang w:val="es-ES"/>
              </w:rPr>
            </w:pPr>
            <w:r w:rsidRPr="0046163D">
              <w:rPr>
                <w:rFonts w:ascii="Arial" w:hAnsi="Arial" w:cs="Arial"/>
                <w:lang w:val=""/>
              </w:rPr>
              <w:t>¿Por qué</w:t>
            </w:r>
            <w:r w:rsidR="00A95A98">
              <w:rPr>
                <w:rFonts w:ascii="Arial" w:hAnsi="Arial" w:cs="Arial"/>
                <w:lang w:val=""/>
              </w:rPr>
              <w:t>,</w:t>
            </w:r>
            <w:r w:rsidR="003179C9">
              <w:rPr>
                <w:rFonts w:ascii="Arial" w:hAnsi="Arial" w:cs="Arial"/>
                <w:lang w:val=""/>
              </w:rPr>
              <w:t xml:space="preserve"> </w:t>
            </w:r>
            <w:r w:rsidR="00A95A98">
              <w:rPr>
                <w:rFonts w:ascii="Arial" w:hAnsi="Arial" w:cs="Arial"/>
                <w:lang w:val=""/>
              </w:rPr>
              <w:t>cuáles son los motivos?</w:t>
            </w:r>
            <w:r w:rsidRPr="0046163D">
              <w:rPr>
                <w:rFonts w:ascii="Arial" w:hAnsi="Arial" w:cs="Arial"/>
                <w:lang w:val=""/>
              </w:rPr>
              <w:br/>
            </w:r>
          </w:p>
          <w:p w:rsidR="007C389D" w:rsidRPr="0046163D" w:rsidP="001D08C4" w14:paraId="2919CFF7" w14:textId="116C677C">
            <w:pPr>
              <w:pStyle w:val="TableParagraph"/>
              <w:numPr>
                <w:ilvl w:val="0"/>
                <w:numId w:val="56"/>
              </w:numPr>
              <w:spacing w:before="1"/>
              <w:ind w:left="1245" w:right="99"/>
              <w:rPr>
                <w:rFonts w:ascii="Arial" w:hAnsi="Arial" w:cs="Arial"/>
                <w:lang w:val="es-ES"/>
              </w:rPr>
            </w:pPr>
            <w:r w:rsidRPr="0046163D">
              <w:rPr>
                <w:rFonts w:ascii="Arial" w:hAnsi="Arial" w:cs="Arial"/>
                <w:lang w:val=""/>
              </w:rPr>
              <w:t xml:space="preserve">¿Qué </w:t>
            </w:r>
            <w:r w:rsidRPr="0046163D">
              <w:rPr>
                <w:rFonts w:ascii="Arial" w:hAnsi="Arial" w:cs="Arial"/>
                <w:lang w:val=""/>
              </w:rPr>
              <w:t>otra información necesitarían</w:t>
            </w:r>
            <w:r w:rsidRPr="0046163D">
              <w:rPr>
                <w:rFonts w:ascii="Arial" w:hAnsi="Arial" w:cs="Arial"/>
                <w:lang w:val=""/>
              </w:rPr>
              <w:t xml:space="preserve"> para motivarse a hacer algo?</w:t>
            </w:r>
          </w:p>
          <w:p w:rsidR="00F64F19" w:rsidRPr="0046163D" w:rsidP="00DD2A6A" w14:paraId="335EBA6D" w14:textId="77777777">
            <w:pPr>
              <w:pStyle w:val="TableParagraph"/>
              <w:tabs>
                <w:tab w:val="left" w:pos="484"/>
                <w:tab w:val="left" w:pos="485"/>
              </w:tabs>
              <w:spacing w:before="1"/>
              <w:ind w:left="720" w:right="99"/>
              <w:rPr>
                <w:rFonts w:ascii="Arial" w:hAnsi="Arial" w:cs="Arial"/>
                <w:lang w:val="es-ES"/>
              </w:rPr>
            </w:pPr>
          </w:p>
        </w:tc>
      </w:tr>
      <w:tr w14:paraId="6A971BD2" w14:textId="77777777" w:rsidTr="1746ED6D">
        <w:tblPrEx>
          <w:tblW w:w="10187" w:type="dxa"/>
          <w:tblInd w:w="130" w:type="dxa"/>
          <w:tblLayout w:type="fixed"/>
          <w:tblCellMar>
            <w:left w:w="0" w:type="dxa"/>
            <w:right w:w="0" w:type="dxa"/>
          </w:tblCellMar>
          <w:tblLook w:val="01E0"/>
        </w:tblPrEx>
        <w:trPr>
          <w:trHeight w:val="710"/>
        </w:trPr>
        <w:tc>
          <w:tcPr>
            <w:tcW w:w="2225" w:type="dxa"/>
            <w:vAlign w:val="center"/>
          </w:tcPr>
          <w:p w:rsidR="00F64F19" w:rsidRPr="0046163D" w:rsidP="005E1197" w14:paraId="269F0A00" w14:textId="021FACFB">
            <w:pPr>
              <w:pStyle w:val="TableParagraph"/>
              <w:spacing w:before="213"/>
              <w:ind w:firstLine="135"/>
              <w:jc w:val="center"/>
              <w:rPr>
                <w:rFonts w:ascii="Arial" w:hAnsi="Arial" w:cs="Arial"/>
                <w:b/>
                <w:bCs/>
              </w:rPr>
            </w:pPr>
            <w:r w:rsidRPr="0046163D">
              <w:rPr>
                <w:rFonts w:ascii="Arial" w:hAnsi="Arial" w:cs="Arial"/>
                <w:b/>
                <w:bCs/>
                <w:lang w:val=""/>
              </w:rPr>
              <w:t>Imágenes</w:t>
            </w:r>
          </w:p>
        </w:tc>
        <w:tc>
          <w:tcPr>
            <w:tcW w:w="7962" w:type="dxa"/>
          </w:tcPr>
          <w:p w:rsidR="00F64F19" w:rsidRPr="0046163D" w:rsidP="00A82D69" w14:paraId="62CA25FB" w14:textId="41B3D321">
            <w:pPr>
              <w:pStyle w:val="TableParagraph"/>
              <w:numPr>
                <w:ilvl w:val="0"/>
                <w:numId w:val="61"/>
              </w:numPr>
              <w:tabs>
                <w:tab w:val="left" w:pos="791"/>
                <w:tab w:val="left" w:pos="1164"/>
              </w:tabs>
              <w:spacing w:before="1"/>
              <w:ind w:right="99"/>
              <w:rPr>
                <w:rFonts w:ascii="Arial" w:hAnsi="Arial" w:cs="Arial"/>
              </w:rPr>
            </w:pPr>
            <w:r w:rsidRPr="0046163D">
              <w:rPr>
                <w:rFonts w:ascii="Arial" w:hAnsi="Arial" w:cs="Arial"/>
                <w:lang w:val=""/>
              </w:rPr>
              <w:t xml:space="preserve">¿Cómo se sienten respecto de las imágenes utilizadas con este concepto? </w:t>
            </w:r>
            <w:r w:rsidRPr="0046163D">
              <w:rPr>
                <w:rFonts w:ascii="Arial" w:hAnsi="Arial" w:cs="Arial"/>
                <w:b/>
                <w:bCs/>
                <w:i/>
                <w:iCs/>
                <w:lang w:val=""/>
              </w:rPr>
              <w:t>(5e)</w:t>
            </w:r>
          </w:p>
          <w:p w:rsidR="00055919" w:rsidRPr="0046163D" w:rsidP="00A82D69" w14:paraId="5AC4982D" w14:textId="77777777">
            <w:pPr>
              <w:pStyle w:val="TableParagraph"/>
              <w:tabs>
                <w:tab w:val="left" w:pos="791"/>
                <w:tab w:val="left" w:pos="1164"/>
              </w:tabs>
              <w:spacing w:before="1"/>
              <w:ind w:left="720" w:right="99"/>
              <w:rPr>
                <w:rFonts w:ascii="Arial" w:hAnsi="Arial" w:cs="Arial"/>
              </w:rPr>
            </w:pPr>
          </w:p>
          <w:p w:rsidR="00055919" w:rsidRPr="0046163D" w:rsidP="002D56CB" w14:paraId="12171E59" w14:textId="20FC2056">
            <w:pPr>
              <w:pStyle w:val="TableParagraph"/>
              <w:numPr>
                <w:ilvl w:val="0"/>
                <w:numId w:val="61"/>
              </w:numPr>
              <w:tabs>
                <w:tab w:val="left" w:pos="701"/>
                <w:tab w:val="left" w:pos="1164"/>
              </w:tabs>
              <w:spacing w:before="1"/>
              <w:ind w:right="99"/>
              <w:rPr>
                <w:rFonts w:ascii="Arial" w:hAnsi="Arial" w:cs="Arial"/>
                <w:lang w:val="es-ES"/>
              </w:rPr>
            </w:pPr>
            <w:r w:rsidRPr="0046163D">
              <w:rPr>
                <w:rFonts w:ascii="Arial" w:hAnsi="Arial" w:cs="Arial"/>
                <w:lang w:val=""/>
              </w:rPr>
              <w:t xml:space="preserve">¿En qué medida </w:t>
            </w:r>
            <w:r w:rsidR="004251A8">
              <w:rPr>
                <w:rFonts w:ascii="Arial" w:hAnsi="Arial" w:cs="Arial"/>
                <w:lang w:val=""/>
              </w:rPr>
              <w:t>cuadra</w:t>
            </w:r>
            <w:r w:rsidRPr="0046163D">
              <w:rPr>
                <w:rFonts w:ascii="Arial" w:hAnsi="Arial" w:cs="Arial"/>
                <w:lang w:val=""/>
              </w:rPr>
              <w:t xml:space="preserve"> la imagen al mensaje que se pretende transmitir con este material? </w:t>
            </w:r>
          </w:p>
          <w:p w:rsidR="00F64F19" w:rsidRPr="0046163D" w:rsidP="00A82D69" w14:paraId="0377ED35" w14:textId="77777777">
            <w:pPr>
              <w:pStyle w:val="TableParagraph"/>
              <w:tabs>
                <w:tab w:val="left" w:pos="701"/>
                <w:tab w:val="left" w:pos="1164"/>
              </w:tabs>
              <w:spacing w:before="1"/>
              <w:ind w:left="720" w:right="99"/>
              <w:rPr>
                <w:rFonts w:ascii="Arial" w:hAnsi="Arial" w:cs="Arial"/>
                <w:lang w:val="es-ES"/>
              </w:rPr>
            </w:pPr>
          </w:p>
          <w:p w:rsidR="00FD2A8A" w:rsidRPr="0046163D" w:rsidP="00BB1B05" w14:paraId="5BACBB2E" w14:textId="2E496A20">
            <w:pPr>
              <w:pStyle w:val="TableParagraph"/>
              <w:numPr>
                <w:ilvl w:val="0"/>
                <w:numId w:val="61"/>
              </w:numPr>
              <w:tabs>
                <w:tab w:val="left" w:pos="701"/>
                <w:tab w:val="left" w:pos="1164"/>
              </w:tabs>
              <w:spacing w:before="1"/>
              <w:ind w:right="99"/>
              <w:rPr>
                <w:rFonts w:ascii="Arial" w:hAnsi="Arial" w:cs="Arial"/>
                <w:lang w:val="es-ES"/>
              </w:rPr>
            </w:pPr>
            <w:r w:rsidRPr="0046163D">
              <w:rPr>
                <w:rFonts w:ascii="Arial" w:hAnsi="Arial" w:cs="Arial"/>
                <w:lang w:val=""/>
              </w:rPr>
              <w:t xml:space="preserve">¿Qué (de haberlo) les molesta o inquieta respecto de las imágenes, colores o gráficos? </w:t>
            </w:r>
          </w:p>
          <w:p w:rsidR="00F64F19" w:rsidRPr="0046163D" w:rsidP="001D08C4" w14:paraId="710308E7" w14:textId="77777777">
            <w:pPr>
              <w:pStyle w:val="TableParagraph"/>
              <w:numPr>
                <w:ilvl w:val="0"/>
                <w:numId w:val="61"/>
              </w:numPr>
              <w:tabs>
                <w:tab w:val="left" w:pos="1254"/>
              </w:tabs>
              <w:spacing w:before="1"/>
              <w:ind w:left="1245" w:right="99"/>
              <w:rPr>
                <w:rFonts w:ascii="Arial" w:hAnsi="Arial" w:cs="Arial"/>
                <w:lang w:val="es-ES"/>
              </w:rPr>
            </w:pPr>
            <w:r w:rsidRPr="0046163D">
              <w:rPr>
                <w:rFonts w:ascii="Arial" w:hAnsi="Arial" w:cs="Arial"/>
                <w:lang w:val=""/>
              </w:rPr>
              <w:t>¿Hay algo específico que las inquiete?</w:t>
            </w:r>
          </w:p>
          <w:p w:rsidR="00FD2A8A" w:rsidRPr="0046163D" w:rsidP="00DD2A6A" w14:paraId="7B0091FA" w14:textId="77777777">
            <w:pPr>
              <w:pStyle w:val="TableParagraph"/>
              <w:tabs>
                <w:tab w:val="left" w:pos="1254"/>
              </w:tabs>
              <w:spacing w:before="1"/>
              <w:ind w:right="99"/>
              <w:rPr>
                <w:rFonts w:ascii="Arial" w:hAnsi="Arial" w:cs="Arial"/>
                <w:lang w:val="es-ES"/>
              </w:rPr>
            </w:pPr>
          </w:p>
          <w:p w:rsidR="00F64F19" w:rsidRPr="0046163D" w:rsidP="002D56CB" w14:paraId="30A0E9C2" w14:textId="77777777">
            <w:pPr>
              <w:pStyle w:val="ListParagraph"/>
              <w:widowControl w:val="0"/>
              <w:numPr>
                <w:ilvl w:val="0"/>
                <w:numId w:val="61"/>
              </w:numPr>
              <w:autoSpaceDE w:val="0"/>
              <w:autoSpaceDN w:val="0"/>
              <w:spacing w:after="0" w:line="240" w:lineRule="auto"/>
              <w:rPr>
                <w:rFonts w:ascii="Arial" w:hAnsi="Arial" w:cs="Arial"/>
                <w:lang w:val="es-ES"/>
              </w:rPr>
            </w:pPr>
            <w:r w:rsidRPr="0046163D">
              <w:rPr>
                <w:rFonts w:ascii="Arial" w:hAnsi="Arial" w:cs="Arial"/>
                <w:lang w:val=""/>
              </w:rPr>
              <w:t>¿Qué podría hacerse para mejorar la imagen?</w:t>
            </w:r>
          </w:p>
          <w:p w:rsidR="00BB1B05" w:rsidRPr="0046163D" w:rsidP="00BB1B05" w14:paraId="7A0D482F" w14:textId="51792C2F">
            <w:pPr>
              <w:widowControl w:val="0"/>
              <w:autoSpaceDE w:val="0"/>
              <w:autoSpaceDN w:val="0"/>
              <w:spacing w:after="0" w:line="240" w:lineRule="auto"/>
              <w:rPr>
                <w:rFonts w:ascii="Arial" w:hAnsi="Arial" w:cs="Arial"/>
                <w:lang w:val="es-ES"/>
              </w:rPr>
            </w:pPr>
          </w:p>
        </w:tc>
      </w:tr>
      <w:tr w14:paraId="1BB80AA6" w14:textId="77777777" w:rsidTr="1746ED6D">
        <w:tblPrEx>
          <w:tblW w:w="10187" w:type="dxa"/>
          <w:tblInd w:w="130" w:type="dxa"/>
          <w:tblLayout w:type="fixed"/>
          <w:tblCellMar>
            <w:left w:w="0" w:type="dxa"/>
            <w:right w:w="0" w:type="dxa"/>
          </w:tblCellMar>
          <w:tblLook w:val="01E0"/>
        </w:tblPrEx>
        <w:trPr>
          <w:trHeight w:val="656"/>
        </w:trPr>
        <w:tc>
          <w:tcPr>
            <w:tcW w:w="2225" w:type="dxa"/>
            <w:vAlign w:val="center"/>
          </w:tcPr>
          <w:p w:rsidR="00F64F19" w:rsidRPr="0046163D" w:rsidP="005E1197" w14:paraId="42134518" w14:textId="4DCE4120">
            <w:pPr>
              <w:pStyle w:val="TableParagraph"/>
              <w:ind w:firstLine="135"/>
              <w:jc w:val="center"/>
              <w:rPr>
                <w:rFonts w:ascii="Arial" w:hAnsi="Arial" w:cs="Arial"/>
                <w:b/>
                <w:bCs/>
                <w:color w:val="000000" w:themeColor="text1"/>
                <w:lang w:val="es-ES"/>
              </w:rPr>
            </w:pPr>
            <w:r w:rsidRPr="0046163D">
              <w:rPr>
                <w:rFonts w:ascii="Arial" w:hAnsi="Arial" w:cs="Arial"/>
                <w:b/>
                <w:bCs/>
                <w:color w:val="000000" w:themeColor="text1"/>
                <w:lang w:val=""/>
              </w:rPr>
              <w:t>Cosas preocupantes/consecuencias no previstas</w:t>
            </w:r>
          </w:p>
        </w:tc>
        <w:tc>
          <w:tcPr>
            <w:tcW w:w="7962" w:type="dxa"/>
          </w:tcPr>
          <w:p w:rsidR="00F64F19" w:rsidRPr="0046163D" w:rsidP="0019645D" w14:paraId="76F4784D" w14:textId="03713BAB">
            <w:pPr>
              <w:pStyle w:val="TableParagraph"/>
              <w:numPr>
                <w:ilvl w:val="0"/>
                <w:numId w:val="50"/>
              </w:numPr>
              <w:rPr>
                <w:rFonts w:ascii="Arial" w:hAnsi="Arial" w:cs="Arial"/>
                <w:lang w:val="es-ES"/>
              </w:rPr>
            </w:pPr>
            <w:r w:rsidRPr="0046163D">
              <w:rPr>
                <w:rFonts w:ascii="Arial" w:hAnsi="Arial" w:cs="Arial"/>
                <w:lang w:val=""/>
              </w:rPr>
              <w:t>¿Qué (de haberlo) les pareció problemático u ofensivo respecto</w:t>
            </w:r>
            <w:r w:rsidR="009800A7">
              <w:rPr>
                <w:rFonts w:ascii="Arial" w:hAnsi="Arial" w:cs="Arial"/>
                <w:lang w:val=""/>
              </w:rPr>
              <w:t xml:space="preserve"> al</w:t>
            </w:r>
            <w:r w:rsidRPr="0046163D">
              <w:rPr>
                <w:rFonts w:ascii="Arial" w:hAnsi="Arial" w:cs="Arial"/>
                <w:lang w:val=""/>
              </w:rPr>
              <w:t xml:space="preserve"> contenido que vieron?</w:t>
            </w:r>
          </w:p>
        </w:tc>
      </w:tr>
      <w:tr w14:paraId="4972AD72" w14:textId="77777777" w:rsidTr="1746ED6D">
        <w:tblPrEx>
          <w:tblW w:w="10187" w:type="dxa"/>
          <w:tblInd w:w="130" w:type="dxa"/>
          <w:tblLayout w:type="fixed"/>
          <w:tblCellMar>
            <w:left w:w="0" w:type="dxa"/>
            <w:right w:w="0" w:type="dxa"/>
          </w:tblCellMar>
          <w:tblLook w:val="01E0"/>
        </w:tblPrEx>
        <w:trPr>
          <w:trHeight w:val="656"/>
        </w:trPr>
        <w:tc>
          <w:tcPr>
            <w:tcW w:w="2225" w:type="dxa"/>
            <w:vAlign w:val="center"/>
          </w:tcPr>
          <w:p w:rsidR="008925BA" w:rsidRPr="0046163D" w:rsidP="005E1197" w14:paraId="01ED4019" w14:textId="2A11A341">
            <w:pPr>
              <w:pStyle w:val="TableParagraph"/>
              <w:ind w:firstLine="135"/>
              <w:jc w:val="center"/>
              <w:rPr>
                <w:rFonts w:ascii="Arial" w:hAnsi="Arial" w:cs="Arial"/>
                <w:b/>
                <w:bCs/>
                <w:color w:val="000000" w:themeColor="text1"/>
                <w:lang w:val="es-ES"/>
              </w:rPr>
            </w:pPr>
            <w:r w:rsidRPr="0046163D">
              <w:rPr>
                <w:rFonts w:ascii="Arial" w:hAnsi="Arial" w:cs="Arial"/>
                <w:b/>
                <w:bCs/>
                <w:color w:val="000000" w:themeColor="text1"/>
                <w:lang w:val=""/>
              </w:rPr>
              <w:t xml:space="preserve">Aspectos específicos de los contenidos respecto de los que profundizar </w:t>
            </w:r>
          </w:p>
        </w:tc>
        <w:tc>
          <w:tcPr>
            <w:tcW w:w="7962" w:type="dxa"/>
          </w:tcPr>
          <w:p w:rsidR="008925BA" w:rsidRPr="0046163D" w:rsidP="74A7C23D" w14:paraId="6E18463D" w14:textId="61B13522">
            <w:pPr>
              <w:pStyle w:val="TableParagraph"/>
              <w:rPr>
                <w:rFonts w:ascii="Arial" w:hAnsi="Arial" w:cs="Arial"/>
                <w:b/>
                <w:bCs/>
                <w:u w:val="single"/>
                <w:lang w:val="es-ES"/>
              </w:rPr>
            </w:pPr>
            <w:r w:rsidRPr="0046163D">
              <w:rPr>
                <w:rFonts w:ascii="Arial" w:hAnsi="Arial" w:cs="Arial"/>
                <w:b/>
                <w:bCs/>
                <w:highlight w:val="yellow"/>
                <w:u w:val="single"/>
                <w:lang w:val=""/>
              </w:rPr>
              <w:t>Contenidos visuales procedentes de redes sociales</w:t>
            </w:r>
            <w:r w:rsidRPr="0046163D">
              <w:rPr>
                <w:rFonts w:ascii="Arial" w:hAnsi="Arial" w:cs="Arial"/>
                <w:b/>
                <w:bCs/>
                <w:u w:val="single"/>
                <w:lang w:val=""/>
              </w:rPr>
              <w:t xml:space="preserve"> </w:t>
            </w:r>
          </w:p>
          <w:p w:rsidR="006B40B4" w:rsidRPr="0046163D" w:rsidP="006B40B4" w14:paraId="0CC21855" w14:textId="788DA820">
            <w:pPr>
              <w:pStyle w:val="TableParagraph"/>
              <w:rPr>
                <w:rFonts w:ascii="Arial" w:hAnsi="Arial" w:cs="Arial"/>
                <w:b/>
                <w:bCs/>
                <w:lang w:val="es-ES"/>
              </w:rPr>
            </w:pPr>
            <w:r w:rsidRPr="0046163D">
              <w:rPr>
                <w:rFonts w:ascii="Arial" w:hAnsi="Arial" w:cs="Arial"/>
                <w:b/>
                <w:bCs/>
                <w:highlight w:val="cyan"/>
                <w:lang w:val=""/>
              </w:rPr>
              <w:t xml:space="preserve">En caso de una audiencia no </w:t>
            </w:r>
            <w:r w:rsidRPr="008B3F9D" w:rsidR="008B3F9D">
              <w:rPr>
                <w:rFonts w:ascii="Arial" w:hAnsi="Arial" w:cs="Arial"/>
                <w:b/>
                <w:bCs/>
                <w:highlight w:val="cyan"/>
                <w:lang w:val=""/>
              </w:rPr>
              <w:t>consci</w:t>
            </w:r>
            <w:r w:rsidR="008B3F9D">
              <w:rPr>
                <w:rFonts w:ascii="Arial" w:hAnsi="Arial" w:cs="Arial"/>
                <w:b/>
                <w:bCs/>
                <w:highlight w:val="cyan"/>
                <w:lang w:val=""/>
              </w:rPr>
              <w:t>ente</w:t>
            </w:r>
            <w:r w:rsidRPr="0046163D">
              <w:rPr>
                <w:rFonts w:ascii="Arial" w:hAnsi="Arial" w:cs="Arial"/>
                <w:b/>
                <w:bCs/>
                <w:highlight w:val="cyan"/>
                <w:lang w:val=""/>
              </w:rPr>
              <w:t>:</w:t>
            </w:r>
          </w:p>
          <w:p w:rsidR="00D13397" w:rsidRPr="0046163D" w:rsidP="00D13397" w14:paraId="447B72E2" w14:textId="062FE431">
            <w:pPr>
              <w:pStyle w:val="TableParagraph"/>
              <w:numPr>
                <w:ilvl w:val="0"/>
                <w:numId w:val="50"/>
              </w:numPr>
              <w:rPr>
                <w:rFonts w:ascii="Arial" w:hAnsi="Arial" w:cs="Arial"/>
                <w:b/>
                <w:bCs/>
                <w:lang w:val="es-ES"/>
              </w:rPr>
            </w:pPr>
            <w:r w:rsidRPr="0046163D">
              <w:rPr>
                <w:rFonts w:ascii="Arial" w:hAnsi="Arial" w:cs="Arial"/>
                <w:lang w:val=""/>
              </w:rPr>
              <w:t xml:space="preserve">¿Qué tan cómodas se sienten ustedes a la hora de hablar sobre el cáncer de mama con los miembros de su familia? </w:t>
            </w:r>
          </w:p>
          <w:p w:rsidR="00D13397" w:rsidRPr="0046163D" w:rsidP="1746ED6D" w14:paraId="4EF30F35" w14:textId="6D77BA93">
            <w:pPr>
              <w:pStyle w:val="TableParagraph"/>
              <w:numPr>
                <w:ilvl w:val="1"/>
                <w:numId w:val="69"/>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haría que ustedes se sintieran más cómodas o, al revés, más reacias a la hora de hablar respecto </w:t>
            </w:r>
            <w:r w:rsidR="008B3F9D">
              <w:rPr>
                <w:rFonts w:ascii="Arial" w:hAnsi="Arial" w:cs="Arial"/>
                <w:lang w:val=""/>
              </w:rPr>
              <w:t>a</w:t>
            </w:r>
            <w:r w:rsidRPr="0046163D" w:rsidR="008B3F9D">
              <w:rPr>
                <w:rFonts w:ascii="Arial" w:hAnsi="Arial" w:cs="Arial"/>
                <w:lang w:val=""/>
              </w:rPr>
              <w:t xml:space="preserve"> </w:t>
            </w:r>
            <w:r w:rsidRPr="0046163D">
              <w:rPr>
                <w:rFonts w:ascii="Arial" w:hAnsi="Arial" w:cs="Arial"/>
                <w:lang w:val=""/>
              </w:rPr>
              <w:t xml:space="preserve">su riesgo de cáncer de mama con otras personas de su familia? </w:t>
            </w:r>
          </w:p>
          <w:p w:rsidR="00D13397" w:rsidRPr="0046163D" w:rsidP="00D13397" w14:paraId="5D9B4C8D" w14:textId="253D896C">
            <w:pPr>
              <w:pStyle w:val="TableParagraph"/>
              <w:numPr>
                <w:ilvl w:val="0"/>
                <w:numId w:val="50"/>
              </w:numPr>
              <w:rPr>
                <w:rFonts w:ascii="Arial" w:hAnsi="Arial" w:cs="Arial"/>
                <w:b/>
                <w:bCs/>
                <w:lang w:val="es-ES"/>
              </w:rPr>
            </w:pPr>
            <w:r w:rsidRPr="0046163D">
              <w:rPr>
                <w:rFonts w:ascii="Arial" w:hAnsi="Arial" w:cs="Arial"/>
                <w:lang w:val=""/>
              </w:rPr>
              <w:t>¿Qué harían ustedes para averiguar qu</w:t>
            </w:r>
            <w:r w:rsidR="008B3F9D">
              <w:rPr>
                <w:rFonts w:ascii="Arial" w:hAnsi="Arial" w:cs="Arial"/>
                <w:lang w:val=""/>
              </w:rPr>
              <w:t>é</w:t>
            </w:r>
            <w:r w:rsidRPr="0046163D">
              <w:rPr>
                <w:rFonts w:ascii="Arial" w:hAnsi="Arial" w:cs="Arial"/>
                <w:lang w:val=""/>
              </w:rPr>
              <w:t xml:space="preserve"> riesgo familiar de cáncer de mama tienen? </w:t>
            </w:r>
          </w:p>
          <w:p w:rsidR="00D13397" w:rsidRPr="0046163D" w:rsidP="1746ED6D" w14:paraId="29D4B76F" w14:textId="5579DEA6">
            <w:pPr>
              <w:pStyle w:val="TableParagraph"/>
              <w:numPr>
                <w:ilvl w:val="1"/>
                <w:numId w:val="69"/>
              </w:numPr>
              <w:rPr>
                <w:rFonts w:ascii="Arial" w:hAnsi="Arial" w:cs="Arial"/>
                <w:b/>
                <w:bCs/>
                <w:lang w:val="es-ES"/>
              </w:rPr>
            </w:pPr>
            <w:r w:rsidRPr="0046163D">
              <w:rPr>
                <w:rFonts w:ascii="Arial" w:hAnsi="Arial" w:cs="Arial"/>
                <w:b/>
                <w:bCs/>
                <w:lang w:val=""/>
              </w:rPr>
              <w:t>PARA PROFUNDIZAR:</w:t>
            </w:r>
            <w:r w:rsidRPr="0046163D">
              <w:rPr>
                <w:rFonts w:ascii="Arial" w:hAnsi="Arial" w:cs="Arial"/>
                <w:lang w:val=""/>
              </w:rPr>
              <w:t xml:space="preserve"> ¿Se sentirían cómodas hablando sobre su riesgo de cáncer de mama con su proveedor de atención médica? (</w:t>
            </w:r>
            <w:r w:rsidRPr="0046163D">
              <w:rPr>
                <w:rFonts w:ascii="Arial" w:hAnsi="Arial" w:cs="Arial"/>
                <w:b/>
                <w:bCs/>
                <w:highlight w:val="yellow"/>
                <w:lang w:val=""/>
              </w:rPr>
              <w:t>Nota para el</w:t>
            </w:r>
            <w:r w:rsidRPr="0046163D">
              <w:rPr>
                <w:rFonts w:ascii="Arial" w:hAnsi="Arial" w:cs="Arial"/>
                <w:highlight w:val="yellow"/>
                <w:lang w:val=""/>
              </w:rPr>
              <w:t xml:space="preserve"> </w:t>
            </w:r>
            <w:r w:rsidRPr="0046163D">
              <w:rPr>
                <w:rFonts w:ascii="Arial" w:hAnsi="Arial" w:cs="Arial"/>
                <w:b/>
                <w:bCs/>
                <w:highlight w:val="yellow"/>
                <w:lang w:val=""/>
              </w:rPr>
              <w:t>moderador</w:t>
            </w:r>
            <w:r w:rsidRPr="0046163D">
              <w:rPr>
                <w:rFonts w:ascii="Arial" w:hAnsi="Arial" w:cs="Arial"/>
                <w:highlight w:val="yellow"/>
                <w:lang w:val=""/>
              </w:rPr>
              <w:t>: comprobar, si, en caso de que tengan un médico, se sienten cómodas con ese médico, etc.</w:t>
            </w:r>
            <w:r w:rsidRPr="0046163D">
              <w:rPr>
                <w:rFonts w:ascii="Arial" w:hAnsi="Arial" w:cs="Arial"/>
                <w:lang w:val=""/>
              </w:rPr>
              <w:t>).</w:t>
            </w:r>
          </w:p>
          <w:p w:rsidR="002D79C9" w:rsidRPr="0046163D" w:rsidP="00D13397" w14:paraId="081DE87A" w14:textId="68D727D6">
            <w:pPr>
              <w:pStyle w:val="TableParagraph"/>
              <w:numPr>
                <w:ilvl w:val="0"/>
                <w:numId w:val="50"/>
              </w:numPr>
              <w:rPr>
                <w:rFonts w:ascii="Arial" w:hAnsi="Arial" w:cs="Arial"/>
                <w:b/>
                <w:bCs/>
                <w:lang w:val="es-ES"/>
              </w:rPr>
            </w:pPr>
            <w:r w:rsidRPr="0046163D">
              <w:rPr>
                <w:rFonts w:ascii="Arial" w:hAnsi="Arial" w:cs="Arial"/>
                <w:lang w:val=""/>
              </w:rPr>
              <w:t xml:space="preserve">Tras ver estas </w:t>
            </w:r>
            <w:r w:rsidR="0079709C">
              <w:rPr>
                <w:rFonts w:ascii="Arial" w:hAnsi="Arial" w:cs="Arial"/>
                <w:lang w:val=""/>
              </w:rPr>
              <w:t>dos</w:t>
            </w:r>
            <w:r w:rsidRPr="0046163D" w:rsidR="0079709C">
              <w:rPr>
                <w:rFonts w:ascii="Arial" w:hAnsi="Arial" w:cs="Arial"/>
                <w:lang w:val=""/>
              </w:rPr>
              <w:t xml:space="preserve"> </w:t>
            </w:r>
            <w:r w:rsidRPr="0046163D">
              <w:rPr>
                <w:rFonts w:ascii="Arial" w:hAnsi="Arial" w:cs="Arial"/>
                <w:lang w:val=""/>
              </w:rPr>
              <w:t xml:space="preserve">opciones, ¿qué texto prefieren? </w:t>
            </w:r>
          </w:p>
          <w:p w:rsidR="00D13397" w:rsidRPr="0046163D" w:rsidP="00D13397" w14:paraId="608DDA9D" w14:textId="499C15BE">
            <w:pPr>
              <w:pStyle w:val="TableParagraph"/>
              <w:numPr>
                <w:ilvl w:val="0"/>
                <w:numId w:val="50"/>
              </w:numPr>
              <w:rPr>
                <w:rFonts w:ascii="Arial" w:hAnsi="Arial" w:cs="Arial"/>
                <w:b/>
                <w:bCs/>
                <w:lang w:val="es-ES"/>
              </w:rPr>
            </w:pPr>
            <w:r w:rsidRPr="0046163D">
              <w:rPr>
                <w:rFonts w:ascii="Arial" w:hAnsi="Arial" w:cs="Arial"/>
                <w:b/>
                <w:bCs/>
                <w:lang w:val=""/>
              </w:rPr>
              <w:t>[PARA EL GRUPO LBQA CISGÉNERO SOLAMENTE]</w:t>
            </w:r>
            <w:r w:rsidRPr="0046163D">
              <w:rPr>
                <w:rFonts w:ascii="Arial" w:hAnsi="Arial" w:cs="Arial"/>
                <w:lang w:val=""/>
              </w:rPr>
              <w:t xml:space="preserve"> Cuéntenme cómo lograron encontrar un proveedor de atención médica con el que ustedes se sientan cómodas a la hora de hablar de su riesgo de cáncer de mama. </w:t>
            </w:r>
          </w:p>
          <w:p w:rsidR="00D13397" w:rsidRPr="0046163D" w:rsidP="1746ED6D" w14:paraId="3D08A934" w14:textId="77777777">
            <w:pPr>
              <w:pStyle w:val="TableParagraph"/>
              <w:numPr>
                <w:ilvl w:val="1"/>
                <w:numId w:val="69"/>
              </w:numPr>
              <w:rPr>
                <w:rFonts w:ascii="Arial" w:hAnsi="Arial" w:cs="Arial"/>
                <w:b/>
                <w:bCs/>
                <w:lang w:val="es-ES"/>
              </w:rPr>
            </w:pPr>
            <w:r w:rsidRPr="0046163D">
              <w:rPr>
                <w:rFonts w:ascii="Arial" w:hAnsi="Arial" w:cs="Arial"/>
                <w:b/>
                <w:bCs/>
                <w:lang w:val=""/>
              </w:rPr>
              <w:t xml:space="preserve">PARA PROFUNDIZAR: </w:t>
            </w:r>
            <w:r w:rsidRPr="0046163D">
              <w:rPr>
                <w:rFonts w:ascii="Arial" w:hAnsi="Arial" w:cs="Arial"/>
                <w:lang w:val=""/>
              </w:rPr>
              <w:t>¿Hay ciertas características o cualidades que ustedes buscan en un proveedor de atención médica?</w:t>
            </w:r>
          </w:p>
          <w:p w:rsidR="00D13397" w:rsidRPr="0046163D" w:rsidP="1746ED6D" w14:paraId="10500683" w14:textId="77777777">
            <w:pPr>
              <w:pStyle w:val="TableParagraph"/>
              <w:numPr>
                <w:ilvl w:val="1"/>
                <w:numId w:val="69"/>
              </w:numPr>
              <w:rPr>
                <w:rFonts w:ascii="Arial" w:hAnsi="Arial" w:cs="Arial"/>
                <w:b/>
                <w:bCs/>
                <w:lang w:val="es-ES"/>
              </w:rPr>
            </w:pPr>
            <w:r w:rsidRPr="0046163D">
              <w:rPr>
                <w:rFonts w:ascii="Arial" w:hAnsi="Arial" w:cs="Arial"/>
                <w:b/>
                <w:bCs/>
                <w:lang w:val=""/>
              </w:rPr>
              <w:t>PARA PROFUNDIZAR:</w:t>
            </w:r>
            <w:r w:rsidRPr="0046163D">
              <w:rPr>
                <w:rFonts w:ascii="Arial" w:hAnsi="Arial" w:cs="Arial"/>
                <w:lang w:val=""/>
              </w:rPr>
              <w:t xml:space="preserve"> ¿Cómo tendría que ser un proveedor de atención médica para adaptarse mejor a sus necesidades a la hora de poder hablar sobre su riesgo de cáncer de mama?</w:t>
            </w:r>
          </w:p>
          <w:p w:rsidR="003C6182" w:rsidRPr="0046163D" w:rsidP="74A7C23D" w14:paraId="75E6B08F" w14:textId="234CA127">
            <w:pPr>
              <w:pStyle w:val="TableParagraph"/>
              <w:rPr>
                <w:rFonts w:ascii="Arial" w:hAnsi="Arial" w:cs="Arial"/>
                <w:b/>
                <w:bCs/>
                <w:lang w:val="es-ES"/>
              </w:rPr>
            </w:pPr>
          </w:p>
          <w:p w:rsidR="00D2194A" w:rsidRPr="0046163D" w:rsidP="74A7C23D" w14:paraId="5B7B70CC" w14:textId="77777777">
            <w:pPr>
              <w:pStyle w:val="TableParagraph"/>
              <w:rPr>
                <w:rFonts w:ascii="Arial" w:hAnsi="Arial" w:cs="Arial"/>
                <w:b/>
                <w:bCs/>
                <w:lang w:val="es-ES"/>
              </w:rPr>
            </w:pPr>
          </w:p>
          <w:p w:rsidR="00D13397" w:rsidRPr="0046163D" w:rsidP="00D13397" w14:paraId="26075492" w14:textId="6B1D34C2">
            <w:pPr>
              <w:pStyle w:val="TableParagraph"/>
              <w:rPr>
                <w:rFonts w:ascii="Arial" w:hAnsi="Arial" w:cs="Arial"/>
                <w:lang w:val="es-ES"/>
              </w:rPr>
            </w:pPr>
            <w:r w:rsidRPr="0046163D">
              <w:rPr>
                <w:rFonts w:ascii="Arial" w:hAnsi="Arial" w:cs="Arial"/>
                <w:b/>
                <w:bCs/>
                <w:highlight w:val="green"/>
                <w:lang w:val=""/>
              </w:rPr>
              <w:t xml:space="preserve">En caso de audiencia </w:t>
            </w:r>
            <w:r w:rsidRPr="0046163D">
              <w:rPr>
                <w:rFonts w:ascii="Arial" w:hAnsi="Arial" w:cs="Arial"/>
                <w:b/>
                <w:bCs/>
                <w:i/>
                <w:iCs/>
                <w:highlight w:val="green"/>
                <w:lang w:val=""/>
              </w:rPr>
              <w:t>previvor</w:t>
            </w:r>
            <w:r w:rsidRPr="0046163D">
              <w:rPr>
                <w:rFonts w:ascii="Arial" w:hAnsi="Arial" w:cs="Arial"/>
                <w:b/>
                <w:bCs/>
                <w:highlight w:val="green"/>
                <w:lang w:val=""/>
              </w:rPr>
              <w:t>:</w:t>
            </w:r>
          </w:p>
          <w:p w:rsidR="00063F3D" w:rsidRPr="0046163D" w:rsidP="0019645D" w14:paraId="1ED0D2A9" w14:textId="21203A8D">
            <w:pPr>
              <w:pStyle w:val="TableParagraph"/>
              <w:numPr>
                <w:ilvl w:val="0"/>
                <w:numId w:val="50"/>
              </w:numPr>
              <w:rPr>
                <w:rFonts w:ascii="Arial" w:hAnsi="Arial" w:cs="Arial"/>
                <w:lang w:val="es-ES"/>
              </w:rPr>
            </w:pPr>
            <w:r w:rsidRPr="0046163D">
              <w:rPr>
                <w:rFonts w:ascii="Arial" w:hAnsi="Arial" w:cs="Arial"/>
                <w:lang w:val=""/>
              </w:rPr>
              <w:t xml:space="preserve">Tras ver estas </w:t>
            </w:r>
            <w:r w:rsidR="0079709C">
              <w:rPr>
                <w:rFonts w:ascii="Arial" w:hAnsi="Arial" w:cs="Arial"/>
                <w:lang w:val=""/>
              </w:rPr>
              <w:t>dos</w:t>
            </w:r>
            <w:r w:rsidRPr="0046163D" w:rsidR="0079709C">
              <w:rPr>
                <w:rFonts w:ascii="Arial" w:hAnsi="Arial" w:cs="Arial"/>
                <w:lang w:val=""/>
              </w:rPr>
              <w:t xml:space="preserve"> </w:t>
            </w:r>
            <w:r w:rsidRPr="0046163D">
              <w:rPr>
                <w:rFonts w:ascii="Arial" w:hAnsi="Arial" w:cs="Arial"/>
                <w:lang w:val=""/>
              </w:rPr>
              <w:t>opciones, ¿qué texto prefieren?</w:t>
            </w:r>
          </w:p>
          <w:p w:rsidR="0012680D" w:rsidRPr="0046163D" w:rsidP="0019645D" w14:paraId="25255976" w14:textId="44CDBCFD">
            <w:pPr>
              <w:pStyle w:val="TableParagraph"/>
              <w:numPr>
                <w:ilvl w:val="0"/>
                <w:numId w:val="50"/>
              </w:numPr>
              <w:rPr>
                <w:rFonts w:ascii="Arial" w:hAnsi="Arial" w:cs="Arial"/>
                <w:lang w:val="es-ES"/>
              </w:rPr>
            </w:pPr>
            <w:r w:rsidRPr="0046163D">
              <w:rPr>
                <w:rFonts w:ascii="Arial" w:hAnsi="Arial" w:cs="Arial"/>
                <w:b/>
                <w:bCs/>
                <w:highlight w:val="yellow"/>
                <w:lang w:val=""/>
              </w:rPr>
              <w:t>[PARA EL GRUPO DE MUJERES NEGRAS, OPCIÓN 3]</w:t>
            </w:r>
            <w:r w:rsidRPr="0046163D">
              <w:rPr>
                <w:rFonts w:ascii="Arial" w:hAnsi="Arial" w:cs="Arial"/>
                <w:lang w:val=""/>
              </w:rPr>
              <w:t xml:space="preserve"> ¿Qué significa para ustedes la frase "</w:t>
            </w:r>
            <w:r w:rsidR="00376104">
              <w:rPr>
                <w:rFonts w:ascii="Arial" w:hAnsi="Arial" w:cs="Arial"/>
                <w:lang w:val=""/>
              </w:rPr>
              <w:t xml:space="preserve">manejar su </w:t>
            </w:r>
            <w:r w:rsidR="00376104">
              <w:rPr>
                <w:rFonts w:ascii="Arial" w:hAnsi="Arial" w:cs="Arial"/>
                <w:lang w:val=""/>
              </w:rPr>
              <w:t>resgo</w:t>
            </w:r>
            <w:r w:rsidRPr="0046163D">
              <w:rPr>
                <w:rFonts w:ascii="Arial" w:hAnsi="Arial" w:cs="Arial"/>
                <w:lang w:val=""/>
              </w:rPr>
              <w:t xml:space="preserve">" de cáncer? </w:t>
            </w:r>
          </w:p>
          <w:p w:rsidR="00BA2221" w:rsidRPr="0046163D" w:rsidP="005C3D03" w14:paraId="111EB585" w14:textId="14385743">
            <w:pPr>
              <w:pStyle w:val="TableParagraph"/>
              <w:numPr>
                <w:ilvl w:val="0"/>
                <w:numId w:val="50"/>
              </w:numPr>
              <w:rPr>
                <w:rFonts w:ascii="Arial" w:hAnsi="Arial" w:cs="Arial"/>
                <w:lang w:val="es-ES"/>
              </w:rPr>
            </w:pPr>
            <w:r w:rsidRPr="0046163D">
              <w:rPr>
                <w:rFonts w:ascii="Arial" w:hAnsi="Arial" w:cs="Arial"/>
                <w:b/>
                <w:bCs/>
                <w:highlight w:val="yellow"/>
                <w:lang w:val=""/>
              </w:rPr>
              <w:t>[PARA EL GRUPO DE MUJERES NEGRAS, OPCIÓN 1]</w:t>
            </w:r>
            <w:r w:rsidRPr="0046163D">
              <w:rPr>
                <w:rFonts w:ascii="Arial" w:hAnsi="Arial" w:cs="Arial"/>
                <w:lang w:val=""/>
              </w:rPr>
              <w:t xml:space="preserve"> Habrán notado que el mensaje trata sobre atreverse a hablar del riesgo de cáncer de mama. ¿Qué tan cómodas se sienten ustedes a la hora de hablar sobre el cáncer de mama con los miembros de su familia?</w:t>
            </w:r>
          </w:p>
          <w:p w:rsidR="0016464B" w:rsidRPr="0046163D" w:rsidP="1746ED6D" w14:paraId="5687F4CB" w14:textId="23D81E10">
            <w:pPr>
              <w:pStyle w:val="TableParagraph"/>
              <w:numPr>
                <w:ilvl w:val="1"/>
                <w:numId w:val="69"/>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haría que ustedes se sintieran más cómodas o, al revés, más reacias a la hora de hablar </w:t>
            </w:r>
            <w:r w:rsidR="00DF3A9F">
              <w:rPr>
                <w:rFonts w:ascii="Arial" w:hAnsi="Arial" w:cs="Arial"/>
                <w:lang w:val=""/>
              </w:rPr>
              <w:t xml:space="preserve">con </w:t>
            </w:r>
            <w:r w:rsidRPr="0046163D">
              <w:rPr>
                <w:rFonts w:ascii="Arial" w:hAnsi="Arial" w:cs="Arial"/>
                <w:lang w:val=""/>
              </w:rPr>
              <w:t xml:space="preserve">respecto </w:t>
            </w:r>
            <w:r w:rsidR="00DF3A9F">
              <w:rPr>
                <w:rFonts w:ascii="Arial" w:hAnsi="Arial" w:cs="Arial"/>
                <w:lang w:val=""/>
              </w:rPr>
              <w:t>a</w:t>
            </w:r>
            <w:r w:rsidRPr="0046163D" w:rsidR="00DF3A9F">
              <w:rPr>
                <w:rFonts w:ascii="Arial" w:hAnsi="Arial" w:cs="Arial"/>
                <w:lang w:val=""/>
              </w:rPr>
              <w:t xml:space="preserve"> </w:t>
            </w:r>
            <w:r w:rsidRPr="0046163D">
              <w:rPr>
                <w:rFonts w:ascii="Arial" w:hAnsi="Arial" w:cs="Arial"/>
                <w:lang w:val=""/>
              </w:rPr>
              <w:t xml:space="preserve">su riesgo de cáncer de mama con otras personas de su familia? </w:t>
            </w:r>
          </w:p>
          <w:p w:rsidR="0016464B" w:rsidRPr="0046163D" w:rsidP="0016464B" w14:paraId="7A034AF5" w14:textId="77777777">
            <w:pPr>
              <w:pStyle w:val="TableParagraph"/>
              <w:numPr>
                <w:ilvl w:val="0"/>
                <w:numId w:val="50"/>
              </w:numPr>
              <w:rPr>
                <w:rFonts w:ascii="Arial" w:hAnsi="Arial" w:cs="Arial"/>
                <w:lang w:val="es-ES"/>
              </w:rPr>
            </w:pPr>
            <w:r w:rsidRPr="0046163D">
              <w:rPr>
                <w:rFonts w:ascii="Arial" w:hAnsi="Arial" w:cs="Arial"/>
                <w:b/>
                <w:bCs/>
                <w:highlight w:val="yellow"/>
                <w:lang w:val=""/>
              </w:rPr>
              <w:t>[PARA EL GRUPO DE MUJERES NEGRAS, OPCIÓN 2]</w:t>
            </w:r>
            <w:r w:rsidRPr="0046163D">
              <w:rPr>
                <w:rFonts w:ascii="Arial" w:hAnsi="Arial" w:cs="Arial"/>
                <w:lang w:val=""/>
              </w:rPr>
              <w:t xml:space="preserve"> ¿Qué significa para ustedes la frase "historia sobre el cáncer de mama"? </w:t>
            </w:r>
          </w:p>
          <w:p w:rsidR="0016464B" w:rsidRPr="0046163D" w:rsidP="1746ED6D" w14:paraId="1E3B591F" w14:textId="03231D24">
            <w:pPr>
              <w:pStyle w:val="TableParagraph"/>
              <w:numPr>
                <w:ilvl w:val="0"/>
                <w:numId w:val="68"/>
              </w:numPr>
              <w:ind w:left="1420"/>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tan cómodas se sienten ustedes hablando sobre su experiencia con el cáncer de mama con otros miembros de su familia?</w:t>
            </w:r>
          </w:p>
          <w:p w:rsidR="0016464B" w:rsidRPr="0046163D" w:rsidP="1746ED6D" w14:paraId="1616EE66" w14:textId="6D2451D4">
            <w:pPr>
              <w:pStyle w:val="TableParagraph"/>
              <w:numPr>
                <w:ilvl w:val="1"/>
                <w:numId w:val="69"/>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haría que se sintiesen más </w:t>
            </w:r>
            <w:r w:rsidRPr="0046163D">
              <w:rPr>
                <w:rFonts w:ascii="Arial" w:hAnsi="Arial" w:cs="Arial"/>
                <w:lang w:val=""/>
              </w:rPr>
              <w:t>cómodas o, al revés, más reacias a la hora de compartir su historia con los demás?</w:t>
            </w:r>
          </w:p>
          <w:p w:rsidR="009B7DC3" w:rsidRPr="0046163D" w:rsidP="002B4885" w14:paraId="5067BB31" w14:textId="76BDD736">
            <w:pPr>
              <w:pStyle w:val="TableParagraph"/>
              <w:numPr>
                <w:ilvl w:val="0"/>
                <w:numId w:val="50"/>
              </w:numPr>
              <w:rPr>
                <w:rFonts w:ascii="Arial" w:hAnsi="Arial" w:cs="Arial"/>
                <w:lang w:val="es-ES"/>
              </w:rPr>
            </w:pPr>
            <w:r w:rsidRPr="0046163D">
              <w:rPr>
                <w:rFonts w:ascii="Arial" w:hAnsi="Arial" w:cs="Arial"/>
                <w:b/>
                <w:bCs/>
                <w:highlight w:val="yellow"/>
                <w:lang w:val=""/>
              </w:rPr>
              <w:t>[SOLO PARA H/L, OPCIÓN 1]</w:t>
            </w:r>
            <w:r w:rsidRPr="0046163D">
              <w:rPr>
                <w:rFonts w:ascii="Arial" w:hAnsi="Arial" w:cs="Arial"/>
                <w:b/>
                <w:bCs/>
                <w:lang w:val=""/>
              </w:rPr>
              <w:t xml:space="preserve"> </w:t>
            </w:r>
            <w:r w:rsidRPr="0046163D">
              <w:rPr>
                <w:rFonts w:ascii="Arial" w:hAnsi="Arial" w:cs="Arial"/>
                <w:lang w:val=""/>
              </w:rPr>
              <w:t>¿Qué significa para ustedes la frase "hablar...sobre su riesgo de cáncer de mama"?</w:t>
            </w:r>
          </w:p>
          <w:p w:rsidR="0062454F" w:rsidRPr="0046163D" w:rsidP="1746ED6D" w14:paraId="762D22B6" w14:textId="52570865">
            <w:pPr>
              <w:pStyle w:val="TableParagraph"/>
              <w:numPr>
                <w:ilvl w:val="1"/>
                <w:numId w:val="69"/>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tan cómodas se sienten ustedes hablando sobre su riesgo de cáncer de mama?</w:t>
            </w:r>
          </w:p>
          <w:p w:rsidR="00D01DBD" w:rsidRPr="0046163D" w:rsidP="1746ED6D" w14:paraId="71B2B704" w14:textId="2AD968CF">
            <w:pPr>
              <w:pStyle w:val="TableParagraph"/>
              <w:numPr>
                <w:ilvl w:val="1"/>
                <w:numId w:val="69"/>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haría que se sintiesen más cómodas o, al revés, más reacias a la hora de hablar sobre su riesgo de cáncer de mama con los demás?</w:t>
            </w:r>
          </w:p>
          <w:p w:rsidR="008913BD" w:rsidRPr="0046163D" w:rsidP="1746ED6D" w14:paraId="11B06B0F" w14:textId="6A141C84">
            <w:pPr>
              <w:pStyle w:val="TableParagraph"/>
              <w:numPr>
                <w:ilvl w:val="1"/>
                <w:numId w:val="69"/>
              </w:numPr>
              <w:ind w:left="700"/>
              <w:rPr>
                <w:rFonts w:ascii="Arial" w:hAnsi="Arial" w:cs="Arial"/>
                <w:lang w:val="es-ES"/>
              </w:rPr>
            </w:pPr>
            <w:r w:rsidRPr="0046163D">
              <w:rPr>
                <w:rFonts w:ascii="Arial" w:hAnsi="Arial" w:cs="Arial"/>
                <w:b/>
                <w:bCs/>
                <w:highlight w:val="yellow"/>
                <w:lang w:val=""/>
              </w:rPr>
              <w:t>[SOLO PARA H/L, OPCIÓN 2]</w:t>
            </w:r>
            <w:r w:rsidRPr="0046163D">
              <w:rPr>
                <w:rFonts w:ascii="Arial" w:hAnsi="Arial" w:cs="Arial"/>
                <w:lang w:val=""/>
              </w:rPr>
              <w:t xml:space="preserve"> ¿Qué significa para ustedes la frase "no se guarde nada cuando hable con su proveedor de atención médica"?</w:t>
            </w:r>
          </w:p>
          <w:p w:rsidR="0062454F" w:rsidRPr="0046163D" w:rsidP="002B4885" w14:paraId="38551782" w14:textId="2308A090">
            <w:pPr>
              <w:pStyle w:val="TableParagraph"/>
              <w:numPr>
                <w:ilvl w:val="0"/>
                <w:numId w:val="50"/>
              </w:numPr>
              <w:rPr>
                <w:rFonts w:ascii="Arial" w:hAnsi="Arial" w:cs="Arial"/>
                <w:lang w:val="es-ES"/>
              </w:rPr>
            </w:pPr>
            <w:r w:rsidRPr="0046163D">
              <w:rPr>
                <w:rFonts w:ascii="Arial" w:hAnsi="Arial" w:cs="Arial"/>
                <w:b/>
                <w:bCs/>
                <w:highlight w:val="yellow"/>
                <w:lang w:val=""/>
              </w:rPr>
              <w:t>[SOLO PARA H/L, OPCIÓN 3]</w:t>
            </w:r>
            <w:r w:rsidRPr="0046163D">
              <w:rPr>
                <w:rFonts w:ascii="Arial" w:hAnsi="Arial" w:cs="Arial"/>
                <w:b/>
                <w:bCs/>
                <w:lang w:val=""/>
              </w:rPr>
              <w:t xml:space="preserve"> </w:t>
            </w:r>
            <w:r w:rsidRPr="0046163D">
              <w:rPr>
                <w:rFonts w:ascii="Arial" w:hAnsi="Arial" w:cs="Arial"/>
                <w:lang w:val=""/>
              </w:rPr>
              <w:t>¿Qué significa para ustedes la frase "comparta con su familia para ayudar a que otras generaciones estén sanas"?</w:t>
            </w:r>
          </w:p>
          <w:p w:rsidR="004B48A8" w:rsidRPr="0046163D" w:rsidP="1746ED6D" w14:paraId="337B8D76" w14:textId="00F530E2">
            <w:pPr>
              <w:pStyle w:val="TableParagraph"/>
              <w:numPr>
                <w:ilvl w:val="1"/>
                <w:numId w:val="69"/>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Cómo creen que compartir lo que saben acerca de su riesgo de cáncer podría ayudar a otras generaciones?</w:t>
            </w:r>
          </w:p>
          <w:p w:rsidR="002874AB" w:rsidRPr="0046163D" w:rsidP="008913BD" w14:paraId="61FFE1A8" w14:textId="5A0D35E5">
            <w:pPr>
              <w:pStyle w:val="TableParagraph"/>
              <w:numPr>
                <w:ilvl w:val="1"/>
                <w:numId w:val="69"/>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tan cómodas se sienten ustedes hablando sobre su riesgo de cáncer de mama con los integrantes de su familia?</w:t>
            </w:r>
          </w:p>
          <w:p w:rsidR="00BD25F3" w:rsidRPr="0046163D" w:rsidP="00BD25F3" w14:paraId="1BE2583F" w14:textId="350611B9">
            <w:pPr>
              <w:pStyle w:val="TableParagraph"/>
              <w:numPr>
                <w:ilvl w:val="1"/>
                <w:numId w:val="69"/>
              </w:numPr>
              <w:ind w:left="700"/>
              <w:rPr>
                <w:rFonts w:ascii="Arial" w:hAnsi="Arial" w:cs="Arial"/>
                <w:lang w:val="es-ES"/>
              </w:rPr>
            </w:pPr>
            <w:r w:rsidRPr="0046163D">
              <w:rPr>
                <w:rFonts w:ascii="Arial" w:hAnsi="Arial" w:cs="Arial"/>
                <w:b/>
                <w:bCs/>
                <w:highlight w:val="yellow"/>
                <w:lang w:val=""/>
              </w:rPr>
              <w:t>[SOLO PARA IA/NA, OPCIÓN 2]</w:t>
            </w:r>
            <w:r w:rsidRPr="0046163D">
              <w:rPr>
                <w:rFonts w:ascii="Arial" w:hAnsi="Arial" w:cs="Arial"/>
                <w:lang w:val=""/>
              </w:rPr>
              <w:t xml:space="preserve"> ¿</w:t>
            </w:r>
            <w:r w:rsidR="005B6819">
              <w:rPr>
                <w:rFonts w:ascii="Arial" w:hAnsi="Arial" w:cs="Arial"/>
                <w:lang w:val=""/>
              </w:rPr>
              <w:t>Qué tan</w:t>
            </w:r>
            <w:r w:rsidRPr="0046163D">
              <w:rPr>
                <w:rFonts w:ascii="Arial" w:hAnsi="Arial" w:cs="Arial"/>
                <w:lang w:val=""/>
              </w:rPr>
              <w:t xml:space="preserve"> cómodas se sienten ustedes hablando sobre su riesgo de cáncer de mama con los demás?</w:t>
            </w:r>
          </w:p>
          <w:p w:rsidR="006D685C" w:rsidRPr="0046163D" w:rsidP="006D685C" w14:paraId="45D7B4A2" w14:textId="6F2D52B1">
            <w:pPr>
              <w:pStyle w:val="TableParagraph"/>
              <w:numPr>
                <w:ilvl w:val="1"/>
                <w:numId w:val="69"/>
              </w:numPr>
              <w:ind w:left="1420"/>
              <w:rPr>
                <w:rFonts w:ascii="Arial" w:hAnsi="Arial" w:cs="Arial"/>
                <w:lang w:val="es-ES"/>
              </w:rPr>
            </w:pPr>
            <w:r w:rsidRPr="0046163D">
              <w:rPr>
                <w:rFonts w:ascii="Arial" w:hAnsi="Arial" w:cs="Arial"/>
                <w:b/>
                <w:bCs/>
                <w:lang w:val=""/>
              </w:rPr>
              <w:t xml:space="preserve">PARA PROFUNDIZAR: </w:t>
            </w:r>
            <w:r w:rsidRPr="0046163D">
              <w:rPr>
                <w:rFonts w:ascii="Arial" w:hAnsi="Arial" w:cs="Arial"/>
                <w:lang w:val=""/>
              </w:rPr>
              <w:t>¿Qué haría que se sintiesen más cómodas o, al revés, más reacias a la hora de hablar sobre su riesgo de cáncer de mama con los demás?</w:t>
            </w:r>
          </w:p>
          <w:p w:rsidR="008904CF" w:rsidRPr="0046163D" w:rsidP="008904CF" w14:paraId="49262CB7" w14:textId="709CF840">
            <w:pPr>
              <w:pStyle w:val="TableParagraph"/>
              <w:numPr>
                <w:ilvl w:val="1"/>
                <w:numId w:val="69"/>
              </w:numPr>
              <w:ind w:left="700"/>
              <w:rPr>
                <w:rFonts w:ascii="Arial" w:hAnsi="Arial" w:cs="Arial"/>
                <w:lang w:val="es-ES"/>
              </w:rPr>
            </w:pPr>
            <w:r w:rsidRPr="0046163D">
              <w:rPr>
                <w:rFonts w:ascii="Arial" w:hAnsi="Arial" w:cs="Arial"/>
                <w:b/>
                <w:bCs/>
                <w:highlight w:val="yellow"/>
                <w:lang w:val=""/>
              </w:rPr>
              <w:t>[SOLO PARA LBQA CISGÉNERO, OPCIÓN 2]</w:t>
            </w:r>
            <w:r w:rsidRPr="0046163D">
              <w:rPr>
                <w:rFonts w:ascii="Arial" w:hAnsi="Arial" w:cs="Arial"/>
                <w:lang w:val=""/>
              </w:rPr>
              <w:t xml:space="preserve"> ¿Qué tan cómodas se sienten ustedes hablando sobre su riesgo de cáncer de mama con los demás?</w:t>
            </w:r>
          </w:p>
          <w:p w:rsidR="008904CF" w:rsidRPr="0046163D" w:rsidP="1746ED6D" w14:paraId="070FDBCA" w14:textId="76B1ED13">
            <w:pPr>
              <w:pStyle w:val="TableParagraph"/>
              <w:numPr>
                <w:ilvl w:val="1"/>
                <w:numId w:val="69"/>
              </w:numPr>
              <w:ind w:left="1420"/>
              <w:rPr>
                <w:rFonts w:ascii="Arial" w:hAnsi="Arial" w:cs="Arial"/>
                <w:lang w:val="es-ES"/>
              </w:rPr>
            </w:pPr>
            <w:r w:rsidRPr="0046163D">
              <w:rPr>
                <w:rFonts w:ascii="Arial" w:hAnsi="Arial" w:cs="Arial"/>
                <w:b/>
                <w:bCs/>
                <w:lang w:val=""/>
              </w:rPr>
              <w:t xml:space="preserve">PARA PROFUNDIZAR: </w:t>
            </w:r>
            <w:r w:rsidRPr="0046163D">
              <w:rPr>
                <w:rFonts w:ascii="Arial" w:hAnsi="Arial" w:cs="Arial"/>
                <w:lang w:val=""/>
              </w:rPr>
              <w:t>¿Qué haría que se sintiesen más cómodas o, al revés, más reacias a la hora de hablar sobre su riesgo de cáncer de mama con los demás?</w:t>
            </w:r>
          </w:p>
          <w:p w:rsidR="002B4885" w:rsidRPr="0046163D" w:rsidP="002B4885" w14:paraId="0940FEEC" w14:textId="1D72F37B">
            <w:pPr>
              <w:pStyle w:val="TableParagraph"/>
              <w:numPr>
                <w:ilvl w:val="0"/>
                <w:numId w:val="50"/>
              </w:numPr>
              <w:rPr>
                <w:rFonts w:ascii="Arial" w:hAnsi="Arial" w:cs="Arial"/>
              </w:rPr>
            </w:pPr>
            <w:r w:rsidRPr="0046163D">
              <w:rPr>
                <w:rFonts w:ascii="Arial" w:hAnsi="Arial" w:cs="Arial"/>
                <w:b/>
                <w:bCs/>
                <w:highlight w:val="yellow"/>
                <w:lang w:val=""/>
              </w:rPr>
              <w:t>[PARA LOS GRUPOS POBLACIÓN GENERAL, IA/NA, LBQA CISGÉNERO, OPCIÓN 3]:</w:t>
            </w:r>
            <w:r w:rsidRPr="0046163D">
              <w:rPr>
                <w:rFonts w:ascii="Arial" w:hAnsi="Arial" w:cs="Arial"/>
                <w:b/>
                <w:bCs/>
                <w:lang w:val=""/>
              </w:rPr>
              <w:t xml:space="preserve"> </w:t>
            </w:r>
            <w:r w:rsidRPr="0046163D">
              <w:rPr>
                <w:rFonts w:ascii="Arial" w:hAnsi="Arial" w:cs="Arial"/>
                <w:lang w:val=""/>
              </w:rPr>
              <w:t xml:space="preserve">¿En qué se diferencia un médico de un proveedor de atención médica? (en caso de que haya alguna diferencia) </w:t>
            </w:r>
          </w:p>
          <w:p w:rsidR="002B4885" w:rsidRPr="0046163D" w:rsidP="1746ED6D" w14:paraId="1D8052DE" w14:textId="37485B80">
            <w:pPr>
              <w:pStyle w:val="TableParagraph"/>
              <w:numPr>
                <w:ilvl w:val="1"/>
                <w:numId w:val="69"/>
              </w:numPr>
              <w:rPr>
                <w:rFonts w:ascii="Arial" w:hAnsi="Arial" w:cs="Arial"/>
              </w:rPr>
            </w:pPr>
            <w:r w:rsidRPr="0046163D">
              <w:rPr>
                <w:rFonts w:ascii="Arial" w:hAnsi="Arial" w:cs="Arial"/>
                <w:b/>
                <w:bCs/>
                <w:lang w:val=""/>
              </w:rPr>
              <w:t>PARA PROFUNDIZAR:</w:t>
            </w:r>
            <w:r w:rsidRPr="0046163D">
              <w:rPr>
                <w:rFonts w:ascii="Arial" w:hAnsi="Arial" w:cs="Arial"/>
                <w:lang w:val=""/>
              </w:rPr>
              <w:t xml:space="preserve"> ¿Prefieren un término más que otro? ¿Por qué?</w:t>
            </w:r>
          </w:p>
          <w:p w:rsidR="00B30FC3" w:rsidRPr="0046163D" w:rsidP="00273841" w14:paraId="1F9A700C" w14:textId="50F83682">
            <w:pPr>
              <w:pStyle w:val="TableParagraph"/>
              <w:rPr>
                <w:rFonts w:ascii="Arial" w:hAnsi="Arial" w:cs="Arial"/>
              </w:rPr>
            </w:pPr>
            <w:r w:rsidRPr="0046163D">
              <w:rPr>
                <w:rFonts w:ascii="Arial" w:hAnsi="Arial" w:cs="Arial"/>
                <w:b/>
                <w:bCs/>
                <w:lang w:val=""/>
              </w:rPr>
              <w:t xml:space="preserve"> </w:t>
            </w:r>
          </w:p>
          <w:p w:rsidR="00B30FC3" w:rsidRPr="0046163D" w:rsidP="1746ED6D" w14:paraId="7B7953B2" w14:textId="22A2816C">
            <w:pPr>
              <w:pStyle w:val="TableParagraph"/>
              <w:rPr>
                <w:rFonts w:ascii="Arial" w:hAnsi="Arial" w:cs="Arial"/>
                <w:b/>
                <w:bCs/>
                <w:u w:val="single"/>
              </w:rPr>
            </w:pPr>
            <w:r w:rsidRPr="0046163D">
              <w:rPr>
                <w:rFonts w:ascii="Arial" w:hAnsi="Arial" w:cs="Arial"/>
                <w:b/>
                <w:bCs/>
                <w:highlight w:val="yellow"/>
                <w:u w:val="single"/>
                <w:lang w:val=""/>
              </w:rPr>
              <w:t>Material infográfico</w:t>
            </w:r>
            <w:r w:rsidRPr="0046163D">
              <w:rPr>
                <w:rFonts w:ascii="Arial" w:hAnsi="Arial" w:cs="Arial"/>
                <w:b/>
                <w:bCs/>
                <w:u w:val="single"/>
                <w:lang w:val=""/>
              </w:rPr>
              <w:t xml:space="preserve"> </w:t>
            </w:r>
          </w:p>
          <w:p w:rsidR="00B07F43" w:rsidRPr="0046163D" w:rsidP="00B30FC3" w14:paraId="4E1A897C" w14:textId="46E36114">
            <w:pPr>
              <w:pStyle w:val="TableParagraph"/>
              <w:rPr>
                <w:rFonts w:ascii="Arial" w:hAnsi="Arial" w:cs="Arial"/>
                <w:b/>
                <w:bCs/>
                <w:lang w:val="es-ES"/>
              </w:rPr>
            </w:pPr>
            <w:r w:rsidRPr="0046163D">
              <w:rPr>
                <w:rFonts w:ascii="Arial" w:hAnsi="Arial" w:cs="Arial"/>
                <w:b/>
                <w:bCs/>
                <w:highlight w:val="cyan"/>
                <w:lang w:val=""/>
              </w:rPr>
              <w:t xml:space="preserve">En caso de una audiencia no </w:t>
            </w:r>
            <w:r w:rsidRPr="00A06A0C" w:rsidR="00A06A0C">
              <w:rPr>
                <w:rFonts w:ascii="Arial" w:hAnsi="Arial" w:cs="Arial"/>
                <w:b/>
                <w:bCs/>
                <w:highlight w:val="cyan"/>
                <w:lang w:val=""/>
              </w:rPr>
              <w:t>conscie</w:t>
            </w:r>
            <w:r w:rsidR="00A06A0C">
              <w:rPr>
                <w:rFonts w:ascii="Arial" w:hAnsi="Arial" w:cs="Arial"/>
                <w:b/>
                <w:bCs/>
                <w:highlight w:val="cyan"/>
                <w:lang w:val=""/>
              </w:rPr>
              <w:t>nte</w:t>
            </w:r>
            <w:r w:rsidRPr="0046163D">
              <w:rPr>
                <w:rFonts w:ascii="Arial" w:hAnsi="Arial" w:cs="Arial"/>
                <w:b/>
                <w:bCs/>
                <w:highlight w:val="cyan"/>
                <w:lang w:val=""/>
              </w:rPr>
              <w:t>:</w:t>
            </w:r>
          </w:p>
          <w:p w:rsidR="000A4396" w:rsidRPr="0046163D" w:rsidP="000A4396" w14:paraId="65ED4903" w14:textId="0457C5EC">
            <w:pPr>
              <w:pStyle w:val="TableParagraph"/>
              <w:numPr>
                <w:ilvl w:val="0"/>
                <w:numId w:val="50"/>
              </w:numPr>
              <w:rPr>
                <w:rFonts w:ascii="Arial" w:hAnsi="Arial" w:cs="Arial"/>
                <w:lang w:val="es-ES"/>
              </w:rPr>
            </w:pPr>
            <w:r w:rsidRPr="0046163D">
              <w:rPr>
                <w:rFonts w:ascii="Arial" w:hAnsi="Arial" w:cs="Arial"/>
                <w:lang w:val=""/>
              </w:rPr>
              <w:t>¿Cuáles de estos factores de riesgo conocían ustedes?</w:t>
            </w:r>
          </w:p>
          <w:p w:rsidR="006C13C4" w:rsidRPr="0046163D" w:rsidP="000B15E6" w14:paraId="507E9A18" w14:textId="3EF0DAC2">
            <w:pPr>
              <w:pStyle w:val="TableParagraph"/>
              <w:numPr>
                <w:ilvl w:val="1"/>
                <w:numId w:val="50"/>
              </w:numPr>
              <w:rPr>
                <w:rFonts w:ascii="Arial" w:hAnsi="Arial" w:cs="Arial"/>
                <w:lang w:val="es-ES"/>
              </w:rPr>
            </w:pPr>
            <w:r w:rsidRPr="0046163D">
              <w:rPr>
                <w:rFonts w:ascii="Arial" w:hAnsi="Arial" w:cs="Arial"/>
                <w:b/>
                <w:bCs/>
                <w:lang w:val=""/>
              </w:rPr>
              <w:t xml:space="preserve">PARA PROFUNDIZAR: </w:t>
            </w:r>
            <w:r w:rsidRPr="0046163D">
              <w:rPr>
                <w:rFonts w:ascii="Arial" w:hAnsi="Arial" w:cs="Arial"/>
                <w:lang w:val=""/>
              </w:rPr>
              <w:t>¿Cuáles son nuevos para ustedes?</w:t>
            </w:r>
          </w:p>
          <w:p w:rsidR="00EE2B6E" w:rsidRPr="0046163D" w:rsidP="00EE2B6E" w14:paraId="0B143D0A" w14:textId="6E798F9C">
            <w:pPr>
              <w:pStyle w:val="TableParagraph"/>
              <w:numPr>
                <w:ilvl w:val="0"/>
                <w:numId w:val="50"/>
              </w:numPr>
              <w:rPr>
                <w:rFonts w:ascii="Arial" w:hAnsi="Arial" w:cs="Arial"/>
                <w:lang w:val="es-ES"/>
              </w:rPr>
            </w:pPr>
            <w:r w:rsidRPr="0046163D">
              <w:rPr>
                <w:rFonts w:ascii="Arial" w:hAnsi="Arial" w:cs="Arial"/>
                <w:lang w:val=""/>
              </w:rPr>
              <w:t>¿Con cuáles de estas medidas para gestionar el riesgo de cáncer de mama estaban ustedes familiarizadas?</w:t>
            </w:r>
          </w:p>
          <w:p w:rsidR="00EE2B6E" w:rsidRPr="0046163D" w:rsidP="00A94CF8" w14:paraId="74624EB3" w14:textId="4F3769FE">
            <w:pPr>
              <w:pStyle w:val="TableParagraph"/>
              <w:numPr>
                <w:ilvl w:val="0"/>
                <w:numId w:val="50"/>
              </w:numPr>
              <w:rPr>
                <w:rFonts w:ascii="Arial" w:hAnsi="Arial" w:cs="Arial"/>
                <w:lang w:val="es-ES"/>
              </w:rPr>
            </w:pPr>
            <w:r w:rsidRPr="0046163D">
              <w:rPr>
                <w:rFonts w:ascii="Arial" w:hAnsi="Arial" w:cs="Arial"/>
                <w:lang w:val=""/>
              </w:rPr>
              <w:t>¿Cuáles de estas medidas siguen ustedes ya? (en caso de que sigan alguna)</w:t>
            </w:r>
          </w:p>
          <w:p w:rsidR="00A94CF8" w:rsidRPr="0046163D" w:rsidP="00D41106" w14:paraId="0F317F26" w14:textId="1C1019EE">
            <w:pPr>
              <w:pStyle w:val="TableParagraph"/>
              <w:numPr>
                <w:ilvl w:val="0"/>
                <w:numId w:val="50"/>
              </w:numPr>
              <w:rPr>
                <w:rFonts w:ascii="Arial" w:hAnsi="Arial" w:cs="Arial"/>
                <w:lang w:val="es-ES"/>
              </w:rPr>
            </w:pPr>
            <w:r w:rsidRPr="0046163D">
              <w:rPr>
                <w:rFonts w:ascii="Arial" w:hAnsi="Arial" w:cs="Arial"/>
                <w:lang w:val=""/>
              </w:rPr>
              <w:t xml:space="preserve">¿Qué tan cómodas se sienten cuando tienen que programar citas o </w:t>
            </w:r>
            <w:r w:rsidR="00337FA6">
              <w:rPr>
                <w:rFonts w:ascii="Arial" w:hAnsi="Arial" w:cs="Arial"/>
                <w:lang w:val=""/>
              </w:rPr>
              <w:t>pruebas de detección</w:t>
            </w:r>
            <w:r w:rsidRPr="0046163D">
              <w:rPr>
                <w:rFonts w:ascii="Arial" w:hAnsi="Arial" w:cs="Arial"/>
                <w:lang w:val=""/>
              </w:rPr>
              <w:t xml:space="preserve"> con sus médicos?</w:t>
            </w:r>
          </w:p>
          <w:p w:rsidR="00121CCD" w:rsidRPr="0046163D" w:rsidP="000B15E6" w14:paraId="61EC8D17" w14:textId="30BF74E3">
            <w:pPr>
              <w:pStyle w:val="TableParagraph"/>
              <w:numPr>
                <w:ilvl w:val="1"/>
                <w:numId w:val="50"/>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obstáculos (de haberlos) les están </w:t>
            </w:r>
            <w:r w:rsidR="00337FA6">
              <w:rPr>
                <w:rFonts w:ascii="Arial" w:hAnsi="Arial" w:cs="Arial"/>
                <w:lang w:val=""/>
              </w:rPr>
              <w:t>haciendo</w:t>
            </w:r>
            <w:r w:rsidRPr="0046163D" w:rsidR="00337FA6">
              <w:rPr>
                <w:rFonts w:ascii="Arial" w:hAnsi="Arial" w:cs="Arial"/>
                <w:lang w:val=""/>
              </w:rPr>
              <w:t xml:space="preserve"> </w:t>
            </w:r>
            <w:r w:rsidRPr="0046163D">
              <w:rPr>
                <w:rFonts w:ascii="Arial" w:hAnsi="Arial" w:cs="Arial"/>
                <w:lang w:val=""/>
              </w:rPr>
              <w:t>las cosas más difíciles?</w:t>
            </w:r>
          </w:p>
          <w:p w:rsidR="00B07F43" w:rsidRPr="0046163D" w:rsidP="00B07F43" w14:paraId="1F2D0CA7" w14:textId="77777777">
            <w:pPr>
              <w:pStyle w:val="TableParagraph"/>
              <w:rPr>
                <w:rFonts w:ascii="Arial" w:hAnsi="Arial" w:cs="Arial"/>
                <w:b/>
                <w:bCs/>
                <w:lang w:val="es-ES"/>
              </w:rPr>
            </w:pPr>
          </w:p>
          <w:p w:rsidR="00B07F43" w:rsidRPr="0046163D" w:rsidP="000B15E6" w14:paraId="04CAE2BC" w14:textId="3B823274">
            <w:pPr>
              <w:pStyle w:val="TableParagraph"/>
              <w:rPr>
                <w:rFonts w:ascii="Arial" w:hAnsi="Arial" w:cs="Arial"/>
                <w:lang w:val="es-ES"/>
              </w:rPr>
            </w:pPr>
            <w:r w:rsidRPr="0046163D">
              <w:rPr>
                <w:rFonts w:ascii="Arial" w:hAnsi="Arial" w:cs="Arial"/>
                <w:b/>
                <w:bCs/>
                <w:highlight w:val="green"/>
                <w:lang w:val=""/>
              </w:rPr>
              <w:t xml:space="preserve">En caso de audiencia </w:t>
            </w:r>
            <w:r w:rsidRPr="0046163D">
              <w:rPr>
                <w:rFonts w:ascii="Arial" w:hAnsi="Arial" w:cs="Arial"/>
                <w:b/>
                <w:bCs/>
                <w:i/>
                <w:iCs/>
                <w:highlight w:val="green"/>
                <w:lang w:val=""/>
              </w:rPr>
              <w:t>previvor</w:t>
            </w:r>
            <w:r w:rsidRPr="0046163D">
              <w:rPr>
                <w:rFonts w:ascii="Arial" w:hAnsi="Arial" w:cs="Arial"/>
                <w:b/>
                <w:bCs/>
                <w:highlight w:val="green"/>
                <w:lang w:val=""/>
              </w:rPr>
              <w:t>:</w:t>
            </w:r>
          </w:p>
          <w:p w:rsidR="002F0FC4" w:rsidRPr="0046163D" w:rsidP="0019645D" w14:paraId="2CD8022A" w14:textId="0C673E14">
            <w:pPr>
              <w:pStyle w:val="TableParagraph"/>
              <w:numPr>
                <w:ilvl w:val="0"/>
                <w:numId w:val="50"/>
              </w:numPr>
              <w:rPr>
                <w:rFonts w:ascii="Arial" w:hAnsi="Arial" w:cs="Arial"/>
                <w:lang w:val="es-ES"/>
              </w:rPr>
            </w:pPr>
            <w:r w:rsidRPr="0046163D">
              <w:rPr>
                <w:rFonts w:ascii="Arial" w:hAnsi="Arial" w:cs="Arial"/>
                <w:lang w:val=""/>
              </w:rPr>
              <w:t xml:space="preserve">¿Cuáles de estas opciones examinaron ya con su proveedor de atención médica? </w:t>
            </w:r>
          </w:p>
          <w:p w:rsidR="00D40264" w:rsidRPr="0046163D" w:rsidP="00BC0F65" w14:paraId="27329B79" w14:textId="4CA3DFE1">
            <w:pPr>
              <w:pStyle w:val="TableParagraph"/>
              <w:numPr>
                <w:ilvl w:val="1"/>
                <w:numId w:val="50"/>
              </w:numPr>
              <w:rPr>
                <w:rFonts w:ascii="Arial" w:hAnsi="Arial" w:cs="Arial"/>
              </w:rPr>
            </w:pPr>
            <w:r w:rsidRPr="0046163D">
              <w:rPr>
                <w:rFonts w:ascii="Arial" w:hAnsi="Arial" w:cs="Arial"/>
                <w:b/>
                <w:bCs/>
                <w:lang w:val=""/>
              </w:rPr>
              <w:t xml:space="preserve">PARA PROFUNDIZAR: </w:t>
            </w:r>
            <w:r w:rsidRPr="0046163D">
              <w:rPr>
                <w:rFonts w:ascii="Arial" w:hAnsi="Arial" w:cs="Arial"/>
                <w:lang w:val=""/>
              </w:rPr>
              <w:t>¿Qué les dijo su proveedor de atención médica? ¿Cómo fue la conversación?</w:t>
            </w:r>
          </w:p>
          <w:p w:rsidR="00534583" w:rsidRPr="0046163D" w:rsidP="000B15E6" w14:paraId="01C0639A" w14:textId="5E84C364">
            <w:pPr>
              <w:pStyle w:val="TableParagraph"/>
              <w:numPr>
                <w:ilvl w:val="1"/>
                <w:numId w:val="50"/>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Qué tan cómodas se sienten ustedes hablando sobre sus opciones con su proveedor de atención médica?</w:t>
            </w:r>
          </w:p>
          <w:p w:rsidR="000B0348" w:rsidRPr="0046163D" w:rsidP="0019645D" w14:paraId="2ACB000F" w14:textId="1837BC79">
            <w:pPr>
              <w:pStyle w:val="TableParagraph"/>
              <w:numPr>
                <w:ilvl w:val="0"/>
                <w:numId w:val="50"/>
              </w:numPr>
              <w:rPr>
                <w:rFonts w:ascii="Arial" w:hAnsi="Arial" w:cs="Arial"/>
                <w:lang w:val="es-ES"/>
              </w:rPr>
            </w:pPr>
            <w:r w:rsidRPr="0046163D">
              <w:rPr>
                <w:rFonts w:ascii="Arial" w:hAnsi="Arial" w:cs="Arial"/>
                <w:lang w:val=""/>
              </w:rPr>
              <w:t xml:space="preserve">¿Qué pasos importantes </w:t>
            </w:r>
            <w:r w:rsidR="00C90EE3">
              <w:rPr>
                <w:rFonts w:ascii="Arial" w:hAnsi="Arial" w:cs="Arial"/>
                <w:lang w:val=""/>
              </w:rPr>
              <w:t>hacen</w:t>
            </w:r>
            <w:r w:rsidRPr="0046163D">
              <w:rPr>
                <w:rFonts w:ascii="Arial" w:hAnsi="Arial" w:cs="Arial"/>
                <w:lang w:val=""/>
              </w:rPr>
              <w:t xml:space="preserve"> falta en la lista</w:t>
            </w:r>
            <w:r w:rsidR="00EA7F11">
              <w:rPr>
                <w:rFonts w:ascii="Arial" w:hAnsi="Arial" w:cs="Arial"/>
                <w:lang w:val=""/>
              </w:rPr>
              <w:t xml:space="preserve"> con</w:t>
            </w:r>
            <w:r w:rsidRPr="0046163D">
              <w:rPr>
                <w:rFonts w:ascii="Arial" w:hAnsi="Arial" w:cs="Arial"/>
                <w:lang w:val=""/>
              </w:rPr>
              <w:t xml:space="preserve"> respecto </w:t>
            </w:r>
            <w:r w:rsidR="00EA7F11">
              <w:rPr>
                <w:rFonts w:ascii="Arial" w:hAnsi="Arial" w:cs="Arial"/>
                <w:lang w:val=""/>
              </w:rPr>
              <w:t>a manejar el</w:t>
            </w:r>
            <w:r w:rsidRPr="0046163D">
              <w:rPr>
                <w:rFonts w:ascii="Arial" w:hAnsi="Arial" w:cs="Arial"/>
                <w:lang w:val=""/>
              </w:rPr>
              <w:t xml:space="preserve"> riesgo personal de cáncer de mama? </w:t>
            </w:r>
          </w:p>
          <w:p w:rsidR="007636D3" w:rsidRPr="0046163D" w:rsidP="0019645D" w14:paraId="1E1C9759" w14:textId="2D461F90">
            <w:pPr>
              <w:pStyle w:val="TableParagraph"/>
              <w:numPr>
                <w:ilvl w:val="0"/>
                <w:numId w:val="50"/>
              </w:numPr>
              <w:rPr>
                <w:rFonts w:ascii="Arial" w:hAnsi="Arial" w:cs="Arial"/>
                <w:lang w:val="es-ES"/>
              </w:rPr>
            </w:pPr>
            <w:r w:rsidRPr="0046163D">
              <w:rPr>
                <w:rFonts w:ascii="Arial" w:hAnsi="Arial" w:cs="Arial"/>
                <w:lang w:val=""/>
              </w:rPr>
              <w:t xml:space="preserve">¿Qué pasos adicionales las ayudarían a </w:t>
            </w:r>
            <w:r w:rsidR="00EA7F11">
              <w:rPr>
                <w:rFonts w:ascii="Arial" w:hAnsi="Arial" w:cs="Arial"/>
                <w:lang w:val=""/>
              </w:rPr>
              <w:t xml:space="preserve">manejar </w:t>
            </w:r>
            <w:r w:rsidRPr="0046163D">
              <w:rPr>
                <w:rFonts w:ascii="Arial" w:hAnsi="Arial" w:cs="Arial"/>
                <w:lang w:val=""/>
              </w:rPr>
              <w:t xml:space="preserve">con más facilidad su riesgo personal de cáncer de mama? </w:t>
            </w:r>
          </w:p>
          <w:p w:rsidR="008D44A8" w:rsidRPr="0046163D" w:rsidP="008D44A8" w14:paraId="3D06A6CA" w14:textId="43396DE5">
            <w:pPr>
              <w:pStyle w:val="TableParagraph"/>
              <w:rPr>
                <w:rFonts w:ascii="Arial" w:hAnsi="Arial" w:cs="Arial"/>
                <w:lang w:val="es-ES"/>
              </w:rPr>
            </w:pPr>
          </w:p>
          <w:p w:rsidR="008D44A8" w:rsidRPr="0046163D" w:rsidP="008D44A8" w14:paraId="0D39D438" w14:textId="07D45A35">
            <w:pPr>
              <w:pStyle w:val="TableParagraph"/>
              <w:rPr>
                <w:rFonts w:ascii="Arial" w:hAnsi="Arial" w:cs="Arial"/>
                <w:b/>
                <w:u w:val="single"/>
                <w:lang w:val="es-ES"/>
              </w:rPr>
            </w:pPr>
            <w:r w:rsidRPr="0046163D">
              <w:rPr>
                <w:rFonts w:ascii="Arial" w:hAnsi="Arial" w:cs="Arial"/>
                <w:b/>
                <w:bCs/>
                <w:highlight w:val="yellow"/>
                <w:u w:val="single"/>
                <w:lang w:val=""/>
              </w:rPr>
              <w:t>Guía para hablar con el proveedor de atención médica</w:t>
            </w:r>
            <w:r w:rsidRPr="0046163D">
              <w:rPr>
                <w:rFonts w:ascii="Arial" w:hAnsi="Arial" w:cs="Arial"/>
                <w:b/>
                <w:bCs/>
                <w:u w:val="single"/>
                <w:lang w:val=""/>
              </w:rPr>
              <w:t xml:space="preserve"> </w:t>
            </w:r>
          </w:p>
          <w:p w:rsidR="008D44A8" w:rsidRPr="0046163D" w:rsidP="0019645D" w14:paraId="55DDF9B9" w14:textId="540F7BCA">
            <w:pPr>
              <w:pStyle w:val="TableParagraph"/>
              <w:numPr>
                <w:ilvl w:val="0"/>
                <w:numId w:val="50"/>
              </w:numPr>
              <w:rPr>
                <w:rFonts w:ascii="Arial" w:hAnsi="Arial" w:cs="Arial"/>
                <w:lang w:val="es-ES"/>
              </w:rPr>
            </w:pPr>
            <w:r w:rsidRPr="0046163D">
              <w:rPr>
                <w:rFonts w:ascii="Arial" w:hAnsi="Arial" w:cs="Arial"/>
                <w:lang w:val=""/>
              </w:rPr>
              <w:t xml:space="preserve">¿En qué se parecen y en qué se diferencian estas preguntas de las que ya hicieron ustedes a su proveedor? </w:t>
            </w:r>
          </w:p>
          <w:p w:rsidR="00716C2B" w:rsidRPr="0046163D" w:rsidP="000B15E6" w14:paraId="7F8D3274" w14:textId="7635943A">
            <w:pPr>
              <w:pStyle w:val="TableParagraph"/>
              <w:numPr>
                <w:ilvl w:val="1"/>
                <w:numId w:val="50"/>
              </w:numPr>
              <w:rPr>
                <w:rFonts w:ascii="Arial" w:hAnsi="Arial" w:cs="Arial"/>
                <w:lang w:val="es-ES"/>
              </w:rPr>
            </w:pPr>
            <w:r w:rsidRPr="0046163D">
              <w:rPr>
                <w:rFonts w:ascii="Arial" w:hAnsi="Arial" w:cs="Arial"/>
                <w:b/>
                <w:bCs/>
                <w:lang w:val=""/>
              </w:rPr>
              <w:t xml:space="preserve">PARA PROFUNDIZAR: </w:t>
            </w:r>
            <w:r w:rsidRPr="0046163D">
              <w:rPr>
                <w:rFonts w:ascii="Arial" w:hAnsi="Arial" w:cs="Arial"/>
                <w:lang w:val=""/>
              </w:rPr>
              <w:t xml:space="preserve">¿Qué preguntas o consejos (en su caso) </w:t>
            </w:r>
            <w:r w:rsidR="00EA7F11">
              <w:rPr>
                <w:rFonts w:ascii="Arial" w:hAnsi="Arial" w:cs="Arial"/>
                <w:lang w:val=""/>
              </w:rPr>
              <w:t>hacen</w:t>
            </w:r>
            <w:r w:rsidRPr="0046163D">
              <w:rPr>
                <w:rFonts w:ascii="Arial" w:hAnsi="Arial" w:cs="Arial"/>
                <w:lang w:val=""/>
              </w:rPr>
              <w:t xml:space="preserve"> falta en esta guía?</w:t>
            </w:r>
          </w:p>
          <w:p w:rsidR="00E14ACC" w:rsidRPr="0046163D" w:rsidP="000B15E6" w14:paraId="425B0F77" w14:textId="45D0A3F0">
            <w:pPr>
              <w:pStyle w:val="TableParagraph"/>
              <w:numPr>
                <w:ilvl w:val="1"/>
                <w:numId w:val="50"/>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Usarían ustedes esta guía?</w:t>
            </w:r>
          </w:p>
          <w:p w:rsidR="006171FA" w:rsidRPr="0046163D" w:rsidP="000B15E6" w14:paraId="318D7AE0" w14:textId="72B3C5B2">
            <w:pPr>
              <w:pStyle w:val="TableParagraph"/>
              <w:numPr>
                <w:ilvl w:val="1"/>
                <w:numId w:val="50"/>
              </w:numPr>
              <w:rPr>
                <w:rFonts w:ascii="Arial" w:hAnsi="Arial" w:cs="Arial"/>
                <w:lang w:val="es-ES"/>
              </w:rPr>
            </w:pPr>
            <w:r w:rsidRPr="0046163D">
              <w:rPr>
                <w:rFonts w:ascii="Arial" w:hAnsi="Arial" w:cs="Arial"/>
                <w:b/>
                <w:bCs/>
                <w:lang w:val=""/>
              </w:rPr>
              <w:t>PARA PROFUNDIZAR:</w:t>
            </w:r>
            <w:r w:rsidRPr="0046163D">
              <w:rPr>
                <w:rFonts w:ascii="Arial" w:hAnsi="Arial" w:cs="Arial"/>
                <w:lang w:val=""/>
              </w:rPr>
              <w:t xml:space="preserve"> ¿Creen que son las preguntas adecuadas para abordar sus preocupaciones </w:t>
            </w:r>
            <w:r w:rsidRPr="0046163D" w:rsidR="002D7A66">
              <w:rPr>
                <w:rFonts w:ascii="Arial" w:hAnsi="Arial" w:cs="Arial"/>
                <w:lang w:val=""/>
              </w:rPr>
              <w:t xml:space="preserve">con </w:t>
            </w:r>
            <w:r w:rsidRPr="0046163D">
              <w:rPr>
                <w:rFonts w:ascii="Arial" w:hAnsi="Arial" w:cs="Arial"/>
                <w:lang w:val=""/>
              </w:rPr>
              <w:t xml:space="preserve">respecto </w:t>
            </w:r>
            <w:r w:rsidRPr="0046163D" w:rsidR="002D7A66">
              <w:rPr>
                <w:rFonts w:ascii="Arial" w:hAnsi="Arial" w:cs="Arial"/>
                <w:lang w:val=""/>
              </w:rPr>
              <w:t>al</w:t>
            </w:r>
            <w:r w:rsidRPr="0046163D">
              <w:rPr>
                <w:rFonts w:ascii="Arial" w:hAnsi="Arial" w:cs="Arial"/>
                <w:lang w:val=""/>
              </w:rPr>
              <w:t xml:space="preserve"> cáncer de mama </w:t>
            </w:r>
            <w:r w:rsidRPr="0046163D" w:rsidR="002D7A66">
              <w:rPr>
                <w:rFonts w:ascii="Arial" w:hAnsi="Arial" w:cs="Arial"/>
                <w:lang w:val=""/>
              </w:rPr>
              <w:t>de aparición temprana</w:t>
            </w:r>
            <w:r w:rsidRPr="0046163D">
              <w:rPr>
                <w:rFonts w:ascii="Arial" w:hAnsi="Arial" w:cs="Arial"/>
                <w:lang w:val=""/>
              </w:rPr>
              <w:t>?</w:t>
            </w:r>
          </w:p>
          <w:p w:rsidR="00FF0C8E" w:rsidRPr="0046163D" w:rsidP="0019645D" w14:paraId="76FFC388" w14:textId="2659E0BD">
            <w:pPr>
              <w:pStyle w:val="TableParagraph"/>
              <w:numPr>
                <w:ilvl w:val="0"/>
                <w:numId w:val="50"/>
              </w:numPr>
              <w:rPr>
                <w:rFonts w:ascii="Arial" w:hAnsi="Arial" w:cs="Arial"/>
                <w:lang w:val="es-ES"/>
              </w:rPr>
            </w:pPr>
            <w:r w:rsidRPr="0046163D">
              <w:rPr>
                <w:rFonts w:ascii="Arial" w:hAnsi="Arial" w:cs="Arial"/>
                <w:lang w:val=""/>
              </w:rPr>
              <w:t>¿Qué haría más fácil que ustedes se atrevieran a plantear esas preguntas a su proveedor?</w:t>
            </w:r>
          </w:p>
          <w:p w:rsidR="00FF0C8E" w:rsidRPr="0046163D" w:rsidP="0019645D" w14:paraId="5BBDCC3E" w14:textId="270D5B8B">
            <w:pPr>
              <w:pStyle w:val="TableParagraph"/>
              <w:numPr>
                <w:ilvl w:val="0"/>
                <w:numId w:val="50"/>
              </w:numPr>
              <w:rPr>
                <w:rFonts w:ascii="Arial" w:hAnsi="Arial" w:cs="Arial"/>
                <w:lang w:val="es-ES"/>
              </w:rPr>
            </w:pPr>
            <w:r w:rsidRPr="0046163D">
              <w:rPr>
                <w:rFonts w:ascii="Arial" w:hAnsi="Arial" w:cs="Arial"/>
                <w:b/>
                <w:bCs/>
                <w:highlight w:val="green"/>
                <w:lang w:val=""/>
              </w:rPr>
              <w:t xml:space="preserve">[SOLO PARA GRUPO </w:t>
            </w:r>
            <w:r w:rsidRPr="0046163D">
              <w:rPr>
                <w:rFonts w:ascii="Arial" w:hAnsi="Arial" w:cs="Arial"/>
                <w:b/>
                <w:bCs/>
                <w:i/>
                <w:iCs/>
                <w:highlight w:val="green"/>
                <w:lang w:val=""/>
              </w:rPr>
              <w:t>PREVIVOR</w:t>
            </w:r>
            <w:r w:rsidRPr="0046163D">
              <w:rPr>
                <w:rFonts w:ascii="Arial" w:hAnsi="Arial" w:cs="Arial"/>
                <w:b/>
                <w:bCs/>
                <w:highlight w:val="green"/>
                <w:lang w:val=""/>
              </w:rPr>
              <w:t>]</w:t>
            </w:r>
            <w:r w:rsidRPr="0046163D">
              <w:rPr>
                <w:rFonts w:ascii="Arial" w:hAnsi="Arial" w:cs="Arial"/>
                <w:b/>
                <w:bCs/>
                <w:lang w:val=""/>
              </w:rPr>
              <w:t xml:space="preserve"> </w:t>
            </w:r>
            <w:r w:rsidRPr="0046163D">
              <w:rPr>
                <w:rFonts w:ascii="Arial" w:hAnsi="Arial" w:cs="Arial"/>
                <w:lang w:val=""/>
              </w:rPr>
              <w:t>¿Con qué frecuencia mantienen conversaciones de este tipo con su proveedor?</w:t>
            </w:r>
          </w:p>
          <w:p w:rsidR="00FF641E" w:rsidRPr="0046163D" w:rsidP="003A5BF0" w14:paraId="0137A17C" w14:textId="4B107EE9">
            <w:pPr>
              <w:pStyle w:val="TableParagraph"/>
              <w:numPr>
                <w:ilvl w:val="1"/>
                <w:numId w:val="50"/>
              </w:numPr>
              <w:rPr>
                <w:rFonts w:ascii="Arial" w:hAnsi="Arial" w:cs="Arial"/>
                <w:lang w:val="es-ES"/>
              </w:rPr>
            </w:pPr>
            <w:r w:rsidRPr="0046163D">
              <w:rPr>
                <w:rFonts w:ascii="Arial" w:hAnsi="Arial" w:cs="Arial"/>
                <w:b/>
                <w:bCs/>
                <w:lang w:val=""/>
              </w:rPr>
              <w:t xml:space="preserve">PARA PROFUNDIZAR: </w:t>
            </w:r>
            <w:r w:rsidRPr="0046163D">
              <w:rPr>
                <w:rFonts w:ascii="Arial" w:hAnsi="Arial" w:cs="Arial"/>
                <w:lang w:val=""/>
              </w:rPr>
              <w:t xml:space="preserve">¿Qué tan cómodas se sienten ustedes al hablar sobre de estas preguntas con su proveedor de atención médica? </w:t>
            </w:r>
          </w:p>
          <w:p w:rsidR="00FF0C8E" w:rsidRPr="0046163D" w:rsidP="00FF641E" w14:paraId="05C09DCE" w14:textId="7E4236A9">
            <w:pPr>
              <w:pStyle w:val="TableParagraph"/>
              <w:rPr>
                <w:rFonts w:ascii="Arial" w:hAnsi="Arial" w:cs="Arial"/>
                <w:lang w:val="es-ES"/>
              </w:rPr>
            </w:pPr>
          </w:p>
        </w:tc>
      </w:tr>
    </w:tbl>
    <w:p w:rsidR="00F41231" w:rsidRPr="0046163D" w:rsidP="00F41231" w14:paraId="514D2127" w14:textId="7A9403F7">
      <w:pPr>
        <w:rPr>
          <w:rFonts w:ascii="Arial" w:hAnsi="Arial" w:cs="Arial"/>
          <w:lang w:val="es-ES"/>
        </w:rPr>
      </w:pPr>
    </w:p>
    <w:p w:rsidR="00091262" w:rsidRPr="0046163D" w:rsidP="00F41231" w14:paraId="1B6905CE" w14:textId="6DCF944B">
      <w:pPr>
        <w:rPr>
          <w:rFonts w:ascii="Arial" w:hAnsi="Arial" w:cs="Arial"/>
          <w:lang w:val="es-ES"/>
        </w:rPr>
      </w:pPr>
      <w:r w:rsidRPr="0046163D">
        <w:rPr>
          <w:rFonts w:ascii="Arial" w:hAnsi="Arial" w:cs="Arial"/>
          <w:lang w:val=""/>
        </w:rPr>
        <w:t>(</w:t>
      </w:r>
      <w:r w:rsidRPr="0046163D">
        <w:rPr>
          <w:rFonts w:ascii="Arial" w:hAnsi="Arial" w:cs="Arial"/>
          <w:b/>
          <w:bCs/>
          <w:highlight w:val="yellow"/>
          <w:lang w:val=""/>
        </w:rPr>
        <w:t>Nota para el moderador</w:t>
      </w:r>
      <w:r w:rsidRPr="0046163D">
        <w:rPr>
          <w:rFonts w:ascii="Arial" w:hAnsi="Arial" w:cs="Arial"/>
          <w:highlight w:val="yellow"/>
          <w:lang w:val=""/>
        </w:rPr>
        <w:t>: haga las preguntas de abajo después de haberles mostrado los tres materiales</w:t>
      </w:r>
      <w:r w:rsidRPr="0046163D">
        <w:rPr>
          <w:rFonts w:ascii="Arial" w:hAnsi="Arial" w:cs="Arial"/>
          <w:lang w:val=""/>
        </w:rPr>
        <w:t>).</w:t>
      </w:r>
    </w:p>
    <w:p w:rsidR="009E5D2C" w:rsidRPr="0046163D" w:rsidP="00D3202F" w14:paraId="06ABA1C9" w14:textId="1E4BEFA6">
      <w:pPr>
        <w:pStyle w:val="ListParagraph"/>
        <w:numPr>
          <w:ilvl w:val="0"/>
          <w:numId w:val="51"/>
        </w:numPr>
        <w:rPr>
          <w:rFonts w:ascii="Arial" w:hAnsi="Arial" w:cs="Arial"/>
          <w:lang w:val="es-ES"/>
        </w:rPr>
      </w:pPr>
      <w:r w:rsidRPr="0046163D">
        <w:rPr>
          <w:rFonts w:ascii="Arial" w:hAnsi="Arial" w:cs="Arial"/>
          <w:highlight w:val="cyan"/>
          <w:lang w:val=""/>
        </w:rPr>
        <w:t>[</w:t>
      </w:r>
      <w:r w:rsidRPr="0046163D">
        <w:rPr>
          <w:rFonts w:ascii="Arial" w:hAnsi="Arial" w:cs="Arial"/>
          <w:b/>
          <w:bCs/>
          <w:highlight w:val="cyan"/>
          <w:lang w:val=""/>
        </w:rPr>
        <w:t xml:space="preserve">SOLO PARA </w:t>
      </w:r>
      <w:r w:rsidR="00BF171B">
        <w:rPr>
          <w:rFonts w:ascii="Arial" w:hAnsi="Arial" w:cs="Arial"/>
          <w:b/>
          <w:bCs/>
          <w:highlight w:val="cyan"/>
          <w:lang w:val=""/>
        </w:rPr>
        <w:t xml:space="preserve">LAS PERSONAS </w:t>
      </w:r>
      <w:r w:rsidRPr="0046163D">
        <w:rPr>
          <w:rFonts w:ascii="Arial" w:hAnsi="Arial" w:cs="Arial"/>
          <w:b/>
          <w:bCs/>
          <w:highlight w:val="cyan"/>
          <w:lang w:val=""/>
        </w:rPr>
        <w:t>NO CONCIEN</w:t>
      </w:r>
      <w:r w:rsidR="006358BA">
        <w:rPr>
          <w:rFonts w:ascii="Arial" w:hAnsi="Arial" w:cs="Arial"/>
          <w:b/>
          <w:bCs/>
          <w:highlight w:val="cyan"/>
          <w:lang w:val=""/>
        </w:rPr>
        <w:t>TES</w:t>
      </w:r>
      <w:r w:rsidRPr="0046163D">
        <w:rPr>
          <w:rFonts w:ascii="Arial" w:hAnsi="Arial" w:cs="Arial"/>
          <w:highlight w:val="cyan"/>
          <w:lang w:val=""/>
        </w:rPr>
        <w:t>]</w:t>
      </w:r>
      <w:r w:rsidRPr="0046163D">
        <w:rPr>
          <w:rFonts w:ascii="Arial" w:hAnsi="Arial" w:cs="Arial"/>
          <w:lang w:val=""/>
        </w:rPr>
        <w:t xml:space="preserve"> Tras haber visto los materiales, ¿cuál es la probabilidad de que tomen medidas para conocer su riesgo de cáncer de mama </w:t>
      </w:r>
      <w:r w:rsidRPr="0046163D" w:rsidR="002D7A66">
        <w:rPr>
          <w:rFonts w:ascii="Arial" w:hAnsi="Arial" w:cs="Arial"/>
          <w:lang w:val=""/>
        </w:rPr>
        <w:t>de aparición temprana</w:t>
      </w:r>
      <w:r w:rsidRPr="0046163D">
        <w:rPr>
          <w:rFonts w:ascii="Arial" w:hAnsi="Arial" w:cs="Arial"/>
          <w:lang w:val=""/>
        </w:rPr>
        <w:t xml:space="preserve">? </w:t>
      </w:r>
    </w:p>
    <w:p w:rsidR="009E5D2C" w:rsidRPr="0046163D" w:rsidP="1746ED6D" w14:paraId="35A4E227" w14:textId="77777777">
      <w:pPr>
        <w:pStyle w:val="ListParagraph"/>
        <w:spacing w:after="0"/>
        <w:rPr>
          <w:rFonts w:ascii="Arial" w:hAnsi="Arial" w:cs="Arial"/>
          <w:lang w:val="es-ES"/>
        </w:rPr>
      </w:pPr>
    </w:p>
    <w:p w:rsidR="009E5D2C" w:rsidRPr="0046163D" w:rsidP="1746ED6D" w14:paraId="21438679" w14:textId="3558DC78">
      <w:pPr>
        <w:pStyle w:val="ListParagraph"/>
        <w:numPr>
          <w:ilvl w:val="0"/>
          <w:numId w:val="51"/>
        </w:numPr>
        <w:spacing w:after="0"/>
        <w:rPr>
          <w:rFonts w:ascii="Arial" w:hAnsi="Arial" w:cs="Arial"/>
          <w:lang w:val="es-ES"/>
        </w:rPr>
      </w:pPr>
      <w:r w:rsidRPr="0046163D">
        <w:rPr>
          <w:rFonts w:ascii="Arial" w:hAnsi="Arial" w:cs="Arial"/>
          <w:lang w:val=""/>
        </w:rPr>
        <w:t>[</w:t>
      </w:r>
      <w:r w:rsidRPr="0046163D">
        <w:rPr>
          <w:rFonts w:ascii="Arial" w:hAnsi="Arial" w:cs="Arial"/>
          <w:b/>
          <w:bCs/>
          <w:highlight w:val="green"/>
          <w:lang w:val=""/>
        </w:rPr>
        <w:t xml:space="preserve">SOLO PARA GRUPO </w:t>
      </w:r>
      <w:r w:rsidRPr="0046163D">
        <w:rPr>
          <w:rFonts w:ascii="Arial" w:hAnsi="Arial" w:cs="Arial"/>
          <w:b/>
          <w:bCs/>
          <w:i/>
          <w:iCs/>
          <w:highlight w:val="green"/>
          <w:lang w:val=""/>
        </w:rPr>
        <w:t>PREVIVOR</w:t>
      </w:r>
      <w:r w:rsidRPr="0046163D">
        <w:rPr>
          <w:rFonts w:ascii="Arial" w:hAnsi="Arial" w:cs="Arial"/>
          <w:lang w:val=""/>
        </w:rPr>
        <w:t xml:space="preserve">] ¿En qué medida las motivan estos materiales a la hora de valorar sus opciones de </w:t>
      </w:r>
      <w:r w:rsidRPr="0046163D" w:rsidR="00F961E8">
        <w:rPr>
          <w:rFonts w:ascii="Arial" w:hAnsi="Arial" w:cs="Arial"/>
          <w:lang w:val=""/>
        </w:rPr>
        <w:t xml:space="preserve">manejar </w:t>
      </w:r>
      <w:r w:rsidRPr="0046163D">
        <w:rPr>
          <w:rFonts w:ascii="Arial" w:hAnsi="Arial" w:cs="Arial"/>
          <w:lang w:val=""/>
        </w:rPr>
        <w:t xml:space="preserve">su riesgo de cáncer de mama </w:t>
      </w:r>
      <w:r w:rsidRPr="0046163D" w:rsidR="00F961E8">
        <w:rPr>
          <w:rFonts w:ascii="Arial" w:hAnsi="Arial" w:cs="Arial"/>
          <w:lang w:val="es-CO"/>
        </w:rPr>
        <w:t>de aparición temprana</w:t>
      </w:r>
      <w:r w:rsidRPr="0046163D">
        <w:rPr>
          <w:rFonts w:ascii="Arial" w:hAnsi="Arial" w:cs="Arial"/>
          <w:lang w:val=""/>
        </w:rPr>
        <w:t>?</w:t>
      </w:r>
    </w:p>
    <w:p w:rsidR="00CB6B5F" w:rsidRPr="0046163D" w:rsidP="1746ED6D" w14:paraId="19177C85" w14:textId="77777777">
      <w:pPr>
        <w:pStyle w:val="ListParagraph"/>
        <w:spacing w:after="0"/>
        <w:rPr>
          <w:rFonts w:ascii="Arial" w:hAnsi="Arial" w:cs="Arial"/>
          <w:lang w:val="es-ES"/>
        </w:rPr>
      </w:pPr>
    </w:p>
    <w:p w:rsidR="00CB6B5F" w:rsidRPr="0046163D" w:rsidP="1746ED6D" w14:paraId="069EE72E" w14:textId="26D27705">
      <w:pPr>
        <w:pStyle w:val="ListParagraph"/>
        <w:numPr>
          <w:ilvl w:val="1"/>
          <w:numId w:val="51"/>
        </w:numPr>
        <w:spacing w:after="0"/>
        <w:rPr>
          <w:rFonts w:ascii="Arial" w:hAnsi="Arial" w:cs="Arial"/>
          <w:lang w:val="es-ES"/>
        </w:rPr>
      </w:pPr>
      <w:r w:rsidRPr="0046163D">
        <w:rPr>
          <w:rFonts w:ascii="Arial" w:hAnsi="Arial" w:cs="Arial"/>
          <w:lang w:val=""/>
        </w:rPr>
        <w:t xml:space="preserve">¿En qué medida las motivan estos materiales </w:t>
      </w:r>
      <w:r w:rsidR="006E5080">
        <w:rPr>
          <w:rFonts w:ascii="Arial" w:hAnsi="Arial" w:cs="Arial"/>
          <w:lang w:val=""/>
        </w:rPr>
        <w:t>a</w:t>
      </w:r>
      <w:r w:rsidRPr="0046163D">
        <w:rPr>
          <w:rFonts w:ascii="Arial" w:hAnsi="Arial" w:cs="Arial"/>
          <w:lang w:val=""/>
        </w:rPr>
        <w:t xml:space="preserve"> asegurarse de estar al día en cuanto a </w:t>
      </w:r>
      <w:r w:rsidR="006358BA">
        <w:rPr>
          <w:rFonts w:ascii="Arial" w:hAnsi="Arial" w:cs="Arial"/>
          <w:lang w:val=""/>
        </w:rPr>
        <w:t>pruebas de detección</w:t>
      </w:r>
      <w:r w:rsidRPr="0046163D">
        <w:rPr>
          <w:rFonts w:ascii="Arial" w:hAnsi="Arial" w:cs="Arial"/>
          <w:lang w:val=""/>
        </w:rPr>
        <w:t>, atención médica o cirugías preventivas?</w:t>
      </w:r>
    </w:p>
    <w:p w:rsidR="00461109" w:rsidRPr="0046163D" w:rsidP="00D43556" w14:paraId="364D51E5" w14:textId="77777777">
      <w:pPr>
        <w:rPr>
          <w:rFonts w:ascii="Arial" w:hAnsi="Arial" w:cs="Arial"/>
          <w:bCs/>
          <w:color w:val="000000"/>
          <w:lang w:val="es-ES"/>
        </w:rPr>
      </w:pPr>
    </w:p>
    <w:p w:rsidR="005F1D3F" w:rsidP="000E772D" w14:paraId="0970EE43" w14:textId="77777777">
      <w:pPr>
        <w:rPr>
          <w:rFonts w:ascii="Arial" w:hAnsi="Arial" w:cs="Arial"/>
          <w:b/>
          <w:bCs/>
          <w:color w:val="870E40"/>
          <w:lang w:val=""/>
        </w:rPr>
      </w:pPr>
    </w:p>
    <w:p w:rsidR="005F1D3F" w:rsidP="000E772D" w14:paraId="2FF4528B" w14:textId="77777777">
      <w:pPr>
        <w:rPr>
          <w:rFonts w:ascii="Arial" w:hAnsi="Arial" w:cs="Arial"/>
          <w:b/>
          <w:bCs/>
          <w:color w:val="870E40"/>
          <w:lang w:val=""/>
        </w:rPr>
      </w:pPr>
    </w:p>
    <w:p w:rsidR="000E772D" w:rsidRPr="0046163D" w:rsidP="000E772D" w14:paraId="2A337D80" w14:textId="4C7141C0">
      <w:pPr>
        <w:rPr>
          <w:rFonts w:ascii="Arial" w:hAnsi="Arial" w:cs="Arial"/>
          <w:b/>
          <w:bCs/>
          <w:color w:val="870E40"/>
          <w:lang w:val="es-ES"/>
        </w:rPr>
      </w:pPr>
      <w:r w:rsidRPr="0046163D">
        <w:rPr>
          <w:rFonts w:ascii="Arial" w:hAnsi="Arial" w:cs="Arial"/>
          <w:b/>
          <w:bCs/>
          <w:color w:val="870E40"/>
          <w:lang w:val=""/>
        </w:rPr>
        <w:t>SECCIÓN D: Preferencias de comunicación (10 minutos)</w:t>
      </w:r>
    </w:p>
    <w:p w:rsidR="00392731" w:rsidRPr="0046163D" w:rsidP="00392731" w14:paraId="4A458569" w14:textId="607189E5">
      <w:pPr>
        <w:spacing w:after="200" w:line="276" w:lineRule="auto"/>
        <w:ind w:right="810"/>
        <w:jc w:val="both"/>
        <w:rPr>
          <w:rFonts w:ascii="Arial" w:eastAsia="Arial" w:hAnsi="Arial" w:cs="Arial"/>
          <w:lang w:val="es-ES"/>
        </w:rPr>
      </w:pPr>
      <w:r w:rsidRPr="0046163D">
        <w:rPr>
          <w:rFonts w:ascii="Arial" w:hAnsi="Arial" w:cs="Arial"/>
          <w:lang w:val=""/>
        </w:rPr>
        <w:t xml:space="preserve">Aprecio realmente las opiniones que me dieron hoy sobre este tema. Gracias por compartirlas con nosotros. Ahora quiero hablarles sobre cuál sería la mejor manera de transmitirles a ustedes información de este tipo.  </w:t>
      </w:r>
    </w:p>
    <w:p w:rsidR="004A487A" w:rsidRPr="0046163D" w:rsidP="004A487A" w14:paraId="1E6AE876" w14:textId="3529B574">
      <w:pPr>
        <w:pStyle w:val="ListParagraph"/>
        <w:numPr>
          <w:ilvl w:val="0"/>
          <w:numId w:val="62"/>
        </w:numPr>
        <w:spacing w:after="200" w:line="276" w:lineRule="auto"/>
        <w:ind w:left="540" w:right="810" w:hanging="180"/>
        <w:jc w:val="both"/>
        <w:rPr>
          <w:rFonts w:ascii="Arial" w:eastAsia="Arial" w:hAnsi="Arial" w:cs="Arial"/>
          <w:lang w:val="es-ES"/>
        </w:rPr>
      </w:pPr>
      <w:r w:rsidRPr="0046163D">
        <w:rPr>
          <w:rFonts w:ascii="Arial" w:eastAsia="Arial" w:hAnsi="Arial" w:cs="Arial"/>
          <w:lang w:val=""/>
        </w:rPr>
        <w:t>¿Cómo prefieren recibir información sobre temas de salud?</w:t>
      </w:r>
    </w:p>
    <w:p w:rsidR="00045368" w:rsidRPr="0046163D" w:rsidP="00045368" w14:paraId="44DADC05" w14:textId="5D98F927">
      <w:pPr>
        <w:pStyle w:val="ListParagraph"/>
        <w:numPr>
          <w:ilvl w:val="1"/>
          <w:numId w:val="62"/>
        </w:numPr>
        <w:spacing w:after="200" w:line="276" w:lineRule="auto"/>
        <w:ind w:right="810"/>
        <w:jc w:val="both"/>
        <w:rPr>
          <w:rFonts w:ascii="Arial" w:eastAsia="Arial" w:hAnsi="Arial" w:cs="Arial"/>
          <w:lang w:val="es-ES"/>
        </w:rPr>
      </w:pPr>
      <w:r w:rsidRPr="0046163D">
        <w:rPr>
          <w:rFonts w:ascii="Arial" w:eastAsia="Arial" w:hAnsi="Arial" w:cs="Arial"/>
          <w:lang w:val=""/>
        </w:rPr>
        <w:t xml:space="preserve">¿Por qué razones mencionaron o no mencionaron los Centros para el Control y la Prevención de Enfermedades (Centers </w:t>
      </w:r>
      <w:r w:rsidRPr="0046163D">
        <w:rPr>
          <w:rFonts w:ascii="Arial" w:eastAsia="Arial" w:hAnsi="Arial" w:cs="Arial"/>
          <w:lang w:val=""/>
        </w:rPr>
        <w:t>for</w:t>
      </w:r>
      <w:r w:rsidRPr="0046163D">
        <w:rPr>
          <w:rFonts w:ascii="Arial" w:eastAsia="Arial" w:hAnsi="Arial" w:cs="Arial"/>
          <w:lang w:val=""/>
        </w:rPr>
        <w:t xml:space="preserve"> </w:t>
      </w:r>
      <w:r w:rsidRPr="0046163D">
        <w:rPr>
          <w:rFonts w:ascii="Arial" w:eastAsia="Arial" w:hAnsi="Arial" w:cs="Arial"/>
          <w:lang w:val=""/>
        </w:rPr>
        <w:t>Disease</w:t>
      </w:r>
      <w:r w:rsidRPr="0046163D">
        <w:rPr>
          <w:rFonts w:ascii="Arial" w:eastAsia="Arial" w:hAnsi="Arial" w:cs="Arial"/>
          <w:lang w:val=""/>
        </w:rPr>
        <w:t xml:space="preserve"> Control and </w:t>
      </w:r>
      <w:r w:rsidRPr="0046163D">
        <w:rPr>
          <w:rFonts w:ascii="Arial" w:eastAsia="Arial" w:hAnsi="Arial" w:cs="Arial"/>
          <w:lang w:val=""/>
        </w:rPr>
        <w:t>Prevention</w:t>
      </w:r>
      <w:r w:rsidRPr="0046163D">
        <w:rPr>
          <w:rFonts w:ascii="Arial" w:eastAsia="Arial" w:hAnsi="Arial" w:cs="Arial"/>
          <w:lang w:val=""/>
        </w:rPr>
        <w:t>, CDC)?</w:t>
      </w:r>
    </w:p>
    <w:p w:rsidR="00260506" w:rsidRPr="0046163D" w:rsidP="00045368" w14:paraId="7F2DF11B" w14:textId="311944AA">
      <w:pPr>
        <w:pStyle w:val="ListParagraph"/>
        <w:numPr>
          <w:ilvl w:val="1"/>
          <w:numId w:val="62"/>
        </w:numPr>
        <w:spacing w:after="200" w:line="276" w:lineRule="auto"/>
        <w:ind w:right="810"/>
        <w:jc w:val="both"/>
        <w:rPr>
          <w:rFonts w:ascii="Arial" w:eastAsia="Arial" w:hAnsi="Arial" w:cs="Arial"/>
          <w:lang w:val="es-ES"/>
        </w:rPr>
      </w:pPr>
      <w:r w:rsidRPr="0046163D">
        <w:rPr>
          <w:rFonts w:ascii="Arial" w:eastAsia="Arial" w:hAnsi="Arial" w:cs="Arial"/>
          <w:lang w:val=""/>
        </w:rPr>
        <w:t>¿En qué formato prefieren recibir la información?</w:t>
      </w:r>
    </w:p>
    <w:p w:rsidR="004A487A" w:rsidRPr="0046163D" w:rsidP="00336693" w14:paraId="542A5642" w14:textId="77777777">
      <w:pPr>
        <w:pStyle w:val="ListParagraph"/>
        <w:spacing w:after="200" w:line="276" w:lineRule="auto"/>
        <w:ind w:left="360" w:right="810"/>
        <w:jc w:val="both"/>
        <w:rPr>
          <w:rFonts w:ascii="Arial" w:eastAsia="Arial" w:hAnsi="Arial" w:cs="Arial"/>
          <w:lang w:val="es-ES"/>
        </w:rPr>
      </w:pPr>
    </w:p>
    <w:p w:rsidR="00461109" w:rsidRPr="0046163D" w:rsidP="00C2438B" w14:paraId="7A2E4097" w14:textId="479BA38F">
      <w:pPr>
        <w:pStyle w:val="ListParagraph"/>
        <w:numPr>
          <w:ilvl w:val="0"/>
          <w:numId w:val="62"/>
        </w:numPr>
        <w:rPr>
          <w:rFonts w:ascii="Arial" w:hAnsi="Arial" w:cs="Arial"/>
          <w:lang w:val="es-ES"/>
        </w:rPr>
      </w:pPr>
      <w:r w:rsidRPr="0046163D">
        <w:rPr>
          <w:rFonts w:ascii="Arial" w:hAnsi="Arial" w:cs="Arial"/>
          <w:highlight w:val="yellow"/>
          <w:lang w:val=""/>
        </w:rPr>
        <w:t>[</w:t>
      </w:r>
      <w:r w:rsidRPr="0046163D">
        <w:rPr>
          <w:rFonts w:ascii="Arial" w:hAnsi="Arial" w:cs="Arial"/>
          <w:b/>
          <w:bCs/>
          <w:highlight w:val="yellow"/>
          <w:lang w:val=""/>
        </w:rPr>
        <w:t>SOLO PARA EL GRUPO DE MUJERES HISPANAS</w:t>
      </w:r>
      <w:r w:rsidRPr="0046163D">
        <w:rPr>
          <w:rFonts w:ascii="Arial" w:hAnsi="Arial" w:cs="Arial"/>
          <w:highlight w:val="yellow"/>
          <w:lang w:val=""/>
        </w:rPr>
        <w:t>]</w:t>
      </w:r>
      <w:r w:rsidRPr="0046163D">
        <w:rPr>
          <w:rFonts w:ascii="Arial" w:hAnsi="Arial" w:cs="Arial"/>
          <w:lang w:val=""/>
        </w:rPr>
        <w:t xml:space="preserve"> ¿En qué idioma preferirían recibir estos materiales?</w:t>
      </w:r>
    </w:p>
    <w:p w:rsidR="00461109" w:rsidRPr="0046163D" w:rsidP="00461109" w14:paraId="11CAACFB" w14:textId="77777777">
      <w:pPr>
        <w:pStyle w:val="ListParagraph"/>
        <w:spacing w:after="200" w:line="276" w:lineRule="auto"/>
        <w:ind w:right="810"/>
        <w:jc w:val="both"/>
        <w:rPr>
          <w:rFonts w:ascii="Arial" w:eastAsia="Arial" w:hAnsi="Arial" w:cs="Arial"/>
          <w:lang w:val="es-ES"/>
        </w:rPr>
      </w:pPr>
    </w:p>
    <w:p w:rsidR="00461109" w:rsidRPr="0046163D" w:rsidP="00C2438B" w14:paraId="287E184E" w14:textId="51F2B9EC">
      <w:pPr>
        <w:pStyle w:val="ListParagraph"/>
        <w:numPr>
          <w:ilvl w:val="0"/>
          <w:numId w:val="63"/>
        </w:numPr>
        <w:spacing w:after="200" w:line="276" w:lineRule="auto"/>
        <w:ind w:right="810"/>
        <w:jc w:val="both"/>
        <w:rPr>
          <w:rFonts w:ascii="Arial" w:eastAsia="Arial" w:hAnsi="Arial" w:cs="Arial"/>
          <w:lang w:val="es-ES"/>
        </w:rPr>
      </w:pPr>
      <w:r w:rsidRPr="0046163D">
        <w:rPr>
          <w:rFonts w:ascii="Arial" w:hAnsi="Arial" w:cs="Arial"/>
          <w:lang w:val=""/>
        </w:rPr>
        <w:t>¿Qué probabilidad hay de que compartan esta información con un miembro de la familia?</w:t>
      </w:r>
    </w:p>
    <w:p w:rsidR="00461109" w:rsidRPr="0046163D" w:rsidP="00461109" w14:paraId="087735D1" w14:textId="77777777">
      <w:pPr>
        <w:pStyle w:val="ListParagraph"/>
        <w:rPr>
          <w:rFonts w:ascii="Arial" w:hAnsi="Arial" w:cs="Arial"/>
          <w:lang w:val="es-ES"/>
        </w:rPr>
      </w:pPr>
    </w:p>
    <w:p w:rsidR="00461109" w:rsidRPr="0046163D" w:rsidP="00260506" w14:paraId="60583F5B" w14:textId="2204E51B">
      <w:pPr>
        <w:pStyle w:val="ListParagraph"/>
        <w:numPr>
          <w:ilvl w:val="1"/>
          <w:numId w:val="63"/>
        </w:numPr>
        <w:pBdr>
          <w:top w:val="nil"/>
          <w:left w:val="nil"/>
          <w:bottom w:val="nil"/>
          <w:right w:val="nil"/>
          <w:between w:val="nil"/>
          <w:bar w:val="nil"/>
        </w:pBdr>
        <w:spacing w:after="200" w:line="276" w:lineRule="auto"/>
        <w:ind w:right="810"/>
        <w:jc w:val="both"/>
        <w:rPr>
          <w:rFonts w:ascii="Arial" w:hAnsi="Arial" w:cs="Arial"/>
          <w:color w:val="000000"/>
          <w:lang w:val="es-ES"/>
        </w:rPr>
      </w:pPr>
      <w:r w:rsidRPr="0046163D">
        <w:rPr>
          <w:rFonts w:ascii="Arial" w:hAnsi="Arial" w:cs="Arial"/>
          <w:lang w:val=""/>
        </w:rPr>
        <w:t xml:space="preserve">¿Qué probabilidad hay de que compartan esta información con una amiga? </w:t>
      </w:r>
    </w:p>
    <w:p w:rsidR="00461109" w:rsidRPr="0046163D" w:rsidP="00461109" w14:paraId="34837B3F" w14:textId="77777777">
      <w:pPr>
        <w:pStyle w:val="ListParagraph"/>
        <w:rPr>
          <w:rFonts w:ascii="Arial" w:hAnsi="Arial" w:cs="Arial"/>
          <w:color w:val="000000"/>
          <w:lang w:val="es-ES"/>
        </w:rPr>
      </w:pPr>
    </w:p>
    <w:p w:rsidR="00F64FFD" w:rsidRPr="0046163D" w:rsidP="00260506" w14:paraId="5B8667F5" w14:textId="45119E39">
      <w:pPr>
        <w:pStyle w:val="ListParagraph"/>
        <w:numPr>
          <w:ilvl w:val="0"/>
          <w:numId w:val="63"/>
        </w:numPr>
        <w:pBdr>
          <w:top w:val="nil"/>
          <w:left w:val="nil"/>
          <w:bottom w:val="nil"/>
          <w:right w:val="nil"/>
          <w:between w:val="nil"/>
          <w:bar w:val="nil"/>
        </w:pBdr>
        <w:spacing w:after="200" w:line="276" w:lineRule="auto"/>
        <w:ind w:right="810"/>
        <w:jc w:val="both"/>
        <w:rPr>
          <w:rFonts w:ascii="Arial" w:hAnsi="Arial" w:cs="Arial"/>
          <w:lang w:val="es-ES"/>
        </w:rPr>
      </w:pPr>
      <w:r w:rsidRPr="0046163D">
        <w:rPr>
          <w:rFonts w:ascii="Arial" w:hAnsi="Arial" w:cs="Arial"/>
          <w:color w:val="000000"/>
          <w:lang w:val=""/>
        </w:rPr>
        <w:t>¿Cómo compartirían esta información? (p. ej., de forma oral, en redes sociales, compartiendo materiales impresos, etc.).</w:t>
      </w:r>
    </w:p>
    <w:p w:rsidR="006A6E58" w:rsidRPr="0046163D" w:rsidP="00260506" w14:paraId="46D55F10" w14:textId="693A7E15">
      <w:pPr>
        <w:pStyle w:val="ListParagraph"/>
        <w:numPr>
          <w:ilvl w:val="1"/>
          <w:numId w:val="63"/>
        </w:numPr>
        <w:pBdr>
          <w:top w:val="nil"/>
          <w:left w:val="nil"/>
          <w:bottom w:val="nil"/>
          <w:right w:val="nil"/>
          <w:between w:val="nil"/>
          <w:bar w:val="nil"/>
        </w:pBdr>
        <w:spacing w:after="200" w:line="276" w:lineRule="auto"/>
        <w:ind w:right="810"/>
        <w:jc w:val="both"/>
        <w:rPr>
          <w:rFonts w:ascii="Arial" w:eastAsia="Arial" w:hAnsi="Arial" w:cs="Arial"/>
          <w:lang w:val="es-ES"/>
        </w:rPr>
      </w:pPr>
      <w:r w:rsidRPr="0046163D">
        <w:rPr>
          <w:rFonts w:ascii="Arial" w:hAnsi="Arial" w:cs="Arial"/>
          <w:b/>
          <w:bCs/>
          <w:color w:val="000000"/>
          <w:lang w:val=""/>
        </w:rPr>
        <w:t>PARA PROFUNDIZAR:</w:t>
      </w:r>
      <w:r w:rsidRPr="0046163D">
        <w:rPr>
          <w:rFonts w:ascii="Arial" w:hAnsi="Arial" w:cs="Arial"/>
          <w:color w:val="000000"/>
          <w:lang w:val=""/>
        </w:rPr>
        <w:t xml:space="preserve"> ¿Qué información compartirían? </w:t>
      </w:r>
    </w:p>
    <w:p w:rsidR="00094C56" w:rsidRPr="0046163D" w:rsidP="00094C56" w14:paraId="215F0B63" w14:textId="77777777">
      <w:pPr>
        <w:pStyle w:val="ListParagraph"/>
        <w:pBdr>
          <w:top w:val="nil"/>
          <w:left w:val="nil"/>
          <w:bottom w:val="nil"/>
          <w:right w:val="nil"/>
          <w:between w:val="nil"/>
          <w:bar w:val="nil"/>
        </w:pBdr>
        <w:spacing w:after="200" w:line="276" w:lineRule="auto"/>
        <w:ind w:left="1440" w:right="810"/>
        <w:jc w:val="both"/>
        <w:rPr>
          <w:rFonts w:ascii="Arial" w:eastAsia="Arial" w:hAnsi="Arial" w:cs="Arial"/>
          <w:lang w:val="es-ES"/>
        </w:rPr>
      </w:pPr>
    </w:p>
    <w:p w:rsidR="006A6E58" w:rsidRPr="0046163D" w:rsidP="006A6E58" w14:paraId="5A89BC8C" w14:textId="5929FF89">
      <w:pPr>
        <w:widowControl w:val="0"/>
        <w:spacing w:after="0" w:line="240" w:lineRule="auto"/>
        <w:jc w:val="both"/>
        <w:rPr>
          <w:rFonts w:ascii="Arial" w:eastAsia="Arial" w:hAnsi="Arial" w:cs="Arial"/>
          <w:b/>
          <w:bCs/>
          <w:color w:val="870E40"/>
          <w:lang w:val="es-ES"/>
        </w:rPr>
      </w:pPr>
      <w:r w:rsidRPr="0046163D">
        <w:rPr>
          <w:rFonts w:ascii="Arial" w:eastAsia="Arial" w:hAnsi="Arial" w:cs="Arial"/>
          <w:b/>
          <w:bCs/>
          <w:color w:val="870E40"/>
          <w:lang w:val=""/>
        </w:rPr>
        <w:t>SECCIÓN E: Conclusión (5 minutos)</w:t>
      </w:r>
    </w:p>
    <w:p w:rsidR="006A6E58" w:rsidRPr="0046163D" w:rsidP="006A6E58" w14:paraId="7AAEDAEA" w14:textId="51490549">
      <w:pPr>
        <w:spacing w:after="200" w:line="276" w:lineRule="auto"/>
        <w:jc w:val="both"/>
        <w:rPr>
          <w:rFonts w:ascii="Arial" w:eastAsia="Arial" w:hAnsi="Arial" w:cs="Arial"/>
          <w:bCs/>
          <w:lang w:val="es-ES"/>
        </w:rPr>
      </w:pPr>
      <w:r w:rsidRPr="0046163D">
        <w:rPr>
          <w:rFonts w:ascii="Arial" w:eastAsia="Arial" w:hAnsi="Arial" w:cs="Arial"/>
          <w:lang w:val=""/>
        </w:rPr>
        <w:t>Esta sesión ha sido muy útil. Muchas gracias por el tiempo que me concedieron hoy, por hablar conmigo y por compartir conmigo sus opiniones y experiencias. Antes de finalizar, ¿hay algo más que quieran compartir o que se nos olvidó comentar?</w:t>
      </w:r>
    </w:p>
    <w:p w:rsidR="006A6E58" w:rsidRPr="0046163D" w:rsidP="006A6E58" w14:paraId="211145D6" w14:textId="732CC42B">
      <w:pPr>
        <w:spacing w:after="200" w:line="276" w:lineRule="auto"/>
        <w:jc w:val="both"/>
        <w:rPr>
          <w:rFonts w:ascii="Arial" w:eastAsia="Arial" w:hAnsi="Arial" w:cs="Arial"/>
          <w:lang w:val="es-ES"/>
        </w:rPr>
      </w:pPr>
      <w:r w:rsidRPr="0046163D">
        <w:rPr>
          <w:rFonts w:ascii="Arial" w:eastAsia="Arial" w:hAnsi="Arial" w:cs="Arial"/>
          <w:lang w:val=""/>
        </w:rPr>
        <w:t xml:space="preserve"> </w:t>
      </w:r>
      <w:r w:rsidRPr="0046163D">
        <w:rPr>
          <w:rFonts w:ascii="Arial" w:eastAsia="Arial" w:hAnsi="Arial" w:cs="Arial"/>
          <w:b/>
          <w:bCs/>
          <w:highlight w:val="yellow"/>
          <w:lang w:val=""/>
        </w:rPr>
        <w:t>[SI SOBRA TIEMPO]</w:t>
      </w:r>
      <w:r w:rsidRPr="0046163D">
        <w:rPr>
          <w:rFonts w:ascii="Arial" w:eastAsia="Arial" w:hAnsi="Arial" w:cs="Arial"/>
          <w:lang w:val=""/>
        </w:rPr>
        <w:t xml:space="preserve"> Si no les importa, déjenme </w:t>
      </w:r>
      <w:r w:rsidR="00ED312C">
        <w:rPr>
          <w:rFonts w:ascii="Arial" w:eastAsia="Arial" w:hAnsi="Arial" w:cs="Arial"/>
          <w:lang w:val=""/>
        </w:rPr>
        <w:t xml:space="preserve">preguntar </w:t>
      </w:r>
      <w:r w:rsidRPr="0046163D">
        <w:rPr>
          <w:rFonts w:ascii="Arial" w:eastAsia="Arial" w:hAnsi="Arial" w:cs="Arial"/>
          <w:lang w:val=""/>
        </w:rPr>
        <w:t xml:space="preserve">si mi equipo tiene alguna pregunta adicional que hacerles. </w:t>
      </w:r>
      <w:r w:rsidRPr="0046163D">
        <w:rPr>
          <w:rFonts w:ascii="Arial" w:eastAsia="Arial" w:hAnsi="Arial" w:cs="Arial"/>
          <w:highlight w:val="yellow"/>
          <w:lang w:val=""/>
        </w:rPr>
        <w:t>[Hacer las preguntas adicionales].</w:t>
      </w:r>
    </w:p>
    <w:p w:rsidR="003C6E5D" w:rsidRPr="0046163D" w:rsidP="00DD2A6A" w14:paraId="5770E4B0" w14:textId="176E9F28">
      <w:pPr>
        <w:spacing w:after="200" w:line="276" w:lineRule="auto"/>
        <w:jc w:val="both"/>
        <w:rPr>
          <w:rFonts w:ascii="Arial" w:eastAsia="Arial" w:hAnsi="Arial" w:cs="Arial"/>
          <w:lang w:val="es-ES"/>
        </w:rPr>
      </w:pPr>
      <w:r w:rsidRPr="0046163D">
        <w:rPr>
          <w:rFonts w:ascii="Arial" w:eastAsia="Arial" w:hAnsi="Arial" w:cs="Arial"/>
          <w:lang w:val=""/>
        </w:rPr>
        <w:t xml:space="preserve">Finalmente voy a compartir con ustedes un enlace al sitio web del CDC en el que encontrarán información sobre el cáncer de mama </w:t>
      </w:r>
      <w:r w:rsidRPr="0046163D" w:rsidR="00F961E8">
        <w:rPr>
          <w:rFonts w:ascii="Arial" w:hAnsi="Arial" w:cs="Arial"/>
          <w:lang w:val="es-CO"/>
        </w:rPr>
        <w:t>de aparición temprana</w:t>
      </w:r>
      <w:r w:rsidRPr="0046163D" w:rsidR="00F961E8">
        <w:rPr>
          <w:rFonts w:ascii="Arial" w:eastAsia="Arial" w:hAnsi="Arial" w:cs="Arial"/>
          <w:lang w:val=""/>
        </w:rPr>
        <w:t xml:space="preserve"> </w:t>
      </w:r>
      <w:r w:rsidRPr="0046163D">
        <w:rPr>
          <w:rFonts w:ascii="Arial" w:eastAsia="Arial" w:hAnsi="Arial" w:cs="Arial"/>
          <w:lang w:val=""/>
        </w:rPr>
        <w:t xml:space="preserve">por si ustedes están </w:t>
      </w:r>
      <w:r w:rsidRPr="0046163D">
        <w:rPr>
          <w:rFonts w:ascii="Arial" w:eastAsia="Arial" w:hAnsi="Arial" w:cs="Arial"/>
          <w:lang w:val=""/>
        </w:rPr>
        <w:t>interesadas</w:t>
      </w:r>
      <w:r w:rsidRPr="0046163D">
        <w:rPr>
          <w:rFonts w:ascii="Arial" w:eastAsia="Arial" w:hAnsi="Arial" w:cs="Arial"/>
          <w:lang w:val=""/>
        </w:rPr>
        <w:t xml:space="preserve"> y quieren tener más información al respecto. [</w:t>
      </w:r>
      <w:r w:rsidRPr="0046163D">
        <w:rPr>
          <w:rFonts w:ascii="Arial" w:eastAsia="Arial" w:hAnsi="Arial" w:cs="Arial"/>
          <w:highlight w:val="yellow"/>
          <w:lang w:val=""/>
        </w:rPr>
        <w:t xml:space="preserve">Insertar el enlace en el chat por </w:t>
      </w:r>
      <w:r w:rsidRPr="0046163D">
        <w:rPr>
          <w:rFonts w:ascii="Arial" w:eastAsia="Arial" w:hAnsi="Arial" w:cs="Arial"/>
          <w:highlight w:val="yellow"/>
          <w:lang w:val=""/>
        </w:rPr>
        <w:t>Zoom</w:t>
      </w:r>
      <w:r w:rsidRPr="0046163D">
        <w:rPr>
          <w:rFonts w:ascii="Arial" w:eastAsia="Arial" w:hAnsi="Arial" w:cs="Arial"/>
          <w:lang w:val=""/>
        </w:rPr>
        <w:t xml:space="preserve">]. </w:t>
      </w:r>
    </w:p>
    <w:p w:rsidR="003C6E5D" w:rsidRPr="0046163D" w:rsidP="00DD2A6A" w14:paraId="6DB7B2FE" w14:textId="6D081DB5">
      <w:pPr>
        <w:spacing w:after="200" w:line="276" w:lineRule="auto"/>
        <w:jc w:val="both"/>
        <w:rPr>
          <w:rFonts w:ascii="Arial" w:eastAsia="Arial" w:hAnsi="Arial" w:cs="Arial"/>
          <w:lang w:val="es-ES"/>
        </w:rPr>
      </w:pPr>
      <w:hyperlink r:id="rId8" w:history="1">
        <w:r w:rsidRPr="0046163D" w:rsidR="00AE2B91">
          <w:rPr>
            <w:rStyle w:val="Hyperlink"/>
            <w:rFonts w:ascii="Arial" w:eastAsia="Arial" w:hAnsi="Arial" w:cs="Arial"/>
            <w:u w:val="none"/>
            <w:lang w:val=""/>
          </w:rPr>
          <w:t>https://www.cdc.gov/cancer/breast/young_women/bringyourbrave/index.htm?utm_campaign=CDC_BYB_22&amp;utm_source=Google&amp;utm_medium=SEM&amp;utm_content=cdcb</w:t>
        </w:r>
      </w:hyperlink>
      <w:r w:rsidRPr="0046163D" w:rsidR="00AE2B91">
        <w:rPr>
          <w:rFonts w:ascii="Arial" w:eastAsia="Arial" w:hAnsi="Arial" w:cs="Arial"/>
          <w:lang w:val=""/>
        </w:rPr>
        <w:t xml:space="preserve">   </w:t>
      </w:r>
    </w:p>
    <w:p w:rsidR="006A6E58" w:rsidRPr="0046163D" w:rsidP="00DD2A6A" w14:paraId="1724D292" w14:textId="58B68922">
      <w:pPr>
        <w:spacing w:after="200" w:line="276" w:lineRule="auto"/>
        <w:jc w:val="both"/>
        <w:rPr>
          <w:rFonts w:ascii="Arial" w:eastAsia="Libre Franklin" w:hAnsi="Arial" w:cs="Arial"/>
          <w:color w:val="F26322"/>
        </w:rPr>
      </w:pPr>
      <w:r w:rsidRPr="0046163D">
        <w:rPr>
          <w:rFonts w:ascii="Arial" w:eastAsia="Arial" w:hAnsi="Arial" w:cs="Arial"/>
          <w:lang w:val=""/>
        </w:rPr>
        <w:t>Pues esto fue todo. Gracias de nuevo por su tiempo. ¿Hay alguna pregunta final? En caso contrario, la sesión ya terminó. Recibirán un correo electrónico con su incentivo económico dentro de unas semanas. ¡Qué tengan un maravilloso día!</w:t>
      </w:r>
    </w:p>
    <w:sectPr>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ibre Franklin">
    <w:charset w:val="00"/>
    <w:family w:val="auto"/>
    <w:pitch w:val="variable"/>
    <w:sig w:usb0="A00000FF" w:usb1="4000205B" w:usb2="00000000" w:usb3="00000000" w:csb0="00000193"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7428" w14:paraId="3B66DD5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b/>
        <w:color w:val="44546A" w:themeColor="text2"/>
      </w:rPr>
      <w:id w:val="2102523035"/>
      <w:docPartObj>
        <w:docPartGallery w:val="Page Numbers (Bottom of Page)"/>
        <w:docPartUnique/>
      </w:docPartObj>
    </w:sdtPr>
    <w:sdtEndPr>
      <w:rPr>
        <w:rStyle w:val="PageNumber"/>
        <w:rFonts w:ascii="Arial" w:hAnsi="Arial" w:cs="Arial"/>
        <w:color w:val="870E40"/>
        <w:sz w:val="20"/>
        <w:szCs w:val="20"/>
      </w:rPr>
    </w:sdtEndPr>
    <w:sdtContent>
      <w:p w:rsidR="00ED6B29" w:rsidRPr="00ED6B29" w:rsidP="00ED6B29" w14:paraId="19D3DEBA" w14:textId="77777777">
        <w:pPr>
          <w:pStyle w:val="Footer"/>
          <w:framePr w:wrap="none" w:vAnchor="text" w:hAnchor="page" w:x="1401" w:y="21"/>
          <w:rPr>
            <w:rStyle w:val="PageNumber"/>
            <w:rFonts w:ascii="Arial" w:hAnsi="Arial" w:cs="Arial"/>
            <w:b/>
            <w:color w:val="870E40"/>
            <w:sz w:val="20"/>
            <w:szCs w:val="20"/>
          </w:rPr>
        </w:pPr>
        <w:r>
          <w:rPr>
            <w:rStyle w:val="PageNumber"/>
            <w:rFonts w:ascii="Arial" w:hAnsi="Arial" w:cs="Arial"/>
            <w:color w:val="870E40"/>
            <w:sz w:val="20"/>
            <w:szCs w:val="20"/>
            <w:lang w:val=""/>
          </w:rPr>
          <w:fldChar w:fldCharType="begin"/>
        </w:r>
        <w:r>
          <w:rPr>
            <w:rStyle w:val="PageNumber"/>
            <w:rFonts w:ascii="Arial" w:hAnsi="Arial" w:cs="Arial"/>
            <w:color w:val="870E40"/>
            <w:sz w:val="20"/>
            <w:szCs w:val="20"/>
            <w:lang w:val=""/>
          </w:rPr>
          <w:instrText xml:space="preserve"> PAGE </w:instrText>
        </w:r>
        <w:r>
          <w:rPr>
            <w:rStyle w:val="PageNumber"/>
            <w:rFonts w:ascii="Arial" w:hAnsi="Arial" w:cs="Arial"/>
            <w:color w:val="870E40"/>
            <w:sz w:val="20"/>
            <w:szCs w:val="20"/>
            <w:lang w:val=""/>
          </w:rPr>
          <w:fldChar w:fldCharType="separate"/>
        </w:r>
        <w:r>
          <w:rPr>
            <w:rStyle w:val="PageNumber"/>
            <w:rFonts w:ascii="Arial" w:hAnsi="Arial" w:cs="Arial"/>
            <w:b/>
            <w:bCs/>
            <w:color w:val="870E40"/>
            <w:sz w:val="20"/>
            <w:szCs w:val="20"/>
            <w:lang w:val=""/>
          </w:rPr>
          <w:t>3</w:t>
        </w:r>
        <w:r>
          <w:rPr>
            <w:rStyle w:val="PageNumber"/>
            <w:rFonts w:ascii="Arial" w:hAnsi="Arial" w:cs="Arial"/>
            <w:color w:val="870E40"/>
            <w:sz w:val="20"/>
            <w:szCs w:val="20"/>
            <w:lang w:val=""/>
          </w:rPr>
          <w:fldChar w:fldCharType="end"/>
        </w:r>
      </w:p>
    </w:sdtContent>
  </w:sdt>
  <w:p w:rsidR="00ED6B29" w:rsidP="00ED6B29" w14:paraId="0F7E92CD" w14:textId="3427BB6C">
    <w:pPr>
      <w:pStyle w:val="Footer"/>
      <w:ind w:firstLine="360"/>
    </w:pPr>
    <w:r>
      <w:rPr>
        <w:noProof/>
        <w:lang w:val=""/>
      </w:rPr>
      <w:drawing>
        <wp:anchor distT="0" distB="0" distL="114300" distR="114300" simplePos="0" relativeHeight="251659264" behindDoc="0" locked="0" layoutInCell="1" allowOverlap="1">
          <wp:simplePos x="0" y="0"/>
          <wp:positionH relativeFrom="column">
            <wp:posOffset>4141158</wp:posOffset>
          </wp:positionH>
          <wp:positionV relativeFrom="paragraph">
            <wp:posOffset>-98425</wp:posOffset>
          </wp:positionV>
          <wp:extent cx="776250" cy="449537"/>
          <wp:effectExtent l="0" t="0" r="0" b="0"/>
          <wp:wrapNone/>
          <wp:docPr id="9" name="Picture 4" descr="HHS-CDC_logo-lock_white_text_2.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HHS-CDC_logo-lock_white_text_2.ai"/>
                  <pic:cNvPicPr>
                    <a:picLocks noChangeAspect="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10166" t="28357" r="47565" b="22686"/>
                  <a:stretch>
                    <a:fillRect/>
                  </a:stretch>
                </pic:blipFill>
                <pic:spPr bwMode="auto">
                  <a:xfrm>
                    <a:off x="0" y="0"/>
                    <a:ext cx="776250" cy="44953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
      </w:rPr>
      <w:drawing>
        <wp:anchor distT="0" distB="0" distL="114300" distR="114300" simplePos="0" relativeHeight="251658240" behindDoc="0" locked="0" layoutInCell="1" allowOverlap="1">
          <wp:simplePos x="0" y="0"/>
          <wp:positionH relativeFrom="column">
            <wp:posOffset>4914959</wp:posOffset>
          </wp:positionH>
          <wp:positionV relativeFrom="paragraph">
            <wp:posOffset>-6740</wp:posOffset>
          </wp:positionV>
          <wp:extent cx="962942" cy="324256"/>
          <wp:effectExtent l="0" t="0" r="254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DC_BYB_Logo_RGB.eps"/>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962942" cy="324256"/>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7428" w14:paraId="1ABC694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7428" w14:paraId="26DFED0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7428" w14:paraId="523D55C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7428" w14:paraId="4F83949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3023BD"/>
    <w:multiLevelType w:val="hybridMultilevel"/>
    <w:tmpl w:val="9DECE9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6B87117"/>
    <w:multiLevelType w:val="hybridMultilevel"/>
    <w:tmpl w:val="ECD075D2"/>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01424C"/>
    <w:multiLevelType w:val="hybridMultilevel"/>
    <w:tmpl w:val="37F64FAA"/>
    <w:lvl w:ilvl="0">
      <w:start w:val="0"/>
      <w:numFmt w:val="bullet"/>
      <w:lvlText w:val=""/>
      <w:lvlJc w:val="left"/>
      <w:pPr>
        <w:ind w:left="720" w:hanging="360"/>
      </w:pPr>
      <w:rPr>
        <w:rFonts w:ascii="Symbol" w:eastAsia="Arial" w:hAnsi="Symbol"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E1E34EF"/>
    <w:multiLevelType w:val="hybridMultilevel"/>
    <w:tmpl w:val="9D0070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DF3B5D"/>
    <w:multiLevelType w:val="hybridMultilevel"/>
    <w:tmpl w:val="4B4045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F2E1652"/>
    <w:multiLevelType w:val="hybridMultilevel"/>
    <w:tmpl w:val="01846910"/>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FE738CD"/>
    <w:multiLevelType w:val="hybridMultilevel"/>
    <w:tmpl w:val="C02831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06528CD"/>
    <w:multiLevelType w:val="hybridMultilevel"/>
    <w:tmpl w:val="1AE8BA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4C44BDB"/>
    <w:multiLevelType w:val="hybridMultilevel"/>
    <w:tmpl w:val="C5C0D6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4C91E7F"/>
    <w:multiLevelType w:val="hybridMultilevel"/>
    <w:tmpl w:val="1A88239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0"/>
      <w:numFmt w:val="bullet"/>
      <w:lvlText w:val="•"/>
      <w:lvlJc w:val="left"/>
      <w:pPr>
        <w:ind w:left="3240" w:hanging="720"/>
      </w:pPr>
      <w:rPr>
        <w:rFonts w:ascii="Franklin Gothic Book" w:hAnsi="Franklin Gothic Book" w:eastAsiaTheme="minorHAnsi" w:cstheme="minorBidi"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54820A5"/>
    <w:multiLevelType w:val="hybridMultilevel"/>
    <w:tmpl w:val="1192505A"/>
    <w:lvl w:ilvl="0">
      <w:start w:val="1"/>
      <w:numFmt w:val="decimal"/>
      <w:lvlText w:val="%1."/>
      <w:lvlJc w:val="left"/>
      <w:pPr>
        <w:ind w:left="720" w:hanging="360"/>
      </w:pPr>
      <w:rPr>
        <w:rFonts w:hint="default"/>
        <w:b w:val="0"/>
        <w:bCs w:val="0"/>
        <w:sz w:val="24"/>
        <w:szCs w:val="24"/>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6DF1E06"/>
    <w:multiLevelType w:val="hybridMultilevel"/>
    <w:tmpl w:val="C02831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7221F2C"/>
    <w:multiLevelType w:val="multilevel"/>
    <w:tmpl w:val="0C4C3DD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C470FB0"/>
    <w:multiLevelType w:val="hybridMultilevel"/>
    <w:tmpl w:val="8F24FD2E"/>
    <w:lvl w:ilvl="0">
      <w:start w:val="1"/>
      <w:numFmt w:val="bullet"/>
      <w:lvlText w:val=""/>
      <w:lvlJc w:val="left"/>
      <w:pPr>
        <w:ind w:left="1200" w:hanging="360"/>
      </w:pPr>
      <w:rPr>
        <w:rFonts w:ascii="Symbol" w:hAnsi="Symbol" w:hint="default"/>
      </w:rPr>
    </w:lvl>
    <w:lvl w:ilvl="1" w:tentative="1">
      <w:start w:val="1"/>
      <w:numFmt w:val="bullet"/>
      <w:lvlText w:val="o"/>
      <w:lvlJc w:val="left"/>
      <w:pPr>
        <w:ind w:left="1920" w:hanging="360"/>
      </w:pPr>
      <w:rPr>
        <w:rFonts w:ascii="Courier New" w:hAnsi="Courier New" w:cs="Courier New" w:hint="default"/>
      </w:rPr>
    </w:lvl>
    <w:lvl w:ilvl="2" w:tentative="1">
      <w:start w:val="1"/>
      <w:numFmt w:val="bullet"/>
      <w:lvlText w:val=""/>
      <w:lvlJc w:val="left"/>
      <w:pPr>
        <w:ind w:left="2640" w:hanging="360"/>
      </w:pPr>
      <w:rPr>
        <w:rFonts w:ascii="Wingdings" w:hAnsi="Wingdings" w:hint="default"/>
      </w:rPr>
    </w:lvl>
    <w:lvl w:ilvl="3" w:tentative="1">
      <w:start w:val="1"/>
      <w:numFmt w:val="bullet"/>
      <w:lvlText w:val=""/>
      <w:lvlJc w:val="left"/>
      <w:pPr>
        <w:ind w:left="3360" w:hanging="360"/>
      </w:pPr>
      <w:rPr>
        <w:rFonts w:ascii="Symbol" w:hAnsi="Symbol" w:hint="default"/>
      </w:rPr>
    </w:lvl>
    <w:lvl w:ilvl="4" w:tentative="1">
      <w:start w:val="1"/>
      <w:numFmt w:val="bullet"/>
      <w:lvlText w:val="o"/>
      <w:lvlJc w:val="left"/>
      <w:pPr>
        <w:ind w:left="4080" w:hanging="360"/>
      </w:pPr>
      <w:rPr>
        <w:rFonts w:ascii="Courier New" w:hAnsi="Courier New" w:cs="Courier New" w:hint="default"/>
      </w:rPr>
    </w:lvl>
    <w:lvl w:ilvl="5" w:tentative="1">
      <w:start w:val="1"/>
      <w:numFmt w:val="bullet"/>
      <w:lvlText w:val=""/>
      <w:lvlJc w:val="left"/>
      <w:pPr>
        <w:ind w:left="4800" w:hanging="360"/>
      </w:pPr>
      <w:rPr>
        <w:rFonts w:ascii="Wingdings" w:hAnsi="Wingdings" w:hint="default"/>
      </w:rPr>
    </w:lvl>
    <w:lvl w:ilvl="6" w:tentative="1">
      <w:start w:val="1"/>
      <w:numFmt w:val="bullet"/>
      <w:lvlText w:val=""/>
      <w:lvlJc w:val="left"/>
      <w:pPr>
        <w:ind w:left="5520" w:hanging="360"/>
      </w:pPr>
      <w:rPr>
        <w:rFonts w:ascii="Symbol" w:hAnsi="Symbol" w:hint="default"/>
      </w:rPr>
    </w:lvl>
    <w:lvl w:ilvl="7" w:tentative="1">
      <w:start w:val="1"/>
      <w:numFmt w:val="bullet"/>
      <w:lvlText w:val="o"/>
      <w:lvlJc w:val="left"/>
      <w:pPr>
        <w:ind w:left="6240" w:hanging="360"/>
      </w:pPr>
      <w:rPr>
        <w:rFonts w:ascii="Courier New" w:hAnsi="Courier New" w:cs="Courier New" w:hint="default"/>
      </w:rPr>
    </w:lvl>
    <w:lvl w:ilvl="8" w:tentative="1">
      <w:start w:val="1"/>
      <w:numFmt w:val="bullet"/>
      <w:lvlText w:val=""/>
      <w:lvlJc w:val="left"/>
      <w:pPr>
        <w:ind w:left="6960" w:hanging="360"/>
      </w:pPr>
      <w:rPr>
        <w:rFonts w:ascii="Wingdings" w:hAnsi="Wingdings" w:hint="default"/>
      </w:rPr>
    </w:lvl>
  </w:abstractNum>
  <w:abstractNum w:abstractNumId="14">
    <w:nsid w:val="21376BE6"/>
    <w:multiLevelType w:val="hybridMultilevel"/>
    <w:tmpl w:val="A4FA8C8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21F3973"/>
    <w:multiLevelType w:val="hybridMultilevel"/>
    <w:tmpl w:val="527E2F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441015F"/>
    <w:multiLevelType w:val="hybridMultilevel"/>
    <w:tmpl w:val="7D362062"/>
    <w:lvl w:ilvl="0">
      <w:start w:val="0"/>
      <w:numFmt w:val="bullet"/>
      <w:lvlText w:val=""/>
      <w:lvlJc w:val="left"/>
      <w:pPr>
        <w:ind w:left="455" w:hanging="360"/>
      </w:pPr>
      <w:rPr>
        <w:rFonts w:ascii="Symbol" w:eastAsia="Symbol" w:hAnsi="Symbol" w:cs="Symbol" w:hint="default"/>
        <w:w w:val="100"/>
        <w:sz w:val="24"/>
        <w:szCs w:val="24"/>
        <w:lang w:val="en-US" w:eastAsia="en-US" w:bidi="en-US"/>
      </w:rPr>
    </w:lvl>
    <w:lvl w:ilvl="1">
      <w:start w:val="1"/>
      <w:numFmt w:val="bullet"/>
      <w:lvlText w:val=""/>
      <w:lvlJc w:val="left"/>
      <w:pPr>
        <w:ind w:left="1187" w:hanging="360"/>
      </w:pPr>
      <w:rPr>
        <w:rFonts w:ascii="Symbol" w:hAnsi="Symbol" w:cs="Symbol" w:hint="default"/>
        <w:w w:val="100"/>
        <w:sz w:val="24"/>
        <w:szCs w:val="24"/>
        <w:lang w:val="en-US" w:eastAsia="en-US" w:bidi="en-US"/>
      </w:rPr>
    </w:lvl>
    <w:lvl w:ilvl="2">
      <w:start w:val="0"/>
      <w:numFmt w:val="bullet"/>
      <w:lvlText w:val="•"/>
      <w:lvlJc w:val="left"/>
      <w:pPr>
        <w:ind w:left="1200" w:hanging="360"/>
      </w:pPr>
      <w:rPr>
        <w:rFonts w:hint="default"/>
        <w:lang w:val="en-US" w:eastAsia="en-US" w:bidi="en-US"/>
      </w:rPr>
    </w:lvl>
    <w:lvl w:ilvl="3">
      <w:start w:val="0"/>
      <w:numFmt w:val="bullet"/>
      <w:lvlText w:val="•"/>
      <w:lvlJc w:val="left"/>
      <w:pPr>
        <w:ind w:left="1865" w:hanging="360"/>
      </w:pPr>
      <w:rPr>
        <w:rFonts w:hint="default"/>
        <w:lang w:val="en-US" w:eastAsia="en-US" w:bidi="en-US"/>
      </w:rPr>
    </w:lvl>
    <w:lvl w:ilvl="4">
      <w:start w:val="0"/>
      <w:numFmt w:val="bullet"/>
      <w:lvlText w:val="•"/>
      <w:lvlJc w:val="left"/>
      <w:pPr>
        <w:ind w:left="2530" w:hanging="360"/>
      </w:pPr>
      <w:rPr>
        <w:rFonts w:hint="default"/>
        <w:lang w:val="en-US" w:eastAsia="en-US" w:bidi="en-US"/>
      </w:rPr>
    </w:lvl>
    <w:lvl w:ilvl="5">
      <w:start w:val="0"/>
      <w:numFmt w:val="bullet"/>
      <w:lvlText w:val="•"/>
      <w:lvlJc w:val="left"/>
      <w:pPr>
        <w:ind w:left="3196" w:hanging="360"/>
      </w:pPr>
      <w:rPr>
        <w:rFonts w:hint="default"/>
        <w:lang w:val="en-US" w:eastAsia="en-US" w:bidi="en-US"/>
      </w:rPr>
    </w:lvl>
    <w:lvl w:ilvl="6">
      <w:start w:val="0"/>
      <w:numFmt w:val="bullet"/>
      <w:lvlText w:val="•"/>
      <w:lvlJc w:val="left"/>
      <w:pPr>
        <w:ind w:left="3861" w:hanging="360"/>
      </w:pPr>
      <w:rPr>
        <w:rFonts w:hint="default"/>
        <w:lang w:val="en-US" w:eastAsia="en-US" w:bidi="en-US"/>
      </w:rPr>
    </w:lvl>
    <w:lvl w:ilvl="7">
      <w:start w:val="0"/>
      <w:numFmt w:val="bullet"/>
      <w:lvlText w:val="•"/>
      <w:lvlJc w:val="left"/>
      <w:pPr>
        <w:ind w:left="4526" w:hanging="360"/>
      </w:pPr>
      <w:rPr>
        <w:rFonts w:hint="default"/>
        <w:lang w:val="en-US" w:eastAsia="en-US" w:bidi="en-US"/>
      </w:rPr>
    </w:lvl>
    <w:lvl w:ilvl="8">
      <w:start w:val="0"/>
      <w:numFmt w:val="bullet"/>
      <w:lvlText w:val="•"/>
      <w:lvlJc w:val="left"/>
      <w:pPr>
        <w:ind w:left="5192" w:hanging="360"/>
      </w:pPr>
      <w:rPr>
        <w:rFonts w:hint="default"/>
        <w:lang w:val="en-US" w:eastAsia="en-US" w:bidi="en-US"/>
      </w:rPr>
    </w:lvl>
  </w:abstractNum>
  <w:abstractNum w:abstractNumId="17">
    <w:nsid w:val="2483631A"/>
    <w:multiLevelType w:val="hybridMultilevel"/>
    <w:tmpl w:val="4E4889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4A91681"/>
    <w:multiLevelType w:val="hybridMultilevel"/>
    <w:tmpl w:val="18FE37F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258D3EC5"/>
    <w:multiLevelType w:val="hybridMultilevel"/>
    <w:tmpl w:val="01C65998"/>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1080" w:hanging="360"/>
      </w:pPr>
      <w:rPr>
        <w:rFonts w:ascii="Calibri" w:hAnsi="Calibri"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270E762F"/>
    <w:multiLevelType w:val="multilevel"/>
    <w:tmpl w:val="A4468908"/>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21">
    <w:nsid w:val="27A05A8D"/>
    <w:multiLevelType w:val="hybridMultilevel"/>
    <w:tmpl w:val="28A6E9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8A21541"/>
    <w:multiLevelType w:val="hybridMultilevel"/>
    <w:tmpl w:val="445499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9BB2C0E"/>
    <w:multiLevelType w:val="hybridMultilevel"/>
    <w:tmpl w:val="8932A8A0"/>
    <w:lvl w:ilvl="0">
      <w:start w:val="1"/>
      <w:numFmt w:val="decimal"/>
      <w:lvlText w:val="%1."/>
      <w:lvlJc w:val="left"/>
      <w:pPr>
        <w:ind w:left="720" w:hanging="360"/>
      </w:pPr>
      <w:rPr>
        <w:rFonts w:eastAsia="Arial Unicode MS" w:hint="default"/>
        <w:i w:val="0"/>
      </w:rPr>
    </w:lvl>
    <w:lvl w:ilvl="1">
      <w:start w:val="1"/>
      <w:numFmt w:val="bullet"/>
      <w:lvlText w:val=""/>
      <w:lvlJc w:val="left"/>
      <w:pPr>
        <w:ind w:left="1440" w:hanging="360"/>
      </w:pPr>
      <w:rPr>
        <w:rFonts w:ascii="Symbol" w:hAnsi="Symbol" w:hint="default"/>
      </w:rPr>
    </w:lvl>
    <w:lvl w:ilvl="2">
      <w:start w:val="1"/>
      <w:numFmt w:val="bullet"/>
      <w:lvlText w:val=""/>
      <w:lvlJc w:val="left"/>
      <w:pPr>
        <w:ind w:left="900" w:hanging="180"/>
      </w:pPr>
      <w:rPr>
        <w:rFonts w:ascii="Wingdings" w:hAnsi="Wingdings" w:hint="default"/>
        <w:color w:val="auto"/>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AE00A61"/>
    <w:multiLevelType w:val="hybridMultilevel"/>
    <w:tmpl w:val="DB84FF52"/>
    <w:lvl w:ilvl="0">
      <w:start w:val="0"/>
      <w:numFmt w:val="bullet"/>
      <w:lvlText w:val=""/>
      <w:lvlJc w:val="left"/>
      <w:pPr>
        <w:ind w:left="467" w:hanging="360"/>
      </w:pPr>
      <w:rPr>
        <w:rFonts w:ascii="Symbol" w:eastAsia="Symbol" w:hAnsi="Symbol" w:cs="Symbol" w:hint="default"/>
        <w:w w:val="100"/>
        <w:sz w:val="24"/>
        <w:szCs w:val="24"/>
        <w:lang w:val="en-US" w:eastAsia="en-US" w:bidi="en-US"/>
      </w:rPr>
    </w:lvl>
    <w:lvl w:ilvl="1">
      <w:start w:val="0"/>
      <w:numFmt w:val="bullet"/>
      <w:lvlText w:val="•"/>
      <w:lvlJc w:val="left"/>
      <w:pPr>
        <w:ind w:left="1066" w:hanging="360"/>
      </w:pPr>
      <w:rPr>
        <w:rFonts w:hint="default"/>
        <w:lang w:val="en-US" w:eastAsia="en-US" w:bidi="en-US"/>
      </w:rPr>
    </w:lvl>
    <w:lvl w:ilvl="2">
      <w:start w:val="0"/>
      <w:numFmt w:val="bullet"/>
      <w:lvlText w:val="•"/>
      <w:lvlJc w:val="left"/>
      <w:pPr>
        <w:ind w:left="1672" w:hanging="360"/>
      </w:pPr>
      <w:rPr>
        <w:rFonts w:hint="default"/>
        <w:lang w:val="en-US" w:eastAsia="en-US" w:bidi="en-US"/>
      </w:rPr>
    </w:lvl>
    <w:lvl w:ilvl="3">
      <w:start w:val="0"/>
      <w:numFmt w:val="bullet"/>
      <w:lvlText w:val="•"/>
      <w:lvlJc w:val="left"/>
      <w:pPr>
        <w:ind w:left="2278" w:hanging="360"/>
      </w:pPr>
      <w:rPr>
        <w:rFonts w:hint="default"/>
        <w:lang w:val="en-US" w:eastAsia="en-US" w:bidi="en-US"/>
      </w:rPr>
    </w:lvl>
    <w:lvl w:ilvl="4">
      <w:start w:val="0"/>
      <w:numFmt w:val="bullet"/>
      <w:lvlText w:val="•"/>
      <w:lvlJc w:val="left"/>
      <w:pPr>
        <w:ind w:left="2885" w:hanging="360"/>
      </w:pPr>
      <w:rPr>
        <w:rFonts w:hint="default"/>
        <w:lang w:val="en-US" w:eastAsia="en-US" w:bidi="en-US"/>
      </w:rPr>
    </w:lvl>
    <w:lvl w:ilvl="5">
      <w:start w:val="0"/>
      <w:numFmt w:val="bullet"/>
      <w:lvlText w:val="•"/>
      <w:lvlJc w:val="left"/>
      <w:pPr>
        <w:ind w:left="3491" w:hanging="360"/>
      </w:pPr>
      <w:rPr>
        <w:rFonts w:hint="default"/>
        <w:lang w:val="en-US" w:eastAsia="en-US" w:bidi="en-US"/>
      </w:rPr>
    </w:lvl>
    <w:lvl w:ilvl="6">
      <w:start w:val="0"/>
      <w:numFmt w:val="bullet"/>
      <w:lvlText w:val="•"/>
      <w:lvlJc w:val="left"/>
      <w:pPr>
        <w:ind w:left="4097" w:hanging="360"/>
      </w:pPr>
      <w:rPr>
        <w:rFonts w:hint="default"/>
        <w:lang w:val="en-US" w:eastAsia="en-US" w:bidi="en-US"/>
      </w:rPr>
    </w:lvl>
    <w:lvl w:ilvl="7">
      <w:start w:val="0"/>
      <w:numFmt w:val="bullet"/>
      <w:lvlText w:val="•"/>
      <w:lvlJc w:val="left"/>
      <w:pPr>
        <w:ind w:left="4704" w:hanging="360"/>
      </w:pPr>
      <w:rPr>
        <w:rFonts w:hint="default"/>
        <w:lang w:val="en-US" w:eastAsia="en-US" w:bidi="en-US"/>
      </w:rPr>
    </w:lvl>
    <w:lvl w:ilvl="8">
      <w:start w:val="0"/>
      <w:numFmt w:val="bullet"/>
      <w:lvlText w:val="•"/>
      <w:lvlJc w:val="left"/>
      <w:pPr>
        <w:ind w:left="5310" w:hanging="360"/>
      </w:pPr>
      <w:rPr>
        <w:rFonts w:hint="default"/>
        <w:lang w:val="en-US" w:eastAsia="en-US" w:bidi="en-US"/>
      </w:rPr>
    </w:lvl>
  </w:abstractNum>
  <w:abstractNum w:abstractNumId="25">
    <w:nsid w:val="2C3F210D"/>
    <w:multiLevelType w:val="hybridMultilevel"/>
    <w:tmpl w:val="510804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33F442C"/>
    <w:multiLevelType w:val="hybridMultilevel"/>
    <w:tmpl w:val="F87A10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3A981979"/>
    <w:multiLevelType w:val="hybridMultilevel"/>
    <w:tmpl w:val="65F4E30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B0F658A"/>
    <w:multiLevelType w:val="hybridMultilevel"/>
    <w:tmpl w:val="C02831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B114130"/>
    <w:multiLevelType w:val="hybridMultilevel"/>
    <w:tmpl w:val="3C5268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C8446D3"/>
    <w:multiLevelType w:val="hybridMultilevel"/>
    <w:tmpl w:val="ABAA4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3CF8487F"/>
    <w:multiLevelType w:val="hybridMultilevel"/>
    <w:tmpl w:val="F846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FF37D13"/>
    <w:multiLevelType w:val="hybridMultilevel"/>
    <w:tmpl w:val="3A4AB2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40B46930"/>
    <w:multiLevelType w:val="hybridMultilevel"/>
    <w:tmpl w:val="59EE72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41580579"/>
    <w:multiLevelType w:val="hybridMultilevel"/>
    <w:tmpl w:val="392E2270"/>
    <w:lvl w:ilvl="0">
      <w:start w:val="0"/>
      <w:numFmt w:val="bullet"/>
      <w:lvlText w:val=""/>
      <w:lvlJc w:val="left"/>
      <w:pPr>
        <w:ind w:left="484" w:hanging="360"/>
      </w:pPr>
      <w:rPr>
        <w:rFonts w:ascii="Symbol" w:eastAsia="Symbol" w:hAnsi="Symbol" w:cs="Symbol" w:hint="default"/>
        <w:w w:val="100"/>
        <w:sz w:val="24"/>
        <w:szCs w:val="24"/>
        <w:lang w:val="en-US" w:eastAsia="en-US" w:bidi="en-US"/>
      </w:rPr>
    </w:lvl>
    <w:lvl w:ilvl="1">
      <w:start w:val="0"/>
      <w:numFmt w:val="bullet"/>
      <w:lvlText w:val=""/>
      <w:lvlJc w:val="left"/>
      <w:pPr>
        <w:ind w:left="1007" w:hanging="180"/>
      </w:pPr>
      <w:rPr>
        <w:rFonts w:ascii="Wingdings" w:eastAsia="Wingdings" w:hAnsi="Wingdings" w:cs="Wingdings" w:hint="default"/>
        <w:w w:val="100"/>
        <w:sz w:val="24"/>
        <w:szCs w:val="24"/>
        <w:lang w:val="en-US" w:eastAsia="en-US" w:bidi="en-US"/>
      </w:rPr>
    </w:lvl>
    <w:lvl w:ilvl="2">
      <w:start w:val="0"/>
      <w:numFmt w:val="bullet"/>
      <w:lvlText w:val="•"/>
      <w:lvlJc w:val="left"/>
      <w:pPr>
        <w:ind w:left="1180" w:hanging="180"/>
      </w:pPr>
      <w:rPr>
        <w:rFonts w:hint="default"/>
        <w:lang w:val="en-US" w:eastAsia="en-US" w:bidi="en-US"/>
      </w:rPr>
    </w:lvl>
    <w:lvl w:ilvl="3">
      <w:start w:val="0"/>
      <w:numFmt w:val="bullet"/>
      <w:lvlText w:val="•"/>
      <w:lvlJc w:val="left"/>
      <w:pPr>
        <w:ind w:left="1847" w:hanging="180"/>
      </w:pPr>
      <w:rPr>
        <w:rFonts w:hint="default"/>
        <w:lang w:val="en-US" w:eastAsia="en-US" w:bidi="en-US"/>
      </w:rPr>
    </w:lvl>
    <w:lvl w:ilvl="4">
      <w:start w:val="0"/>
      <w:numFmt w:val="bullet"/>
      <w:lvlText w:val="•"/>
      <w:lvlJc w:val="left"/>
      <w:pPr>
        <w:ind w:left="2515" w:hanging="180"/>
      </w:pPr>
      <w:rPr>
        <w:rFonts w:hint="default"/>
        <w:lang w:val="en-US" w:eastAsia="en-US" w:bidi="en-US"/>
      </w:rPr>
    </w:lvl>
    <w:lvl w:ilvl="5">
      <w:start w:val="0"/>
      <w:numFmt w:val="bullet"/>
      <w:lvlText w:val="•"/>
      <w:lvlJc w:val="left"/>
      <w:pPr>
        <w:ind w:left="3183" w:hanging="180"/>
      </w:pPr>
      <w:rPr>
        <w:rFonts w:hint="default"/>
        <w:lang w:val="en-US" w:eastAsia="en-US" w:bidi="en-US"/>
      </w:rPr>
    </w:lvl>
    <w:lvl w:ilvl="6">
      <w:start w:val="0"/>
      <w:numFmt w:val="bullet"/>
      <w:lvlText w:val="•"/>
      <w:lvlJc w:val="left"/>
      <w:pPr>
        <w:ind w:left="3851" w:hanging="180"/>
      </w:pPr>
      <w:rPr>
        <w:rFonts w:hint="default"/>
        <w:lang w:val="en-US" w:eastAsia="en-US" w:bidi="en-US"/>
      </w:rPr>
    </w:lvl>
    <w:lvl w:ilvl="7">
      <w:start w:val="0"/>
      <w:numFmt w:val="bullet"/>
      <w:lvlText w:val="•"/>
      <w:lvlJc w:val="left"/>
      <w:pPr>
        <w:ind w:left="4519" w:hanging="180"/>
      </w:pPr>
      <w:rPr>
        <w:rFonts w:hint="default"/>
        <w:lang w:val="en-US" w:eastAsia="en-US" w:bidi="en-US"/>
      </w:rPr>
    </w:lvl>
    <w:lvl w:ilvl="8">
      <w:start w:val="0"/>
      <w:numFmt w:val="bullet"/>
      <w:lvlText w:val="•"/>
      <w:lvlJc w:val="left"/>
      <w:pPr>
        <w:ind w:left="5187" w:hanging="180"/>
      </w:pPr>
      <w:rPr>
        <w:rFonts w:hint="default"/>
        <w:lang w:val="en-US" w:eastAsia="en-US" w:bidi="en-US"/>
      </w:rPr>
    </w:lvl>
  </w:abstractNum>
  <w:abstractNum w:abstractNumId="35">
    <w:nsid w:val="41BB5219"/>
    <w:multiLevelType w:val="hybridMultilevel"/>
    <w:tmpl w:val="C28CF4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20A3578"/>
    <w:multiLevelType w:val="hybridMultilevel"/>
    <w:tmpl w:val="DDC42DFC"/>
    <w:lvl w:ilvl="0">
      <w:start w:val="1"/>
      <w:numFmt w:val="lowerLetter"/>
      <w:lvlText w:val="%1."/>
      <w:lvlJc w:val="left"/>
      <w:pPr>
        <w:ind w:left="360" w:hanging="360"/>
      </w:pPr>
    </w:lvl>
    <w:lvl w:ilvl="1" w:tentative="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7">
    <w:nsid w:val="466B37A7"/>
    <w:multiLevelType w:val="hybridMultilevel"/>
    <w:tmpl w:val="393039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923073B"/>
    <w:multiLevelType w:val="hybridMultilevel"/>
    <w:tmpl w:val="EC225D6A"/>
    <w:lvl w:ilvl="0">
      <w:start w:val="1"/>
      <w:numFmt w:val="bullet"/>
      <w:lvlText w:val=""/>
      <w:lvlJc w:val="left"/>
      <w:pPr>
        <w:ind w:left="720" w:hanging="360"/>
      </w:pPr>
      <w:rPr>
        <w:rFonts w:ascii="Symbol" w:hAnsi="Symbol" w:hint="default"/>
        <w:color w:val="auto"/>
        <w:sz w:val="24"/>
        <w:szCs w:val="24"/>
      </w:rPr>
    </w:lvl>
    <w:lvl w:ilvl="1">
      <w:start w:val="1"/>
      <w:numFmt w:val="bullet"/>
      <w:lvlText w:val="–"/>
      <w:lvlJc w:val="left"/>
      <w:pPr>
        <w:ind w:left="1440" w:hanging="360"/>
      </w:pPr>
      <w:rPr>
        <w:rFonts w:ascii="Franklin Gothic Book" w:hAnsi="Franklin Gothic Book"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493C53D1"/>
    <w:multiLevelType w:val="hybridMultilevel"/>
    <w:tmpl w:val="79CE6D4C"/>
    <w:lvl w:ilvl="0">
      <w:start w:val="1"/>
      <w:numFmt w:val="decimal"/>
      <w:lvlText w:val="%1."/>
      <w:lvlJc w:val="left"/>
      <w:pPr>
        <w:ind w:left="720" w:hanging="360"/>
      </w:pPr>
      <w:rPr>
        <w:rFonts w:eastAsia="Arial Unicode MS" w:hint="default"/>
        <w:i w:val="0"/>
      </w:rPr>
    </w:lvl>
    <w:lvl w:ilvl="1">
      <w:start w:val="1"/>
      <w:numFmt w:val="bullet"/>
      <w:lvlText w:val=""/>
      <w:lvlJc w:val="left"/>
      <w:pPr>
        <w:ind w:left="1440" w:hanging="360"/>
      </w:pPr>
      <w:rPr>
        <w:rFonts w:ascii="Symbol" w:hAnsi="Symbol" w:hint="default"/>
      </w:rPr>
    </w:lvl>
    <w:lvl w:ilvl="2">
      <w:start w:val="1"/>
      <w:numFmt w:val="bullet"/>
      <w:lvlText w:val=""/>
      <w:lvlJc w:val="left"/>
      <w:pPr>
        <w:ind w:left="900" w:hanging="18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498C491D"/>
    <w:multiLevelType w:val="hybridMultilevel"/>
    <w:tmpl w:val="65F4E30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49B67E5E"/>
    <w:multiLevelType w:val="hybridMultilevel"/>
    <w:tmpl w:val="7730EED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ABC56CD"/>
    <w:multiLevelType w:val="hybridMultilevel"/>
    <w:tmpl w:val="1756C1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4B07148E"/>
    <w:multiLevelType w:val="multilevel"/>
    <w:tmpl w:val="9606FD4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nsid w:val="4ECF2DF8"/>
    <w:multiLevelType w:val="hybridMultilevel"/>
    <w:tmpl w:val="FE3E4548"/>
    <w:lvl w:ilvl="0">
      <w:start w:val="0"/>
      <w:numFmt w:val="bullet"/>
      <w:lvlText w:val="-"/>
      <w:lvlJc w:val="left"/>
      <w:pPr>
        <w:ind w:left="720" w:hanging="360"/>
      </w:pPr>
      <w:rPr>
        <w:rFonts w:ascii="Arial" w:hAnsi="Arial" w:eastAsiaTheme="minorHAnsi" w:cs="Ari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4ED91B7B"/>
    <w:multiLevelType w:val="hybridMultilevel"/>
    <w:tmpl w:val="C374D8F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501B722B"/>
    <w:multiLevelType w:val="hybridMultilevel"/>
    <w:tmpl w:val="1238695E"/>
    <w:lvl w:ilvl="0">
      <w:start w:val="1"/>
      <w:numFmt w:val="bullet"/>
      <w:lvlText w:val=""/>
      <w:lvlJc w:val="left"/>
      <w:pPr>
        <w:ind w:left="360" w:hanging="360"/>
      </w:pPr>
      <w:rPr>
        <w:rFonts w:ascii="Wingdings" w:hAnsi="Wingdings" w:cs="Wingdings" w:hint="default"/>
      </w:rPr>
    </w:lvl>
    <w:lvl w:ilvl="1">
      <w:start w:val="1"/>
      <w:numFmt w:val="decimal"/>
      <w:lvlText w:val="%2."/>
      <w:lvlJc w:val="left"/>
      <w:pPr>
        <w:ind w:left="1080" w:hanging="360"/>
      </w:pPr>
      <w:rPr>
        <w:rFont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51AD1FE5"/>
    <w:multiLevelType w:val="hybridMultilevel"/>
    <w:tmpl w:val="2BBAD82E"/>
    <w:lvl w:ilvl="0">
      <w:start w:val="0"/>
      <w:numFmt w:val="bullet"/>
      <w:lvlText w:val=""/>
      <w:lvlJc w:val="left"/>
      <w:pPr>
        <w:ind w:left="1080" w:hanging="360"/>
      </w:pPr>
      <w:rPr>
        <w:rFonts w:ascii="Symbol" w:eastAsia="Arial" w:hAnsi="Symbol"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523A49A3"/>
    <w:multiLevelType w:val="hybridMultilevel"/>
    <w:tmpl w:val="65F4E30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42D057F"/>
    <w:multiLevelType w:val="hybridMultilevel"/>
    <w:tmpl w:val="1B0A8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7C15659"/>
    <w:multiLevelType w:val="hybridMultilevel"/>
    <w:tmpl w:val="8E9C741A"/>
    <w:lvl w:ilvl="0">
      <w:start w:val="1"/>
      <w:numFmt w:val="decimal"/>
      <w:lvlText w:val="%1."/>
      <w:lvlJc w:val="left"/>
      <w:pPr>
        <w:ind w:left="720" w:hanging="360"/>
      </w:pPr>
      <w:rPr>
        <w:rFonts w:eastAsia="Arial Unicode MS" w:hint="default"/>
        <w:i w:val="0"/>
      </w:rPr>
    </w:lvl>
    <w:lvl w:ilvl="1">
      <w:start w:val="1"/>
      <w:numFmt w:val="bullet"/>
      <w:lvlText w:val=""/>
      <w:lvlJc w:val="left"/>
      <w:pPr>
        <w:ind w:left="1440" w:hanging="360"/>
      </w:pPr>
      <w:rPr>
        <w:rFonts w:ascii="Symbol" w:hAnsi="Symbol" w:hint="default"/>
      </w:rPr>
    </w:lvl>
    <w:lvl w:ilvl="2">
      <w:start w:val="1"/>
      <w:numFmt w:val="bullet"/>
      <w:lvlText w:val=""/>
      <w:lvlJc w:val="left"/>
      <w:pPr>
        <w:ind w:left="900" w:hanging="18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57FB7D89"/>
    <w:multiLevelType w:val="hybridMultilevel"/>
    <w:tmpl w:val="CA361D22"/>
    <w:lvl w:ilvl="0">
      <w:start w:val="1"/>
      <w:numFmt w:val="decimal"/>
      <w:lvlText w:val="%1."/>
      <w:lvlJc w:val="left"/>
      <w:pPr>
        <w:ind w:left="720" w:hanging="360"/>
      </w:pPr>
      <w:rPr>
        <w:rFonts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9C9474E"/>
    <w:multiLevelType w:val="hybridMultilevel"/>
    <w:tmpl w:val="8E06E33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9D45DBE"/>
    <w:multiLevelType w:val="hybridMultilevel"/>
    <w:tmpl w:val="288036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CE57E93"/>
    <w:multiLevelType w:val="multilevel"/>
    <w:tmpl w:val="310263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nsid w:val="60A56CA9"/>
    <w:multiLevelType w:val="hybridMultilevel"/>
    <w:tmpl w:val="B950BA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628022A6"/>
    <w:multiLevelType w:val="hybridMultilevel"/>
    <w:tmpl w:val="C96E0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67834C81"/>
    <w:multiLevelType w:val="hybridMultilevel"/>
    <w:tmpl w:val="73BEB5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C764487"/>
    <w:multiLevelType w:val="hybridMultilevel"/>
    <w:tmpl w:val="610EEC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4A53B51"/>
    <w:multiLevelType w:val="hybridMultilevel"/>
    <w:tmpl w:val="AFE212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4E66CAE"/>
    <w:multiLevelType w:val="hybridMultilevel"/>
    <w:tmpl w:val="C13C9F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5213837"/>
    <w:multiLevelType w:val="hybridMultilevel"/>
    <w:tmpl w:val="E3F4BB98"/>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762718DF"/>
    <w:multiLevelType w:val="hybridMultilevel"/>
    <w:tmpl w:val="B8C8755E"/>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79173E8C"/>
    <w:multiLevelType w:val="hybridMultilevel"/>
    <w:tmpl w:val="D0A29068"/>
    <w:lvl w:ilvl="0">
      <w:start w:val="1"/>
      <w:numFmt w:val="bullet"/>
      <w:lvlText w:val=""/>
      <w:lvlJc w:val="left"/>
      <w:pPr>
        <w:ind w:left="749" w:hanging="360"/>
      </w:pPr>
      <w:rPr>
        <w:rFonts w:ascii="Symbol" w:hAnsi="Symbol" w:hint="default"/>
        <w:i w:val="0"/>
      </w:rPr>
    </w:lvl>
    <w:lvl w:ilvl="1">
      <w:start w:val="1"/>
      <w:numFmt w:val="bullet"/>
      <w:lvlText w:val=""/>
      <w:lvlJc w:val="left"/>
      <w:pPr>
        <w:ind w:left="1469" w:hanging="360"/>
      </w:pPr>
      <w:rPr>
        <w:rFonts w:ascii="Symbol" w:hAnsi="Symbol" w:hint="default"/>
      </w:rPr>
    </w:lvl>
    <w:lvl w:ilvl="2">
      <w:start w:val="1"/>
      <w:numFmt w:val="lowerRoman"/>
      <w:lvlText w:val="%3."/>
      <w:lvlJc w:val="right"/>
      <w:pPr>
        <w:ind w:left="2189" w:hanging="180"/>
      </w:pPr>
    </w:lvl>
    <w:lvl w:ilvl="3" w:tentative="1">
      <w:start w:val="1"/>
      <w:numFmt w:val="decimal"/>
      <w:lvlText w:val="%4."/>
      <w:lvlJc w:val="left"/>
      <w:pPr>
        <w:ind w:left="2909" w:hanging="360"/>
      </w:pPr>
    </w:lvl>
    <w:lvl w:ilvl="4" w:tentative="1">
      <w:start w:val="1"/>
      <w:numFmt w:val="lowerLetter"/>
      <w:lvlText w:val="%5."/>
      <w:lvlJc w:val="left"/>
      <w:pPr>
        <w:ind w:left="3629" w:hanging="360"/>
      </w:pPr>
    </w:lvl>
    <w:lvl w:ilvl="5" w:tentative="1">
      <w:start w:val="1"/>
      <w:numFmt w:val="lowerRoman"/>
      <w:lvlText w:val="%6."/>
      <w:lvlJc w:val="right"/>
      <w:pPr>
        <w:ind w:left="4349" w:hanging="180"/>
      </w:pPr>
    </w:lvl>
    <w:lvl w:ilvl="6" w:tentative="1">
      <w:start w:val="1"/>
      <w:numFmt w:val="decimal"/>
      <w:lvlText w:val="%7."/>
      <w:lvlJc w:val="left"/>
      <w:pPr>
        <w:ind w:left="5069" w:hanging="360"/>
      </w:pPr>
    </w:lvl>
    <w:lvl w:ilvl="7" w:tentative="1">
      <w:start w:val="1"/>
      <w:numFmt w:val="lowerLetter"/>
      <w:lvlText w:val="%8."/>
      <w:lvlJc w:val="left"/>
      <w:pPr>
        <w:ind w:left="5789" w:hanging="360"/>
      </w:pPr>
    </w:lvl>
    <w:lvl w:ilvl="8" w:tentative="1">
      <w:start w:val="1"/>
      <w:numFmt w:val="lowerRoman"/>
      <w:lvlText w:val="%9."/>
      <w:lvlJc w:val="right"/>
      <w:pPr>
        <w:ind w:left="6509" w:hanging="180"/>
      </w:pPr>
    </w:lvl>
  </w:abstractNum>
  <w:abstractNum w:abstractNumId="64">
    <w:nsid w:val="7AF66F5C"/>
    <w:multiLevelType w:val="hybridMultilevel"/>
    <w:tmpl w:val="C02831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7E4D316E"/>
    <w:multiLevelType w:val="hybridMultilevel"/>
    <w:tmpl w:val="0F80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E670DFF"/>
    <w:multiLevelType w:val="hybridMultilevel"/>
    <w:tmpl w:val="65F4E30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7FF708BE"/>
    <w:multiLevelType w:val="hybridMultilevel"/>
    <w:tmpl w:val="0BAAF5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2506442">
    <w:abstractNumId w:val="20"/>
    <w:lvlOverride w:ilvl="0">
      <w:lvl w:ilvl="0">
        <w:start w:val="1"/>
        <w:numFmt w:val="bullet"/>
        <w:lvlText w:val="•"/>
        <w:lvlJc w:val="left"/>
        <w:rPr>
          <w:color w:val="000000"/>
          <w:position w:val="0"/>
          <w:sz w:val="21"/>
          <w:szCs w:val="21"/>
          <w:u w:color="000000"/>
        </w:rPr>
      </w:lvl>
    </w:lvlOverride>
  </w:num>
  <w:num w:numId="2" w16cid:durableId="1857379672">
    <w:abstractNumId w:val="10"/>
  </w:num>
  <w:num w:numId="3" w16cid:durableId="61760917">
    <w:abstractNumId w:val="51"/>
  </w:num>
  <w:num w:numId="4" w16cid:durableId="1532722004">
    <w:abstractNumId w:val="17"/>
  </w:num>
  <w:num w:numId="5" w16cid:durableId="1854103515">
    <w:abstractNumId w:val="47"/>
  </w:num>
  <w:num w:numId="6" w16cid:durableId="1846439168">
    <w:abstractNumId w:val="2"/>
  </w:num>
  <w:num w:numId="7" w16cid:durableId="462621884">
    <w:abstractNumId w:val="38"/>
  </w:num>
  <w:num w:numId="8" w16cid:durableId="2013990924">
    <w:abstractNumId w:val="3"/>
  </w:num>
  <w:num w:numId="9" w16cid:durableId="1627009160">
    <w:abstractNumId w:val="19"/>
  </w:num>
  <w:num w:numId="10" w16cid:durableId="1562322748">
    <w:abstractNumId w:val="50"/>
  </w:num>
  <w:num w:numId="11" w16cid:durableId="124390964">
    <w:abstractNumId w:val="63"/>
  </w:num>
  <w:num w:numId="12" w16cid:durableId="689526897">
    <w:abstractNumId w:val="23"/>
  </w:num>
  <w:num w:numId="13" w16cid:durableId="2026662580">
    <w:abstractNumId w:val="9"/>
  </w:num>
  <w:num w:numId="14" w16cid:durableId="1793590591">
    <w:abstractNumId w:val="39"/>
  </w:num>
  <w:num w:numId="15" w16cid:durableId="2114783396">
    <w:abstractNumId w:val="61"/>
  </w:num>
  <w:num w:numId="16" w16cid:durableId="1178958921">
    <w:abstractNumId w:val="46"/>
  </w:num>
  <w:num w:numId="17" w16cid:durableId="170412347">
    <w:abstractNumId w:val="53"/>
  </w:num>
  <w:num w:numId="18" w16cid:durableId="2123837429">
    <w:abstractNumId w:val="12"/>
  </w:num>
  <w:num w:numId="19" w16cid:durableId="1936013193">
    <w:abstractNumId w:val="54"/>
  </w:num>
  <w:num w:numId="20" w16cid:durableId="248659585">
    <w:abstractNumId w:val="43"/>
  </w:num>
  <w:num w:numId="21" w16cid:durableId="17708301">
    <w:abstractNumId w:val="29"/>
  </w:num>
  <w:num w:numId="22" w16cid:durableId="1417632434">
    <w:abstractNumId w:val="13"/>
  </w:num>
  <w:num w:numId="23" w16cid:durableId="497234227">
    <w:abstractNumId w:val="35"/>
  </w:num>
  <w:num w:numId="24" w16cid:durableId="1088234805">
    <w:abstractNumId w:val="57"/>
  </w:num>
  <w:num w:numId="25" w16cid:durableId="980958564">
    <w:abstractNumId w:val="33"/>
  </w:num>
  <w:num w:numId="26" w16cid:durableId="207500404">
    <w:abstractNumId w:val="6"/>
  </w:num>
  <w:num w:numId="27" w16cid:durableId="1083650100">
    <w:abstractNumId w:val="64"/>
  </w:num>
  <w:num w:numId="28" w16cid:durableId="1474788300">
    <w:abstractNumId w:val="34"/>
  </w:num>
  <w:num w:numId="29" w16cid:durableId="287511848">
    <w:abstractNumId w:val="16"/>
  </w:num>
  <w:num w:numId="30" w16cid:durableId="635337481">
    <w:abstractNumId w:val="24"/>
  </w:num>
  <w:num w:numId="31" w16cid:durableId="1245609515">
    <w:abstractNumId w:val="15"/>
  </w:num>
  <w:num w:numId="32" w16cid:durableId="944534170">
    <w:abstractNumId w:val="41"/>
  </w:num>
  <w:num w:numId="33" w16cid:durableId="2078235682">
    <w:abstractNumId w:val="65"/>
  </w:num>
  <w:num w:numId="34" w16cid:durableId="1295066451">
    <w:abstractNumId w:val="30"/>
  </w:num>
  <w:num w:numId="35" w16cid:durableId="745961520">
    <w:abstractNumId w:val="67"/>
  </w:num>
  <w:num w:numId="36" w16cid:durableId="473568117">
    <w:abstractNumId w:val="8"/>
  </w:num>
  <w:num w:numId="37" w16cid:durableId="1048602764">
    <w:abstractNumId w:val="31"/>
  </w:num>
  <w:num w:numId="38" w16cid:durableId="1658458600">
    <w:abstractNumId w:val="56"/>
  </w:num>
  <w:num w:numId="39" w16cid:durableId="1299723129">
    <w:abstractNumId w:val="7"/>
  </w:num>
  <w:num w:numId="40" w16cid:durableId="1076395959">
    <w:abstractNumId w:val="32"/>
  </w:num>
  <w:num w:numId="41" w16cid:durableId="1958414224">
    <w:abstractNumId w:val="58"/>
  </w:num>
  <w:num w:numId="42" w16cid:durableId="1989476740">
    <w:abstractNumId w:val="66"/>
  </w:num>
  <w:num w:numId="43" w16cid:durableId="878469721">
    <w:abstractNumId w:val="48"/>
  </w:num>
  <w:num w:numId="44" w16cid:durableId="1562518332">
    <w:abstractNumId w:val="27"/>
  </w:num>
  <w:num w:numId="45" w16cid:durableId="1470898530">
    <w:abstractNumId w:val="40"/>
  </w:num>
  <w:num w:numId="46" w16cid:durableId="819007879">
    <w:abstractNumId w:val="11"/>
  </w:num>
  <w:num w:numId="47" w16cid:durableId="2090927193">
    <w:abstractNumId w:val="37"/>
  </w:num>
  <w:num w:numId="48" w16cid:durableId="431173106">
    <w:abstractNumId w:val="22"/>
  </w:num>
  <w:num w:numId="49" w16cid:durableId="1794441843">
    <w:abstractNumId w:val="21"/>
  </w:num>
  <w:num w:numId="50" w16cid:durableId="582884017">
    <w:abstractNumId w:val="60"/>
  </w:num>
  <w:num w:numId="51" w16cid:durableId="1128857830">
    <w:abstractNumId w:val="28"/>
  </w:num>
  <w:num w:numId="52" w16cid:durableId="2117483887">
    <w:abstractNumId w:val="36"/>
  </w:num>
  <w:num w:numId="53" w16cid:durableId="470250202">
    <w:abstractNumId w:val="62"/>
  </w:num>
  <w:num w:numId="54" w16cid:durableId="579221293">
    <w:abstractNumId w:val="18"/>
  </w:num>
  <w:num w:numId="55" w16cid:durableId="1138230494">
    <w:abstractNumId w:val="4"/>
  </w:num>
  <w:num w:numId="56" w16cid:durableId="1704285682">
    <w:abstractNumId w:val="26"/>
  </w:num>
  <w:num w:numId="57" w16cid:durableId="1688100537">
    <w:abstractNumId w:val="25"/>
  </w:num>
  <w:num w:numId="58" w16cid:durableId="1914197621">
    <w:abstractNumId w:val="59"/>
  </w:num>
  <w:num w:numId="59" w16cid:durableId="842546658">
    <w:abstractNumId w:val="0"/>
  </w:num>
  <w:num w:numId="60" w16cid:durableId="1070227896">
    <w:abstractNumId w:val="55"/>
  </w:num>
  <w:num w:numId="61" w16cid:durableId="82383993">
    <w:abstractNumId w:val="49"/>
  </w:num>
  <w:num w:numId="62" w16cid:durableId="1417940517">
    <w:abstractNumId w:val="42"/>
  </w:num>
  <w:num w:numId="63" w16cid:durableId="864444035">
    <w:abstractNumId w:val="5"/>
  </w:num>
  <w:num w:numId="64" w16cid:durableId="944656375">
    <w:abstractNumId w:val="1"/>
  </w:num>
  <w:num w:numId="65" w16cid:durableId="1738212403">
    <w:abstractNumId w:val="44"/>
  </w:num>
  <w:num w:numId="66" w16cid:durableId="2118210466">
    <w:abstractNumId w:val="20"/>
  </w:num>
  <w:num w:numId="67" w16cid:durableId="90051436">
    <w:abstractNumId w:val="45"/>
  </w:num>
  <w:num w:numId="68" w16cid:durableId="1612125049">
    <w:abstractNumId w:val="14"/>
  </w:num>
  <w:num w:numId="69" w16cid:durableId="782116286">
    <w:abstractNumId w:val="5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0EAF"/>
    <w:rsid w:val="0000120A"/>
    <w:rsid w:val="00002CAE"/>
    <w:rsid w:val="00002D30"/>
    <w:rsid w:val="00006A4E"/>
    <w:rsid w:val="00007F18"/>
    <w:rsid w:val="00010D14"/>
    <w:rsid w:val="00010E17"/>
    <w:rsid w:val="00011184"/>
    <w:rsid w:val="00012591"/>
    <w:rsid w:val="00013A0C"/>
    <w:rsid w:val="00015B1D"/>
    <w:rsid w:val="00021036"/>
    <w:rsid w:val="00022AA2"/>
    <w:rsid w:val="00023286"/>
    <w:rsid w:val="0002799A"/>
    <w:rsid w:val="000304AE"/>
    <w:rsid w:val="00033088"/>
    <w:rsid w:val="00033DDA"/>
    <w:rsid w:val="00040CA0"/>
    <w:rsid w:val="0004199F"/>
    <w:rsid w:val="000426D6"/>
    <w:rsid w:val="0004377A"/>
    <w:rsid w:val="00045368"/>
    <w:rsid w:val="000458D0"/>
    <w:rsid w:val="00046DBB"/>
    <w:rsid w:val="00046E70"/>
    <w:rsid w:val="000502AC"/>
    <w:rsid w:val="000525C9"/>
    <w:rsid w:val="000528D8"/>
    <w:rsid w:val="00054FAE"/>
    <w:rsid w:val="00055437"/>
    <w:rsid w:val="00055919"/>
    <w:rsid w:val="000605B1"/>
    <w:rsid w:val="000605D8"/>
    <w:rsid w:val="00060727"/>
    <w:rsid w:val="00060D36"/>
    <w:rsid w:val="00060F8A"/>
    <w:rsid w:val="00063F3D"/>
    <w:rsid w:val="000654DB"/>
    <w:rsid w:val="000729D6"/>
    <w:rsid w:val="00072E23"/>
    <w:rsid w:val="00076562"/>
    <w:rsid w:val="00080C42"/>
    <w:rsid w:val="00081764"/>
    <w:rsid w:val="00081C6A"/>
    <w:rsid w:val="00081D43"/>
    <w:rsid w:val="00084915"/>
    <w:rsid w:val="00084BC5"/>
    <w:rsid w:val="00085DD7"/>
    <w:rsid w:val="00085E76"/>
    <w:rsid w:val="000868C6"/>
    <w:rsid w:val="00086E54"/>
    <w:rsid w:val="000874FC"/>
    <w:rsid w:val="00087FD6"/>
    <w:rsid w:val="00090FBD"/>
    <w:rsid w:val="00091262"/>
    <w:rsid w:val="000915D5"/>
    <w:rsid w:val="000918B7"/>
    <w:rsid w:val="00094C56"/>
    <w:rsid w:val="0009580D"/>
    <w:rsid w:val="0009606F"/>
    <w:rsid w:val="0009762F"/>
    <w:rsid w:val="0009778F"/>
    <w:rsid w:val="000A3B8F"/>
    <w:rsid w:val="000A4396"/>
    <w:rsid w:val="000B0348"/>
    <w:rsid w:val="000B15E6"/>
    <w:rsid w:val="000B31B8"/>
    <w:rsid w:val="000B3C4A"/>
    <w:rsid w:val="000B40B4"/>
    <w:rsid w:val="000B588F"/>
    <w:rsid w:val="000B7E33"/>
    <w:rsid w:val="000C1537"/>
    <w:rsid w:val="000C2884"/>
    <w:rsid w:val="000C3188"/>
    <w:rsid w:val="000C41FC"/>
    <w:rsid w:val="000C4637"/>
    <w:rsid w:val="000C621C"/>
    <w:rsid w:val="000C755C"/>
    <w:rsid w:val="000C7F35"/>
    <w:rsid w:val="000D136E"/>
    <w:rsid w:val="000D1413"/>
    <w:rsid w:val="000D16B7"/>
    <w:rsid w:val="000D2071"/>
    <w:rsid w:val="000D3809"/>
    <w:rsid w:val="000D58B4"/>
    <w:rsid w:val="000D7AC6"/>
    <w:rsid w:val="000E1B0D"/>
    <w:rsid w:val="000E5B30"/>
    <w:rsid w:val="000E772D"/>
    <w:rsid w:val="000E7F15"/>
    <w:rsid w:val="000F0F10"/>
    <w:rsid w:val="000F2CCF"/>
    <w:rsid w:val="000F2F45"/>
    <w:rsid w:val="000F302D"/>
    <w:rsid w:val="000F35AC"/>
    <w:rsid w:val="000F3CA8"/>
    <w:rsid w:val="000F5F19"/>
    <w:rsid w:val="000F7068"/>
    <w:rsid w:val="001003DC"/>
    <w:rsid w:val="001034D6"/>
    <w:rsid w:val="001041BD"/>
    <w:rsid w:val="00104605"/>
    <w:rsid w:val="00106ED8"/>
    <w:rsid w:val="00110414"/>
    <w:rsid w:val="00111083"/>
    <w:rsid w:val="001118E4"/>
    <w:rsid w:val="00111F94"/>
    <w:rsid w:val="001131B5"/>
    <w:rsid w:val="001147D6"/>
    <w:rsid w:val="00114931"/>
    <w:rsid w:val="00114D1E"/>
    <w:rsid w:val="001158A6"/>
    <w:rsid w:val="00115E42"/>
    <w:rsid w:val="00121313"/>
    <w:rsid w:val="00121CCD"/>
    <w:rsid w:val="001250B6"/>
    <w:rsid w:val="001259E5"/>
    <w:rsid w:val="00125B0E"/>
    <w:rsid w:val="0012680D"/>
    <w:rsid w:val="001272C2"/>
    <w:rsid w:val="00132B9D"/>
    <w:rsid w:val="00135584"/>
    <w:rsid w:val="00135615"/>
    <w:rsid w:val="0013570C"/>
    <w:rsid w:val="00136F54"/>
    <w:rsid w:val="001374A1"/>
    <w:rsid w:val="00146DD2"/>
    <w:rsid w:val="0015002E"/>
    <w:rsid w:val="00150579"/>
    <w:rsid w:val="001507A3"/>
    <w:rsid w:val="001519A1"/>
    <w:rsid w:val="001526C7"/>
    <w:rsid w:val="001528EA"/>
    <w:rsid w:val="001537DE"/>
    <w:rsid w:val="001548B7"/>
    <w:rsid w:val="00154902"/>
    <w:rsid w:val="00156492"/>
    <w:rsid w:val="00161E64"/>
    <w:rsid w:val="0016228B"/>
    <w:rsid w:val="00164580"/>
    <w:rsid w:val="0016464B"/>
    <w:rsid w:val="00165D69"/>
    <w:rsid w:val="00165F5B"/>
    <w:rsid w:val="0016624F"/>
    <w:rsid w:val="00166320"/>
    <w:rsid w:val="0017130F"/>
    <w:rsid w:val="00171E55"/>
    <w:rsid w:val="001726C1"/>
    <w:rsid w:val="00172970"/>
    <w:rsid w:val="00172979"/>
    <w:rsid w:val="00173E71"/>
    <w:rsid w:val="00176F1A"/>
    <w:rsid w:val="00177442"/>
    <w:rsid w:val="001778AA"/>
    <w:rsid w:val="0018005D"/>
    <w:rsid w:val="001802C1"/>
    <w:rsid w:val="0018273B"/>
    <w:rsid w:val="001844A9"/>
    <w:rsid w:val="00185DC3"/>
    <w:rsid w:val="00186C21"/>
    <w:rsid w:val="00187021"/>
    <w:rsid w:val="00190737"/>
    <w:rsid w:val="001914DA"/>
    <w:rsid w:val="00192A2A"/>
    <w:rsid w:val="001940C3"/>
    <w:rsid w:val="00194228"/>
    <w:rsid w:val="001950CA"/>
    <w:rsid w:val="0019645D"/>
    <w:rsid w:val="00197806"/>
    <w:rsid w:val="001A2574"/>
    <w:rsid w:val="001A2BD2"/>
    <w:rsid w:val="001A4B94"/>
    <w:rsid w:val="001A5701"/>
    <w:rsid w:val="001A7A7E"/>
    <w:rsid w:val="001B00D0"/>
    <w:rsid w:val="001B02A8"/>
    <w:rsid w:val="001B5E75"/>
    <w:rsid w:val="001B7D46"/>
    <w:rsid w:val="001C3462"/>
    <w:rsid w:val="001C3D4F"/>
    <w:rsid w:val="001C43F5"/>
    <w:rsid w:val="001C451E"/>
    <w:rsid w:val="001C4B97"/>
    <w:rsid w:val="001C5A48"/>
    <w:rsid w:val="001C7793"/>
    <w:rsid w:val="001D0430"/>
    <w:rsid w:val="001D08C4"/>
    <w:rsid w:val="001D41C4"/>
    <w:rsid w:val="001D4FEB"/>
    <w:rsid w:val="001D5E0A"/>
    <w:rsid w:val="001D6235"/>
    <w:rsid w:val="001D624B"/>
    <w:rsid w:val="001D65AE"/>
    <w:rsid w:val="001E0790"/>
    <w:rsid w:val="001E2684"/>
    <w:rsid w:val="001E38EF"/>
    <w:rsid w:val="001E3BDC"/>
    <w:rsid w:val="001E449B"/>
    <w:rsid w:val="001E458F"/>
    <w:rsid w:val="001E4D1F"/>
    <w:rsid w:val="001E7387"/>
    <w:rsid w:val="001F0830"/>
    <w:rsid w:val="001F148F"/>
    <w:rsid w:val="001F361C"/>
    <w:rsid w:val="001F6A4D"/>
    <w:rsid w:val="001F7BDC"/>
    <w:rsid w:val="002006EF"/>
    <w:rsid w:val="00200F00"/>
    <w:rsid w:val="00201A1E"/>
    <w:rsid w:val="0020208A"/>
    <w:rsid w:val="00204BA0"/>
    <w:rsid w:val="00204C19"/>
    <w:rsid w:val="00205456"/>
    <w:rsid w:val="002055B7"/>
    <w:rsid w:val="0020733C"/>
    <w:rsid w:val="00210595"/>
    <w:rsid w:val="002114EF"/>
    <w:rsid w:val="002127BA"/>
    <w:rsid w:val="00212CFB"/>
    <w:rsid w:val="00212E06"/>
    <w:rsid w:val="00214168"/>
    <w:rsid w:val="00215AF1"/>
    <w:rsid w:val="00216408"/>
    <w:rsid w:val="00220668"/>
    <w:rsid w:val="00222169"/>
    <w:rsid w:val="00222343"/>
    <w:rsid w:val="00223F63"/>
    <w:rsid w:val="00224175"/>
    <w:rsid w:val="0022424E"/>
    <w:rsid w:val="00224D57"/>
    <w:rsid w:val="00226431"/>
    <w:rsid w:val="00227314"/>
    <w:rsid w:val="00227428"/>
    <w:rsid w:val="002306BB"/>
    <w:rsid w:val="00231ED1"/>
    <w:rsid w:val="00233D07"/>
    <w:rsid w:val="00236287"/>
    <w:rsid w:val="002400A4"/>
    <w:rsid w:val="00243BA7"/>
    <w:rsid w:val="00245C46"/>
    <w:rsid w:val="002520D7"/>
    <w:rsid w:val="002547EC"/>
    <w:rsid w:val="00256FBD"/>
    <w:rsid w:val="00260506"/>
    <w:rsid w:val="002648A8"/>
    <w:rsid w:val="00264F10"/>
    <w:rsid w:val="002674F0"/>
    <w:rsid w:val="00267B10"/>
    <w:rsid w:val="00267CD5"/>
    <w:rsid w:val="00273841"/>
    <w:rsid w:val="00273F1D"/>
    <w:rsid w:val="00275D03"/>
    <w:rsid w:val="002775DE"/>
    <w:rsid w:val="00277664"/>
    <w:rsid w:val="002778F3"/>
    <w:rsid w:val="00277D58"/>
    <w:rsid w:val="002814EA"/>
    <w:rsid w:val="00283A9C"/>
    <w:rsid w:val="00284F5D"/>
    <w:rsid w:val="00284FB9"/>
    <w:rsid w:val="00286735"/>
    <w:rsid w:val="002874AB"/>
    <w:rsid w:val="00290EA5"/>
    <w:rsid w:val="002924C7"/>
    <w:rsid w:val="00292B74"/>
    <w:rsid w:val="00293E8F"/>
    <w:rsid w:val="002955A5"/>
    <w:rsid w:val="00295A12"/>
    <w:rsid w:val="002A0CFE"/>
    <w:rsid w:val="002A32FC"/>
    <w:rsid w:val="002A7A66"/>
    <w:rsid w:val="002B060E"/>
    <w:rsid w:val="002B1B36"/>
    <w:rsid w:val="002B2CDA"/>
    <w:rsid w:val="002B3DDD"/>
    <w:rsid w:val="002B4885"/>
    <w:rsid w:val="002B757B"/>
    <w:rsid w:val="002B7AEB"/>
    <w:rsid w:val="002C0F44"/>
    <w:rsid w:val="002C3C7A"/>
    <w:rsid w:val="002C3E58"/>
    <w:rsid w:val="002C56E9"/>
    <w:rsid w:val="002C742B"/>
    <w:rsid w:val="002C798D"/>
    <w:rsid w:val="002D3486"/>
    <w:rsid w:val="002D3C86"/>
    <w:rsid w:val="002D4AC4"/>
    <w:rsid w:val="002D5337"/>
    <w:rsid w:val="002D56CB"/>
    <w:rsid w:val="002D79C9"/>
    <w:rsid w:val="002D7A66"/>
    <w:rsid w:val="002E0FFE"/>
    <w:rsid w:val="002E193D"/>
    <w:rsid w:val="002E1AFA"/>
    <w:rsid w:val="002E1BA8"/>
    <w:rsid w:val="002E2970"/>
    <w:rsid w:val="002E3042"/>
    <w:rsid w:val="002E5D67"/>
    <w:rsid w:val="002E5DE7"/>
    <w:rsid w:val="002F04FA"/>
    <w:rsid w:val="002F0FC4"/>
    <w:rsid w:val="002F108A"/>
    <w:rsid w:val="002F240B"/>
    <w:rsid w:val="002F2B1A"/>
    <w:rsid w:val="002F2B2B"/>
    <w:rsid w:val="002F2C70"/>
    <w:rsid w:val="002F306C"/>
    <w:rsid w:val="002F32C0"/>
    <w:rsid w:val="002F3CCF"/>
    <w:rsid w:val="002F4512"/>
    <w:rsid w:val="002F515D"/>
    <w:rsid w:val="002F68CB"/>
    <w:rsid w:val="003008F5"/>
    <w:rsid w:val="00300C2D"/>
    <w:rsid w:val="00300E9C"/>
    <w:rsid w:val="003023C5"/>
    <w:rsid w:val="00302D6F"/>
    <w:rsid w:val="00303F3A"/>
    <w:rsid w:val="00304EE6"/>
    <w:rsid w:val="003051A9"/>
    <w:rsid w:val="003069CD"/>
    <w:rsid w:val="00310C52"/>
    <w:rsid w:val="00310E53"/>
    <w:rsid w:val="003120E0"/>
    <w:rsid w:val="00312740"/>
    <w:rsid w:val="00316934"/>
    <w:rsid w:val="003179C9"/>
    <w:rsid w:val="00317DFD"/>
    <w:rsid w:val="00321279"/>
    <w:rsid w:val="0032203E"/>
    <w:rsid w:val="00322330"/>
    <w:rsid w:val="003224BE"/>
    <w:rsid w:val="00322EBD"/>
    <w:rsid w:val="003243AB"/>
    <w:rsid w:val="003258F7"/>
    <w:rsid w:val="003263E2"/>
    <w:rsid w:val="00327907"/>
    <w:rsid w:val="00327D2C"/>
    <w:rsid w:val="00334A51"/>
    <w:rsid w:val="00334E67"/>
    <w:rsid w:val="0033539E"/>
    <w:rsid w:val="00336649"/>
    <w:rsid w:val="00336693"/>
    <w:rsid w:val="003366C9"/>
    <w:rsid w:val="00336C05"/>
    <w:rsid w:val="003377CB"/>
    <w:rsid w:val="00337A74"/>
    <w:rsid w:val="00337B59"/>
    <w:rsid w:val="00337BB3"/>
    <w:rsid w:val="00337FA6"/>
    <w:rsid w:val="00340279"/>
    <w:rsid w:val="00340638"/>
    <w:rsid w:val="00340C60"/>
    <w:rsid w:val="003422DD"/>
    <w:rsid w:val="00342329"/>
    <w:rsid w:val="003430F2"/>
    <w:rsid w:val="00344BCA"/>
    <w:rsid w:val="003458C6"/>
    <w:rsid w:val="0034612D"/>
    <w:rsid w:val="00347C97"/>
    <w:rsid w:val="00350CBF"/>
    <w:rsid w:val="00351F1C"/>
    <w:rsid w:val="003524CC"/>
    <w:rsid w:val="00352D12"/>
    <w:rsid w:val="00352F53"/>
    <w:rsid w:val="003539B6"/>
    <w:rsid w:val="00355E0D"/>
    <w:rsid w:val="00355E16"/>
    <w:rsid w:val="00355F70"/>
    <w:rsid w:val="00361FEC"/>
    <w:rsid w:val="00362437"/>
    <w:rsid w:val="00363203"/>
    <w:rsid w:val="0036329E"/>
    <w:rsid w:val="00363DE7"/>
    <w:rsid w:val="0036522F"/>
    <w:rsid w:val="003653A4"/>
    <w:rsid w:val="003707A7"/>
    <w:rsid w:val="00370802"/>
    <w:rsid w:val="00370EE0"/>
    <w:rsid w:val="00373E7B"/>
    <w:rsid w:val="00373F68"/>
    <w:rsid w:val="00375C09"/>
    <w:rsid w:val="00376104"/>
    <w:rsid w:val="00377C70"/>
    <w:rsid w:val="003859F8"/>
    <w:rsid w:val="00385C24"/>
    <w:rsid w:val="00387082"/>
    <w:rsid w:val="00387B51"/>
    <w:rsid w:val="00391C40"/>
    <w:rsid w:val="0039211C"/>
    <w:rsid w:val="003922A3"/>
    <w:rsid w:val="00392731"/>
    <w:rsid w:val="00392798"/>
    <w:rsid w:val="003933A7"/>
    <w:rsid w:val="00396018"/>
    <w:rsid w:val="0039608F"/>
    <w:rsid w:val="003A02A0"/>
    <w:rsid w:val="003A1780"/>
    <w:rsid w:val="003A301C"/>
    <w:rsid w:val="003A3553"/>
    <w:rsid w:val="003A35F9"/>
    <w:rsid w:val="003A397C"/>
    <w:rsid w:val="003A4512"/>
    <w:rsid w:val="003A4A1B"/>
    <w:rsid w:val="003A50DA"/>
    <w:rsid w:val="003A5BF0"/>
    <w:rsid w:val="003A60A5"/>
    <w:rsid w:val="003B0CED"/>
    <w:rsid w:val="003B16DB"/>
    <w:rsid w:val="003B4498"/>
    <w:rsid w:val="003B4880"/>
    <w:rsid w:val="003B4D6E"/>
    <w:rsid w:val="003BD3A4"/>
    <w:rsid w:val="003C110A"/>
    <w:rsid w:val="003C1820"/>
    <w:rsid w:val="003C1B1B"/>
    <w:rsid w:val="003C29BD"/>
    <w:rsid w:val="003C2F2E"/>
    <w:rsid w:val="003C4E73"/>
    <w:rsid w:val="003C4EB0"/>
    <w:rsid w:val="003C6182"/>
    <w:rsid w:val="003C6E5D"/>
    <w:rsid w:val="003C7E9F"/>
    <w:rsid w:val="003D0C25"/>
    <w:rsid w:val="003D1CB2"/>
    <w:rsid w:val="003D23AE"/>
    <w:rsid w:val="003D3046"/>
    <w:rsid w:val="003D30C9"/>
    <w:rsid w:val="003D45B5"/>
    <w:rsid w:val="003D4F12"/>
    <w:rsid w:val="003D5D4B"/>
    <w:rsid w:val="003D665D"/>
    <w:rsid w:val="003E2AEE"/>
    <w:rsid w:val="003E2BA8"/>
    <w:rsid w:val="003E55D8"/>
    <w:rsid w:val="003E5D38"/>
    <w:rsid w:val="003E7C70"/>
    <w:rsid w:val="003F0B98"/>
    <w:rsid w:val="003F1DBC"/>
    <w:rsid w:val="003F3901"/>
    <w:rsid w:val="003F4549"/>
    <w:rsid w:val="003F5FA0"/>
    <w:rsid w:val="003F734F"/>
    <w:rsid w:val="00401180"/>
    <w:rsid w:val="004014B3"/>
    <w:rsid w:val="00404C0C"/>
    <w:rsid w:val="0040591E"/>
    <w:rsid w:val="00405E8C"/>
    <w:rsid w:val="004078C0"/>
    <w:rsid w:val="00407ECB"/>
    <w:rsid w:val="0041064C"/>
    <w:rsid w:val="00410E31"/>
    <w:rsid w:val="004120A6"/>
    <w:rsid w:val="00412CA3"/>
    <w:rsid w:val="00412DC6"/>
    <w:rsid w:val="00415B8A"/>
    <w:rsid w:val="00416887"/>
    <w:rsid w:val="00416D02"/>
    <w:rsid w:val="0042132F"/>
    <w:rsid w:val="00421DB4"/>
    <w:rsid w:val="004231D6"/>
    <w:rsid w:val="004232DC"/>
    <w:rsid w:val="0042471A"/>
    <w:rsid w:val="004251A8"/>
    <w:rsid w:val="00427162"/>
    <w:rsid w:val="00427DBF"/>
    <w:rsid w:val="00430936"/>
    <w:rsid w:val="004309C3"/>
    <w:rsid w:val="00430F99"/>
    <w:rsid w:val="0043281B"/>
    <w:rsid w:val="00433684"/>
    <w:rsid w:val="004338E4"/>
    <w:rsid w:val="00434CF7"/>
    <w:rsid w:val="004368F1"/>
    <w:rsid w:val="00437240"/>
    <w:rsid w:val="00437C5D"/>
    <w:rsid w:val="00440358"/>
    <w:rsid w:val="0044564E"/>
    <w:rsid w:val="00446C5C"/>
    <w:rsid w:val="00455C64"/>
    <w:rsid w:val="00457668"/>
    <w:rsid w:val="004608CE"/>
    <w:rsid w:val="00461109"/>
    <w:rsid w:val="0046163D"/>
    <w:rsid w:val="00461C6D"/>
    <w:rsid w:val="00462BF8"/>
    <w:rsid w:val="0046315F"/>
    <w:rsid w:val="00464F8F"/>
    <w:rsid w:val="00464FE4"/>
    <w:rsid w:val="00465B14"/>
    <w:rsid w:val="00467777"/>
    <w:rsid w:val="00467E27"/>
    <w:rsid w:val="00470983"/>
    <w:rsid w:val="00471195"/>
    <w:rsid w:val="00471374"/>
    <w:rsid w:val="00471AEC"/>
    <w:rsid w:val="00472BE3"/>
    <w:rsid w:val="004743D7"/>
    <w:rsid w:val="00476960"/>
    <w:rsid w:val="00476A7F"/>
    <w:rsid w:val="0048675D"/>
    <w:rsid w:val="00487321"/>
    <w:rsid w:val="00487B7D"/>
    <w:rsid w:val="00490B12"/>
    <w:rsid w:val="00493A37"/>
    <w:rsid w:val="00495137"/>
    <w:rsid w:val="004961F9"/>
    <w:rsid w:val="00497C7E"/>
    <w:rsid w:val="004A1FAD"/>
    <w:rsid w:val="004A2187"/>
    <w:rsid w:val="004A3421"/>
    <w:rsid w:val="004A41D5"/>
    <w:rsid w:val="004A487A"/>
    <w:rsid w:val="004B19ED"/>
    <w:rsid w:val="004B1BFD"/>
    <w:rsid w:val="004B1F10"/>
    <w:rsid w:val="004B205D"/>
    <w:rsid w:val="004B2426"/>
    <w:rsid w:val="004B264B"/>
    <w:rsid w:val="004B48A8"/>
    <w:rsid w:val="004C1320"/>
    <w:rsid w:val="004C1E07"/>
    <w:rsid w:val="004C1FA6"/>
    <w:rsid w:val="004C2859"/>
    <w:rsid w:val="004C36DA"/>
    <w:rsid w:val="004C5943"/>
    <w:rsid w:val="004C5A73"/>
    <w:rsid w:val="004D0AFC"/>
    <w:rsid w:val="004D1D40"/>
    <w:rsid w:val="004D1D7E"/>
    <w:rsid w:val="004D322B"/>
    <w:rsid w:val="004D3463"/>
    <w:rsid w:val="004D3FC7"/>
    <w:rsid w:val="004D41B5"/>
    <w:rsid w:val="004E0DED"/>
    <w:rsid w:val="004E2A4B"/>
    <w:rsid w:val="004E3552"/>
    <w:rsid w:val="004E4C07"/>
    <w:rsid w:val="004E65B4"/>
    <w:rsid w:val="004E7CF2"/>
    <w:rsid w:val="004F00A1"/>
    <w:rsid w:val="004F08C4"/>
    <w:rsid w:val="004F108F"/>
    <w:rsid w:val="004F2540"/>
    <w:rsid w:val="00502FB1"/>
    <w:rsid w:val="00503B45"/>
    <w:rsid w:val="005040E6"/>
    <w:rsid w:val="00504DDA"/>
    <w:rsid w:val="005055B3"/>
    <w:rsid w:val="00505644"/>
    <w:rsid w:val="005056B0"/>
    <w:rsid w:val="00505FD6"/>
    <w:rsid w:val="00506303"/>
    <w:rsid w:val="005067D7"/>
    <w:rsid w:val="00507454"/>
    <w:rsid w:val="0050761A"/>
    <w:rsid w:val="00510A5F"/>
    <w:rsid w:val="00512579"/>
    <w:rsid w:val="00512E17"/>
    <w:rsid w:val="00513EB0"/>
    <w:rsid w:val="00514083"/>
    <w:rsid w:val="00515C5E"/>
    <w:rsid w:val="00516B5A"/>
    <w:rsid w:val="00520E7C"/>
    <w:rsid w:val="00521625"/>
    <w:rsid w:val="0052181E"/>
    <w:rsid w:val="005228D9"/>
    <w:rsid w:val="005266CB"/>
    <w:rsid w:val="0052674D"/>
    <w:rsid w:val="00527B58"/>
    <w:rsid w:val="00531F26"/>
    <w:rsid w:val="00534583"/>
    <w:rsid w:val="00536338"/>
    <w:rsid w:val="00536FBA"/>
    <w:rsid w:val="005431FC"/>
    <w:rsid w:val="00543A21"/>
    <w:rsid w:val="00543F17"/>
    <w:rsid w:val="00543F1A"/>
    <w:rsid w:val="00544C62"/>
    <w:rsid w:val="00545E26"/>
    <w:rsid w:val="00546228"/>
    <w:rsid w:val="00546CCB"/>
    <w:rsid w:val="005546E5"/>
    <w:rsid w:val="00554A43"/>
    <w:rsid w:val="0055509E"/>
    <w:rsid w:val="0055582A"/>
    <w:rsid w:val="005558DD"/>
    <w:rsid w:val="00556144"/>
    <w:rsid w:val="005563BC"/>
    <w:rsid w:val="005566C7"/>
    <w:rsid w:val="00560FDC"/>
    <w:rsid w:val="0056197F"/>
    <w:rsid w:val="00563533"/>
    <w:rsid w:val="00565862"/>
    <w:rsid w:val="005663F4"/>
    <w:rsid w:val="00567C1F"/>
    <w:rsid w:val="00570013"/>
    <w:rsid w:val="00570FAF"/>
    <w:rsid w:val="005731EB"/>
    <w:rsid w:val="005741D7"/>
    <w:rsid w:val="0057587A"/>
    <w:rsid w:val="00576A31"/>
    <w:rsid w:val="0058061A"/>
    <w:rsid w:val="00581B1B"/>
    <w:rsid w:val="005829E5"/>
    <w:rsid w:val="00583696"/>
    <w:rsid w:val="005839EB"/>
    <w:rsid w:val="00594A7E"/>
    <w:rsid w:val="00595407"/>
    <w:rsid w:val="00595DF6"/>
    <w:rsid w:val="0059616D"/>
    <w:rsid w:val="0059624E"/>
    <w:rsid w:val="00597725"/>
    <w:rsid w:val="005A152D"/>
    <w:rsid w:val="005A4449"/>
    <w:rsid w:val="005A5F29"/>
    <w:rsid w:val="005A7E69"/>
    <w:rsid w:val="005B16AF"/>
    <w:rsid w:val="005B194B"/>
    <w:rsid w:val="005B1FF3"/>
    <w:rsid w:val="005B635C"/>
    <w:rsid w:val="005B6819"/>
    <w:rsid w:val="005C23A4"/>
    <w:rsid w:val="005C3D03"/>
    <w:rsid w:val="005C4902"/>
    <w:rsid w:val="005C622D"/>
    <w:rsid w:val="005C62D0"/>
    <w:rsid w:val="005C6BB2"/>
    <w:rsid w:val="005D0FBB"/>
    <w:rsid w:val="005D1C03"/>
    <w:rsid w:val="005D1EE7"/>
    <w:rsid w:val="005D3B69"/>
    <w:rsid w:val="005E06B2"/>
    <w:rsid w:val="005E0CB3"/>
    <w:rsid w:val="005E1197"/>
    <w:rsid w:val="005E284F"/>
    <w:rsid w:val="005E3690"/>
    <w:rsid w:val="005E607F"/>
    <w:rsid w:val="005E67F4"/>
    <w:rsid w:val="005F0676"/>
    <w:rsid w:val="005F1D3F"/>
    <w:rsid w:val="005F2428"/>
    <w:rsid w:val="005F5024"/>
    <w:rsid w:val="005F62CC"/>
    <w:rsid w:val="005F769C"/>
    <w:rsid w:val="00601F35"/>
    <w:rsid w:val="006029D9"/>
    <w:rsid w:val="006042A1"/>
    <w:rsid w:val="00605424"/>
    <w:rsid w:val="00610FE5"/>
    <w:rsid w:val="00611B9A"/>
    <w:rsid w:val="00612722"/>
    <w:rsid w:val="0061284C"/>
    <w:rsid w:val="006151FE"/>
    <w:rsid w:val="0061543A"/>
    <w:rsid w:val="00615A1D"/>
    <w:rsid w:val="00615DE8"/>
    <w:rsid w:val="00615E50"/>
    <w:rsid w:val="006171FA"/>
    <w:rsid w:val="00617813"/>
    <w:rsid w:val="006216BC"/>
    <w:rsid w:val="00621DE3"/>
    <w:rsid w:val="00624052"/>
    <w:rsid w:val="006241B3"/>
    <w:rsid w:val="0062454F"/>
    <w:rsid w:val="00624A3D"/>
    <w:rsid w:val="00626193"/>
    <w:rsid w:val="006265E2"/>
    <w:rsid w:val="00627489"/>
    <w:rsid w:val="00627819"/>
    <w:rsid w:val="006300B2"/>
    <w:rsid w:val="00630DE1"/>
    <w:rsid w:val="00631B6B"/>
    <w:rsid w:val="006337EF"/>
    <w:rsid w:val="006358BA"/>
    <w:rsid w:val="00636CCB"/>
    <w:rsid w:val="00640E60"/>
    <w:rsid w:val="00642A60"/>
    <w:rsid w:val="006441DE"/>
    <w:rsid w:val="00645520"/>
    <w:rsid w:val="006466B8"/>
    <w:rsid w:val="006472EE"/>
    <w:rsid w:val="00647B80"/>
    <w:rsid w:val="00651BB4"/>
    <w:rsid w:val="00654BDD"/>
    <w:rsid w:val="00654D15"/>
    <w:rsid w:val="00655792"/>
    <w:rsid w:val="00655A08"/>
    <w:rsid w:val="006618B7"/>
    <w:rsid w:val="00661947"/>
    <w:rsid w:val="00661DC6"/>
    <w:rsid w:val="00667AED"/>
    <w:rsid w:val="00671500"/>
    <w:rsid w:val="00671E58"/>
    <w:rsid w:val="00671EC5"/>
    <w:rsid w:val="006720B8"/>
    <w:rsid w:val="00672823"/>
    <w:rsid w:val="00673EF7"/>
    <w:rsid w:val="0067453F"/>
    <w:rsid w:val="006762DC"/>
    <w:rsid w:val="00676864"/>
    <w:rsid w:val="00677A94"/>
    <w:rsid w:val="006819C6"/>
    <w:rsid w:val="0068211E"/>
    <w:rsid w:val="00682302"/>
    <w:rsid w:val="00684755"/>
    <w:rsid w:val="00684FE6"/>
    <w:rsid w:val="0068778F"/>
    <w:rsid w:val="0069185A"/>
    <w:rsid w:val="00691953"/>
    <w:rsid w:val="00691E8E"/>
    <w:rsid w:val="006925DE"/>
    <w:rsid w:val="00692C34"/>
    <w:rsid w:val="00692F61"/>
    <w:rsid w:val="00694165"/>
    <w:rsid w:val="00695703"/>
    <w:rsid w:val="00695F93"/>
    <w:rsid w:val="00696848"/>
    <w:rsid w:val="00696DD1"/>
    <w:rsid w:val="006973E1"/>
    <w:rsid w:val="006A13F9"/>
    <w:rsid w:val="006A1815"/>
    <w:rsid w:val="006A3537"/>
    <w:rsid w:val="006A3C15"/>
    <w:rsid w:val="006A4113"/>
    <w:rsid w:val="006A4C8D"/>
    <w:rsid w:val="006A5427"/>
    <w:rsid w:val="006A5678"/>
    <w:rsid w:val="006A6792"/>
    <w:rsid w:val="006A6E58"/>
    <w:rsid w:val="006A7712"/>
    <w:rsid w:val="006B0BED"/>
    <w:rsid w:val="006B3978"/>
    <w:rsid w:val="006B40B4"/>
    <w:rsid w:val="006B4827"/>
    <w:rsid w:val="006B4A39"/>
    <w:rsid w:val="006B6157"/>
    <w:rsid w:val="006B6BE8"/>
    <w:rsid w:val="006B75EA"/>
    <w:rsid w:val="006B79E0"/>
    <w:rsid w:val="006C089A"/>
    <w:rsid w:val="006C13C4"/>
    <w:rsid w:val="006C25E9"/>
    <w:rsid w:val="006C4DEA"/>
    <w:rsid w:val="006C5705"/>
    <w:rsid w:val="006C5DB7"/>
    <w:rsid w:val="006C625E"/>
    <w:rsid w:val="006D073E"/>
    <w:rsid w:val="006D20DC"/>
    <w:rsid w:val="006D26A5"/>
    <w:rsid w:val="006D3919"/>
    <w:rsid w:val="006D394A"/>
    <w:rsid w:val="006D3A49"/>
    <w:rsid w:val="006D3EC1"/>
    <w:rsid w:val="006D5672"/>
    <w:rsid w:val="006D685C"/>
    <w:rsid w:val="006D6B86"/>
    <w:rsid w:val="006D6F66"/>
    <w:rsid w:val="006E097D"/>
    <w:rsid w:val="006E0CC7"/>
    <w:rsid w:val="006E1D25"/>
    <w:rsid w:val="006E4DED"/>
    <w:rsid w:val="006E5080"/>
    <w:rsid w:val="006E563A"/>
    <w:rsid w:val="006E685C"/>
    <w:rsid w:val="006F15E5"/>
    <w:rsid w:val="006F5CED"/>
    <w:rsid w:val="006F64FF"/>
    <w:rsid w:val="006F7F69"/>
    <w:rsid w:val="00700A20"/>
    <w:rsid w:val="007035AC"/>
    <w:rsid w:val="00705579"/>
    <w:rsid w:val="0070614C"/>
    <w:rsid w:val="00706383"/>
    <w:rsid w:val="007067BB"/>
    <w:rsid w:val="00707757"/>
    <w:rsid w:val="007112A3"/>
    <w:rsid w:val="00713388"/>
    <w:rsid w:val="00713389"/>
    <w:rsid w:val="0071439B"/>
    <w:rsid w:val="007149BF"/>
    <w:rsid w:val="00714F4A"/>
    <w:rsid w:val="0071582E"/>
    <w:rsid w:val="00715CE5"/>
    <w:rsid w:val="00716C2B"/>
    <w:rsid w:val="00720A0F"/>
    <w:rsid w:val="007228AA"/>
    <w:rsid w:val="00725CF0"/>
    <w:rsid w:val="00726E01"/>
    <w:rsid w:val="007270B0"/>
    <w:rsid w:val="007276AC"/>
    <w:rsid w:val="00727F25"/>
    <w:rsid w:val="00732331"/>
    <w:rsid w:val="0073284B"/>
    <w:rsid w:val="00737C08"/>
    <w:rsid w:val="00740ED9"/>
    <w:rsid w:val="007422B9"/>
    <w:rsid w:val="0074395F"/>
    <w:rsid w:val="00743AA9"/>
    <w:rsid w:val="00743BDE"/>
    <w:rsid w:val="0074432C"/>
    <w:rsid w:val="007455E9"/>
    <w:rsid w:val="00745BA3"/>
    <w:rsid w:val="00747EB5"/>
    <w:rsid w:val="00753082"/>
    <w:rsid w:val="00754246"/>
    <w:rsid w:val="007546DA"/>
    <w:rsid w:val="007607B0"/>
    <w:rsid w:val="007609FA"/>
    <w:rsid w:val="007629F5"/>
    <w:rsid w:val="007636D3"/>
    <w:rsid w:val="0076493C"/>
    <w:rsid w:val="00764998"/>
    <w:rsid w:val="00764F0C"/>
    <w:rsid w:val="00765BB4"/>
    <w:rsid w:val="00767365"/>
    <w:rsid w:val="007675B8"/>
    <w:rsid w:val="007716FA"/>
    <w:rsid w:val="007727C0"/>
    <w:rsid w:val="00773255"/>
    <w:rsid w:val="00773915"/>
    <w:rsid w:val="00774D4F"/>
    <w:rsid w:val="00775134"/>
    <w:rsid w:val="00776CCB"/>
    <w:rsid w:val="00780891"/>
    <w:rsid w:val="007815D6"/>
    <w:rsid w:val="007820D0"/>
    <w:rsid w:val="00783B81"/>
    <w:rsid w:val="007860EA"/>
    <w:rsid w:val="007864A2"/>
    <w:rsid w:val="007901A3"/>
    <w:rsid w:val="00790579"/>
    <w:rsid w:val="00790E15"/>
    <w:rsid w:val="00791454"/>
    <w:rsid w:val="00792C70"/>
    <w:rsid w:val="007947BC"/>
    <w:rsid w:val="00794D2B"/>
    <w:rsid w:val="0079609A"/>
    <w:rsid w:val="0079709C"/>
    <w:rsid w:val="007A0130"/>
    <w:rsid w:val="007A22AC"/>
    <w:rsid w:val="007A2546"/>
    <w:rsid w:val="007A47C1"/>
    <w:rsid w:val="007A4D35"/>
    <w:rsid w:val="007A58B2"/>
    <w:rsid w:val="007A60D5"/>
    <w:rsid w:val="007A643D"/>
    <w:rsid w:val="007B0163"/>
    <w:rsid w:val="007B077A"/>
    <w:rsid w:val="007B11DE"/>
    <w:rsid w:val="007B17E7"/>
    <w:rsid w:val="007B4032"/>
    <w:rsid w:val="007B61E4"/>
    <w:rsid w:val="007C1837"/>
    <w:rsid w:val="007C1A0D"/>
    <w:rsid w:val="007C25BA"/>
    <w:rsid w:val="007C389D"/>
    <w:rsid w:val="007C3980"/>
    <w:rsid w:val="007C4BF4"/>
    <w:rsid w:val="007C5ED1"/>
    <w:rsid w:val="007C79D2"/>
    <w:rsid w:val="007D387F"/>
    <w:rsid w:val="007D3CEA"/>
    <w:rsid w:val="007D4C26"/>
    <w:rsid w:val="007D4D45"/>
    <w:rsid w:val="007D54BB"/>
    <w:rsid w:val="007D6D08"/>
    <w:rsid w:val="007D7599"/>
    <w:rsid w:val="007E0040"/>
    <w:rsid w:val="007E2AC9"/>
    <w:rsid w:val="007E3643"/>
    <w:rsid w:val="007E3DEE"/>
    <w:rsid w:val="007E699D"/>
    <w:rsid w:val="007E76B7"/>
    <w:rsid w:val="007E795D"/>
    <w:rsid w:val="007F11C0"/>
    <w:rsid w:val="007F177D"/>
    <w:rsid w:val="007F4B5A"/>
    <w:rsid w:val="007F5ABA"/>
    <w:rsid w:val="007F7C9F"/>
    <w:rsid w:val="008001DC"/>
    <w:rsid w:val="00800384"/>
    <w:rsid w:val="00802EC5"/>
    <w:rsid w:val="00803C58"/>
    <w:rsid w:val="00805C00"/>
    <w:rsid w:val="00810D1C"/>
    <w:rsid w:val="00812F54"/>
    <w:rsid w:val="008136F6"/>
    <w:rsid w:val="00814064"/>
    <w:rsid w:val="00814E41"/>
    <w:rsid w:val="008165AC"/>
    <w:rsid w:val="00816CDF"/>
    <w:rsid w:val="008228EF"/>
    <w:rsid w:val="008231C2"/>
    <w:rsid w:val="00824A56"/>
    <w:rsid w:val="00826376"/>
    <w:rsid w:val="00826C82"/>
    <w:rsid w:val="0082738F"/>
    <w:rsid w:val="008302E0"/>
    <w:rsid w:val="00831680"/>
    <w:rsid w:val="00831C8B"/>
    <w:rsid w:val="00832AF6"/>
    <w:rsid w:val="00832D49"/>
    <w:rsid w:val="00832F21"/>
    <w:rsid w:val="00836D58"/>
    <w:rsid w:val="008373BF"/>
    <w:rsid w:val="00840706"/>
    <w:rsid w:val="00841CCC"/>
    <w:rsid w:val="00841E22"/>
    <w:rsid w:val="00842E2B"/>
    <w:rsid w:val="0084374E"/>
    <w:rsid w:val="00843CD8"/>
    <w:rsid w:val="00845130"/>
    <w:rsid w:val="008451B8"/>
    <w:rsid w:val="008461DD"/>
    <w:rsid w:val="00847C75"/>
    <w:rsid w:val="00851306"/>
    <w:rsid w:val="00851E59"/>
    <w:rsid w:val="00853545"/>
    <w:rsid w:val="0085358A"/>
    <w:rsid w:val="008545EF"/>
    <w:rsid w:val="008604B4"/>
    <w:rsid w:val="00860B04"/>
    <w:rsid w:val="00861C9E"/>
    <w:rsid w:val="00861D38"/>
    <w:rsid w:val="0086462B"/>
    <w:rsid w:val="008674E2"/>
    <w:rsid w:val="00867E70"/>
    <w:rsid w:val="00870F50"/>
    <w:rsid w:val="00872908"/>
    <w:rsid w:val="008730DD"/>
    <w:rsid w:val="00873C55"/>
    <w:rsid w:val="00874525"/>
    <w:rsid w:val="008778A0"/>
    <w:rsid w:val="008809B9"/>
    <w:rsid w:val="00880A20"/>
    <w:rsid w:val="0088102E"/>
    <w:rsid w:val="008834BD"/>
    <w:rsid w:val="00883A10"/>
    <w:rsid w:val="00884796"/>
    <w:rsid w:val="00885E59"/>
    <w:rsid w:val="00886678"/>
    <w:rsid w:val="008877FE"/>
    <w:rsid w:val="00887890"/>
    <w:rsid w:val="00887A25"/>
    <w:rsid w:val="00887C8F"/>
    <w:rsid w:val="008902DC"/>
    <w:rsid w:val="008904CF"/>
    <w:rsid w:val="00890CFD"/>
    <w:rsid w:val="008913BD"/>
    <w:rsid w:val="00891E4E"/>
    <w:rsid w:val="008925BA"/>
    <w:rsid w:val="00892602"/>
    <w:rsid w:val="00893801"/>
    <w:rsid w:val="00893BE8"/>
    <w:rsid w:val="0089518B"/>
    <w:rsid w:val="0089556D"/>
    <w:rsid w:val="0089597A"/>
    <w:rsid w:val="00895AC6"/>
    <w:rsid w:val="008962F5"/>
    <w:rsid w:val="0089704F"/>
    <w:rsid w:val="008A0DCD"/>
    <w:rsid w:val="008A337A"/>
    <w:rsid w:val="008A35FF"/>
    <w:rsid w:val="008A45C7"/>
    <w:rsid w:val="008A4644"/>
    <w:rsid w:val="008A66F1"/>
    <w:rsid w:val="008A6BF5"/>
    <w:rsid w:val="008A720E"/>
    <w:rsid w:val="008B0143"/>
    <w:rsid w:val="008B317C"/>
    <w:rsid w:val="008B36D1"/>
    <w:rsid w:val="008B3F9D"/>
    <w:rsid w:val="008B47A0"/>
    <w:rsid w:val="008B50F1"/>
    <w:rsid w:val="008B561F"/>
    <w:rsid w:val="008B5E46"/>
    <w:rsid w:val="008B630A"/>
    <w:rsid w:val="008B65F5"/>
    <w:rsid w:val="008B7992"/>
    <w:rsid w:val="008C16EF"/>
    <w:rsid w:val="008C1836"/>
    <w:rsid w:val="008C1F29"/>
    <w:rsid w:val="008C308F"/>
    <w:rsid w:val="008D018C"/>
    <w:rsid w:val="008D3152"/>
    <w:rsid w:val="008D44A8"/>
    <w:rsid w:val="008D4967"/>
    <w:rsid w:val="008D4B43"/>
    <w:rsid w:val="008D55B8"/>
    <w:rsid w:val="008D656B"/>
    <w:rsid w:val="008E115F"/>
    <w:rsid w:val="008E24BB"/>
    <w:rsid w:val="008E5264"/>
    <w:rsid w:val="008E6CAA"/>
    <w:rsid w:val="008E6CE3"/>
    <w:rsid w:val="008E719A"/>
    <w:rsid w:val="008E7341"/>
    <w:rsid w:val="008F0DE6"/>
    <w:rsid w:val="008F3A5B"/>
    <w:rsid w:val="008F4B89"/>
    <w:rsid w:val="008F5DC6"/>
    <w:rsid w:val="00900579"/>
    <w:rsid w:val="00900D79"/>
    <w:rsid w:val="009019C6"/>
    <w:rsid w:val="0090276E"/>
    <w:rsid w:val="00902EAB"/>
    <w:rsid w:val="00904274"/>
    <w:rsid w:val="00905CF5"/>
    <w:rsid w:val="0091024F"/>
    <w:rsid w:val="00912512"/>
    <w:rsid w:val="00913D94"/>
    <w:rsid w:val="00915DA1"/>
    <w:rsid w:val="00917C19"/>
    <w:rsid w:val="00920029"/>
    <w:rsid w:val="00921C10"/>
    <w:rsid w:val="00922FF6"/>
    <w:rsid w:val="00923681"/>
    <w:rsid w:val="00923BD6"/>
    <w:rsid w:val="00924DB1"/>
    <w:rsid w:val="00925CA7"/>
    <w:rsid w:val="00931DBE"/>
    <w:rsid w:val="00932B81"/>
    <w:rsid w:val="00933A8B"/>
    <w:rsid w:val="0093557B"/>
    <w:rsid w:val="00935DBD"/>
    <w:rsid w:val="00936F2D"/>
    <w:rsid w:val="0094146E"/>
    <w:rsid w:val="00941953"/>
    <w:rsid w:val="00943B97"/>
    <w:rsid w:val="00943E0D"/>
    <w:rsid w:val="00946223"/>
    <w:rsid w:val="0094643D"/>
    <w:rsid w:val="0094781C"/>
    <w:rsid w:val="00947FB9"/>
    <w:rsid w:val="00950053"/>
    <w:rsid w:val="0095188B"/>
    <w:rsid w:val="0095277A"/>
    <w:rsid w:val="009527CB"/>
    <w:rsid w:val="00953E0A"/>
    <w:rsid w:val="00955150"/>
    <w:rsid w:val="0095684D"/>
    <w:rsid w:val="00957038"/>
    <w:rsid w:val="0095753C"/>
    <w:rsid w:val="00961709"/>
    <w:rsid w:val="00963699"/>
    <w:rsid w:val="00964E0E"/>
    <w:rsid w:val="0096747D"/>
    <w:rsid w:val="00970DEE"/>
    <w:rsid w:val="00971E8E"/>
    <w:rsid w:val="00973908"/>
    <w:rsid w:val="00976743"/>
    <w:rsid w:val="009800A7"/>
    <w:rsid w:val="00983BEB"/>
    <w:rsid w:val="00983D52"/>
    <w:rsid w:val="0098591D"/>
    <w:rsid w:val="00991001"/>
    <w:rsid w:val="009922CB"/>
    <w:rsid w:val="0099320C"/>
    <w:rsid w:val="0099344D"/>
    <w:rsid w:val="009945AA"/>
    <w:rsid w:val="00997909"/>
    <w:rsid w:val="009A0949"/>
    <w:rsid w:val="009A12FB"/>
    <w:rsid w:val="009A17E1"/>
    <w:rsid w:val="009A1D88"/>
    <w:rsid w:val="009A5A5F"/>
    <w:rsid w:val="009A62BA"/>
    <w:rsid w:val="009A63B8"/>
    <w:rsid w:val="009B31A3"/>
    <w:rsid w:val="009B51C1"/>
    <w:rsid w:val="009B61A5"/>
    <w:rsid w:val="009B758D"/>
    <w:rsid w:val="009B7DC3"/>
    <w:rsid w:val="009C00F8"/>
    <w:rsid w:val="009C1FA5"/>
    <w:rsid w:val="009C2A58"/>
    <w:rsid w:val="009C3161"/>
    <w:rsid w:val="009C375C"/>
    <w:rsid w:val="009C3A8F"/>
    <w:rsid w:val="009C47CF"/>
    <w:rsid w:val="009C6106"/>
    <w:rsid w:val="009D2263"/>
    <w:rsid w:val="009D27EC"/>
    <w:rsid w:val="009D37AA"/>
    <w:rsid w:val="009D64E1"/>
    <w:rsid w:val="009E07A3"/>
    <w:rsid w:val="009E2ACD"/>
    <w:rsid w:val="009E314A"/>
    <w:rsid w:val="009E38B1"/>
    <w:rsid w:val="009E47F8"/>
    <w:rsid w:val="009E47FC"/>
    <w:rsid w:val="009E5D2C"/>
    <w:rsid w:val="009E73C4"/>
    <w:rsid w:val="009E795C"/>
    <w:rsid w:val="009F00B7"/>
    <w:rsid w:val="009F0FA4"/>
    <w:rsid w:val="009F51D4"/>
    <w:rsid w:val="009F7788"/>
    <w:rsid w:val="009F7D4F"/>
    <w:rsid w:val="009F7FEA"/>
    <w:rsid w:val="00A01B90"/>
    <w:rsid w:val="00A0264D"/>
    <w:rsid w:val="00A051E7"/>
    <w:rsid w:val="00A06A0C"/>
    <w:rsid w:val="00A07216"/>
    <w:rsid w:val="00A07239"/>
    <w:rsid w:val="00A10687"/>
    <w:rsid w:val="00A17B8E"/>
    <w:rsid w:val="00A2022C"/>
    <w:rsid w:val="00A20DB9"/>
    <w:rsid w:val="00A21C25"/>
    <w:rsid w:val="00A22752"/>
    <w:rsid w:val="00A26DD5"/>
    <w:rsid w:val="00A302B3"/>
    <w:rsid w:val="00A30EFD"/>
    <w:rsid w:val="00A322F4"/>
    <w:rsid w:val="00A32694"/>
    <w:rsid w:val="00A3451A"/>
    <w:rsid w:val="00A34C6E"/>
    <w:rsid w:val="00A35D80"/>
    <w:rsid w:val="00A37942"/>
    <w:rsid w:val="00A37E2C"/>
    <w:rsid w:val="00A4091D"/>
    <w:rsid w:val="00A428C7"/>
    <w:rsid w:val="00A43EC1"/>
    <w:rsid w:val="00A469A0"/>
    <w:rsid w:val="00A47563"/>
    <w:rsid w:val="00A50E8E"/>
    <w:rsid w:val="00A511E5"/>
    <w:rsid w:val="00A51842"/>
    <w:rsid w:val="00A5378B"/>
    <w:rsid w:val="00A53A07"/>
    <w:rsid w:val="00A53E58"/>
    <w:rsid w:val="00A57D49"/>
    <w:rsid w:val="00A6078A"/>
    <w:rsid w:val="00A6143C"/>
    <w:rsid w:val="00A6178C"/>
    <w:rsid w:val="00A62154"/>
    <w:rsid w:val="00A63E92"/>
    <w:rsid w:val="00A677E1"/>
    <w:rsid w:val="00A6784C"/>
    <w:rsid w:val="00A71A63"/>
    <w:rsid w:val="00A71F78"/>
    <w:rsid w:val="00A720E4"/>
    <w:rsid w:val="00A733BF"/>
    <w:rsid w:val="00A753DD"/>
    <w:rsid w:val="00A7777D"/>
    <w:rsid w:val="00A801E9"/>
    <w:rsid w:val="00A806DF"/>
    <w:rsid w:val="00A816F2"/>
    <w:rsid w:val="00A82D69"/>
    <w:rsid w:val="00A84DEF"/>
    <w:rsid w:val="00A85C9E"/>
    <w:rsid w:val="00A87438"/>
    <w:rsid w:val="00A87F08"/>
    <w:rsid w:val="00A9053B"/>
    <w:rsid w:val="00A9160D"/>
    <w:rsid w:val="00A94C6A"/>
    <w:rsid w:val="00A94C9A"/>
    <w:rsid w:val="00A94CF8"/>
    <w:rsid w:val="00A94F7B"/>
    <w:rsid w:val="00A959CF"/>
    <w:rsid w:val="00A95A98"/>
    <w:rsid w:val="00A969D0"/>
    <w:rsid w:val="00AA000E"/>
    <w:rsid w:val="00AA3BD5"/>
    <w:rsid w:val="00AA646C"/>
    <w:rsid w:val="00AA686E"/>
    <w:rsid w:val="00AA7EC1"/>
    <w:rsid w:val="00AB2D1D"/>
    <w:rsid w:val="00AB2D53"/>
    <w:rsid w:val="00AB33DA"/>
    <w:rsid w:val="00AB4510"/>
    <w:rsid w:val="00AB4BFB"/>
    <w:rsid w:val="00AC07A8"/>
    <w:rsid w:val="00AC321D"/>
    <w:rsid w:val="00AC3715"/>
    <w:rsid w:val="00AD1EAB"/>
    <w:rsid w:val="00AD4AB4"/>
    <w:rsid w:val="00AD64E7"/>
    <w:rsid w:val="00AE19C0"/>
    <w:rsid w:val="00AE23FB"/>
    <w:rsid w:val="00AE2B91"/>
    <w:rsid w:val="00AE4430"/>
    <w:rsid w:val="00AE5501"/>
    <w:rsid w:val="00AE5BD7"/>
    <w:rsid w:val="00AE672A"/>
    <w:rsid w:val="00AE7B76"/>
    <w:rsid w:val="00AF0AB3"/>
    <w:rsid w:val="00AF132E"/>
    <w:rsid w:val="00AF22CC"/>
    <w:rsid w:val="00AF34E2"/>
    <w:rsid w:val="00AF45AC"/>
    <w:rsid w:val="00AF4733"/>
    <w:rsid w:val="00AF4FE6"/>
    <w:rsid w:val="00B00635"/>
    <w:rsid w:val="00B06742"/>
    <w:rsid w:val="00B06EC7"/>
    <w:rsid w:val="00B0724B"/>
    <w:rsid w:val="00B075F0"/>
    <w:rsid w:val="00B07F43"/>
    <w:rsid w:val="00B105D3"/>
    <w:rsid w:val="00B12F9A"/>
    <w:rsid w:val="00B14E3E"/>
    <w:rsid w:val="00B168BB"/>
    <w:rsid w:val="00B17625"/>
    <w:rsid w:val="00B2010F"/>
    <w:rsid w:val="00B217D3"/>
    <w:rsid w:val="00B23023"/>
    <w:rsid w:val="00B23CAF"/>
    <w:rsid w:val="00B24CE8"/>
    <w:rsid w:val="00B24DF0"/>
    <w:rsid w:val="00B25330"/>
    <w:rsid w:val="00B260A1"/>
    <w:rsid w:val="00B30E66"/>
    <w:rsid w:val="00B30FC3"/>
    <w:rsid w:val="00B31044"/>
    <w:rsid w:val="00B312C3"/>
    <w:rsid w:val="00B32A79"/>
    <w:rsid w:val="00B330C3"/>
    <w:rsid w:val="00B3338B"/>
    <w:rsid w:val="00B34DC4"/>
    <w:rsid w:val="00B35870"/>
    <w:rsid w:val="00B362CC"/>
    <w:rsid w:val="00B36755"/>
    <w:rsid w:val="00B36827"/>
    <w:rsid w:val="00B3713E"/>
    <w:rsid w:val="00B3777D"/>
    <w:rsid w:val="00B37BF1"/>
    <w:rsid w:val="00B418BF"/>
    <w:rsid w:val="00B4330E"/>
    <w:rsid w:val="00B457E8"/>
    <w:rsid w:val="00B46A3B"/>
    <w:rsid w:val="00B50A4C"/>
    <w:rsid w:val="00B54D30"/>
    <w:rsid w:val="00B551AA"/>
    <w:rsid w:val="00B55206"/>
    <w:rsid w:val="00B55643"/>
    <w:rsid w:val="00B5588F"/>
    <w:rsid w:val="00B55AD4"/>
    <w:rsid w:val="00B5798D"/>
    <w:rsid w:val="00B61AB3"/>
    <w:rsid w:val="00B62A6B"/>
    <w:rsid w:val="00B63D2A"/>
    <w:rsid w:val="00B66EB4"/>
    <w:rsid w:val="00B720C0"/>
    <w:rsid w:val="00B735A6"/>
    <w:rsid w:val="00B73620"/>
    <w:rsid w:val="00B75D14"/>
    <w:rsid w:val="00B767EB"/>
    <w:rsid w:val="00B76ADB"/>
    <w:rsid w:val="00B84255"/>
    <w:rsid w:val="00B853F9"/>
    <w:rsid w:val="00B87285"/>
    <w:rsid w:val="00B9017A"/>
    <w:rsid w:val="00B90417"/>
    <w:rsid w:val="00B927A8"/>
    <w:rsid w:val="00B92945"/>
    <w:rsid w:val="00B92E5F"/>
    <w:rsid w:val="00B95914"/>
    <w:rsid w:val="00B96FE5"/>
    <w:rsid w:val="00B9787E"/>
    <w:rsid w:val="00B97D01"/>
    <w:rsid w:val="00BA21EC"/>
    <w:rsid w:val="00BA2221"/>
    <w:rsid w:val="00BA22EB"/>
    <w:rsid w:val="00BA2C6C"/>
    <w:rsid w:val="00BA463D"/>
    <w:rsid w:val="00BA4868"/>
    <w:rsid w:val="00BA4894"/>
    <w:rsid w:val="00BA4E50"/>
    <w:rsid w:val="00BA517D"/>
    <w:rsid w:val="00BA5273"/>
    <w:rsid w:val="00BA5B1A"/>
    <w:rsid w:val="00BA60B3"/>
    <w:rsid w:val="00BA7294"/>
    <w:rsid w:val="00BB026D"/>
    <w:rsid w:val="00BB05C1"/>
    <w:rsid w:val="00BB1B05"/>
    <w:rsid w:val="00BB1C4C"/>
    <w:rsid w:val="00BB5EE4"/>
    <w:rsid w:val="00BB6C4B"/>
    <w:rsid w:val="00BC0F65"/>
    <w:rsid w:val="00BC1B3F"/>
    <w:rsid w:val="00BC2586"/>
    <w:rsid w:val="00BC28D2"/>
    <w:rsid w:val="00BC2B0F"/>
    <w:rsid w:val="00BC2E52"/>
    <w:rsid w:val="00BC442E"/>
    <w:rsid w:val="00BC49EB"/>
    <w:rsid w:val="00BC4E1A"/>
    <w:rsid w:val="00BC531F"/>
    <w:rsid w:val="00BC5869"/>
    <w:rsid w:val="00BC6EFD"/>
    <w:rsid w:val="00BC7D2B"/>
    <w:rsid w:val="00BD0191"/>
    <w:rsid w:val="00BD051E"/>
    <w:rsid w:val="00BD154B"/>
    <w:rsid w:val="00BD25F3"/>
    <w:rsid w:val="00BD28DF"/>
    <w:rsid w:val="00BD36FF"/>
    <w:rsid w:val="00BD4907"/>
    <w:rsid w:val="00BE09DF"/>
    <w:rsid w:val="00BE24E2"/>
    <w:rsid w:val="00BE38CA"/>
    <w:rsid w:val="00BE4386"/>
    <w:rsid w:val="00BE46CF"/>
    <w:rsid w:val="00BE4896"/>
    <w:rsid w:val="00BE605F"/>
    <w:rsid w:val="00BE67F0"/>
    <w:rsid w:val="00BE6B04"/>
    <w:rsid w:val="00BE7D41"/>
    <w:rsid w:val="00BE7E52"/>
    <w:rsid w:val="00BF171B"/>
    <w:rsid w:val="00BF1908"/>
    <w:rsid w:val="00BF29E3"/>
    <w:rsid w:val="00BF350F"/>
    <w:rsid w:val="00BF58E0"/>
    <w:rsid w:val="00BF5E75"/>
    <w:rsid w:val="00C0093E"/>
    <w:rsid w:val="00C00EDE"/>
    <w:rsid w:val="00C01740"/>
    <w:rsid w:val="00C03F2D"/>
    <w:rsid w:val="00C05574"/>
    <w:rsid w:val="00C06227"/>
    <w:rsid w:val="00C06307"/>
    <w:rsid w:val="00C072C2"/>
    <w:rsid w:val="00C1075F"/>
    <w:rsid w:val="00C135B1"/>
    <w:rsid w:val="00C137A4"/>
    <w:rsid w:val="00C15435"/>
    <w:rsid w:val="00C17AEC"/>
    <w:rsid w:val="00C17BB0"/>
    <w:rsid w:val="00C17C86"/>
    <w:rsid w:val="00C20895"/>
    <w:rsid w:val="00C23B1E"/>
    <w:rsid w:val="00C2438B"/>
    <w:rsid w:val="00C243C7"/>
    <w:rsid w:val="00C24539"/>
    <w:rsid w:val="00C24BEF"/>
    <w:rsid w:val="00C262E6"/>
    <w:rsid w:val="00C26699"/>
    <w:rsid w:val="00C27B8F"/>
    <w:rsid w:val="00C3054A"/>
    <w:rsid w:val="00C306B8"/>
    <w:rsid w:val="00C306CB"/>
    <w:rsid w:val="00C31F07"/>
    <w:rsid w:val="00C32AAD"/>
    <w:rsid w:val="00C335EC"/>
    <w:rsid w:val="00C34C76"/>
    <w:rsid w:val="00C34F6B"/>
    <w:rsid w:val="00C4082F"/>
    <w:rsid w:val="00C438DA"/>
    <w:rsid w:val="00C43CA2"/>
    <w:rsid w:val="00C43D5B"/>
    <w:rsid w:val="00C45C53"/>
    <w:rsid w:val="00C468C9"/>
    <w:rsid w:val="00C4720E"/>
    <w:rsid w:val="00C47BFD"/>
    <w:rsid w:val="00C5076B"/>
    <w:rsid w:val="00C50FAB"/>
    <w:rsid w:val="00C526B5"/>
    <w:rsid w:val="00C52B59"/>
    <w:rsid w:val="00C53F05"/>
    <w:rsid w:val="00C57511"/>
    <w:rsid w:val="00C57A65"/>
    <w:rsid w:val="00C57A98"/>
    <w:rsid w:val="00C6000F"/>
    <w:rsid w:val="00C60937"/>
    <w:rsid w:val="00C621CC"/>
    <w:rsid w:val="00C62ECB"/>
    <w:rsid w:val="00C632FB"/>
    <w:rsid w:val="00C63E8B"/>
    <w:rsid w:val="00C66644"/>
    <w:rsid w:val="00C66976"/>
    <w:rsid w:val="00C71CC5"/>
    <w:rsid w:val="00C71FFF"/>
    <w:rsid w:val="00C72559"/>
    <w:rsid w:val="00C73E0B"/>
    <w:rsid w:val="00C754D9"/>
    <w:rsid w:val="00C75FA3"/>
    <w:rsid w:val="00C769E5"/>
    <w:rsid w:val="00C76BF5"/>
    <w:rsid w:val="00C8076A"/>
    <w:rsid w:val="00C8086F"/>
    <w:rsid w:val="00C81A32"/>
    <w:rsid w:val="00C8437F"/>
    <w:rsid w:val="00C84874"/>
    <w:rsid w:val="00C84F75"/>
    <w:rsid w:val="00C85050"/>
    <w:rsid w:val="00C85F7C"/>
    <w:rsid w:val="00C85F9C"/>
    <w:rsid w:val="00C90EE3"/>
    <w:rsid w:val="00C91B63"/>
    <w:rsid w:val="00C91DE7"/>
    <w:rsid w:val="00C925A9"/>
    <w:rsid w:val="00C9295B"/>
    <w:rsid w:val="00C9418A"/>
    <w:rsid w:val="00C949F5"/>
    <w:rsid w:val="00C94EEF"/>
    <w:rsid w:val="00C950AA"/>
    <w:rsid w:val="00C96A2C"/>
    <w:rsid w:val="00C9701B"/>
    <w:rsid w:val="00C97A6B"/>
    <w:rsid w:val="00C97B60"/>
    <w:rsid w:val="00CA0529"/>
    <w:rsid w:val="00CA0A89"/>
    <w:rsid w:val="00CA0E4E"/>
    <w:rsid w:val="00CA334F"/>
    <w:rsid w:val="00CA38C8"/>
    <w:rsid w:val="00CA449B"/>
    <w:rsid w:val="00CA4DA9"/>
    <w:rsid w:val="00CA5961"/>
    <w:rsid w:val="00CA5ACA"/>
    <w:rsid w:val="00CB0EDA"/>
    <w:rsid w:val="00CB1C10"/>
    <w:rsid w:val="00CB24D3"/>
    <w:rsid w:val="00CB2693"/>
    <w:rsid w:val="00CB6651"/>
    <w:rsid w:val="00CB6B5F"/>
    <w:rsid w:val="00CB77FC"/>
    <w:rsid w:val="00CC10EE"/>
    <w:rsid w:val="00CC1839"/>
    <w:rsid w:val="00CC2CFB"/>
    <w:rsid w:val="00CC3E75"/>
    <w:rsid w:val="00CC5A79"/>
    <w:rsid w:val="00CD0119"/>
    <w:rsid w:val="00CD1F21"/>
    <w:rsid w:val="00CD388E"/>
    <w:rsid w:val="00CD3FE2"/>
    <w:rsid w:val="00CD431A"/>
    <w:rsid w:val="00CD48FB"/>
    <w:rsid w:val="00CD61AA"/>
    <w:rsid w:val="00CD6A17"/>
    <w:rsid w:val="00CD732C"/>
    <w:rsid w:val="00CD78F9"/>
    <w:rsid w:val="00CE053B"/>
    <w:rsid w:val="00CE29BB"/>
    <w:rsid w:val="00CE2CC4"/>
    <w:rsid w:val="00CE5A70"/>
    <w:rsid w:val="00CF199D"/>
    <w:rsid w:val="00CF5229"/>
    <w:rsid w:val="00CF612B"/>
    <w:rsid w:val="00CF6732"/>
    <w:rsid w:val="00CF6F38"/>
    <w:rsid w:val="00D014CE"/>
    <w:rsid w:val="00D01DBD"/>
    <w:rsid w:val="00D0218C"/>
    <w:rsid w:val="00D02DA8"/>
    <w:rsid w:val="00D04437"/>
    <w:rsid w:val="00D07CE2"/>
    <w:rsid w:val="00D10017"/>
    <w:rsid w:val="00D12655"/>
    <w:rsid w:val="00D13397"/>
    <w:rsid w:val="00D13ED8"/>
    <w:rsid w:val="00D1497F"/>
    <w:rsid w:val="00D15844"/>
    <w:rsid w:val="00D1696F"/>
    <w:rsid w:val="00D16BEF"/>
    <w:rsid w:val="00D16DE6"/>
    <w:rsid w:val="00D21437"/>
    <w:rsid w:val="00D2194A"/>
    <w:rsid w:val="00D21F6F"/>
    <w:rsid w:val="00D2277B"/>
    <w:rsid w:val="00D22AAD"/>
    <w:rsid w:val="00D2567E"/>
    <w:rsid w:val="00D25B9D"/>
    <w:rsid w:val="00D263C2"/>
    <w:rsid w:val="00D26D45"/>
    <w:rsid w:val="00D27CB4"/>
    <w:rsid w:val="00D27F95"/>
    <w:rsid w:val="00D3134C"/>
    <w:rsid w:val="00D31DD8"/>
    <w:rsid w:val="00D31F0D"/>
    <w:rsid w:val="00D3202F"/>
    <w:rsid w:val="00D34075"/>
    <w:rsid w:val="00D36EE5"/>
    <w:rsid w:val="00D370A0"/>
    <w:rsid w:val="00D370E7"/>
    <w:rsid w:val="00D37F15"/>
    <w:rsid w:val="00D401AA"/>
    <w:rsid w:val="00D40264"/>
    <w:rsid w:val="00D41081"/>
    <w:rsid w:val="00D41106"/>
    <w:rsid w:val="00D42489"/>
    <w:rsid w:val="00D43556"/>
    <w:rsid w:val="00D44F15"/>
    <w:rsid w:val="00D4518C"/>
    <w:rsid w:val="00D45516"/>
    <w:rsid w:val="00D4668E"/>
    <w:rsid w:val="00D47A85"/>
    <w:rsid w:val="00D516F2"/>
    <w:rsid w:val="00D52691"/>
    <w:rsid w:val="00D57E27"/>
    <w:rsid w:val="00D6637C"/>
    <w:rsid w:val="00D66EC6"/>
    <w:rsid w:val="00D678DE"/>
    <w:rsid w:val="00D704D1"/>
    <w:rsid w:val="00D72019"/>
    <w:rsid w:val="00D7279E"/>
    <w:rsid w:val="00D72C3E"/>
    <w:rsid w:val="00D7791F"/>
    <w:rsid w:val="00D83726"/>
    <w:rsid w:val="00D83987"/>
    <w:rsid w:val="00D852C9"/>
    <w:rsid w:val="00D861B2"/>
    <w:rsid w:val="00D874AF"/>
    <w:rsid w:val="00D90989"/>
    <w:rsid w:val="00D943C4"/>
    <w:rsid w:val="00D96C97"/>
    <w:rsid w:val="00DA0F96"/>
    <w:rsid w:val="00DA1844"/>
    <w:rsid w:val="00DA4245"/>
    <w:rsid w:val="00DA4B5D"/>
    <w:rsid w:val="00DA53BC"/>
    <w:rsid w:val="00DA62FF"/>
    <w:rsid w:val="00DA7811"/>
    <w:rsid w:val="00DB07FF"/>
    <w:rsid w:val="00DB0B88"/>
    <w:rsid w:val="00DB21E3"/>
    <w:rsid w:val="00DB38F2"/>
    <w:rsid w:val="00DB461C"/>
    <w:rsid w:val="00DB5043"/>
    <w:rsid w:val="00DB6D47"/>
    <w:rsid w:val="00DB796B"/>
    <w:rsid w:val="00DC0AF0"/>
    <w:rsid w:val="00DC1677"/>
    <w:rsid w:val="00DC17CE"/>
    <w:rsid w:val="00DC2D12"/>
    <w:rsid w:val="00DC3566"/>
    <w:rsid w:val="00DC47A3"/>
    <w:rsid w:val="00DD08EE"/>
    <w:rsid w:val="00DD0D87"/>
    <w:rsid w:val="00DD2A6A"/>
    <w:rsid w:val="00DD3AA5"/>
    <w:rsid w:val="00DD5111"/>
    <w:rsid w:val="00DD60DC"/>
    <w:rsid w:val="00DD6B61"/>
    <w:rsid w:val="00DD6DC4"/>
    <w:rsid w:val="00DD6F00"/>
    <w:rsid w:val="00DE0E78"/>
    <w:rsid w:val="00DE33B1"/>
    <w:rsid w:val="00DE33DD"/>
    <w:rsid w:val="00DE3EE2"/>
    <w:rsid w:val="00DE52A7"/>
    <w:rsid w:val="00DE64AD"/>
    <w:rsid w:val="00DF3A9F"/>
    <w:rsid w:val="00DF43DE"/>
    <w:rsid w:val="00DF4E15"/>
    <w:rsid w:val="00DF6BC1"/>
    <w:rsid w:val="00DF7580"/>
    <w:rsid w:val="00E01553"/>
    <w:rsid w:val="00E01576"/>
    <w:rsid w:val="00E03F60"/>
    <w:rsid w:val="00E045C7"/>
    <w:rsid w:val="00E06C50"/>
    <w:rsid w:val="00E07F15"/>
    <w:rsid w:val="00E1149F"/>
    <w:rsid w:val="00E11CB9"/>
    <w:rsid w:val="00E13051"/>
    <w:rsid w:val="00E1412D"/>
    <w:rsid w:val="00E143DC"/>
    <w:rsid w:val="00E148BA"/>
    <w:rsid w:val="00E14ACC"/>
    <w:rsid w:val="00E16350"/>
    <w:rsid w:val="00E16EF5"/>
    <w:rsid w:val="00E16FEE"/>
    <w:rsid w:val="00E20217"/>
    <w:rsid w:val="00E207EC"/>
    <w:rsid w:val="00E21D45"/>
    <w:rsid w:val="00E21E84"/>
    <w:rsid w:val="00E22819"/>
    <w:rsid w:val="00E229F6"/>
    <w:rsid w:val="00E23E3E"/>
    <w:rsid w:val="00E24530"/>
    <w:rsid w:val="00E24A94"/>
    <w:rsid w:val="00E25469"/>
    <w:rsid w:val="00E260B9"/>
    <w:rsid w:val="00E27022"/>
    <w:rsid w:val="00E27962"/>
    <w:rsid w:val="00E30093"/>
    <w:rsid w:val="00E30B21"/>
    <w:rsid w:val="00E32B7C"/>
    <w:rsid w:val="00E3496F"/>
    <w:rsid w:val="00E34E95"/>
    <w:rsid w:val="00E35970"/>
    <w:rsid w:val="00E35E3E"/>
    <w:rsid w:val="00E361EB"/>
    <w:rsid w:val="00E36237"/>
    <w:rsid w:val="00E3623F"/>
    <w:rsid w:val="00E36663"/>
    <w:rsid w:val="00E36BA0"/>
    <w:rsid w:val="00E37244"/>
    <w:rsid w:val="00E40E2F"/>
    <w:rsid w:val="00E413BA"/>
    <w:rsid w:val="00E41C1F"/>
    <w:rsid w:val="00E4286A"/>
    <w:rsid w:val="00E43C71"/>
    <w:rsid w:val="00E45971"/>
    <w:rsid w:val="00E47E96"/>
    <w:rsid w:val="00E55B1C"/>
    <w:rsid w:val="00E56AF0"/>
    <w:rsid w:val="00E608FD"/>
    <w:rsid w:val="00E60A5E"/>
    <w:rsid w:val="00E62780"/>
    <w:rsid w:val="00E63D4E"/>
    <w:rsid w:val="00E66B77"/>
    <w:rsid w:val="00E674C1"/>
    <w:rsid w:val="00E67F5F"/>
    <w:rsid w:val="00E7059A"/>
    <w:rsid w:val="00E728DC"/>
    <w:rsid w:val="00E73C3B"/>
    <w:rsid w:val="00E7599D"/>
    <w:rsid w:val="00E774EB"/>
    <w:rsid w:val="00E809F2"/>
    <w:rsid w:val="00E82C48"/>
    <w:rsid w:val="00E83229"/>
    <w:rsid w:val="00E91372"/>
    <w:rsid w:val="00E92656"/>
    <w:rsid w:val="00E93E41"/>
    <w:rsid w:val="00E95084"/>
    <w:rsid w:val="00E9509C"/>
    <w:rsid w:val="00E97A77"/>
    <w:rsid w:val="00EA0AE4"/>
    <w:rsid w:val="00EA13B7"/>
    <w:rsid w:val="00EA193A"/>
    <w:rsid w:val="00EA26DF"/>
    <w:rsid w:val="00EA378B"/>
    <w:rsid w:val="00EA680A"/>
    <w:rsid w:val="00EA69F3"/>
    <w:rsid w:val="00EA7E4D"/>
    <w:rsid w:val="00EA7F11"/>
    <w:rsid w:val="00EB060B"/>
    <w:rsid w:val="00EB06AF"/>
    <w:rsid w:val="00EB25E1"/>
    <w:rsid w:val="00EB38A1"/>
    <w:rsid w:val="00EB3CAF"/>
    <w:rsid w:val="00EB4FED"/>
    <w:rsid w:val="00EB5C6C"/>
    <w:rsid w:val="00EB673A"/>
    <w:rsid w:val="00EB69AF"/>
    <w:rsid w:val="00EC1AEC"/>
    <w:rsid w:val="00EC2558"/>
    <w:rsid w:val="00EC4F19"/>
    <w:rsid w:val="00EC4F2D"/>
    <w:rsid w:val="00EC546F"/>
    <w:rsid w:val="00ED29E5"/>
    <w:rsid w:val="00ED312C"/>
    <w:rsid w:val="00ED504D"/>
    <w:rsid w:val="00ED600E"/>
    <w:rsid w:val="00ED670A"/>
    <w:rsid w:val="00ED6B29"/>
    <w:rsid w:val="00ED7FB7"/>
    <w:rsid w:val="00EE0611"/>
    <w:rsid w:val="00EE19AD"/>
    <w:rsid w:val="00EE243B"/>
    <w:rsid w:val="00EE2B6E"/>
    <w:rsid w:val="00EF2415"/>
    <w:rsid w:val="00EF5FEA"/>
    <w:rsid w:val="00EF7D78"/>
    <w:rsid w:val="00F00422"/>
    <w:rsid w:val="00F01436"/>
    <w:rsid w:val="00F01D62"/>
    <w:rsid w:val="00F0707B"/>
    <w:rsid w:val="00F1113D"/>
    <w:rsid w:val="00F12A2B"/>
    <w:rsid w:val="00F14D19"/>
    <w:rsid w:val="00F17F9F"/>
    <w:rsid w:val="00F24983"/>
    <w:rsid w:val="00F263C4"/>
    <w:rsid w:val="00F26604"/>
    <w:rsid w:val="00F26624"/>
    <w:rsid w:val="00F26BA5"/>
    <w:rsid w:val="00F27E82"/>
    <w:rsid w:val="00F3015F"/>
    <w:rsid w:val="00F31C1B"/>
    <w:rsid w:val="00F320CC"/>
    <w:rsid w:val="00F3261B"/>
    <w:rsid w:val="00F327B2"/>
    <w:rsid w:val="00F32B78"/>
    <w:rsid w:val="00F32C8B"/>
    <w:rsid w:val="00F34B1A"/>
    <w:rsid w:val="00F363A3"/>
    <w:rsid w:val="00F41231"/>
    <w:rsid w:val="00F4152B"/>
    <w:rsid w:val="00F41E3C"/>
    <w:rsid w:val="00F4477B"/>
    <w:rsid w:val="00F45FA9"/>
    <w:rsid w:val="00F4660F"/>
    <w:rsid w:val="00F46C65"/>
    <w:rsid w:val="00F4765F"/>
    <w:rsid w:val="00F50C16"/>
    <w:rsid w:val="00F50D2D"/>
    <w:rsid w:val="00F579C0"/>
    <w:rsid w:val="00F62AC3"/>
    <w:rsid w:val="00F62C63"/>
    <w:rsid w:val="00F63B86"/>
    <w:rsid w:val="00F64F19"/>
    <w:rsid w:val="00F64FFD"/>
    <w:rsid w:val="00F678ED"/>
    <w:rsid w:val="00F7558E"/>
    <w:rsid w:val="00F7693D"/>
    <w:rsid w:val="00F76BA3"/>
    <w:rsid w:val="00F77059"/>
    <w:rsid w:val="00F775DB"/>
    <w:rsid w:val="00F77901"/>
    <w:rsid w:val="00F82941"/>
    <w:rsid w:val="00F846D1"/>
    <w:rsid w:val="00F84A0F"/>
    <w:rsid w:val="00F84C32"/>
    <w:rsid w:val="00F8616D"/>
    <w:rsid w:val="00F86816"/>
    <w:rsid w:val="00F876DC"/>
    <w:rsid w:val="00F87CBF"/>
    <w:rsid w:val="00F911D0"/>
    <w:rsid w:val="00F91BA2"/>
    <w:rsid w:val="00F91F63"/>
    <w:rsid w:val="00F93955"/>
    <w:rsid w:val="00F93E93"/>
    <w:rsid w:val="00F95598"/>
    <w:rsid w:val="00F961E8"/>
    <w:rsid w:val="00F97DDF"/>
    <w:rsid w:val="00F97F2D"/>
    <w:rsid w:val="00FA17F5"/>
    <w:rsid w:val="00FA2161"/>
    <w:rsid w:val="00FA5E06"/>
    <w:rsid w:val="00FA655E"/>
    <w:rsid w:val="00FA6715"/>
    <w:rsid w:val="00FA702C"/>
    <w:rsid w:val="00FA7037"/>
    <w:rsid w:val="00FA730B"/>
    <w:rsid w:val="00FA7A55"/>
    <w:rsid w:val="00FA7DDF"/>
    <w:rsid w:val="00FB0956"/>
    <w:rsid w:val="00FB5F71"/>
    <w:rsid w:val="00FB7B83"/>
    <w:rsid w:val="00FC0550"/>
    <w:rsid w:val="00FC0592"/>
    <w:rsid w:val="00FC0CE0"/>
    <w:rsid w:val="00FC195E"/>
    <w:rsid w:val="00FC1B82"/>
    <w:rsid w:val="00FC1D0B"/>
    <w:rsid w:val="00FC1DF3"/>
    <w:rsid w:val="00FC3729"/>
    <w:rsid w:val="00FC5A7E"/>
    <w:rsid w:val="00FC6B7C"/>
    <w:rsid w:val="00FD1535"/>
    <w:rsid w:val="00FD2A8A"/>
    <w:rsid w:val="00FD2B92"/>
    <w:rsid w:val="00FD3A7C"/>
    <w:rsid w:val="00FD4C1C"/>
    <w:rsid w:val="00FD7CFC"/>
    <w:rsid w:val="00FE07FC"/>
    <w:rsid w:val="00FE15B8"/>
    <w:rsid w:val="00FE22FD"/>
    <w:rsid w:val="00FE33CF"/>
    <w:rsid w:val="00FE36C7"/>
    <w:rsid w:val="00FE5DD7"/>
    <w:rsid w:val="00FE67FB"/>
    <w:rsid w:val="00FE76DD"/>
    <w:rsid w:val="00FF0C8E"/>
    <w:rsid w:val="00FF20A4"/>
    <w:rsid w:val="00FF47BB"/>
    <w:rsid w:val="00FF641E"/>
    <w:rsid w:val="00FF69C1"/>
    <w:rsid w:val="026186A3"/>
    <w:rsid w:val="042592B0"/>
    <w:rsid w:val="0515EBF2"/>
    <w:rsid w:val="052A2352"/>
    <w:rsid w:val="0555EF4F"/>
    <w:rsid w:val="05ED3134"/>
    <w:rsid w:val="06728474"/>
    <w:rsid w:val="06C1D77D"/>
    <w:rsid w:val="0749F200"/>
    <w:rsid w:val="07E63F7A"/>
    <w:rsid w:val="0861CAE8"/>
    <w:rsid w:val="0922D691"/>
    <w:rsid w:val="0A048BB5"/>
    <w:rsid w:val="0B3CBD76"/>
    <w:rsid w:val="0B4A3D54"/>
    <w:rsid w:val="0C762A7B"/>
    <w:rsid w:val="0DF4AF21"/>
    <w:rsid w:val="0EEEF352"/>
    <w:rsid w:val="0F2F54FA"/>
    <w:rsid w:val="0F33EA41"/>
    <w:rsid w:val="0F3BDB88"/>
    <w:rsid w:val="0F408930"/>
    <w:rsid w:val="0F7B4D98"/>
    <w:rsid w:val="0FC56003"/>
    <w:rsid w:val="105E2A6A"/>
    <w:rsid w:val="10D13461"/>
    <w:rsid w:val="10D7ABE9"/>
    <w:rsid w:val="10D7B221"/>
    <w:rsid w:val="110DC125"/>
    <w:rsid w:val="12457DED"/>
    <w:rsid w:val="12C57C38"/>
    <w:rsid w:val="12F96CC4"/>
    <w:rsid w:val="141F54D1"/>
    <w:rsid w:val="143D5A60"/>
    <w:rsid w:val="14EB1175"/>
    <w:rsid w:val="15BD72A9"/>
    <w:rsid w:val="15D854DB"/>
    <w:rsid w:val="1746ED6D"/>
    <w:rsid w:val="17C29091"/>
    <w:rsid w:val="184D070A"/>
    <w:rsid w:val="1872E587"/>
    <w:rsid w:val="187B14C2"/>
    <w:rsid w:val="19F24303"/>
    <w:rsid w:val="1A756DF8"/>
    <w:rsid w:val="1B76C6F4"/>
    <w:rsid w:val="1C7C425E"/>
    <w:rsid w:val="1CC60BA9"/>
    <w:rsid w:val="1E1F9AE6"/>
    <w:rsid w:val="1E3E612E"/>
    <w:rsid w:val="1F8DD60A"/>
    <w:rsid w:val="1FDA318F"/>
    <w:rsid w:val="20124C65"/>
    <w:rsid w:val="202D7124"/>
    <w:rsid w:val="20C103AD"/>
    <w:rsid w:val="21E192A6"/>
    <w:rsid w:val="24902A88"/>
    <w:rsid w:val="24F8B13C"/>
    <w:rsid w:val="25829A67"/>
    <w:rsid w:val="26462C9F"/>
    <w:rsid w:val="27146BBF"/>
    <w:rsid w:val="273E55B6"/>
    <w:rsid w:val="284F3BD7"/>
    <w:rsid w:val="28C1D96F"/>
    <w:rsid w:val="2A2912BB"/>
    <w:rsid w:val="2AE139DC"/>
    <w:rsid w:val="2B014094"/>
    <w:rsid w:val="2B4D4B24"/>
    <w:rsid w:val="2B912532"/>
    <w:rsid w:val="2C3F26F7"/>
    <w:rsid w:val="2C5CFF98"/>
    <w:rsid w:val="2CB6ACD6"/>
    <w:rsid w:val="2D19522E"/>
    <w:rsid w:val="2D1D68F5"/>
    <w:rsid w:val="2F0E3061"/>
    <w:rsid w:val="302BC6E5"/>
    <w:rsid w:val="310BB7D1"/>
    <w:rsid w:val="31BE4E92"/>
    <w:rsid w:val="32860048"/>
    <w:rsid w:val="336A8F2A"/>
    <w:rsid w:val="33BFF4E9"/>
    <w:rsid w:val="33C57B61"/>
    <w:rsid w:val="33F1DD8D"/>
    <w:rsid w:val="340290B1"/>
    <w:rsid w:val="357F9ACA"/>
    <w:rsid w:val="35E9FA1B"/>
    <w:rsid w:val="368110AF"/>
    <w:rsid w:val="36A57DCF"/>
    <w:rsid w:val="37208B92"/>
    <w:rsid w:val="373F7DDF"/>
    <w:rsid w:val="3751E987"/>
    <w:rsid w:val="38105CCB"/>
    <w:rsid w:val="381D6133"/>
    <w:rsid w:val="38BC3BE9"/>
    <w:rsid w:val="3C2C9582"/>
    <w:rsid w:val="3E58F9C1"/>
    <w:rsid w:val="3E5EA553"/>
    <w:rsid w:val="3E8E4970"/>
    <w:rsid w:val="3F3A18EB"/>
    <w:rsid w:val="3FA15AE3"/>
    <w:rsid w:val="3FB603F5"/>
    <w:rsid w:val="3FC7C271"/>
    <w:rsid w:val="3FC89955"/>
    <w:rsid w:val="402B48C1"/>
    <w:rsid w:val="40C7EB5C"/>
    <w:rsid w:val="40F288AE"/>
    <w:rsid w:val="4169623D"/>
    <w:rsid w:val="41783D85"/>
    <w:rsid w:val="417B73B7"/>
    <w:rsid w:val="41A88210"/>
    <w:rsid w:val="44DE543D"/>
    <w:rsid w:val="4748F5B6"/>
    <w:rsid w:val="4759976D"/>
    <w:rsid w:val="4779E779"/>
    <w:rsid w:val="4890A1CC"/>
    <w:rsid w:val="492EBEAD"/>
    <w:rsid w:val="496A6750"/>
    <w:rsid w:val="4971CEB4"/>
    <w:rsid w:val="49932865"/>
    <w:rsid w:val="4ACA8F0E"/>
    <w:rsid w:val="4AD88CFE"/>
    <w:rsid w:val="4B2B1F63"/>
    <w:rsid w:val="4B3CD99E"/>
    <w:rsid w:val="4F448E60"/>
    <w:rsid w:val="4FE53994"/>
    <w:rsid w:val="50E05EC1"/>
    <w:rsid w:val="5170A550"/>
    <w:rsid w:val="533D026F"/>
    <w:rsid w:val="538FF0AE"/>
    <w:rsid w:val="53FED726"/>
    <w:rsid w:val="5417FF83"/>
    <w:rsid w:val="55AB18CD"/>
    <w:rsid w:val="55B11CF4"/>
    <w:rsid w:val="56CAEBAB"/>
    <w:rsid w:val="57B1ED33"/>
    <w:rsid w:val="57ED81C5"/>
    <w:rsid w:val="5836D9B1"/>
    <w:rsid w:val="58D87DAC"/>
    <w:rsid w:val="59B63F70"/>
    <w:rsid w:val="5ACE3358"/>
    <w:rsid w:val="5BDBBC56"/>
    <w:rsid w:val="5CCD5F02"/>
    <w:rsid w:val="5D1F69CA"/>
    <w:rsid w:val="5DBCCB50"/>
    <w:rsid w:val="5DD830F4"/>
    <w:rsid w:val="5E16E80D"/>
    <w:rsid w:val="60A56660"/>
    <w:rsid w:val="60BB50D0"/>
    <w:rsid w:val="620F6270"/>
    <w:rsid w:val="621D0439"/>
    <w:rsid w:val="6274A7C1"/>
    <w:rsid w:val="63C34BA7"/>
    <w:rsid w:val="647AD71A"/>
    <w:rsid w:val="6487BCDB"/>
    <w:rsid w:val="649D2223"/>
    <w:rsid w:val="64FA4550"/>
    <w:rsid w:val="669C6EA5"/>
    <w:rsid w:val="67989407"/>
    <w:rsid w:val="67BDCA53"/>
    <w:rsid w:val="693939F2"/>
    <w:rsid w:val="6A925F5D"/>
    <w:rsid w:val="6ADC58CF"/>
    <w:rsid w:val="6B023CCF"/>
    <w:rsid w:val="6B674F8A"/>
    <w:rsid w:val="6B77FF67"/>
    <w:rsid w:val="6BE4FB3A"/>
    <w:rsid w:val="6C65D0B5"/>
    <w:rsid w:val="6D0A32BD"/>
    <w:rsid w:val="6DCE6B2A"/>
    <w:rsid w:val="6E61F223"/>
    <w:rsid w:val="6ED0F843"/>
    <w:rsid w:val="6EF81338"/>
    <w:rsid w:val="6F848128"/>
    <w:rsid w:val="7079BB92"/>
    <w:rsid w:val="707A04C7"/>
    <w:rsid w:val="7154047E"/>
    <w:rsid w:val="7212BC05"/>
    <w:rsid w:val="74A43AE1"/>
    <w:rsid w:val="74A7C23D"/>
    <w:rsid w:val="75CD247E"/>
    <w:rsid w:val="76AB115F"/>
    <w:rsid w:val="76E2BA86"/>
    <w:rsid w:val="77B4CDB2"/>
    <w:rsid w:val="786AB9F4"/>
    <w:rsid w:val="78FD2ED4"/>
    <w:rsid w:val="79D39B85"/>
    <w:rsid w:val="7A72DCFD"/>
    <w:rsid w:val="7A99DA32"/>
    <w:rsid w:val="7AA08DED"/>
    <w:rsid w:val="7AA6E00D"/>
    <w:rsid w:val="7AB19286"/>
    <w:rsid w:val="7B10E754"/>
    <w:rsid w:val="7B62AAA2"/>
    <w:rsid w:val="7BF997A8"/>
    <w:rsid w:val="7C074924"/>
    <w:rsid w:val="7D67C0AD"/>
    <w:rsid w:val="7DBCEE47"/>
    <w:rsid w:val="7E199C84"/>
    <w:rsid w:val="7EB71BF6"/>
    <w:rsid w:val="7F0E510C"/>
    <w:rsid w:val="7FA05E89"/>
  </w:rsids>
  <w:docVars>
    <w:docVar w:name="__Grammarly_42___1" w:val="H4sIAAAAAAAEAKtWcslP9kxRslIyNDayMLcwszAzM7K0NLc0NTRW0lEKTi0uzszPAykwNKgFAJgrEHM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chartTrackingRefBased/>
  <w15:docId w15:val="{3C4278E4-F0BC-4C93-8D09-376C4489E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66"/>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qFormat/>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table" w:customStyle="1" w:styleId="TableGrid2">
    <w:name w:val="Table Grid2"/>
    <w:basedOn w:val="TableNormal"/>
    <w:next w:val="TableGrid"/>
    <w:uiPriority w:val="59"/>
    <w:rsid w:val="00192A2A"/>
    <w:pPr>
      <w:spacing w:after="0" w:line="240" w:lineRule="auto"/>
      <w:ind w:left="1440"/>
    </w:pPr>
    <w:rPr>
      <w:rFonts w:ascii="Arial" w:eastAsia="Arial" w:hAnsi="Arial"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E55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E5501"/>
  </w:style>
  <w:style w:type="character" w:customStyle="1" w:styleId="eop">
    <w:name w:val="eop"/>
    <w:basedOn w:val="DefaultParagraphFont"/>
    <w:rsid w:val="00AE5501"/>
  </w:style>
  <w:style w:type="paragraph" w:customStyle="1" w:styleId="TableParagraph">
    <w:name w:val="Table Paragraph"/>
    <w:basedOn w:val="Normal"/>
    <w:uiPriority w:val="1"/>
    <w:qFormat/>
    <w:rsid w:val="00E16350"/>
    <w:pPr>
      <w:widowControl w:val="0"/>
      <w:autoSpaceDE w:val="0"/>
      <w:autoSpaceDN w:val="0"/>
      <w:spacing w:after="0" w:line="240" w:lineRule="auto"/>
    </w:pPr>
    <w:rPr>
      <w:rFonts w:ascii="Franklin Gothic Book" w:eastAsia="Franklin Gothic Book" w:hAnsi="Franklin Gothic Book" w:cs="Franklin Gothic Book"/>
      <w:lang w:bidi="en-US"/>
    </w:rPr>
  </w:style>
  <w:style w:type="character" w:styleId="Hyperlink">
    <w:name w:val="Hyperlink"/>
    <w:basedOn w:val="DefaultParagraphFont"/>
    <w:uiPriority w:val="99"/>
    <w:unhideWhenUsed/>
    <w:rsid w:val="00FE5DD7"/>
    <w:rPr>
      <w:color w:val="0563C1" w:themeColor="hyperlink"/>
      <w:u w:val="single"/>
    </w:rPr>
  </w:style>
  <w:style w:type="paragraph" w:styleId="Header">
    <w:name w:val="header"/>
    <w:basedOn w:val="Normal"/>
    <w:link w:val="HeaderChar"/>
    <w:uiPriority w:val="99"/>
    <w:unhideWhenUsed/>
    <w:rsid w:val="00ED6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B29"/>
  </w:style>
  <w:style w:type="paragraph" w:styleId="Footer">
    <w:name w:val="footer"/>
    <w:basedOn w:val="Normal"/>
    <w:link w:val="FooterChar"/>
    <w:uiPriority w:val="99"/>
    <w:unhideWhenUsed/>
    <w:rsid w:val="00ED6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B29"/>
  </w:style>
  <w:style w:type="character" w:styleId="PageNumber">
    <w:name w:val="page number"/>
    <w:basedOn w:val="DefaultParagraphFont"/>
    <w:uiPriority w:val="99"/>
    <w:semiHidden/>
    <w:unhideWhenUsed/>
    <w:rsid w:val="00ED6B29"/>
  </w:style>
  <w:style w:type="paragraph" w:styleId="BalloonText">
    <w:name w:val="Balloon Text"/>
    <w:basedOn w:val="Normal"/>
    <w:link w:val="BalloonTextChar"/>
    <w:uiPriority w:val="99"/>
    <w:semiHidden/>
    <w:unhideWhenUsed/>
    <w:rsid w:val="00895A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AC6"/>
    <w:rPr>
      <w:rFonts w:ascii="Segoe UI" w:hAnsi="Segoe UI" w:cs="Segoe UI"/>
      <w:sz w:val="18"/>
      <w:szCs w:val="18"/>
    </w:rPr>
  </w:style>
  <w:style w:type="character" w:styleId="FollowedHyperlink">
    <w:name w:val="FollowedHyperlink"/>
    <w:basedOn w:val="DefaultParagraphFont"/>
    <w:uiPriority w:val="99"/>
    <w:semiHidden/>
    <w:unhideWhenUsed/>
    <w:rsid w:val="00F961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cdc.gov/cancer/breast/young_women/bringyourbrave/index.htm?utm_campaign=CDC_BYB_22&amp;amp;amp;utm_source=Google&amp;amp;amp;utm_medium=SEM&amp;amp;amp;utm_content=cdcb" TargetMode="External" /><Relationship Id="rId9" Type="http://schemas.openxmlformats.org/officeDocument/2006/relationships/header" Target="header1.xml" /></Relationships>
</file>

<file path=word/_rels/footer2.xml.rels><?xml version="1.0" encoding="utf-8" standalone="yes"?><Relationships xmlns="http://schemas.openxmlformats.org/package/2006/relationships"><Relationship Id="rId1" Type="http://schemas.openxmlformats.org/officeDocument/2006/relationships/image" Target="media/image1.emf" /><Relationship Id="rId2" Type="http://schemas.openxmlformats.org/officeDocument/2006/relationships/image" Target="media/image2.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A8C118D95A274B97BB5C0CCC84D467" ma:contentTypeVersion="11" ma:contentTypeDescription="Create a new document." ma:contentTypeScope="" ma:versionID="de596e8509362f0ce088a9e1ec5db455">
  <xsd:schema xmlns:xsd="http://www.w3.org/2001/XMLSchema" xmlns:xs="http://www.w3.org/2001/XMLSchema" xmlns:p="http://schemas.microsoft.com/office/2006/metadata/properties" xmlns:ns2="5480bde2-5096-4d7d-9e35-aa33f13d69dc" xmlns:ns3="9ec12645-3cdf-422c-8d62-172057fe0e8a" targetNamespace="http://schemas.microsoft.com/office/2006/metadata/properties" ma:root="true" ma:fieldsID="0feeb6ce2e88d2f9575e05db08d2f7ad" ns2:_="" ns3:_="">
    <xsd:import namespace="5480bde2-5096-4d7d-9e35-aa33f13d69dc"/>
    <xsd:import namespace="9ec12645-3cdf-422c-8d62-172057fe0e8a"/>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0bde2-5096-4d7d-9e35-aa33f13d69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c12645-3cdf-422c-8d62-172057fe0e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80bde2-5096-4d7d-9e35-aa33f13d69dc">
      <Terms xmlns="http://schemas.microsoft.com/office/infopath/2007/PartnerControls"/>
    </lcf76f155ced4ddcb4097134ff3c332f>
    <SharedWithUsers xmlns="9ec12645-3cdf-422c-8d62-172057fe0e8a">
      <UserInfo>
        <DisplayName/>
        <AccountId xsi:nil="true"/>
        <AccountType/>
      </UserInfo>
    </SharedWithUsers>
    <MediaLengthInSeconds xmlns="5480bde2-5096-4d7d-9e35-aa33f13d69d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E2C798-3F68-4C55-B699-1110C8D999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0bde2-5096-4d7d-9e35-aa33f13d69dc"/>
    <ds:schemaRef ds:uri="9ec12645-3cdf-422c-8d62-172057fe0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707815-A08A-45A0-83D5-D9182D297AAD}">
  <ds:schemaRefs>
    <ds:schemaRef ds:uri="http://schemas.openxmlformats.org/officeDocument/2006/bibliography"/>
  </ds:schemaRefs>
</ds:datastoreItem>
</file>

<file path=customXml/itemProps3.xml><?xml version="1.0" encoding="utf-8"?>
<ds:datastoreItem xmlns:ds="http://schemas.openxmlformats.org/officeDocument/2006/customXml" ds:itemID="{C964D8F6-49A0-4231-9592-2E8B30B126C1}">
  <ds:schemaRefs>
    <ds:schemaRef ds:uri="http://schemas.microsoft.com/office/2006/metadata/properties"/>
    <ds:schemaRef ds:uri="http://schemas.microsoft.com/office/infopath/2007/PartnerControls"/>
    <ds:schemaRef ds:uri="ed07399b-d2f0-45cd-932a-cd68600fa310"/>
    <ds:schemaRef ds:uri="156195f8-efa4-40ac-bdd1-7cdd5eb95b9d"/>
    <ds:schemaRef ds:uri="5480bde2-5096-4d7d-9e35-aa33f13d69dc"/>
    <ds:schemaRef ds:uri="9ec12645-3cdf-422c-8d62-172057fe0e8a"/>
  </ds:schemaRefs>
</ds:datastoreItem>
</file>

<file path=customXml/itemProps4.xml><?xml version="1.0" encoding="utf-8"?>
<ds:datastoreItem xmlns:ds="http://schemas.openxmlformats.org/officeDocument/2006/customXml" ds:itemID="{835737E0-0ABA-4159-88B0-18FE0E2760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14</Pages>
  <Words>4605</Words>
  <Characters>2625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ra CrespoBellido</dc:creator>
  <cp:lastModifiedBy>Thomas, Cheryll C. (CDC/DDNID/NCCDPHP/DCPC)</cp:lastModifiedBy>
  <cp:revision>108</cp:revision>
  <dcterms:created xsi:type="dcterms:W3CDTF">2022-08-31T19:11:00Z</dcterms:created>
  <dcterms:modified xsi:type="dcterms:W3CDTF">2023-06-0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EA8C118D95A274B97BB5C0CCC84D467</vt:lpwstr>
  </property>
  <property fmtid="{D5CDD505-2E9C-101B-9397-08002B2CF9AE}" pid="4" name="MediaServiceImageTags">
    <vt:lpwstr/>
  </property>
  <property fmtid="{D5CDD505-2E9C-101B-9397-08002B2CF9AE}" pid="5" name="MSIP_Label_7b94a7b8-f06c-4dfe-bdcc-9b548fd58c31_ActionId">
    <vt:lpwstr>85bc9091-4650-47cd-996e-af9726a0d5cc</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7-28T15:45:22Z</vt:lpwstr>
  </property>
  <property fmtid="{D5CDD505-2E9C-101B-9397-08002B2CF9AE}" pid="11" name="MSIP_Label_7b94a7b8-f06c-4dfe-bdcc-9b548fd58c31_SiteId">
    <vt:lpwstr>9ce70869-60db-44fd-abe8-d2767077fc8f</vt:lpwstr>
  </property>
  <property fmtid="{D5CDD505-2E9C-101B-9397-08002B2CF9AE}" pid="12" name="Order">
    <vt:r8>1540400</vt:r8>
  </property>
  <property fmtid="{D5CDD505-2E9C-101B-9397-08002B2CF9AE}" pid="13" name="TriggerFlowInfo">
    <vt:lpwstr/>
  </property>
  <property fmtid="{D5CDD505-2E9C-101B-9397-08002B2CF9AE}" pid="14" name="_ExtendedDescription">
    <vt:lpwstr/>
  </property>
</Properties>
</file>